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874FB" w14:textId="7ECE3FB9" w:rsidR="00052B38" w:rsidRDefault="00052B38" w:rsidP="00E2665F">
      <w:pPr>
        <w:rPr>
          <w:b/>
          <w:bCs/>
          <w:color w:val="C00000"/>
          <w:sz w:val="36"/>
          <w:szCs w:val="36"/>
        </w:rPr>
      </w:pPr>
    </w:p>
    <w:p w14:paraId="750214B3" w14:textId="77777777" w:rsidR="00DA248A" w:rsidRDefault="00DA248A" w:rsidP="00E2665F">
      <w:pPr>
        <w:rPr>
          <w:b/>
          <w:color w:val="C00000"/>
          <w:sz w:val="36"/>
          <w:szCs w:val="36"/>
        </w:rPr>
      </w:pPr>
    </w:p>
    <w:p w14:paraId="3647B88B" w14:textId="77777777" w:rsidR="00DA248A" w:rsidRDefault="00DA248A" w:rsidP="00E2665F">
      <w:pPr>
        <w:rPr>
          <w:b/>
          <w:color w:val="C00000"/>
          <w:sz w:val="36"/>
          <w:szCs w:val="36"/>
        </w:rPr>
      </w:pPr>
    </w:p>
    <w:p w14:paraId="61101862" w14:textId="31910867" w:rsidR="00DA248A" w:rsidRDefault="00DA248A" w:rsidP="00E2665F">
      <w:pPr>
        <w:rPr>
          <w:b/>
          <w:color w:val="C00000"/>
          <w:sz w:val="36"/>
          <w:szCs w:val="36"/>
        </w:rPr>
      </w:pPr>
    </w:p>
    <w:p w14:paraId="0E4D29FF" w14:textId="042F755C" w:rsidR="00DA248A" w:rsidRDefault="00DA248A" w:rsidP="00E2665F">
      <w:pPr>
        <w:jc w:val="center"/>
        <w:rPr>
          <w:b/>
          <w:color w:val="C00000"/>
          <w:sz w:val="36"/>
          <w:szCs w:val="36"/>
        </w:rPr>
      </w:pPr>
    </w:p>
    <w:p w14:paraId="349DB710" w14:textId="6A393486" w:rsidR="00E74AA8" w:rsidRDefault="00E74AA8" w:rsidP="00E2665F">
      <w:pPr>
        <w:jc w:val="center"/>
        <w:rPr>
          <w:rFonts w:cstheme="minorHAnsi"/>
          <w:b/>
          <w:color w:val="000000" w:themeColor="text1"/>
          <w:sz w:val="72"/>
          <w:szCs w:val="72"/>
        </w:rPr>
      </w:pPr>
      <w:r>
        <w:rPr>
          <w:rFonts w:cstheme="minorHAnsi"/>
          <w:b/>
          <w:noProof/>
          <w:color w:val="000000" w:themeColor="text1"/>
          <w:sz w:val="72"/>
          <w:szCs w:val="72"/>
        </w:rPr>
        <w:drawing>
          <wp:inline distT="0" distB="0" distL="0" distR="0" wp14:anchorId="574DE8B0" wp14:editId="26E6F445">
            <wp:extent cx="3625850" cy="2959100"/>
            <wp:effectExtent l="0" t="0" r="0" b="0"/>
            <wp:docPr id="2" name="Picture 2" descr="A logo for 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for a universi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5850" cy="2959100"/>
                    </a:xfrm>
                    <a:prstGeom prst="rect">
                      <a:avLst/>
                    </a:prstGeom>
                    <a:noFill/>
                    <a:ln>
                      <a:noFill/>
                    </a:ln>
                  </pic:spPr>
                </pic:pic>
              </a:graphicData>
            </a:graphic>
          </wp:inline>
        </w:drawing>
      </w:r>
    </w:p>
    <w:p w14:paraId="2FA0E94C" w14:textId="77777777" w:rsidR="00E74AA8" w:rsidRDefault="00E74AA8" w:rsidP="00E2665F">
      <w:pPr>
        <w:jc w:val="center"/>
        <w:rPr>
          <w:rFonts w:cstheme="minorHAnsi"/>
          <w:b/>
          <w:color w:val="000000" w:themeColor="text1"/>
          <w:sz w:val="72"/>
          <w:szCs w:val="72"/>
        </w:rPr>
      </w:pPr>
    </w:p>
    <w:p w14:paraId="0DB0B83D" w14:textId="77777777" w:rsidR="00E2665F" w:rsidRDefault="00E2665F" w:rsidP="00E2665F">
      <w:pPr>
        <w:jc w:val="center"/>
        <w:rPr>
          <w:rFonts w:cstheme="minorHAnsi"/>
          <w:b/>
          <w:color w:val="000000" w:themeColor="text1"/>
          <w:sz w:val="72"/>
          <w:szCs w:val="72"/>
        </w:rPr>
      </w:pPr>
    </w:p>
    <w:p w14:paraId="3CE169AB" w14:textId="1E01581B" w:rsidR="00BA200D" w:rsidRPr="00075755" w:rsidRDefault="00BA200D" w:rsidP="00E2665F">
      <w:pPr>
        <w:jc w:val="center"/>
        <w:rPr>
          <w:rFonts w:asciiTheme="majorHAnsi" w:hAnsiTheme="majorHAnsi" w:cstheme="minorHAnsi"/>
          <w:b/>
          <w:color w:val="000000" w:themeColor="text1"/>
          <w:sz w:val="72"/>
          <w:szCs w:val="72"/>
        </w:rPr>
      </w:pPr>
      <w:r w:rsidRPr="00075755">
        <w:rPr>
          <w:rFonts w:asciiTheme="majorHAnsi" w:hAnsiTheme="majorHAnsi" w:cstheme="minorHAnsi"/>
          <w:b/>
          <w:color w:val="000000" w:themeColor="text1"/>
          <w:sz w:val="72"/>
          <w:szCs w:val="72"/>
        </w:rPr>
        <w:t>HEALTH SCIENCES PROGRAM STUDENT HANDBOOK</w:t>
      </w:r>
    </w:p>
    <w:p w14:paraId="54431BEA" w14:textId="11216FE9" w:rsidR="00DA248A" w:rsidRPr="00075755" w:rsidRDefault="009234D4" w:rsidP="00E2665F">
      <w:pPr>
        <w:jc w:val="center"/>
        <w:rPr>
          <w:rFonts w:asciiTheme="majorHAnsi" w:hAnsiTheme="majorHAnsi"/>
          <w:b/>
          <w:bCs/>
          <w:color w:val="000000" w:themeColor="text1"/>
          <w:sz w:val="72"/>
          <w:szCs w:val="72"/>
        </w:rPr>
      </w:pPr>
      <w:r w:rsidRPr="3CD5DFD7">
        <w:rPr>
          <w:rFonts w:asciiTheme="majorHAnsi" w:hAnsiTheme="majorHAnsi"/>
          <w:b/>
          <w:bCs/>
          <w:color w:val="000000" w:themeColor="text1"/>
          <w:sz w:val="72"/>
          <w:szCs w:val="72"/>
        </w:rPr>
        <w:t>202</w:t>
      </w:r>
      <w:r w:rsidR="118862AB" w:rsidRPr="3CD5DFD7">
        <w:rPr>
          <w:rFonts w:asciiTheme="majorHAnsi" w:hAnsiTheme="majorHAnsi"/>
          <w:b/>
          <w:bCs/>
          <w:color w:val="000000" w:themeColor="text1"/>
          <w:sz w:val="72"/>
          <w:szCs w:val="72"/>
        </w:rPr>
        <w:t>5</w:t>
      </w:r>
      <w:r w:rsidRPr="3CD5DFD7">
        <w:rPr>
          <w:rFonts w:asciiTheme="majorHAnsi" w:hAnsiTheme="majorHAnsi"/>
          <w:b/>
          <w:bCs/>
          <w:color w:val="000000" w:themeColor="text1"/>
          <w:sz w:val="72"/>
          <w:szCs w:val="72"/>
        </w:rPr>
        <w:t>-202</w:t>
      </w:r>
      <w:r w:rsidR="213DBAAB" w:rsidRPr="3CD5DFD7">
        <w:rPr>
          <w:rFonts w:asciiTheme="majorHAnsi" w:hAnsiTheme="majorHAnsi"/>
          <w:b/>
          <w:bCs/>
          <w:color w:val="000000" w:themeColor="text1"/>
          <w:sz w:val="72"/>
          <w:szCs w:val="72"/>
        </w:rPr>
        <w:t>6</w:t>
      </w:r>
    </w:p>
    <w:p w14:paraId="70721131" w14:textId="77777777" w:rsidR="00DA248A" w:rsidRDefault="00DA248A" w:rsidP="00E2665F">
      <w:pPr>
        <w:rPr>
          <w:b/>
          <w:color w:val="C00000"/>
          <w:sz w:val="36"/>
          <w:szCs w:val="36"/>
        </w:rPr>
      </w:pPr>
    </w:p>
    <w:p w14:paraId="5F4BEC4A" w14:textId="77777777" w:rsidR="00B11796" w:rsidRDefault="00B11796" w:rsidP="00E2665F">
      <w:pPr>
        <w:rPr>
          <w:b/>
          <w:color w:val="C00000"/>
          <w:sz w:val="36"/>
          <w:szCs w:val="36"/>
        </w:rPr>
      </w:pPr>
    </w:p>
    <w:p w14:paraId="74C321D5" w14:textId="77777777" w:rsidR="00B11796" w:rsidRDefault="00B11796" w:rsidP="00E2665F">
      <w:pPr>
        <w:rPr>
          <w:b/>
          <w:color w:val="C00000"/>
          <w:sz w:val="36"/>
          <w:szCs w:val="36"/>
        </w:rPr>
      </w:pPr>
    </w:p>
    <w:sdt>
      <w:sdtPr>
        <w:rPr>
          <w:rFonts w:ascii="Calibri" w:eastAsiaTheme="minorEastAsia" w:hAnsi="Calibri" w:cstheme="minorBidi"/>
          <w:b w:val="0"/>
          <w:bCs w:val="0"/>
          <w:color w:val="auto"/>
          <w:sz w:val="22"/>
          <w:szCs w:val="22"/>
        </w:rPr>
        <w:id w:val="-1967879451"/>
        <w:docPartObj>
          <w:docPartGallery w:val="Table of Contents"/>
          <w:docPartUnique/>
        </w:docPartObj>
      </w:sdtPr>
      <w:sdtEndPr>
        <w:rPr>
          <w:noProof/>
          <w:sz w:val="24"/>
        </w:rPr>
      </w:sdtEndPr>
      <w:sdtContent>
        <w:p w14:paraId="2509BAE0" w14:textId="4F98AA77" w:rsidR="00FA109D" w:rsidRPr="00A07B7B" w:rsidRDefault="00FA109D" w:rsidP="006F3038">
          <w:pPr>
            <w:pStyle w:val="TOCHeading"/>
          </w:pPr>
          <w:r w:rsidRPr="00A07B7B">
            <w:t>Contents</w:t>
          </w:r>
        </w:p>
        <w:p w14:paraId="3F38943E" w14:textId="7722EAB6" w:rsidR="00F867AE" w:rsidRDefault="00FA109D">
          <w:pPr>
            <w:pStyle w:val="TOC1"/>
            <w:tabs>
              <w:tab w:val="right" w:leader="dot" w:pos="9350"/>
            </w:tabs>
            <w:rPr>
              <w:rFonts w:asciiTheme="minorHAnsi" w:eastAsiaTheme="minorEastAsia" w:hAnsiTheme="minorHAnsi"/>
              <w:noProof/>
            </w:rPr>
          </w:pPr>
          <w:r w:rsidRPr="00FA109D">
            <w:rPr>
              <w:rFonts w:asciiTheme="minorHAnsi" w:hAnsiTheme="minorHAnsi"/>
              <w:szCs w:val="24"/>
            </w:rPr>
            <w:fldChar w:fldCharType="begin"/>
          </w:r>
          <w:r w:rsidRPr="00FA109D">
            <w:rPr>
              <w:rFonts w:asciiTheme="minorHAnsi" w:hAnsiTheme="minorHAnsi"/>
              <w:szCs w:val="24"/>
            </w:rPr>
            <w:instrText xml:space="preserve"> TOC \o "1-3" \h \z \u </w:instrText>
          </w:r>
          <w:r w:rsidRPr="00FA109D">
            <w:rPr>
              <w:rFonts w:asciiTheme="minorHAnsi" w:hAnsiTheme="minorHAnsi"/>
              <w:szCs w:val="24"/>
            </w:rPr>
            <w:fldChar w:fldCharType="separate"/>
          </w:r>
          <w:hyperlink w:anchor="_Toc174795009" w:history="1">
            <w:r w:rsidR="00F867AE" w:rsidRPr="00BB5827">
              <w:rPr>
                <w:rStyle w:val="Hyperlink"/>
                <w:noProof/>
              </w:rPr>
              <w:t>Introduction</w:t>
            </w:r>
            <w:r w:rsidR="00F867AE">
              <w:rPr>
                <w:noProof/>
                <w:webHidden/>
              </w:rPr>
              <w:tab/>
            </w:r>
            <w:r w:rsidR="00F867AE">
              <w:rPr>
                <w:noProof/>
                <w:webHidden/>
              </w:rPr>
              <w:fldChar w:fldCharType="begin"/>
            </w:r>
            <w:r w:rsidR="00F867AE">
              <w:rPr>
                <w:noProof/>
                <w:webHidden/>
              </w:rPr>
              <w:instrText xml:space="preserve"> PAGEREF _Toc174795009 \h </w:instrText>
            </w:r>
            <w:r w:rsidR="00F867AE">
              <w:rPr>
                <w:noProof/>
                <w:webHidden/>
              </w:rPr>
            </w:r>
            <w:r w:rsidR="00F867AE">
              <w:rPr>
                <w:noProof/>
                <w:webHidden/>
              </w:rPr>
              <w:fldChar w:fldCharType="separate"/>
            </w:r>
            <w:r w:rsidR="00F867AE">
              <w:rPr>
                <w:noProof/>
                <w:webHidden/>
              </w:rPr>
              <w:t>4</w:t>
            </w:r>
            <w:r w:rsidR="00F867AE">
              <w:rPr>
                <w:noProof/>
                <w:webHidden/>
              </w:rPr>
              <w:fldChar w:fldCharType="end"/>
            </w:r>
          </w:hyperlink>
        </w:p>
        <w:p w14:paraId="789BEDE7" w14:textId="36EDE5BB" w:rsidR="00F867AE" w:rsidRDefault="00F867AE">
          <w:pPr>
            <w:pStyle w:val="TOC2"/>
            <w:tabs>
              <w:tab w:val="right" w:leader="dot" w:pos="9350"/>
            </w:tabs>
            <w:rPr>
              <w:rFonts w:asciiTheme="minorHAnsi" w:eastAsiaTheme="minorEastAsia" w:hAnsiTheme="minorHAnsi"/>
              <w:noProof/>
            </w:rPr>
          </w:pPr>
          <w:hyperlink w:anchor="_Toc174795010" w:history="1">
            <w:r w:rsidRPr="00BB5827">
              <w:rPr>
                <w:rStyle w:val="Hyperlink"/>
                <w:noProof/>
              </w:rPr>
              <w:t>Purpose &amp; Audience</w:t>
            </w:r>
            <w:r>
              <w:rPr>
                <w:noProof/>
                <w:webHidden/>
              </w:rPr>
              <w:tab/>
            </w:r>
            <w:r>
              <w:rPr>
                <w:noProof/>
                <w:webHidden/>
              </w:rPr>
              <w:fldChar w:fldCharType="begin"/>
            </w:r>
            <w:r>
              <w:rPr>
                <w:noProof/>
                <w:webHidden/>
              </w:rPr>
              <w:instrText xml:space="preserve"> PAGEREF _Toc174795010 \h </w:instrText>
            </w:r>
            <w:r>
              <w:rPr>
                <w:noProof/>
                <w:webHidden/>
              </w:rPr>
            </w:r>
            <w:r>
              <w:rPr>
                <w:noProof/>
                <w:webHidden/>
              </w:rPr>
              <w:fldChar w:fldCharType="separate"/>
            </w:r>
            <w:r>
              <w:rPr>
                <w:noProof/>
                <w:webHidden/>
              </w:rPr>
              <w:t>4</w:t>
            </w:r>
            <w:r>
              <w:rPr>
                <w:noProof/>
                <w:webHidden/>
              </w:rPr>
              <w:fldChar w:fldCharType="end"/>
            </w:r>
          </w:hyperlink>
        </w:p>
        <w:p w14:paraId="1102BFE4" w14:textId="69F26013" w:rsidR="00F867AE" w:rsidRDefault="00F867AE">
          <w:pPr>
            <w:pStyle w:val="TOC2"/>
            <w:tabs>
              <w:tab w:val="right" w:leader="dot" w:pos="9350"/>
            </w:tabs>
            <w:rPr>
              <w:rFonts w:asciiTheme="minorHAnsi" w:eastAsiaTheme="minorEastAsia" w:hAnsiTheme="minorHAnsi"/>
              <w:noProof/>
            </w:rPr>
          </w:pPr>
          <w:hyperlink w:anchor="_Toc174795011" w:history="1">
            <w:r w:rsidRPr="00BB5827">
              <w:rPr>
                <w:rStyle w:val="Hyperlink"/>
                <w:noProof/>
              </w:rPr>
              <w:t>Guiding Principles</w:t>
            </w:r>
            <w:r>
              <w:rPr>
                <w:noProof/>
                <w:webHidden/>
              </w:rPr>
              <w:tab/>
            </w:r>
            <w:r>
              <w:rPr>
                <w:noProof/>
                <w:webHidden/>
              </w:rPr>
              <w:fldChar w:fldCharType="begin"/>
            </w:r>
            <w:r>
              <w:rPr>
                <w:noProof/>
                <w:webHidden/>
              </w:rPr>
              <w:instrText xml:space="preserve"> PAGEREF _Toc174795011 \h </w:instrText>
            </w:r>
            <w:r>
              <w:rPr>
                <w:noProof/>
                <w:webHidden/>
              </w:rPr>
            </w:r>
            <w:r>
              <w:rPr>
                <w:noProof/>
                <w:webHidden/>
              </w:rPr>
              <w:fldChar w:fldCharType="separate"/>
            </w:r>
            <w:r>
              <w:rPr>
                <w:noProof/>
                <w:webHidden/>
              </w:rPr>
              <w:t>4</w:t>
            </w:r>
            <w:r>
              <w:rPr>
                <w:noProof/>
                <w:webHidden/>
              </w:rPr>
              <w:fldChar w:fldCharType="end"/>
            </w:r>
          </w:hyperlink>
        </w:p>
        <w:p w14:paraId="318842CE" w14:textId="3D3FE3CF" w:rsidR="00F867AE" w:rsidRDefault="00F867AE">
          <w:pPr>
            <w:pStyle w:val="TOC2"/>
            <w:tabs>
              <w:tab w:val="right" w:leader="dot" w:pos="9350"/>
            </w:tabs>
            <w:rPr>
              <w:rFonts w:asciiTheme="minorHAnsi" w:eastAsiaTheme="minorEastAsia" w:hAnsiTheme="minorHAnsi"/>
              <w:noProof/>
            </w:rPr>
          </w:pPr>
          <w:hyperlink w:anchor="_Toc174795012" w:history="1">
            <w:r w:rsidRPr="00BB5827">
              <w:rPr>
                <w:rStyle w:val="Hyperlink"/>
                <w:noProof/>
              </w:rPr>
              <w:t>Goals</w:t>
            </w:r>
            <w:r>
              <w:rPr>
                <w:noProof/>
                <w:webHidden/>
              </w:rPr>
              <w:tab/>
            </w:r>
            <w:r>
              <w:rPr>
                <w:noProof/>
                <w:webHidden/>
              </w:rPr>
              <w:fldChar w:fldCharType="begin"/>
            </w:r>
            <w:r>
              <w:rPr>
                <w:noProof/>
                <w:webHidden/>
              </w:rPr>
              <w:instrText xml:space="preserve"> PAGEREF _Toc174795012 \h </w:instrText>
            </w:r>
            <w:r>
              <w:rPr>
                <w:noProof/>
                <w:webHidden/>
              </w:rPr>
            </w:r>
            <w:r>
              <w:rPr>
                <w:noProof/>
                <w:webHidden/>
              </w:rPr>
              <w:fldChar w:fldCharType="separate"/>
            </w:r>
            <w:r>
              <w:rPr>
                <w:noProof/>
                <w:webHidden/>
              </w:rPr>
              <w:t>4</w:t>
            </w:r>
            <w:r>
              <w:rPr>
                <w:noProof/>
                <w:webHidden/>
              </w:rPr>
              <w:fldChar w:fldCharType="end"/>
            </w:r>
          </w:hyperlink>
        </w:p>
        <w:p w14:paraId="53779C6C" w14:textId="4F5AFB64" w:rsidR="00F867AE" w:rsidRDefault="00F867AE">
          <w:pPr>
            <w:pStyle w:val="TOC1"/>
            <w:tabs>
              <w:tab w:val="right" w:leader="dot" w:pos="9350"/>
            </w:tabs>
            <w:rPr>
              <w:rFonts w:asciiTheme="minorHAnsi" w:eastAsiaTheme="minorEastAsia" w:hAnsiTheme="minorHAnsi"/>
              <w:noProof/>
            </w:rPr>
          </w:pPr>
          <w:hyperlink w:anchor="_Toc174795013" w:history="1">
            <w:r w:rsidRPr="00BB5827">
              <w:rPr>
                <w:rStyle w:val="Hyperlink"/>
                <w:noProof/>
              </w:rPr>
              <w:t>Educational Program Overview</w:t>
            </w:r>
            <w:r>
              <w:rPr>
                <w:noProof/>
                <w:webHidden/>
              </w:rPr>
              <w:tab/>
            </w:r>
            <w:r>
              <w:rPr>
                <w:noProof/>
                <w:webHidden/>
              </w:rPr>
              <w:fldChar w:fldCharType="begin"/>
            </w:r>
            <w:r>
              <w:rPr>
                <w:noProof/>
                <w:webHidden/>
              </w:rPr>
              <w:instrText xml:space="preserve"> PAGEREF _Toc174795013 \h </w:instrText>
            </w:r>
            <w:r>
              <w:rPr>
                <w:noProof/>
                <w:webHidden/>
              </w:rPr>
            </w:r>
            <w:r>
              <w:rPr>
                <w:noProof/>
                <w:webHidden/>
              </w:rPr>
              <w:fldChar w:fldCharType="separate"/>
            </w:r>
            <w:r>
              <w:rPr>
                <w:noProof/>
                <w:webHidden/>
              </w:rPr>
              <w:t>5</w:t>
            </w:r>
            <w:r>
              <w:rPr>
                <w:noProof/>
                <w:webHidden/>
              </w:rPr>
              <w:fldChar w:fldCharType="end"/>
            </w:r>
          </w:hyperlink>
        </w:p>
        <w:p w14:paraId="2EB8AEEE" w14:textId="1F61575C" w:rsidR="00F867AE" w:rsidRDefault="00F867AE">
          <w:pPr>
            <w:pStyle w:val="TOC1"/>
            <w:tabs>
              <w:tab w:val="right" w:leader="dot" w:pos="9350"/>
            </w:tabs>
            <w:rPr>
              <w:rFonts w:asciiTheme="minorHAnsi" w:eastAsiaTheme="minorEastAsia" w:hAnsiTheme="minorHAnsi"/>
              <w:noProof/>
            </w:rPr>
          </w:pPr>
          <w:hyperlink w:anchor="_Toc174795014" w:history="1">
            <w:r w:rsidRPr="00BB5827">
              <w:rPr>
                <w:rStyle w:val="Hyperlink"/>
                <w:noProof/>
              </w:rPr>
              <w:t>Core Competencies: A Combination of Knowledge and Skills</w:t>
            </w:r>
            <w:r>
              <w:rPr>
                <w:noProof/>
                <w:webHidden/>
              </w:rPr>
              <w:tab/>
            </w:r>
            <w:r>
              <w:rPr>
                <w:noProof/>
                <w:webHidden/>
              </w:rPr>
              <w:fldChar w:fldCharType="begin"/>
            </w:r>
            <w:r>
              <w:rPr>
                <w:noProof/>
                <w:webHidden/>
              </w:rPr>
              <w:instrText xml:space="preserve"> PAGEREF _Toc174795014 \h </w:instrText>
            </w:r>
            <w:r>
              <w:rPr>
                <w:noProof/>
                <w:webHidden/>
              </w:rPr>
            </w:r>
            <w:r>
              <w:rPr>
                <w:noProof/>
                <w:webHidden/>
              </w:rPr>
              <w:fldChar w:fldCharType="separate"/>
            </w:r>
            <w:r>
              <w:rPr>
                <w:noProof/>
                <w:webHidden/>
              </w:rPr>
              <w:t>5</w:t>
            </w:r>
            <w:r>
              <w:rPr>
                <w:noProof/>
                <w:webHidden/>
              </w:rPr>
              <w:fldChar w:fldCharType="end"/>
            </w:r>
          </w:hyperlink>
        </w:p>
        <w:p w14:paraId="7E1BB62D" w14:textId="50A2A8F2" w:rsidR="00F867AE" w:rsidRDefault="00F867AE">
          <w:pPr>
            <w:pStyle w:val="TOC1"/>
            <w:tabs>
              <w:tab w:val="right" w:leader="dot" w:pos="9350"/>
            </w:tabs>
            <w:rPr>
              <w:rFonts w:asciiTheme="minorHAnsi" w:eastAsiaTheme="minorEastAsia" w:hAnsiTheme="minorHAnsi"/>
              <w:noProof/>
            </w:rPr>
          </w:pPr>
          <w:hyperlink w:anchor="_Toc174795015" w:history="1">
            <w:r w:rsidRPr="00BB5827">
              <w:rPr>
                <w:rStyle w:val="Hyperlink"/>
                <w:noProof/>
              </w:rPr>
              <w:t>Length and Structure</w:t>
            </w:r>
            <w:r>
              <w:rPr>
                <w:noProof/>
                <w:webHidden/>
              </w:rPr>
              <w:tab/>
            </w:r>
            <w:r>
              <w:rPr>
                <w:noProof/>
                <w:webHidden/>
              </w:rPr>
              <w:fldChar w:fldCharType="begin"/>
            </w:r>
            <w:r>
              <w:rPr>
                <w:noProof/>
                <w:webHidden/>
              </w:rPr>
              <w:instrText xml:space="preserve"> PAGEREF _Toc174795015 \h </w:instrText>
            </w:r>
            <w:r>
              <w:rPr>
                <w:noProof/>
                <w:webHidden/>
              </w:rPr>
            </w:r>
            <w:r>
              <w:rPr>
                <w:noProof/>
                <w:webHidden/>
              </w:rPr>
              <w:fldChar w:fldCharType="separate"/>
            </w:r>
            <w:r>
              <w:rPr>
                <w:noProof/>
                <w:webHidden/>
              </w:rPr>
              <w:t>6</w:t>
            </w:r>
            <w:r>
              <w:rPr>
                <w:noProof/>
                <w:webHidden/>
              </w:rPr>
              <w:fldChar w:fldCharType="end"/>
            </w:r>
          </w:hyperlink>
        </w:p>
        <w:p w14:paraId="0828D4C3" w14:textId="172BD44F" w:rsidR="00F867AE" w:rsidRDefault="00F867AE">
          <w:pPr>
            <w:pStyle w:val="TOC1"/>
            <w:tabs>
              <w:tab w:val="right" w:leader="dot" w:pos="9350"/>
            </w:tabs>
            <w:rPr>
              <w:rFonts w:asciiTheme="minorHAnsi" w:eastAsiaTheme="minorEastAsia" w:hAnsiTheme="minorHAnsi"/>
              <w:noProof/>
            </w:rPr>
          </w:pPr>
          <w:hyperlink w:anchor="_Toc174795016" w:history="1">
            <w:r w:rsidRPr="00BB5827">
              <w:rPr>
                <w:rStyle w:val="Hyperlink"/>
                <w:noProof/>
              </w:rPr>
              <w:t>Program Admission</w:t>
            </w:r>
            <w:r>
              <w:rPr>
                <w:noProof/>
                <w:webHidden/>
              </w:rPr>
              <w:tab/>
            </w:r>
            <w:r>
              <w:rPr>
                <w:noProof/>
                <w:webHidden/>
              </w:rPr>
              <w:fldChar w:fldCharType="begin"/>
            </w:r>
            <w:r>
              <w:rPr>
                <w:noProof/>
                <w:webHidden/>
              </w:rPr>
              <w:instrText xml:space="preserve"> PAGEREF _Toc174795016 \h </w:instrText>
            </w:r>
            <w:r>
              <w:rPr>
                <w:noProof/>
                <w:webHidden/>
              </w:rPr>
            </w:r>
            <w:r>
              <w:rPr>
                <w:noProof/>
                <w:webHidden/>
              </w:rPr>
              <w:fldChar w:fldCharType="separate"/>
            </w:r>
            <w:r>
              <w:rPr>
                <w:noProof/>
                <w:webHidden/>
              </w:rPr>
              <w:t>6</w:t>
            </w:r>
            <w:r>
              <w:rPr>
                <w:noProof/>
                <w:webHidden/>
              </w:rPr>
              <w:fldChar w:fldCharType="end"/>
            </w:r>
          </w:hyperlink>
        </w:p>
        <w:p w14:paraId="2176EC6C" w14:textId="347417B9" w:rsidR="00F867AE" w:rsidRDefault="00F867AE">
          <w:pPr>
            <w:pStyle w:val="TOC2"/>
            <w:tabs>
              <w:tab w:val="right" w:leader="dot" w:pos="9350"/>
            </w:tabs>
            <w:rPr>
              <w:rFonts w:asciiTheme="minorHAnsi" w:eastAsiaTheme="minorEastAsia" w:hAnsiTheme="minorHAnsi"/>
              <w:noProof/>
            </w:rPr>
          </w:pPr>
          <w:hyperlink w:anchor="_Toc174795017" w:history="1">
            <w:r w:rsidRPr="00BB5827">
              <w:rPr>
                <w:rStyle w:val="Hyperlink"/>
                <w:noProof/>
              </w:rPr>
              <w:t>Additional Admission Policies</w:t>
            </w:r>
            <w:r>
              <w:rPr>
                <w:noProof/>
                <w:webHidden/>
              </w:rPr>
              <w:tab/>
            </w:r>
            <w:r>
              <w:rPr>
                <w:noProof/>
                <w:webHidden/>
              </w:rPr>
              <w:fldChar w:fldCharType="begin"/>
            </w:r>
            <w:r>
              <w:rPr>
                <w:noProof/>
                <w:webHidden/>
              </w:rPr>
              <w:instrText xml:space="preserve"> PAGEREF _Toc174795017 \h </w:instrText>
            </w:r>
            <w:r>
              <w:rPr>
                <w:noProof/>
                <w:webHidden/>
              </w:rPr>
            </w:r>
            <w:r>
              <w:rPr>
                <w:noProof/>
                <w:webHidden/>
              </w:rPr>
              <w:fldChar w:fldCharType="separate"/>
            </w:r>
            <w:r>
              <w:rPr>
                <w:noProof/>
                <w:webHidden/>
              </w:rPr>
              <w:t>6</w:t>
            </w:r>
            <w:r>
              <w:rPr>
                <w:noProof/>
                <w:webHidden/>
              </w:rPr>
              <w:fldChar w:fldCharType="end"/>
            </w:r>
          </w:hyperlink>
        </w:p>
        <w:p w14:paraId="6A58ABD2" w14:textId="56C24567" w:rsidR="00F867AE" w:rsidRDefault="00F867AE">
          <w:pPr>
            <w:pStyle w:val="TOC3"/>
            <w:tabs>
              <w:tab w:val="right" w:leader="dot" w:pos="9350"/>
            </w:tabs>
            <w:rPr>
              <w:rFonts w:asciiTheme="minorHAnsi" w:eastAsiaTheme="minorEastAsia" w:hAnsiTheme="minorHAnsi"/>
              <w:noProof/>
            </w:rPr>
          </w:pPr>
          <w:hyperlink w:anchor="_Toc174795018" w:history="1">
            <w:r w:rsidRPr="00BB5827">
              <w:rPr>
                <w:rStyle w:val="Hyperlink"/>
                <w:noProof/>
              </w:rPr>
              <w:t>Program Modality</w:t>
            </w:r>
            <w:r>
              <w:rPr>
                <w:noProof/>
                <w:webHidden/>
              </w:rPr>
              <w:tab/>
            </w:r>
            <w:r>
              <w:rPr>
                <w:noProof/>
                <w:webHidden/>
              </w:rPr>
              <w:fldChar w:fldCharType="begin"/>
            </w:r>
            <w:r>
              <w:rPr>
                <w:noProof/>
                <w:webHidden/>
              </w:rPr>
              <w:instrText xml:space="preserve"> PAGEREF _Toc174795018 \h </w:instrText>
            </w:r>
            <w:r>
              <w:rPr>
                <w:noProof/>
                <w:webHidden/>
              </w:rPr>
            </w:r>
            <w:r>
              <w:rPr>
                <w:noProof/>
                <w:webHidden/>
              </w:rPr>
              <w:fldChar w:fldCharType="separate"/>
            </w:r>
            <w:r>
              <w:rPr>
                <w:noProof/>
                <w:webHidden/>
              </w:rPr>
              <w:t>6</w:t>
            </w:r>
            <w:r>
              <w:rPr>
                <w:noProof/>
                <w:webHidden/>
              </w:rPr>
              <w:fldChar w:fldCharType="end"/>
            </w:r>
          </w:hyperlink>
        </w:p>
        <w:p w14:paraId="66C48728" w14:textId="1417CA1A" w:rsidR="00F867AE" w:rsidRDefault="00F867AE">
          <w:pPr>
            <w:pStyle w:val="TOC3"/>
            <w:tabs>
              <w:tab w:val="right" w:leader="dot" w:pos="9350"/>
            </w:tabs>
            <w:rPr>
              <w:rFonts w:asciiTheme="minorHAnsi" w:eastAsiaTheme="minorEastAsia" w:hAnsiTheme="minorHAnsi"/>
              <w:noProof/>
            </w:rPr>
          </w:pPr>
          <w:hyperlink w:anchor="_Toc174795019" w:history="1">
            <w:r w:rsidRPr="00BB5827">
              <w:rPr>
                <w:rStyle w:val="Hyperlink"/>
                <w:noProof/>
              </w:rPr>
              <w:t>Fresh Start at Time of Application</w:t>
            </w:r>
            <w:r>
              <w:rPr>
                <w:noProof/>
                <w:webHidden/>
              </w:rPr>
              <w:tab/>
            </w:r>
            <w:r>
              <w:rPr>
                <w:noProof/>
                <w:webHidden/>
              </w:rPr>
              <w:fldChar w:fldCharType="begin"/>
            </w:r>
            <w:r>
              <w:rPr>
                <w:noProof/>
                <w:webHidden/>
              </w:rPr>
              <w:instrText xml:space="preserve"> PAGEREF _Toc174795019 \h </w:instrText>
            </w:r>
            <w:r>
              <w:rPr>
                <w:noProof/>
                <w:webHidden/>
              </w:rPr>
            </w:r>
            <w:r>
              <w:rPr>
                <w:noProof/>
                <w:webHidden/>
              </w:rPr>
              <w:fldChar w:fldCharType="separate"/>
            </w:r>
            <w:r>
              <w:rPr>
                <w:noProof/>
                <w:webHidden/>
              </w:rPr>
              <w:t>6</w:t>
            </w:r>
            <w:r>
              <w:rPr>
                <w:noProof/>
                <w:webHidden/>
              </w:rPr>
              <w:fldChar w:fldCharType="end"/>
            </w:r>
          </w:hyperlink>
        </w:p>
        <w:p w14:paraId="1C81EAA4" w14:textId="4E8CD90C" w:rsidR="00F867AE" w:rsidRDefault="3B18644F" w:rsidP="14F16C06">
          <w:pPr>
            <w:pStyle w:val="TOC3"/>
            <w:tabs>
              <w:tab w:val="right" w:leader="dot" w:pos="9350"/>
            </w:tabs>
            <w:rPr>
              <w:rFonts w:asciiTheme="minorHAnsi" w:eastAsiaTheme="minorEastAsia" w:hAnsiTheme="minorHAnsi"/>
              <w:noProof/>
            </w:rPr>
          </w:pPr>
          <w:hyperlink w:anchor="_Toc174795020" w:history="1">
            <w:r w:rsidRPr="00BB5827">
              <w:rPr>
                <w:rStyle w:val="Hyperlink"/>
                <w:noProof/>
              </w:rPr>
              <w:t>GPA and admission to the program</w:t>
            </w:r>
            <w:r w:rsidR="00F867AE">
              <w:rPr>
                <w:noProof/>
                <w:webHidden/>
              </w:rPr>
              <w:tab/>
            </w:r>
            <w:r w:rsidR="00F867AE">
              <w:rPr>
                <w:noProof/>
                <w:webHidden/>
              </w:rPr>
              <w:fldChar w:fldCharType="begin"/>
            </w:r>
            <w:r w:rsidR="00F867AE">
              <w:rPr>
                <w:noProof/>
                <w:webHidden/>
              </w:rPr>
              <w:instrText xml:space="preserve"> PAGEREF _Toc174795020 \h </w:instrText>
            </w:r>
            <w:r w:rsidR="00F867AE">
              <w:rPr>
                <w:noProof/>
                <w:webHidden/>
              </w:rPr>
            </w:r>
            <w:r w:rsidR="00F867AE">
              <w:rPr>
                <w:noProof/>
                <w:webHidden/>
              </w:rPr>
              <w:fldChar w:fldCharType="separate"/>
            </w:r>
            <w:r>
              <w:rPr>
                <w:noProof/>
                <w:webHidden/>
              </w:rPr>
              <w:t>7</w:t>
            </w:r>
            <w:r w:rsidR="00F867AE">
              <w:rPr>
                <w:noProof/>
                <w:webHidden/>
              </w:rPr>
              <w:fldChar w:fldCharType="end"/>
            </w:r>
          </w:hyperlink>
        </w:p>
        <w:p w14:paraId="3F1358A4" w14:textId="7EDA5BA0" w:rsidR="00F867AE" w:rsidRDefault="00F867AE">
          <w:pPr>
            <w:pStyle w:val="TOC3"/>
            <w:tabs>
              <w:tab w:val="right" w:leader="dot" w:pos="9350"/>
            </w:tabs>
            <w:rPr>
              <w:rFonts w:asciiTheme="minorHAnsi" w:eastAsiaTheme="minorEastAsia" w:hAnsiTheme="minorHAnsi"/>
              <w:noProof/>
            </w:rPr>
          </w:pPr>
          <w:hyperlink w:anchor="_Toc174795021" w:history="1">
            <w:r w:rsidRPr="00BB5827">
              <w:rPr>
                <w:rStyle w:val="Hyperlink"/>
                <w:noProof/>
              </w:rPr>
              <w:t>Direct Admission</w:t>
            </w:r>
            <w:r>
              <w:rPr>
                <w:noProof/>
                <w:webHidden/>
              </w:rPr>
              <w:tab/>
            </w:r>
            <w:r>
              <w:rPr>
                <w:noProof/>
                <w:webHidden/>
              </w:rPr>
              <w:fldChar w:fldCharType="begin"/>
            </w:r>
            <w:r>
              <w:rPr>
                <w:noProof/>
                <w:webHidden/>
              </w:rPr>
              <w:instrText xml:space="preserve"> PAGEREF _Toc174795021 \h </w:instrText>
            </w:r>
            <w:r>
              <w:rPr>
                <w:noProof/>
                <w:webHidden/>
              </w:rPr>
            </w:r>
            <w:r>
              <w:rPr>
                <w:noProof/>
                <w:webHidden/>
              </w:rPr>
              <w:fldChar w:fldCharType="separate"/>
            </w:r>
            <w:r>
              <w:rPr>
                <w:noProof/>
                <w:webHidden/>
              </w:rPr>
              <w:t>7</w:t>
            </w:r>
            <w:r>
              <w:rPr>
                <w:noProof/>
                <w:webHidden/>
              </w:rPr>
              <w:fldChar w:fldCharType="end"/>
            </w:r>
          </w:hyperlink>
        </w:p>
        <w:p w14:paraId="643C54DB" w14:textId="0767F63C" w:rsidR="00F867AE" w:rsidRDefault="00F867AE">
          <w:pPr>
            <w:pStyle w:val="TOC1"/>
            <w:tabs>
              <w:tab w:val="right" w:leader="dot" w:pos="9350"/>
            </w:tabs>
            <w:rPr>
              <w:rFonts w:asciiTheme="minorHAnsi" w:eastAsiaTheme="minorEastAsia" w:hAnsiTheme="minorHAnsi"/>
              <w:noProof/>
            </w:rPr>
          </w:pPr>
          <w:hyperlink w:anchor="_Toc174795022" w:history="1">
            <w:r w:rsidRPr="00BB5827">
              <w:rPr>
                <w:rStyle w:val="Hyperlink"/>
                <w:noProof/>
              </w:rPr>
              <w:t>Advising and Scheduling</w:t>
            </w:r>
            <w:r>
              <w:rPr>
                <w:noProof/>
                <w:webHidden/>
              </w:rPr>
              <w:tab/>
            </w:r>
            <w:r>
              <w:rPr>
                <w:noProof/>
                <w:webHidden/>
              </w:rPr>
              <w:fldChar w:fldCharType="begin"/>
            </w:r>
            <w:r>
              <w:rPr>
                <w:noProof/>
                <w:webHidden/>
              </w:rPr>
              <w:instrText xml:space="preserve"> PAGEREF _Toc174795022 \h </w:instrText>
            </w:r>
            <w:r>
              <w:rPr>
                <w:noProof/>
                <w:webHidden/>
              </w:rPr>
            </w:r>
            <w:r>
              <w:rPr>
                <w:noProof/>
                <w:webHidden/>
              </w:rPr>
              <w:fldChar w:fldCharType="separate"/>
            </w:r>
            <w:r>
              <w:rPr>
                <w:noProof/>
                <w:webHidden/>
              </w:rPr>
              <w:t>7</w:t>
            </w:r>
            <w:r>
              <w:rPr>
                <w:noProof/>
                <w:webHidden/>
              </w:rPr>
              <w:fldChar w:fldCharType="end"/>
            </w:r>
          </w:hyperlink>
        </w:p>
        <w:p w14:paraId="7990481F" w14:textId="6A98419D" w:rsidR="00F867AE" w:rsidRDefault="00F867AE">
          <w:pPr>
            <w:pStyle w:val="TOC1"/>
            <w:tabs>
              <w:tab w:val="right" w:leader="dot" w:pos="9350"/>
            </w:tabs>
            <w:rPr>
              <w:rFonts w:asciiTheme="minorHAnsi" w:eastAsiaTheme="minorEastAsia" w:hAnsiTheme="minorHAnsi"/>
              <w:noProof/>
            </w:rPr>
          </w:pPr>
          <w:hyperlink w:anchor="_Toc174795023" w:history="1">
            <w:r w:rsidRPr="00BB5827">
              <w:rPr>
                <w:rStyle w:val="Hyperlink"/>
                <w:noProof/>
              </w:rPr>
              <w:t>Graduation Requirements</w:t>
            </w:r>
            <w:r>
              <w:rPr>
                <w:noProof/>
                <w:webHidden/>
              </w:rPr>
              <w:tab/>
            </w:r>
            <w:r>
              <w:rPr>
                <w:noProof/>
                <w:webHidden/>
              </w:rPr>
              <w:fldChar w:fldCharType="begin"/>
            </w:r>
            <w:r>
              <w:rPr>
                <w:noProof/>
                <w:webHidden/>
              </w:rPr>
              <w:instrText xml:space="preserve"> PAGEREF _Toc174795023 \h </w:instrText>
            </w:r>
            <w:r>
              <w:rPr>
                <w:noProof/>
                <w:webHidden/>
              </w:rPr>
            </w:r>
            <w:r>
              <w:rPr>
                <w:noProof/>
                <w:webHidden/>
              </w:rPr>
              <w:fldChar w:fldCharType="separate"/>
            </w:r>
            <w:r>
              <w:rPr>
                <w:noProof/>
                <w:webHidden/>
              </w:rPr>
              <w:t>8</w:t>
            </w:r>
            <w:r>
              <w:rPr>
                <w:noProof/>
                <w:webHidden/>
              </w:rPr>
              <w:fldChar w:fldCharType="end"/>
            </w:r>
          </w:hyperlink>
        </w:p>
        <w:p w14:paraId="2F2BC30D" w14:textId="3A0266D7" w:rsidR="00F867AE" w:rsidRDefault="00F867AE">
          <w:pPr>
            <w:pStyle w:val="TOC2"/>
            <w:tabs>
              <w:tab w:val="right" w:leader="dot" w:pos="9350"/>
            </w:tabs>
            <w:rPr>
              <w:rFonts w:asciiTheme="minorHAnsi" w:eastAsiaTheme="minorEastAsia" w:hAnsiTheme="minorHAnsi"/>
              <w:noProof/>
            </w:rPr>
          </w:pPr>
          <w:hyperlink w:anchor="_Toc174795024" w:history="1">
            <w:r w:rsidRPr="00BB5827">
              <w:rPr>
                <w:rStyle w:val="Hyperlink"/>
                <w:noProof/>
              </w:rPr>
              <w:t>Graduation Application Deadlines</w:t>
            </w:r>
            <w:r>
              <w:rPr>
                <w:noProof/>
                <w:webHidden/>
              </w:rPr>
              <w:tab/>
            </w:r>
            <w:r>
              <w:rPr>
                <w:noProof/>
                <w:webHidden/>
              </w:rPr>
              <w:fldChar w:fldCharType="begin"/>
            </w:r>
            <w:r>
              <w:rPr>
                <w:noProof/>
                <w:webHidden/>
              </w:rPr>
              <w:instrText xml:space="preserve"> PAGEREF _Toc174795024 \h </w:instrText>
            </w:r>
            <w:r>
              <w:rPr>
                <w:noProof/>
                <w:webHidden/>
              </w:rPr>
            </w:r>
            <w:r>
              <w:rPr>
                <w:noProof/>
                <w:webHidden/>
              </w:rPr>
              <w:fldChar w:fldCharType="separate"/>
            </w:r>
            <w:r>
              <w:rPr>
                <w:noProof/>
                <w:webHidden/>
              </w:rPr>
              <w:t>9</w:t>
            </w:r>
            <w:r>
              <w:rPr>
                <w:noProof/>
                <w:webHidden/>
              </w:rPr>
              <w:fldChar w:fldCharType="end"/>
            </w:r>
          </w:hyperlink>
        </w:p>
        <w:p w14:paraId="3CE691E1" w14:textId="7E92EDA3" w:rsidR="00F867AE" w:rsidRDefault="00F867AE">
          <w:pPr>
            <w:pStyle w:val="TOC2"/>
            <w:tabs>
              <w:tab w:val="right" w:leader="dot" w:pos="9350"/>
            </w:tabs>
            <w:rPr>
              <w:rFonts w:asciiTheme="minorHAnsi" w:eastAsiaTheme="minorEastAsia" w:hAnsiTheme="minorHAnsi"/>
              <w:noProof/>
            </w:rPr>
          </w:pPr>
          <w:hyperlink w:anchor="_Toc174795025" w:history="1">
            <w:r w:rsidRPr="00BB5827">
              <w:rPr>
                <w:rStyle w:val="Hyperlink"/>
                <w:noProof/>
              </w:rPr>
              <w:t>Preferred Graduation Application Deadlines</w:t>
            </w:r>
            <w:r>
              <w:rPr>
                <w:noProof/>
                <w:webHidden/>
              </w:rPr>
              <w:tab/>
            </w:r>
            <w:r>
              <w:rPr>
                <w:noProof/>
                <w:webHidden/>
              </w:rPr>
              <w:fldChar w:fldCharType="begin"/>
            </w:r>
            <w:r>
              <w:rPr>
                <w:noProof/>
                <w:webHidden/>
              </w:rPr>
              <w:instrText xml:space="preserve"> PAGEREF _Toc174795025 \h </w:instrText>
            </w:r>
            <w:r>
              <w:rPr>
                <w:noProof/>
                <w:webHidden/>
              </w:rPr>
            </w:r>
            <w:r>
              <w:rPr>
                <w:noProof/>
                <w:webHidden/>
              </w:rPr>
              <w:fldChar w:fldCharType="separate"/>
            </w:r>
            <w:r>
              <w:rPr>
                <w:noProof/>
                <w:webHidden/>
              </w:rPr>
              <w:t>9</w:t>
            </w:r>
            <w:r>
              <w:rPr>
                <w:noProof/>
                <w:webHidden/>
              </w:rPr>
              <w:fldChar w:fldCharType="end"/>
            </w:r>
          </w:hyperlink>
        </w:p>
        <w:p w14:paraId="74773B81" w14:textId="5784A295" w:rsidR="00F867AE" w:rsidRDefault="00F867AE">
          <w:pPr>
            <w:pStyle w:val="TOC2"/>
            <w:tabs>
              <w:tab w:val="right" w:leader="dot" w:pos="9350"/>
            </w:tabs>
            <w:rPr>
              <w:rFonts w:asciiTheme="minorHAnsi" w:eastAsiaTheme="minorEastAsia" w:hAnsiTheme="minorHAnsi"/>
              <w:noProof/>
            </w:rPr>
          </w:pPr>
          <w:hyperlink w:anchor="_Toc174795026" w:history="1">
            <w:r w:rsidRPr="00BB5827">
              <w:rPr>
                <w:rStyle w:val="Hyperlink"/>
                <w:noProof/>
              </w:rPr>
              <w:t>Latin Honors</w:t>
            </w:r>
            <w:r>
              <w:rPr>
                <w:noProof/>
                <w:webHidden/>
              </w:rPr>
              <w:tab/>
            </w:r>
            <w:r>
              <w:rPr>
                <w:noProof/>
                <w:webHidden/>
              </w:rPr>
              <w:fldChar w:fldCharType="begin"/>
            </w:r>
            <w:r>
              <w:rPr>
                <w:noProof/>
                <w:webHidden/>
              </w:rPr>
              <w:instrText xml:space="preserve"> PAGEREF _Toc174795026 \h </w:instrText>
            </w:r>
            <w:r>
              <w:rPr>
                <w:noProof/>
                <w:webHidden/>
              </w:rPr>
            </w:r>
            <w:r>
              <w:rPr>
                <w:noProof/>
                <w:webHidden/>
              </w:rPr>
              <w:fldChar w:fldCharType="separate"/>
            </w:r>
            <w:r>
              <w:rPr>
                <w:noProof/>
                <w:webHidden/>
              </w:rPr>
              <w:t>9</w:t>
            </w:r>
            <w:r>
              <w:rPr>
                <w:noProof/>
                <w:webHidden/>
              </w:rPr>
              <w:fldChar w:fldCharType="end"/>
            </w:r>
          </w:hyperlink>
        </w:p>
        <w:p w14:paraId="1D32AABE" w14:textId="20F5D9F8" w:rsidR="00F867AE" w:rsidRDefault="00F867AE">
          <w:pPr>
            <w:pStyle w:val="TOC2"/>
            <w:tabs>
              <w:tab w:val="right" w:leader="dot" w:pos="9350"/>
            </w:tabs>
            <w:rPr>
              <w:rFonts w:asciiTheme="minorHAnsi" w:eastAsiaTheme="minorEastAsia" w:hAnsiTheme="minorHAnsi"/>
              <w:noProof/>
            </w:rPr>
          </w:pPr>
          <w:hyperlink w:anchor="_Toc174795027" w:history="1">
            <w:r w:rsidRPr="00BB5827">
              <w:rPr>
                <w:rStyle w:val="Hyperlink"/>
                <w:noProof/>
              </w:rPr>
              <w:t>Graduation with Research Distinction</w:t>
            </w:r>
            <w:r>
              <w:rPr>
                <w:noProof/>
                <w:webHidden/>
              </w:rPr>
              <w:tab/>
            </w:r>
            <w:r>
              <w:rPr>
                <w:noProof/>
                <w:webHidden/>
              </w:rPr>
              <w:fldChar w:fldCharType="begin"/>
            </w:r>
            <w:r>
              <w:rPr>
                <w:noProof/>
                <w:webHidden/>
              </w:rPr>
              <w:instrText xml:space="preserve"> PAGEREF _Toc174795027 \h </w:instrText>
            </w:r>
            <w:r>
              <w:rPr>
                <w:noProof/>
                <w:webHidden/>
              </w:rPr>
            </w:r>
            <w:r>
              <w:rPr>
                <w:noProof/>
                <w:webHidden/>
              </w:rPr>
              <w:fldChar w:fldCharType="separate"/>
            </w:r>
            <w:r>
              <w:rPr>
                <w:noProof/>
                <w:webHidden/>
              </w:rPr>
              <w:t>10</w:t>
            </w:r>
            <w:r>
              <w:rPr>
                <w:noProof/>
                <w:webHidden/>
              </w:rPr>
              <w:fldChar w:fldCharType="end"/>
            </w:r>
          </w:hyperlink>
        </w:p>
        <w:p w14:paraId="3BCCFDA3" w14:textId="36654EFA" w:rsidR="00F867AE" w:rsidRDefault="00F867AE">
          <w:pPr>
            <w:pStyle w:val="TOC2"/>
            <w:tabs>
              <w:tab w:val="right" w:leader="dot" w:pos="9350"/>
            </w:tabs>
            <w:rPr>
              <w:rFonts w:asciiTheme="minorHAnsi" w:eastAsiaTheme="minorEastAsia" w:hAnsiTheme="minorHAnsi"/>
              <w:noProof/>
            </w:rPr>
          </w:pPr>
          <w:hyperlink w:anchor="_Toc174795028" w:history="1">
            <w:r w:rsidRPr="00BB5827">
              <w:rPr>
                <w:rStyle w:val="Hyperlink"/>
                <w:noProof/>
              </w:rPr>
              <w:t>Graduation with Honors in Health and Rehabilitation Sciences</w:t>
            </w:r>
            <w:r>
              <w:rPr>
                <w:noProof/>
                <w:webHidden/>
              </w:rPr>
              <w:tab/>
            </w:r>
            <w:r>
              <w:rPr>
                <w:noProof/>
                <w:webHidden/>
              </w:rPr>
              <w:fldChar w:fldCharType="begin"/>
            </w:r>
            <w:r>
              <w:rPr>
                <w:noProof/>
                <w:webHidden/>
              </w:rPr>
              <w:instrText xml:space="preserve"> PAGEREF _Toc174795028 \h </w:instrText>
            </w:r>
            <w:r>
              <w:rPr>
                <w:noProof/>
                <w:webHidden/>
              </w:rPr>
            </w:r>
            <w:r>
              <w:rPr>
                <w:noProof/>
                <w:webHidden/>
              </w:rPr>
              <w:fldChar w:fldCharType="separate"/>
            </w:r>
            <w:r>
              <w:rPr>
                <w:noProof/>
                <w:webHidden/>
              </w:rPr>
              <w:t>10</w:t>
            </w:r>
            <w:r>
              <w:rPr>
                <w:noProof/>
                <w:webHidden/>
              </w:rPr>
              <w:fldChar w:fldCharType="end"/>
            </w:r>
          </w:hyperlink>
        </w:p>
        <w:p w14:paraId="422B1C0C" w14:textId="244E3D05" w:rsidR="00F867AE" w:rsidRDefault="00F867AE">
          <w:pPr>
            <w:pStyle w:val="TOC1"/>
            <w:tabs>
              <w:tab w:val="right" w:leader="dot" w:pos="9350"/>
            </w:tabs>
            <w:rPr>
              <w:rFonts w:asciiTheme="minorHAnsi" w:eastAsiaTheme="minorEastAsia" w:hAnsiTheme="minorHAnsi"/>
              <w:noProof/>
            </w:rPr>
          </w:pPr>
          <w:hyperlink w:anchor="_Toc174795029" w:history="1">
            <w:r w:rsidRPr="00BB5827">
              <w:rPr>
                <w:rStyle w:val="Hyperlink"/>
                <w:noProof/>
              </w:rPr>
              <w:t>University Level Sanctions</w:t>
            </w:r>
            <w:r>
              <w:rPr>
                <w:noProof/>
                <w:webHidden/>
              </w:rPr>
              <w:tab/>
            </w:r>
            <w:r>
              <w:rPr>
                <w:noProof/>
                <w:webHidden/>
              </w:rPr>
              <w:fldChar w:fldCharType="begin"/>
            </w:r>
            <w:r>
              <w:rPr>
                <w:noProof/>
                <w:webHidden/>
              </w:rPr>
              <w:instrText xml:space="preserve"> PAGEREF _Toc174795029 \h </w:instrText>
            </w:r>
            <w:r>
              <w:rPr>
                <w:noProof/>
                <w:webHidden/>
              </w:rPr>
            </w:r>
            <w:r>
              <w:rPr>
                <w:noProof/>
                <w:webHidden/>
              </w:rPr>
              <w:fldChar w:fldCharType="separate"/>
            </w:r>
            <w:r>
              <w:rPr>
                <w:noProof/>
                <w:webHidden/>
              </w:rPr>
              <w:t>10</w:t>
            </w:r>
            <w:r>
              <w:rPr>
                <w:noProof/>
                <w:webHidden/>
              </w:rPr>
              <w:fldChar w:fldCharType="end"/>
            </w:r>
          </w:hyperlink>
        </w:p>
        <w:p w14:paraId="0ADFDD4B" w14:textId="06697FC2" w:rsidR="00F867AE" w:rsidRDefault="00F867AE">
          <w:pPr>
            <w:pStyle w:val="TOC1"/>
            <w:tabs>
              <w:tab w:val="right" w:leader="dot" w:pos="9350"/>
            </w:tabs>
            <w:rPr>
              <w:rFonts w:asciiTheme="minorHAnsi" w:eastAsiaTheme="minorEastAsia" w:hAnsiTheme="minorHAnsi"/>
              <w:noProof/>
            </w:rPr>
          </w:pPr>
          <w:hyperlink w:anchor="_Toc174795030" w:history="1">
            <w:r w:rsidRPr="00BB5827">
              <w:rPr>
                <w:rStyle w:val="Hyperlink"/>
                <w:noProof/>
              </w:rPr>
              <w:t>School/Program Sanctions</w:t>
            </w:r>
            <w:r>
              <w:rPr>
                <w:noProof/>
                <w:webHidden/>
              </w:rPr>
              <w:tab/>
            </w:r>
            <w:r>
              <w:rPr>
                <w:noProof/>
                <w:webHidden/>
              </w:rPr>
              <w:fldChar w:fldCharType="begin"/>
            </w:r>
            <w:r>
              <w:rPr>
                <w:noProof/>
                <w:webHidden/>
              </w:rPr>
              <w:instrText xml:space="preserve"> PAGEREF _Toc174795030 \h </w:instrText>
            </w:r>
            <w:r>
              <w:rPr>
                <w:noProof/>
                <w:webHidden/>
              </w:rPr>
            </w:r>
            <w:r>
              <w:rPr>
                <w:noProof/>
                <w:webHidden/>
              </w:rPr>
              <w:fldChar w:fldCharType="separate"/>
            </w:r>
            <w:r>
              <w:rPr>
                <w:noProof/>
                <w:webHidden/>
              </w:rPr>
              <w:t>10</w:t>
            </w:r>
            <w:r>
              <w:rPr>
                <w:noProof/>
                <w:webHidden/>
              </w:rPr>
              <w:fldChar w:fldCharType="end"/>
            </w:r>
          </w:hyperlink>
        </w:p>
        <w:p w14:paraId="49392D0F" w14:textId="235AF7AB" w:rsidR="00F867AE" w:rsidRDefault="00F867AE">
          <w:pPr>
            <w:pStyle w:val="TOC2"/>
            <w:tabs>
              <w:tab w:val="right" w:leader="dot" w:pos="9350"/>
            </w:tabs>
            <w:rPr>
              <w:rFonts w:asciiTheme="minorHAnsi" w:eastAsiaTheme="minorEastAsia" w:hAnsiTheme="minorHAnsi"/>
              <w:noProof/>
            </w:rPr>
          </w:pPr>
          <w:hyperlink w:anchor="_Toc174795031" w:history="1">
            <w:r w:rsidRPr="00BB5827">
              <w:rPr>
                <w:rStyle w:val="Hyperlink"/>
                <w:noProof/>
              </w:rPr>
              <w:t>Academic Sanctions</w:t>
            </w:r>
            <w:r>
              <w:rPr>
                <w:noProof/>
                <w:webHidden/>
              </w:rPr>
              <w:tab/>
            </w:r>
            <w:r>
              <w:rPr>
                <w:noProof/>
                <w:webHidden/>
              </w:rPr>
              <w:fldChar w:fldCharType="begin"/>
            </w:r>
            <w:r>
              <w:rPr>
                <w:noProof/>
                <w:webHidden/>
              </w:rPr>
              <w:instrText xml:space="preserve"> PAGEREF _Toc174795031 \h </w:instrText>
            </w:r>
            <w:r>
              <w:rPr>
                <w:noProof/>
                <w:webHidden/>
              </w:rPr>
            </w:r>
            <w:r>
              <w:rPr>
                <w:noProof/>
                <w:webHidden/>
              </w:rPr>
              <w:fldChar w:fldCharType="separate"/>
            </w:r>
            <w:r>
              <w:rPr>
                <w:noProof/>
                <w:webHidden/>
              </w:rPr>
              <w:t>10</w:t>
            </w:r>
            <w:r>
              <w:rPr>
                <w:noProof/>
                <w:webHidden/>
              </w:rPr>
              <w:fldChar w:fldCharType="end"/>
            </w:r>
          </w:hyperlink>
        </w:p>
        <w:p w14:paraId="318275BC" w14:textId="29F0AE53" w:rsidR="00F867AE" w:rsidRDefault="00F867AE">
          <w:pPr>
            <w:pStyle w:val="TOC2"/>
            <w:tabs>
              <w:tab w:val="right" w:leader="dot" w:pos="9350"/>
            </w:tabs>
            <w:rPr>
              <w:rFonts w:asciiTheme="minorHAnsi" w:eastAsiaTheme="minorEastAsia" w:hAnsiTheme="minorHAnsi"/>
              <w:noProof/>
            </w:rPr>
          </w:pPr>
          <w:hyperlink w:anchor="_Toc174795032" w:history="1">
            <w:r w:rsidRPr="00BB5827">
              <w:rPr>
                <w:rStyle w:val="Hyperlink"/>
                <w:noProof/>
              </w:rPr>
              <w:t>Academic Probation</w:t>
            </w:r>
            <w:r>
              <w:rPr>
                <w:noProof/>
                <w:webHidden/>
              </w:rPr>
              <w:tab/>
            </w:r>
            <w:r>
              <w:rPr>
                <w:noProof/>
                <w:webHidden/>
              </w:rPr>
              <w:fldChar w:fldCharType="begin"/>
            </w:r>
            <w:r>
              <w:rPr>
                <w:noProof/>
                <w:webHidden/>
              </w:rPr>
              <w:instrText xml:space="preserve"> PAGEREF _Toc174795032 \h </w:instrText>
            </w:r>
            <w:r>
              <w:rPr>
                <w:noProof/>
                <w:webHidden/>
              </w:rPr>
            </w:r>
            <w:r>
              <w:rPr>
                <w:noProof/>
                <w:webHidden/>
              </w:rPr>
              <w:fldChar w:fldCharType="separate"/>
            </w:r>
            <w:r>
              <w:rPr>
                <w:noProof/>
                <w:webHidden/>
              </w:rPr>
              <w:t>10</w:t>
            </w:r>
            <w:r>
              <w:rPr>
                <w:noProof/>
                <w:webHidden/>
              </w:rPr>
              <w:fldChar w:fldCharType="end"/>
            </w:r>
          </w:hyperlink>
        </w:p>
        <w:p w14:paraId="74EB8C9A" w14:textId="0A0AC8FD" w:rsidR="00F867AE" w:rsidRDefault="00F867AE">
          <w:pPr>
            <w:pStyle w:val="TOC2"/>
            <w:tabs>
              <w:tab w:val="right" w:leader="dot" w:pos="9350"/>
            </w:tabs>
            <w:rPr>
              <w:rFonts w:asciiTheme="minorHAnsi" w:eastAsiaTheme="minorEastAsia" w:hAnsiTheme="minorHAnsi"/>
              <w:noProof/>
            </w:rPr>
          </w:pPr>
          <w:hyperlink w:anchor="_Toc174795033" w:history="1">
            <w:r w:rsidRPr="00BB5827">
              <w:rPr>
                <w:rStyle w:val="Hyperlink"/>
                <w:noProof/>
              </w:rPr>
              <w:t>Academic Disenrollment</w:t>
            </w:r>
            <w:r>
              <w:rPr>
                <w:noProof/>
                <w:webHidden/>
              </w:rPr>
              <w:tab/>
            </w:r>
            <w:r>
              <w:rPr>
                <w:noProof/>
                <w:webHidden/>
              </w:rPr>
              <w:fldChar w:fldCharType="begin"/>
            </w:r>
            <w:r>
              <w:rPr>
                <w:noProof/>
                <w:webHidden/>
              </w:rPr>
              <w:instrText xml:space="preserve"> PAGEREF _Toc174795033 \h </w:instrText>
            </w:r>
            <w:r>
              <w:rPr>
                <w:noProof/>
                <w:webHidden/>
              </w:rPr>
            </w:r>
            <w:r>
              <w:rPr>
                <w:noProof/>
                <w:webHidden/>
              </w:rPr>
              <w:fldChar w:fldCharType="separate"/>
            </w:r>
            <w:r>
              <w:rPr>
                <w:noProof/>
                <w:webHidden/>
              </w:rPr>
              <w:t>11</w:t>
            </w:r>
            <w:r>
              <w:rPr>
                <w:noProof/>
                <w:webHidden/>
              </w:rPr>
              <w:fldChar w:fldCharType="end"/>
            </w:r>
          </w:hyperlink>
        </w:p>
        <w:p w14:paraId="0B7DF1F3" w14:textId="4DF20B91" w:rsidR="00F867AE" w:rsidRDefault="00F867AE">
          <w:pPr>
            <w:pStyle w:val="TOC2"/>
            <w:tabs>
              <w:tab w:val="right" w:leader="dot" w:pos="9350"/>
            </w:tabs>
            <w:rPr>
              <w:rFonts w:asciiTheme="minorHAnsi" w:eastAsiaTheme="minorEastAsia" w:hAnsiTheme="minorHAnsi"/>
              <w:noProof/>
            </w:rPr>
          </w:pPr>
          <w:hyperlink w:anchor="_Toc174795034" w:history="1">
            <w:r w:rsidRPr="00BB5827">
              <w:rPr>
                <w:rStyle w:val="Hyperlink"/>
                <w:noProof/>
              </w:rPr>
              <w:t>Professional Sanctions</w:t>
            </w:r>
            <w:r>
              <w:rPr>
                <w:noProof/>
                <w:webHidden/>
              </w:rPr>
              <w:tab/>
            </w:r>
            <w:r>
              <w:rPr>
                <w:noProof/>
                <w:webHidden/>
              </w:rPr>
              <w:fldChar w:fldCharType="begin"/>
            </w:r>
            <w:r>
              <w:rPr>
                <w:noProof/>
                <w:webHidden/>
              </w:rPr>
              <w:instrText xml:space="preserve"> PAGEREF _Toc174795034 \h </w:instrText>
            </w:r>
            <w:r>
              <w:rPr>
                <w:noProof/>
                <w:webHidden/>
              </w:rPr>
            </w:r>
            <w:r>
              <w:rPr>
                <w:noProof/>
                <w:webHidden/>
              </w:rPr>
              <w:fldChar w:fldCharType="separate"/>
            </w:r>
            <w:r>
              <w:rPr>
                <w:noProof/>
                <w:webHidden/>
              </w:rPr>
              <w:t>11</w:t>
            </w:r>
            <w:r>
              <w:rPr>
                <w:noProof/>
                <w:webHidden/>
              </w:rPr>
              <w:fldChar w:fldCharType="end"/>
            </w:r>
          </w:hyperlink>
        </w:p>
        <w:p w14:paraId="79B7B072" w14:textId="4CDC0F0C" w:rsidR="00F867AE" w:rsidRDefault="00F867AE">
          <w:pPr>
            <w:pStyle w:val="TOC1"/>
            <w:tabs>
              <w:tab w:val="right" w:leader="dot" w:pos="9350"/>
            </w:tabs>
            <w:rPr>
              <w:rFonts w:asciiTheme="minorHAnsi" w:eastAsiaTheme="minorEastAsia" w:hAnsiTheme="minorHAnsi"/>
              <w:noProof/>
            </w:rPr>
          </w:pPr>
          <w:hyperlink w:anchor="_Toc174795035" w:history="1">
            <w:r w:rsidRPr="00BB5827">
              <w:rPr>
                <w:rStyle w:val="Hyperlink"/>
                <w:noProof/>
              </w:rPr>
              <w:t>Health and Physical Capability</w:t>
            </w:r>
            <w:r>
              <w:rPr>
                <w:noProof/>
                <w:webHidden/>
              </w:rPr>
              <w:tab/>
            </w:r>
            <w:r>
              <w:rPr>
                <w:noProof/>
                <w:webHidden/>
              </w:rPr>
              <w:fldChar w:fldCharType="begin"/>
            </w:r>
            <w:r>
              <w:rPr>
                <w:noProof/>
                <w:webHidden/>
              </w:rPr>
              <w:instrText xml:space="preserve"> PAGEREF _Toc174795035 \h </w:instrText>
            </w:r>
            <w:r>
              <w:rPr>
                <w:noProof/>
                <w:webHidden/>
              </w:rPr>
            </w:r>
            <w:r>
              <w:rPr>
                <w:noProof/>
                <w:webHidden/>
              </w:rPr>
              <w:fldChar w:fldCharType="separate"/>
            </w:r>
            <w:r>
              <w:rPr>
                <w:noProof/>
                <w:webHidden/>
              </w:rPr>
              <w:t>12</w:t>
            </w:r>
            <w:r>
              <w:rPr>
                <w:noProof/>
                <w:webHidden/>
              </w:rPr>
              <w:fldChar w:fldCharType="end"/>
            </w:r>
          </w:hyperlink>
        </w:p>
        <w:p w14:paraId="16F8F5F6" w14:textId="0C23B05D" w:rsidR="00F867AE" w:rsidRDefault="00F867AE">
          <w:pPr>
            <w:pStyle w:val="TOC1"/>
            <w:tabs>
              <w:tab w:val="right" w:leader="dot" w:pos="9350"/>
            </w:tabs>
            <w:rPr>
              <w:rFonts w:asciiTheme="minorHAnsi" w:eastAsiaTheme="minorEastAsia" w:hAnsiTheme="minorHAnsi"/>
              <w:noProof/>
            </w:rPr>
          </w:pPr>
          <w:hyperlink w:anchor="_Toc174795036" w:history="1">
            <w:r w:rsidRPr="00BB5827">
              <w:rPr>
                <w:rStyle w:val="Hyperlink"/>
                <w:noProof/>
              </w:rPr>
              <w:t>Ethics and Laws</w:t>
            </w:r>
            <w:r>
              <w:rPr>
                <w:noProof/>
                <w:webHidden/>
              </w:rPr>
              <w:tab/>
            </w:r>
            <w:r>
              <w:rPr>
                <w:noProof/>
                <w:webHidden/>
              </w:rPr>
              <w:fldChar w:fldCharType="begin"/>
            </w:r>
            <w:r>
              <w:rPr>
                <w:noProof/>
                <w:webHidden/>
              </w:rPr>
              <w:instrText xml:space="preserve"> PAGEREF _Toc174795036 \h </w:instrText>
            </w:r>
            <w:r>
              <w:rPr>
                <w:noProof/>
                <w:webHidden/>
              </w:rPr>
            </w:r>
            <w:r>
              <w:rPr>
                <w:noProof/>
                <w:webHidden/>
              </w:rPr>
              <w:fldChar w:fldCharType="separate"/>
            </w:r>
            <w:r>
              <w:rPr>
                <w:noProof/>
                <w:webHidden/>
              </w:rPr>
              <w:t>12</w:t>
            </w:r>
            <w:r>
              <w:rPr>
                <w:noProof/>
                <w:webHidden/>
              </w:rPr>
              <w:fldChar w:fldCharType="end"/>
            </w:r>
          </w:hyperlink>
        </w:p>
        <w:p w14:paraId="68008B3F" w14:textId="1112A18C" w:rsidR="00F867AE" w:rsidRDefault="00F867AE">
          <w:pPr>
            <w:pStyle w:val="TOC2"/>
            <w:tabs>
              <w:tab w:val="right" w:leader="dot" w:pos="9350"/>
            </w:tabs>
            <w:rPr>
              <w:rFonts w:asciiTheme="minorHAnsi" w:eastAsiaTheme="minorEastAsia" w:hAnsiTheme="minorHAnsi"/>
              <w:noProof/>
            </w:rPr>
          </w:pPr>
          <w:hyperlink w:anchor="_Toc174795037" w:history="1">
            <w:r w:rsidRPr="00BB5827">
              <w:rPr>
                <w:rStyle w:val="Hyperlink"/>
                <w:noProof/>
              </w:rPr>
              <w:t>Ethical Codes</w:t>
            </w:r>
            <w:r>
              <w:rPr>
                <w:noProof/>
                <w:webHidden/>
              </w:rPr>
              <w:tab/>
            </w:r>
            <w:r>
              <w:rPr>
                <w:noProof/>
                <w:webHidden/>
              </w:rPr>
              <w:fldChar w:fldCharType="begin"/>
            </w:r>
            <w:r>
              <w:rPr>
                <w:noProof/>
                <w:webHidden/>
              </w:rPr>
              <w:instrText xml:space="preserve"> PAGEREF _Toc174795037 \h </w:instrText>
            </w:r>
            <w:r>
              <w:rPr>
                <w:noProof/>
                <w:webHidden/>
              </w:rPr>
            </w:r>
            <w:r>
              <w:rPr>
                <w:noProof/>
                <w:webHidden/>
              </w:rPr>
              <w:fldChar w:fldCharType="separate"/>
            </w:r>
            <w:r>
              <w:rPr>
                <w:noProof/>
                <w:webHidden/>
              </w:rPr>
              <w:t>12</w:t>
            </w:r>
            <w:r>
              <w:rPr>
                <w:noProof/>
                <w:webHidden/>
              </w:rPr>
              <w:fldChar w:fldCharType="end"/>
            </w:r>
          </w:hyperlink>
        </w:p>
        <w:p w14:paraId="77EAE885" w14:textId="5629C11F" w:rsidR="00F867AE" w:rsidRDefault="00F867AE">
          <w:pPr>
            <w:pStyle w:val="TOC2"/>
            <w:tabs>
              <w:tab w:val="right" w:leader="dot" w:pos="9350"/>
            </w:tabs>
            <w:rPr>
              <w:rFonts w:asciiTheme="minorHAnsi" w:eastAsiaTheme="minorEastAsia" w:hAnsiTheme="minorHAnsi"/>
              <w:noProof/>
            </w:rPr>
          </w:pPr>
          <w:hyperlink w:anchor="_Toc174795038" w:history="1">
            <w:r w:rsidRPr="00BB5827">
              <w:rPr>
                <w:rStyle w:val="Hyperlink"/>
                <w:noProof/>
              </w:rPr>
              <w:t>Legal Requirements</w:t>
            </w:r>
            <w:r>
              <w:rPr>
                <w:noProof/>
                <w:webHidden/>
              </w:rPr>
              <w:tab/>
            </w:r>
            <w:r>
              <w:rPr>
                <w:noProof/>
                <w:webHidden/>
              </w:rPr>
              <w:fldChar w:fldCharType="begin"/>
            </w:r>
            <w:r>
              <w:rPr>
                <w:noProof/>
                <w:webHidden/>
              </w:rPr>
              <w:instrText xml:space="preserve"> PAGEREF _Toc174795038 \h </w:instrText>
            </w:r>
            <w:r>
              <w:rPr>
                <w:noProof/>
                <w:webHidden/>
              </w:rPr>
            </w:r>
            <w:r>
              <w:rPr>
                <w:noProof/>
                <w:webHidden/>
              </w:rPr>
              <w:fldChar w:fldCharType="separate"/>
            </w:r>
            <w:r>
              <w:rPr>
                <w:noProof/>
                <w:webHidden/>
              </w:rPr>
              <w:t>12</w:t>
            </w:r>
            <w:r>
              <w:rPr>
                <w:noProof/>
                <w:webHidden/>
              </w:rPr>
              <w:fldChar w:fldCharType="end"/>
            </w:r>
          </w:hyperlink>
        </w:p>
        <w:p w14:paraId="09E72118" w14:textId="3E5448F0" w:rsidR="00F867AE" w:rsidRDefault="00F867AE">
          <w:pPr>
            <w:pStyle w:val="TOC2"/>
            <w:tabs>
              <w:tab w:val="right" w:leader="dot" w:pos="9350"/>
            </w:tabs>
            <w:rPr>
              <w:rFonts w:asciiTheme="minorHAnsi" w:eastAsiaTheme="minorEastAsia" w:hAnsiTheme="minorHAnsi"/>
              <w:noProof/>
            </w:rPr>
          </w:pPr>
          <w:hyperlink w:anchor="_Toc174795039" w:history="1">
            <w:r w:rsidRPr="00BB5827">
              <w:rPr>
                <w:rStyle w:val="Hyperlink"/>
                <w:noProof/>
              </w:rPr>
              <w:t>Honor Codes</w:t>
            </w:r>
            <w:r>
              <w:rPr>
                <w:noProof/>
                <w:webHidden/>
              </w:rPr>
              <w:tab/>
            </w:r>
            <w:r>
              <w:rPr>
                <w:noProof/>
                <w:webHidden/>
              </w:rPr>
              <w:fldChar w:fldCharType="begin"/>
            </w:r>
            <w:r>
              <w:rPr>
                <w:noProof/>
                <w:webHidden/>
              </w:rPr>
              <w:instrText xml:space="preserve"> PAGEREF _Toc174795039 \h </w:instrText>
            </w:r>
            <w:r>
              <w:rPr>
                <w:noProof/>
                <w:webHidden/>
              </w:rPr>
            </w:r>
            <w:r>
              <w:rPr>
                <w:noProof/>
                <w:webHidden/>
              </w:rPr>
              <w:fldChar w:fldCharType="separate"/>
            </w:r>
            <w:r>
              <w:rPr>
                <w:noProof/>
                <w:webHidden/>
              </w:rPr>
              <w:t>12</w:t>
            </w:r>
            <w:r>
              <w:rPr>
                <w:noProof/>
                <w:webHidden/>
              </w:rPr>
              <w:fldChar w:fldCharType="end"/>
            </w:r>
          </w:hyperlink>
        </w:p>
        <w:p w14:paraId="02ED430E" w14:textId="6A0466AE" w:rsidR="00F867AE" w:rsidRDefault="00F867AE">
          <w:pPr>
            <w:pStyle w:val="TOC2"/>
            <w:tabs>
              <w:tab w:val="right" w:leader="dot" w:pos="9350"/>
            </w:tabs>
            <w:rPr>
              <w:rFonts w:asciiTheme="minorHAnsi" w:eastAsiaTheme="minorEastAsia" w:hAnsiTheme="minorHAnsi"/>
              <w:noProof/>
            </w:rPr>
          </w:pPr>
          <w:hyperlink w:anchor="_Toc174795040" w:history="1">
            <w:r w:rsidRPr="00BB5827">
              <w:rPr>
                <w:rStyle w:val="Hyperlink"/>
                <w:noProof/>
              </w:rPr>
              <w:t>Personal Responsibility and Accountability</w:t>
            </w:r>
            <w:r>
              <w:rPr>
                <w:noProof/>
                <w:webHidden/>
              </w:rPr>
              <w:tab/>
            </w:r>
            <w:r>
              <w:rPr>
                <w:noProof/>
                <w:webHidden/>
              </w:rPr>
              <w:fldChar w:fldCharType="begin"/>
            </w:r>
            <w:r>
              <w:rPr>
                <w:noProof/>
                <w:webHidden/>
              </w:rPr>
              <w:instrText xml:space="preserve"> PAGEREF _Toc174795040 \h </w:instrText>
            </w:r>
            <w:r>
              <w:rPr>
                <w:noProof/>
                <w:webHidden/>
              </w:rPr>
            </w:r>
            <w:r>
              <w:rPr>
                <w:noProof/>
                <w:webHidden/>
              </w:rPr>
              <w:fldChar w:fldCharType="separate"/>
            </w:r>
            <w:r>
              <w:rPr>
                <w:noProof/>
                <w:webHidden/>
              </w:rPr>
              <w:t>12</w:t>
            </w:r>
            <w:r>
              <w:rPr>
                <w:noProof/>
                <w:webHidden/>
              </w:rPr>
              <w:fldChar w:fldCharType="end"/>
            </w:r>
          </w:hyperlink>
        </w:p>
        <w:p w14:paraId="63321F70" w14:textId="373EC11C" w:rsidR="00F867AE" w:rsidRDefault="00F867AE">
          <w:pPr>
            <w:pStyle w:val="TOC2"/>
            <w:tabs>
              <w:tab w:val="right" w:leader="dot" w:pos="9350"/>
            </w:tabs>
            <w:rPr>
              <w:rFonts w:asciiTheme="minorHAnsi" w:eastAsiaTheme="minorEastAsia" w:hAnsiTheme="minorHAnsi"/>
              <w:noProof/>
            </w:rPr>
          </w:pPr>
          <w:hyperlink w:anchor="_Toc174795041" w:history="1">
            <w:r w:rsidRPr="00BB5827">
              <w:rPr>
                <w:rStyle w:val="Hyperlink"/>
                <w:noProof/>
              </w:rPr>
              <w:t>Punctuality</w:t>
            </w:r>
            <w:r>
              <w:rPr>
                <w:noProof/>
                <w:webHidden/>
              </w:rPr>
              <w:tab/>
            </w:r>
            <w:r>
              <w:rPr>
                <w:noProof/>
                <w:webHidden/>
              </w:rPr>
              <w:fldChar w:fldCharType="begin"/>
            </w:r>
            <w:r>
              <w:rPr>
                <w:noProof/>
                <w:webHidden/>
              </w:rPr>
              <w:instrText xml:space="preserve"> PAGEREF _Toc174795041 \h </w:instrText>
            </w:r>
            <w:r>
              <w:rPr>
                <w:noProof/>
                <w:webHidden/>
              </w:rPr>
            </w:r>
            <w:r>
              <w:rPr>
                <w:noProof/>
                <w:webHidden/>
              </w:rPr>
              <w:fldChar w:fldCharType="separate"/>
            </w:r>
            <w:r>
              <w:rPr>
                <w:noProof/>
                <w:webHidden/>
              </w:rPr>
              <w:t>13</w:t>
            </w:r>
            <w:r>
              <w:rPr>
                <w:noProof/>
                <w:webHidden/>
              </w:rPr>
              <w:fldChar w:fldCharType="end"/>
            </w:r>
          </w:hyperlink>
        </w:p>
        <w:p w14:paraId="14ED041A" w14:textId="0AB40C42" w:rsidR="00F867AE" w:rsidRDefault="00F867AE">
          <w:pPr>
            <w:pStyle w:val="TOC2"/>
            <w:tabs>
              <w:tab w:val="right" w:leader="dot" w:pos="9350"/>
            </w:tabs>
            <w:rPr>
              <w:rFonts w:asciiTheme="minorHAnsi" w:eastAsiaTheme="minorEastAsia" w:hAnsiTheme="minorHAnsi"/>
              <w:noProof/>
            </w:rPr>
          </w:pPr>
          <w:hyperlink w:anchor="_Toc174795042" w:history="1">
            <w:r w:rsidRPr="00BB5827">
              <w:rPr>
                <w:rStyle w:val="Hyperlink"/>
                <w:noProof/>
              </w:rPr>
              <w:t>Sound Judgment</w:t>
            </w:r>
            <w:r>
              <w:rPr>
                <w:noProof/>
                <w:webHidden/>
              </w:rPr>
              <w:tab/>
            </w:r>
            <w:r>
              <w:rPr>
                <w:noProof/>
                <w:webHidden/>
              </w:rPr>
              <w:fldChar w:fldCharType="begin"/>
            </w:r>
            <w:r>
              <w:rPr>
                <w:noProof/>
                <w:webHidden/>
              </w:rPr>
              <w:instrText xml:space="preserve"> PAGEREF _Toc174795042 \h </w:instrText>
            </w:r>
            <w:r>
              <w:rPr>
                <w:noProof/>
                <w:webHidden/>
              </w:rPr>
            </w:r>
            <w:r>
              <w:rPr>
                <w:noProof/>
                <w:webHidden/>
              </w:rPr>
              <w:fldChar w:fldCharType="separate"/>
            </w:r>
            <w:r>
              <w:rPr>
                <w:noProof/>
                <w:webHidden/>
              </w:rPr>
              <w:t>13</w:t>
            </w:r>
            <w:r>
              <w:rPr>
                <w:noProof/>
                <w:webHidden/>
              </w:rPr>
              <w:fldChar w:fldCharType="end"/>
            </w:r>
          </w:hyperlink>
        </w:p>
        <w:p w14:paraId="63C31FF3" w14:textId="4E2CF23B" w:rsidR="00F867AE" w:rsidRDefault="00F867AE">
          <w:pPr>
            <w:pStyle w:val="TOC1"/>
            <w:tabs>
              <w:tab w:val="right" w:leader="dot" w:pos="9350"/>
            </w:tabs>
            <w:rPr>
              <w:rFonts w:asciiTheme="minorHAnsi" w:eastAsiaTheme="minorEastAsia" w:hAnsiTheme="minorHAnsi"/>
              <w:noProof/>
            </w:rPr>
          </w:pPr>
          <w:hyperlink w:anchor="_Toc174795043" w:history="1">
            <w:r w:rsidRPr="00BB5827">
              <w:rPr>
                <w:rStyle w:val="Hyperlink"/>
                <w:noProof/>
              </w:rPr>
              <w:t>Communications</w:t>
            </w:r>
            <w:r>
              <w:rPr>
                <w:noProof/>
                <w:webHidden/>
              </w:rPr>
              <w:tab/>
            </w:r>
            <w:r>
              <w:rPr>
                <w:noProof/>
                <w:webHidden/>
              </w:rPr>
              <w:fldChar w:fldCharType="begin"/>
            </w:r>
            <w:r>
              <w:rPr>
                <w:noProof/>
                <w:webHidden/>
              </w:rPr>
              <w:instrText xml:space="preserve"> PAGEREF _Toc174795043 \h </w:instrText>
            </w:r>
            <w:r>
              <w:rPr>
                <w:noProof/>
                <w:webHidden/>
              </w:rPr>
            </w:r>
            <w:r>
              <w:rPr>
                <w:noProof/>
                <w:webHidden/>
              </w:rPr>
              <w:fldChar w:fldCharType="separate"/>
            </w:r>
            <w:r>
              <w:rPr>
                <w:noProof/>
                <w:webHidden/>
              </w:rPr>
              <w:t>13</w:t>
            </w:r>
            <w:r>
              <w:rPr>
                <w:noProof/>
                <w:webHidden/>
              </w:rPr>
              <w:fldChar w:fldCharType="end"/>
            </w:r>
          </w:hyperlink>
        </w:p>
        <w:p w14:paraId="4FADAA8F" w14:textId="29F45A80" w:rsidR="00F867AE" w:rsidRDefault="00F867AE">
          <w:pPr>
            <w:pStyle w:val="TOC2"/>
            <w:tabs>
              <w:tab w:val="right" w:leader="dot" w:pos="9350"/>
            </w:tabs>
            <w:rPr>
              <w:rFonts w:asciiTheme="minorHAnsi" w:eastAsiaTheme="minorEastAsia" w:hAnsiTheme="minorHAnsi"/>
              <w:noProof/>
            </w:rPr>
          </w:pPr>
          <w:hyperlink w:anchor="_Toc174795044" w:history="1">
            <w:r w:rsidRPr="00BB5827">
              <w:rPr>
                <w:rStyle w:val="Hyperlink"/>
                <w:noProof/>
              </w:rPr>
              <w:t>Verbal &amp; Non-Verbal</w:t>
            </w:r>
            <w:r>
              <w:rPr>
                <w:noProof/>
                <w:webHidden/>
              </w:rPr>
              <w:tab/>
            </w:r>
            <w:r>
              <w:rPr>
                <w:noProof/>
                <w:webHidden/>
              </w:rPr>
              <w:fldChar w:fldCharType="begin"/>
            </w:r>
            <w:r>
              <w:rPr>
                <w:noProof/>
                <w:webHidden/>
              </w:rPr>
              <w:instrText xml:space="preserve"> PAGEREF _Toc174795044 \h </w:instrText>
            </w:r>
            <w:r>
              <w:rPr>
                <w:noProof/>
                <w:webHidden/>
              </w:rPr>
            </w:r>
            <w:r>
              <w:rPr>
                <w:noProof/>
                <w:webHidden/>
              </w:rPr>
              <w:fldChar w:fldCharType="separate"/>
            </w:r>
            <w:r>
              <w:rPr>
                <w:noProof/>
                <w:webHidden/>
              </w:rPr>
              <w:t>13</w:t>
            </w:r>
            <w:r>
              <w:rPr>
                <w:noProof/>
                <w:webHidden/>
              </w:rPr>
              <w:fldChar w:fldCharType="end"/>
            </w:r>
          </w:hyperlink>
        </w:p>
        <w:p w14:paraId="5474FE66" w14:textId="0010B849" w:rsidR="00F867AE" w:rsidRDefault="00F867AE">
          <w:pPr>
            <w:pStyle w:val="TOC2"/>
            <w:tabs>
              <w:tab w:val="right" w:leader="dot" w:pos="9350"/>
            </w:tabs>
            <w:rPr>
              <w:rFonts w:asciiTheme="minorHAnsi" w:eastAsiaTheme="minorEastAsia" w:hAnsiTheme="minorHAnsi"/>
              <w:noProof/>
            </w:rPr>
          </w:pPr>
          <w:hyperlink w:anchor="_Toc174795045" w:history="1">
            <w:r w:rsidRPr="00BB5827">
              <w:rPr>
                <w:rStyle w:val="Hyperlink"/>
                <w:rFonts w:cstheme="minorHAnsi"/>
                <w:noProof/>
              </w:rPr>
              <w:t>Email</w:t>
            </w:r>
            <w:r>
              <w:rPr>
                <w:noProof/>
                <w:webHidden/>
              </w:rPr>
              <w:tab/>
            </w:r>
            <w:r>
              <w:rPr>
                <w:noProof/>
                <w:webHidden/>
              </w:rPr>
              <w:fldChar w:fldCharType="begin"/>
            </w:r>
            <w:r>
              <w:rPr>
                <w:noProof/>
                <w:webHidden/>
              </w:rPr>
              <w:instrText xml:space="preserve"> PAGEREF _Toc174795045 \h </w:instrText>
            </w:r>
            <w:r>
              <w:rPr>
                <w:noProof/>
                <w:webHidden/>
              </w:rPr>
            </w:r>
            <w:r>
              <w:rPr>
                <w:noProof/>
                <w:webHidden/>
              </w:rPr>
              <w:fldChar w:fldCharType="separate"/>
            </w:r>
            <w:r>
              <w:rPr>
                <w:noProof/>
                <w:webHidden/>
              </w:rPr>
              <w:t>14</w:t>
            </w:r>
            <w:r>
              <w:rPr>
                <w:noProof/>
                <w:webHidden/>
              </w:rPr>
              <w:fldChar w:fldCharType="end"/>
            </w:r>
          </w:hyperlink>
        </w:p>
        <w:p w14:paraId="27506FB7" w14:textId="3CF07374" w:rsidR="00F867AE" w:rsidRDefault="00F867AE">
          <w:pPr>
            <w:pStyle w:val="TOC2"/>
            <w:tabs>
              <w:tab w:val="right" w:leader="dot" w:pos="9350"/>
            </w:tabs>
            <w:rPr>
              <w:rFonts w:asciiTheme="minorHAnsi" w:eastAsiaTheme="minorEastAsia" w:hAnsiTheme="minorHAnsi"/>
              <w:noProof/>
            </w:rPr>
          </w:pPr>
          <w:hyperlink w:anchor="_Toc174795046" w:history="1">
            <w:r w:rsidRPr="00BB5827">
              <w:rPr>
                <w:rStyle w:val="Hyperlink"/>
                <w:noProof/>
              </w:rPr>
              <w:t>Telephone</w:t>
            </w:r>
            <w:r>
              <w:rPr>
                <w:noProof/>
                <w:webHidden/>
              </w:rPr>
              <w:tab/>
            </w:r>
            <w:r>
              <w:rPr>
                <w:noProof/>
                <w:webHidden/>
              </w:rPr>
              <w:fldChar w:fldCharType="begin"/>
            </w:r>
            <w:r>
              <w:rPr>
                <w:noProof/>
                <w:webHidden/>
              </w:rPr>
              <w:instrText xml:space="preserve"> PAGEREF _Toc174795046 \h </w:instrText>
            </w:r>
            <w:r>
              <w:rPr>
                <w:noProof/>
                <w:webHidden/>
              </w:rPr>
            </w:r>
            <w:r>
              <w:rPr>
                <w:noProof/>
                <w:webHidden/>
              </w:rPr>
              <w:fldChar w:fldCharType="separate"/>
            </w:r>
            <w:r>
              <w:rPr>
                <w:noProof/>
                <w:webHidden/>
              </w:rPr>
              <w:t>14</w:t>
            </w:r>
            <w:r>
              <w:rPr>
                <w:noProof/>
                <w:webHidden/>
              </w:rPr>
              <w:fldChar w:fldCharType="end"/>
            </w:r>
          </w:hyperlink>
        </w:p>
        <w:p w14:paraId="53DA7F18" w14:textId="08BAEBEC" w:rsidR="00F867AE" w:rsidRDefault="00F867AE">
          <w:pPr>
            <w:pStyle w:val="TOC1"/>
            <w:tabs>
              <w:tab w:val="right" w:leader="dot" w:pos="9350"/>
            </w:tabs>
            <w:rPr>
              <w:rFonts w:asciiTheme="minorHAnsi" w:eastAsiaTheme="minorEastAsia" w:hAnsiTheme="minorHAnsi"/>
              <w:noProof/>
            </w:rPr>
          </w:pPr>
          <w:hyperlink w:anchor="_Toc174795047" w:history="1">
            <w:r w:rsidRPr="00BB5827">
              <w:rPr>
                <w:rStyle w:val="Hyperlink"/>
                <w:noProof/>
              </w:rPr>
              <w:t>Students Rights</w:t>
            </w:r>
            <w:r>
              <w:rPr>
                <w:noProof/>
                <w:webHidden/>
              </w:rPr>
              <w:tab/>
            </w:r>
            <w:r>
              <w:rPr>
                <w:noProof/>
                <w:webHidden/>
              </w:rPr>
              <w:fldChar w:fldCharType="begin"/>
            </w:r>
            <w:r>
              <w:rPr>
                <w:noProof/>
                <w:webHidden/>
              </w:rPr>
              <w:instrText xml:space="preserve"> PAGEREF _Toc174795047 \h </w:instrText>
            </w:r>
            <w:r>
              <w:rPr>
                <w:noProof/>
                <w:webHidden/>
              </w:rPr>
            </w:r>
            <w:r>
              <w:rPr>
                <w:noProof/>
                <w:webHidden/>
              </w:rPr>
              <w:fldChar w:fldCharType="separate"/>
            </w:r>
            <w:r>
              <w:rPr>
                <w:noProof/>
                <w:webHidden/>
              </w:rPr>
              <w:t>14</w:t>
            </w:r>
            <w:r>
              <w:rPr>
                <w:noProof/>
                <w:webHidden/>
              </w:rPr>
              <w:fldChar w:fldCharType="end"/>
            </w:r>
          </w:hyperlink>
        </w:p>
        <w:p w14:paraId="004A9DBB" w14:textId="6A7BFEC3" w:rsidR="00F867AE" w:rsidRDefault="00F867AE">
          <w:pPr>
            <w:pStyle w:val="TOC2"/>
            <w:tabs>
              <w:tab w:val="right" w:leader="dot" w:pos="9350"/>
            </w:tabs>
            <w:rPr>
              <w:rFonts w:asciiTheme="minorHAnsi" w:eastAsiaTheme="minorEastAsia" w:hAnsiTheme="minorHAnsi"/>
              <w:noProof/>
            </w:rPr>
          </w:pPr>
          <w:hyperlink w:anchor="_Toc174795048" w:history="1">
            <w:r w:rsidRPr="00BB5827">
              <w:rPr>
                <w:rStyle w:val="Hyperlink"/>
                <w:noProof/>
              </w:rPr>
              <w:t>Student Complaints</w:t>
            </w:r>
            <w:r>
              <w:rPr>
                <w:noProof/>
                <w:webHidden/>
              </w:rPr>
              <w:tab/>
            </w:r>
            <w:r>
              <w:rPr>
                <w:noProof/>
                <w:webHidden/>
              </w:rPr>
              <w:fldChar w:fldCharType="begin"/>
            </w:r>
            <w:r>
              <w:rPr>
                <w:noProof/>
                <w:webHidden/>
              </w:rPr>
              <w:instrText xml:space="preserve"> PAGEREF _Toc174795048 \h </w:instrText>
            </w:r>
            <w:r>
              <w:rPr>
                <w:noProof/>
                <w:webHidden/>
              </w:rPr>
            </w:r>
            <w:r>
              <w:rPr>
                <w:noProof/>
                <w:webHidden/>
              </w:rPr>
              <w:fldChar w:fldCharType="separate"/>
            </w:r>
            <w:r>
              <w:rPr>
                <w:noProof/>
                <w:webHidden/>
              </w:rPr>
              <w:t>14</w:t>
            </w:r>
            <w:r>
              <w:rPr>
                <w:noProof/>
                <w:webHidden/>
              </w:rPr>
              <w:fldChar w:fldCharType="end"/>
            </w:r>
          </w:hyperlink>
        </w:p>
        <w:p w14:paraId="4991B286" w14:textId="134A31E2" w:rsidR="00F867AE" w:rsidRDefault="00F867AE">
          <w:pPr>
            <w:pStyle w:val="TOC1"/>
            <w:tabs>
              <w:tab w:val="right" w:leader="dot" w:pos="9350"/>
            </w:tabs>
            <w:rPr>
              <w:rFonts w:asciiTheme="minorHAnsi" w:eastAsiaTheme="minorEastAsia" w:hAnsiTheme="minorHAnsi"/>
              <w:noProof/>
            </w:rPr>
          </w:pPr>
          <w:hyperlink w:anchor="_Toc174795049" w:history="1">
            <w:r w:rsidRPr="00BB5827">
              <w:rPr>
                <w:rStyle w:val="Hyperlink"/>
                <w:noProof/>
              </w:rPr>
              <w:t>Financial Information</w:t>
            </w:r>
            <w:r>
              <w:rPr>
                <w:noProof/>
                <w:webHidden/>
              </w:rPr>
              <w:tab/>
            </w:r>
            <w:r>
              <w:rPr>
                <w:noProof/>
                <w:webHidden/>
              </w:rPr>
              <w:fldChar w:fldCharType="begin"/>
            </w:r>
            <w:r>
              <w:rPr>
                <w:noProof/>
                <w:webHidden/>
              </w:rPr>
              <w:instrText xml:space="preserve"> PAGEREF _Toc174795049 \h </w:instrText>
            </w:r>
            <w:r>
              <w:rPr>
                <w:noProof/>
                <w:webHidden/>
              </w:rPr>
            </w:r>
            <w:r>
              <w:rPr>
                <w:noProof/>
                <w:webHidden/>
              </w:rPr>
              <w:fldChar w:fldCharType="separate"/>
            </w:r>
            <w:r>
              <w:rPr>
                <w:noProof/>
                <w:webHidden/>
              </w:rPr>
              <w:t>15</w:t>
            </w:r>
            <w:r>
              <w:rPr>
                <w:noProof/>
                <w:webHidden/>
              </w:rPr>
              <w:fldChar w:fldCharType="end"/>
            </w:r>
          </w:hyperlink>
        </w:p>
        <w:p w14:paraId="757AA33B" w14:textId="5D9125F7" w:rsidR="00F867AE" w:rsidRDefault="00F867AE">
          <w:pPr>
            <w:pStyle w:val="TOC1"/>
            <w:tabs>
              <w:tab w:val="right" w:leader="dot" w:pos="9350"/>
            </w:tabs>
            <w:rPr>
              <w:rFonts w:asciiTheme="minorHAnsi" w:eastAsiaTheme="minorEastAsia" w:hAnsiTheme="minorHAnsi"/>
              <w:noProof/>
            </w:rPr>
          </w:pPr>
          <w:hyperlink w:anchor="_Toc174795050" w:history="1">
            <w:r w:rsidRPr="00BB5827">
              <w:rPr>
                <w:rStyle w:val="Hyperlink"/>
                <w:noProof/>
              </w:rPr>
              <w:t>Technical Standards</w:t>
            </w:r>
            <w:r>
              <w:rPr>
                <w:noProof/>
                <w:webHidden/>
              </w:rPr>
              <w:tab/>
            </w:r>
            <w:r>
              <w:rPr>
                <w:noProof/>
                <w:webHidden/>
              </w:rPr>
              <w:fldChar w:fldCharType="begin"/>
            </w:r>
            <w:r>
              <w:rPr>
                <w:noProof/>
                <w:webHidden/>
              </w:rPr>
              <w:instrText xml:space="preserve"> PAGEREF _Toc174795050 \h </w:instrText>
            </w:r>
            <w:r>
              <w:rPr>
                <w:noProof/>
                <w:webHidden/>
              </w:rPr>
            </w:r>
            <w:r>
              <w:rPr>
                <w:noProof/>
                <w:webHidden/>
              </w:rPr>
              <w:fldChar w:fldCharType="separate"/>
            </w:r>
            <w:r>
              <w:rPr>
                <w:noProof/>
                <w:webHidden/>
              </w:rPr>
              <w:t>15</w:t>
            </w:r>
            <w:r>
              <w:rPr>
                <w:noProof/>
                <w:webHidden/>
              </w:rPr>
              <w:fldChar w:fldCharType="end"/>
            </w:r>
          </w:hyperlink>
        </w:p>
        <w:p w14:paraId="7CD513E1" w14:textId="443625AE" w:rsidR="00F867AE" w:rsidRDefault="00F867AE">
          <w:pPr>
            <w:pStyle w:val="TOC2"/>
            <w:tabs>
              <w:tab w:val="right" w:leader="dot" w:pos="9350"/>
            </w:tabs>
            <w:rPr>
              <w:rFonts w:asciiTheme="minorHAnsi" w:eastAsiaTheme="minorEastAsia" w:hAnsiTheme="minorHAnsi"/>
              <w:noProof/>
            </w:rPr>
          </w:pPr>
          <w:hyperlink w:anchor="_Toc174795051" w:history="1">
            <w:r w:rsidRPr="00BB5827">
              <w:rPr>
                <w:rStyle w:val="Hyperlink"/>
                <w:noProof/>
              </w:rPr>
              <w:t>Health Insurance</w:t>
            </w:r>
            <w:r>
              <w:rPr>
                <w:noProof/>
                <w:webHidden/>
              </w:rPr>
              <w:tab/>
            </w:r>
            <w:r>
              <w:rPr>
                <w:noProof/>
                <w:webHidden/>
              </w:rPr>
              <w:fldChar w:fldCharType="begin"/>
            </w:r>
            <w:r>
              <w:rPr>
                <w:noProof/>
                <w:webHidden/>
              </w:rPr>
              <w:instrText xml:space="preserve"> PAGEREF _Toc174795051 \h </w:instrText>
            </w:r>
            <w:r>
              <w:rPr>
                <w:noProof/>
                <w:webHidden/>
              </w:rPr>
            </w:r>
            <w:r>
              <w:rPr>
                <w:noProof/>
                <w:webHidden/>
              </w:rPr>
              <w:fldChar w:fldCharType="separate"/>
            </w:r>
            <w:r>
              <w:rPr>
                <w:noProof/>
                <w:webHidden/>
              </w:rPr>
              <w:t>15</w:t>
            </w:r>
            <w:r>
              <w:rPr>
                <w:noProof/>
                <w:webHidden/>
              </w:rPr>
              <w:fldChar w:fldCharType="end"/>
            </w:r>
          </w:hyperlink>
        </w:p>
        <w:p w14:paraId="15688BE9" w14:textId="7B930100" w:rsidR="00F867AE" w:rsidRDefault="00F867AE">
          <w:pPr>
            <w:pStyle w:val="TOC2"/>
            <w:tabs>
              <w:tab w:val="right" w:leader="dot" w:pos="9350"/>
            </w:tabs>
            <w:rPr>
              <w:rFonts w:asciiTheme="minorHAnsi" w:eastAsiaTheme="minorEastAsia" w:hAnsiTheme="minorHAnsi"/>
              <w:noProof/>
            </w:rPr>
          </w:pPr>
          <w:hyperlink w:anchor="_Toc174795052" w:history="1">
            <w:r w:rsidRPr="00BB5827">
              <w:rPr>
                <w:rStyle w:val="Hyperlink"/>
                <w:noProof/>
              </w:rPr>
              <w:t>Minimum technical skills for success in our programs</w:t>
            </w:r>
            <w:r>
              <w:rPr>
                <w:noProof/>
                <w:webHidden/>
              </w:rPr>
              <w:tab/>
            </w:r>
            <w:r>
              <w:rPr>
                <w:noProof/>
                <w:webHidden/>
              </w:rPr>
              <w:fldChar w:fldCharType="begin"/>
            </w:r>
            <w:r>
              <w:rPr>
                <w:noProof/>
                <w:webHidden/>
              </w:rPr>
              <w:instrText xml:space="preserve"> PAGEREF _Toc174795052 \h </w:instrText>
            </w:r>
            <w:r>
              <w:rPr>
                <w:noProof/>
                <w:webHidden/>
              </w:rPr>
            </w:r>
            <w:r>
              <w:rPr>
                <w:noProof/>
                <w:webHidden/>
              </w:rPr>
              <w:fldChar w:fldCharType="separate"/>
            </w:r>
            <w:r>
              <w:rPr>
                <w:noProof/>
                <w:webHidden/>
              </w:rPr>
              <w:t>15</w:t>
            </w:r>
            <w:r>
              <w:rPr>
                <w:noProof/>
                <w:webHidden/>
              </w:rPr>
              <w:fldChar w:fldCharType="end"/>
            </w:r>
          </w:hyperlink>
        </w:p>
        <w:p w14:paraId="66CC3625" w14:textId="258A17C4" w:rsidR="00F867AE" w:rsidRDefault="00F867AE">
          <w:pPr>
            <w:pStyle w:val="TOC1"/>
            <w:tabs>
              <w:tab w:val="right" w:leader="dot" w:pos="9350"/>
            </w:tabs>
            <w:rPr>
              <w:rFonts w:asciiTheme="minorHAnsi" w:eastAsiaTheme="minorEastAsia" w:hAnsiTheme="minorHAnsi"/>
              <w:noProof/>
            </w:rPr>
          </w:pPr>
          <w:hyperlink w:anchor="_Toc174795053" w:history="1">
            <w:r w:rsidRPr="00BB5827">
              <w:rPr>
                <w:rStyle w:val="Hyperlink"/>
                <w:noProof/>
              </w:rPr>
              <w:t>Curriculum</w:t>
            </w:r>
            <w:r>
              <w:rPr>
                <w:noProof/>
                <w:webHidden/>
              </w:rPr>
              <w:tab/>
            </w:r>
            <w:r>
              <w:rPr>
                <w:noProof/>
                <w:webHidden/>
              </w:rPr>
              <w:fldChar w:fldCharType="begin"/>
            </w:r>
            <w:r>
              <w:rPr>
                <w:noProof/>
                <w:webHidden/>
              </w:rPr>
              <w:instrText xml:space="preserve"> PAGEREF _Toc174795053 \h </w:instrText>
            </w:r>
            <w:r>
              <w:rPr>
                <w:noProof/>
                <w:webHidden/>
              </w:rPr>
            </w:r>
            <w:r>
              <w:rPr>
                <w:noProof/>
                <w:webHidden/>
              </w:rPr>
              <w:fldChar w:fldCharType="separate"/>
            </w:r>
            <w:r>
              <w:rPr>
                <w:noProof/>
                <w:webHidden/>
              </w:rPr>
              <w:t>16</w:t>
            </w:r>
            <w:r>
              <w:rPr>
                <w:noProof/>
                <w:webHidden/>
              </w:rPr>
              <w:fldChar w:fldCharType="end"/>
            </w:r>
          </w:hyperlink>
        </w:p>
        <w:p w14:paraId="434614BD" w14:textId="59FBC091" w:rsidR="00F867AE" w:rsidRDefault="00F867AE">
          <w:pPr>
            <w:pStyle w:val="TOC2"/>
            <w:tabs>
              <w:tab w:val="right" w:leader="dot" w:pos="9350"/>
            </w:tabs>
            <w:rPr>
              <w:rFonts w:asciiTheme="minorHAnsi" w:eastAsiaTheme="minorEastAsia" w:hAnsiTheme="minorHAnsi"/>
              <w:noProof/>
            </w:rPr>
          </w:pPr>
          <w:hyperlink w:anchor="_Toc174795054" w:history="1">
            <w:r w:rsidRPr="00BB5827">
              <w:rPr>
                <w:rStyle w:val="Hyperlink"/>
                <w:noProof/>
              </w:rPr>
              <w:t>Health Sciences Curriculum</w:t>
            </w:r>
            <w:r>
              <w:rPr>
                <w:noProof/>
                <w:webHidden/>
              </w:rPr>
              <w:tab/>
            </w:r>
            <w:r>
              <w:rPr>
                <w:noProof/>
                <w:webHidden/>
              </w:rPr>
              <w:fldChar w:fldCharType="begin"/>
            </w:r>
            <w:r>
              <w:rPr>
                <w:noProof/>
                <w:webHidden/>
              </w:rPr>
              <w:instrText xml:space="preserve"> PAGEREF _Toc174795054 \h </w:instrText>
            </w:r>
            <w:r>
              <w:rPr>
                <w:noProof/>
                <w:webHidden/>
              </w:rPr>
            </w:r>
            <w:r>
              <w:rPr>
                <w:noProof/>
                <w:webHidden/>
              </w:rPr>
              <w:fldChar w:fldCharType="separate"/>
            </w:r>
            <w:r>
              <w:rPr>
                <w:noProof/>
                <w:webHidden/>
              </w:rPr>
              <w:t>16</w:t>
            </w:r>
            <w:r>
              <w:rPr>
                <w:noProof/>
                <w:webHidden/>
              </w:rPr>
              <w:fldChar w:fldCharType="end"/>
            </w:r>
          </w:hyperlink>
        </w:p>
        <w:p w14:paraId="729674B1" w14:textId="36AA63B8" w:rsidR="00F867AE" w:rsidRDefault="00F867AE">
          <w:pPr>
            <w:pStyle w:val="TOC3"/>
            <w:tabs>
              <w:tab w:val="right" w:leader="dot" w:pos="9350"/>
            </w:tabs>
            <w:rPr>
              <w:rFonts w:asciiTheme="minorHAnsi" w:eastAsiaTheme="minorEastAsia" w:hAnsiTheme="minorHAnsi"/>
              <w:noProof/>
            </w:rPr>
          </w:pPr>
          <w:hyperlink w:anchor="_Toc174795055" w:history="1">
            <w:r w:rsidRPr="00BB5827">
              <w:rPr>
                <w:rStyle w:val="Hyperlink"/>
                <w:noProof/>
              </w:rPr>
              <w:t>Prerequisites</w:t>
            </w:r>
            <w:r>
              <w:rPr>
                <w:noProof/>
                <w:webHidden/>
              </w:rPr>
              <w:tab/>
            </w:r>
            <w:r>
              <w:rPr>
                <w:noProof/>
                <w:webHidden/>
              </w:rPr>
              <w:fldChar w:fldCharType="begin"/>
            </w:r>
            <w:r>
              <w:rPr>
                <w:noProof/>
                <w:webHidden/>
              </w:rPr>
              <w:instrText xml:space="preserve"> PAGEREF _Toc174795055 \h </w:instrText>
            </w:r>
            <w:r>
              <w:rPr>
                <w:noProof/>
                <w:webHidden/>
              </w:rPr>
            </w:r>
            <w:r>
              <w:rPr>
                <w:noProof/>
                <w:webHidden/>
              </w:rPr>
              <w:fldChar w:fldCharType="separate"/>
            </w:r>
            <w:r>
              <w:rPr>
                <w:noProof/>
                <w:webHidden/>
              </w:rPr>
              <w:t>16</w:t>
            </w:r>
            <w:r>
              <w:rPr>
                <w:noProof/>
                <w:webHidden/>
              </w:rPr>
              <w:fldChar w:fldCharType="end"/>
            </w:r>
          </w:hyperlink>
        </w:p>
        <w:p w14:paraId="1107A8EF" w14:textId="7071ECF2" w:rsidR="00F867AE" w:rsidRDefault="00F867AE">
          <w:pPr>
            <w:pStyle w:val="TOC3"/>
            <w:tabs>
              <w:tab w:val="right" w:leader="dot" w:pos="9350"/>
            </w:tabs>
            <w:rPr>
              <w:rFonts w:asciiTheme="minorHAnsi" w:eastAsiaTheme="minorEastAsia" w:hAnsiTheme="minorHAnsi"/>
              <w:noProof/>
            </w:rPr>
          </w:pPr>
          <w:hyperlink w:anchor="_Toc174795056" w:history="1">
            <w:r w:rsidRPr="00BB5827">
              <w:rPr>
                <w:rStyle w:val="Hyperlink"/>
                <w:noProof/>
              </w:rPr>
              <w:t>Core Classes</w:t>
            </w:r>
            <w:r>
              <w:rPr>
                <w:noProof/>
                <w:webHidden/>
              </w:rPr>
              <w:tab/>
            </w:r>
            <w:r>
              <w:rPr>
                <w:noProof/>
                <w:webHidden/>
              </w:rPr>
              <w:fldChar w:fldCharType="begin"/>
            </w:r>
            <w:r>
              <w:rPr>
                <w:noProof/>
                <w:webHidden/>
              </w:rPr>
              <w:instrText xml:space="preserve"> PAGEREF _Toc174795056 \h </w:instrText>
            </w:r>
            <w:r>
              <w:rPr>
                <w:noProof/>
                <w:webHidden/>
              </w:rPr>
            </w:r>
            <w:r>
              <w:rPr>
                <w:noProof/>
                <w:webHidden/>
              </w:rPr>
              <w:fldChar w:fldCharType="separate"/>
            </w:r>
            <w:r>
              <w:rPr>
                <w:noProof/>
                <w:webHidden/>
              </w:rPr>
              <w:t>16</w:t>
            </w:r>
            <w:r>
              <w:rPr>
                <w:noProof/>
                <w:webHidden/>
              </w:rPr>
              <w:fldChar w:fldCharType="end"/>
            </w:r>
          </w:hyperlink>
        </w:p>
        <w:p w14:paraId="6DE88B66" w14:textId="5AC8830A" w:rsidR="00F867AE" w:rsidRDefault="00F867AE">
          <w:pPr>
            <w:pStyle w:val="TOC3"/>
            <w:tabs>
              <w:tab w:val="right" w:leader="dot" w:pos="9350"/>
            </w:tabs>
            <w:rPr>
              <w:rFonts w:asciiTheme="minorHAnsi" w:eastAsiaTheme="minorEastAsia" w:hAnsiTheme="minorHAnsi"/>
              <w:noProof/>
            </w:rPr>
          </w:pPr>
          <w:hyperlink w:anchor="_Toc174795057" w:history="1">
            <w:r w:rsidRPr="00BB5827">
              <w:rPr>
                <w:rStyle w:val="Hyperlink"/>
                <w:noProof/>
              </w:rPr>
              <w:t>Major Electives</w:t>
            </w:r>
            <w:r>
              <w:rPr>
                <w:noProof/>
                <w:webHidden/>
              </w:rPr>
              <w:tab/>
            </w:r>
            <w:r>
              <w:rPr>
                <w:noProof/>
                <w:webHidden/>
              </w:rPr>
              <w:fldChar w:fldCharType="begin"/>
            </w:r>
            <w:r>
              <w:rPr>
                <w:noProof/>
                <w:webHidden/>
              </w:rPr>
              <w:instrText xml:space="preserve"> PAGEREF _Toc174795057 \h </w:instrText>
            </w:r>
            <w:r>
              <w:rPr>
                <w:noProof/>
                <w:webHidden/>
              </w:rPr>
            </w:r>
            <w:r>
              <w:rPr>
                <w:noProof/>
                <w:webHidden/>
              </w:rPr>
              <w:fldChar w:fldCharType="separate"/>
            </w:r>
            <w:r>
              <w:rPr>
                <w:noProof/>
                <w:webHidden/>
              </w:rPr>
              <w:t>17</w:t>
            </w:r>
            <w:r>
              <w:rPr>
                <w:noProof/>
                <w:webHidden/>
              </w:rPr>
              <w:fldChar w:fldCharType="end"/>
            </w:r>
          </w:hyperlink>
        </w:p>
        <w:p w14:paraId="0D38B933" w14:textId="0D5EA9BA" w:rsidR="00F867AE" w:rsidRDefault="00F867AE">
          <w:pPr>
            <w:pStyle w:val="TOC3"/>
            <w:tabs>
              <w:tab w:val="right" w:leader="dot" w:pos="9350"/>
            </w:tabs>
            <w:rPr>
              <w:rFonts w:asciiTheme="minorHAnsi" w:eastAsiaTheme="minorEastAsia" w:hAnsiTheme="minorHAnsi"/>
              <w:noProof/>
            </w:rPr>
          </w:pPr>
          <w:hyperlink w:anchor="_Toc174795058" w:history="1">
            <w:r w:rsidRPr="00BB5827">
              <w:rPr>
                <w:rStyle w:val="Hyperlink"/>
                <w:noProof/>
              </w:rPr>
              <w:t>Science Prerequisites</w:t>
            </w:r>
            <w:r>
              <w:rPr>
                <w:noProof/>
                <w:webHidden/>
              </w:rPr>
              <w:tab/>
            </w:r>
            <w:r>
              <w:rPr>
                <w:noProof/>
                <w:webHidden/>
              </w:rPr>
              <w:fldChar w:fldCharType="begin"/>
            </w:r>
            <w:r>
              <w:rPr>
                <w:noProof/>
                <w:webHidden/>
              </w:rPr>
              <w:instrText xml:space="preserve"> PAGEREF _Toc174795058 \h </w:instrText>
            </w:r>
            <w:r>
              <w:rPr>
                <w:noProof/>
                <w:webHidden/>
              </w:rPr>
            </w:r>
            <w:r>
              <w:rPr>
                <w:noProof/>
                <w:webHidden/>
              </w:rPr>
              <w:fldChar w:fldCharType="separate"/>
            </w:r>
            <w:r>
              <w:rPr>
                <w:noProof/>
                <w:webHidden/>
              </w:rPr>
              <w:t>17</w:t>
            </w:r>
            <w:r>
              <w:rPr>
                <w:noProof/>
                <w:webHidden/>
              </w:rPr>
              <w:fldChar w:fldCharType="end"/>
            </w:r>
          </w:hyperlink>
        </w:p>
        <w:p w14:paraId="542597CB" w14:textId="0B71A4BF" w:rsidR="00F867AE" w:rsidRDefault="00F867AE">
          <w:pPr>
            <w:pStyle w:val="TOC2"/>
            <w:tabs>
              <w:tab w:val="right" w:leader="dot" w:pos="9350"/>
            </w:tabs>
            <w:rPr>
              <w:rFonts w:asciiTheme="minorHAnsi" w:eastAsiaTheme="minorEastAsia" w:hAnsiTheme="minorHAnsi"/>
              <w:noProof/>
            </w:rPr>
          </w:pPr>
          <w:hyperlink w:anchor="_Toc174795059" w:history="1">
            <w:r w:rsidRPr="00BB5827">
              <w:rPr>
                <w:rStyle w:val="Hyperlink"/>
                <w:noProof/>
              </w:rPr>
              <w:t>Online Students</w:t>
            </w:r>
            <w:r>
              <w:rPr>
                <w:noProof/>
                <w:webHidden/>
              </w:rPr>
              <w:tab/>
            </w:r>
            <w:r>
              <w:rPr>
                <w:noProof/>
                <w:webHidden/>
              </w:rPr>
              <w:fldChar w:fldCharType="begin"/>
            </w:r>
            <w:r>
              <w:rPr>
                <w:noProof/>
                <w:webHidden/>
              </w:rPr>
              <w:instrText xml:space="preserve"> PAGEREF _Toc174795059 \h </w:instrText>
            </w:r>
            <w:r>
              <w:rPr>
                <w:noProof/>
                <w:webHidden/>
              </w:rPr>
            </w:r>
            <w:r>
              <w:rPr>
                <w:noProof/>
                <w:webHidden/>
              </w:rPr>
              <w:fldChar w:fldCharType="separate"/>
            </w:r>
            <w:r>
              <w:rPr>
                <w:noProof/>
                <w:webHidden/>
              </w:rPr>
              <w:t>18</w:t>
            </w:r>
            <w:r>
              <w:rPr>
                <w:noProof/>
                <w:webHidden/>
              </w:rPr>
              <w:fldChar w:fldCharType="end"/>
            </w:r>
          </w:hyperlink>
        </w:p>
        <w:p w14:paraId="413D1E6A" w14:textId="5016E47C" w:rsidR="00F867AE" w:rsidRDefault="00F867AE">
          <w:pPr>
            <w:pStyle w:val="TOC2"/>
            <w:tabs>
              <w:tab w:val="right" w:leader="dot" w:pos="9350"/>
            </w:tabs>
            <w:rPr>
              <w:rFonts w:asciiTheme="minorHAnsi" w:eastAsiaTheme="minorEastAsia" w:hAnsiTheme="minorHAnsi"/>
              <w:noProof/>
            </w:rPr>
          </w:pPr>
          <w:hyperlink w:anchor="_Toc174795060" w:history="1">
            <w:r w:rsidRPr="00BB5827">
              <w:rPr>
                <w:rStyle w:val="Hyperlink"/>
                <w:noProof/>
              </w:rPr>
              <w:t>Major Electives</w:t>
            </w:r>
            <w:r>
              <w:rPr>
                <w:noProof/>
                <w:webHidden/>
              </w:rPr>
              <w:tab/>
            </w:r>
            <w:r>
              <w:rPr>
                <w:noProof/>
                <w:webHidden/>
              </w:rPr>
              <w:fldChar w:fldCharType="begin"/>
            </w:r>
            <w:r>
              <w:rPr>
                <w:noProof/>
                <w:webHidden/>
              </w:rPr>
              <w:instrText xml:space="preserve"> PAGEREF _Toc174795060 \h </w:instrText>
            </w:r>
            <w:r>
              <w:rPr>
                <w:noProof/>
                <w:webHidden/>
              </w:rPr>
            </w:r>
            <w:r>
              <w:rPr>
                <w:noProof/>
                <w:webHidden/>
              </w:rPr>
              <w:fldChar w:fldCharType="separate"/>
            </w:r>
            <w:r>
              <w:rPr>
                <w:noProof/>
                <w:webHidden/>
              </w:rPr>
              <w:t>18</w:t>
            </w:r>
            <w:r>
              <w:rPr>
                <w:noProof/>
                <w:webHidden/>
              </w:rPr>
              <w:fldChar w:fldCharType="end"/>
            </w:r>
          </w:hyperlink>
        </w:p>
        <w:p w14:paraId="60C48FEA" w14:textId="0B72CE19" w:rsidR="00F867AE" w:rsidRDefault="00F867AE">
          <w:pPr>
            <w:pStyle w:val="TOC3"/>
            <w:tabs>
              <w:tab w:val="right" w:leader="dot" w:pos="9350"/>
            </w:tabs>
            <w:rPr>
              <w:rFonts w:asciiTheme="minorHAnsi" w:eastAsiaTheme="minorEastAsia" w:hAnsiTheme="minorHAnsi"/>
              <w:noProof/>
            </w:rPr>
          </w:pPr>
          <w:hyperlink w:anchor="_Toc174795061" w:history="1">
            <w:r w:rsidRPr="00BB5827">
              <w:rPr>
                <w:rStyle w:val="Hyperlink"/>
                <w:noProof/>
              </w:rPr>
              <w:t>HTHRHSC 4189 and 4998/4998H</w:t>
            </w:r>
            <w:r>
              <w:rPr>
                <w:noProof/>
                <w:webHidden/>
              </w:rPr>
              <w:tab/>
            </w:r>
            <w:r>
              <w:rPr>
                <w:noProof/>
                <w:webHidden/>
              </w:rPr>
              <w:fldChar w:fldCharType="begin"/>
            </w:r>
            <w:r>
              <w:rPr>
                <w:noProof/>
                <w:webHidden/>
              </w:rPr>
              <w:instrText xml:space="preserve"> PAGEREF _Toc174795061 \h </w:instrText>
            </w:r>
            <w:r>
              <w:rPr>
                <w:noProof/>
                <w:webHidden/>
              </w:rPr>
            </w:r>
            <w:r>
              <w:rPr>
                <w:noProof/>
                <w:webHidden/>
              </w:rPr>
              <w:fldChar w:fldCharType="separate"/>
            </w:r>
            <w:r>
              <w:rPr>
                <w:noProof/>
                <w:webHidden/>
              </w:rPr>
              <w:t>19</w:t>
            </w:r>
            <w:r>
              <w:rPr>
                <w:noProof/>
                <w:webHidden/>
              </w:rPr>
              <w:fldChar w:fldCharType="end"/>
            </w:r>
          </w:hyperlink>
        </w:p>
        <w:p w14:paraId="6FD1E1D1" w14:textId="686F18AD" w:rsidR="00F867AE" w:rsidRDefault="00F867AE">
          <w:pPr>
            <w:pStyle w:val="TOC2"/>
            <w:tabs>
              <w:tab w:val="right" w:leader="dot" w:pos="9350"/>
            </w:tabs>
            <w:rPr>
              <w:rFonts w:asciiTheme="minorHAnsi" w:eastAsiaTheme="minorEastAsia" w:hAnsiTheme="minorHAnsi"/>
              <w:noProof/>
            </w:rPr>
          </w:pPr>
          <w:hyperlink w:anchor="_Toc174795062" w:history="1">
            <w:r w:rsidRPr="00BB5827">
              <w:rPr>
                <w:rStyle w:val="Hyperlink"/>
                <w:noProof/>
              </w:rPr>
              <w:t>Substitutions for Degree</w:t>
            </w:r>
            <w:r>
              <w:rPr>
                <w:noProof/>
                <w:webHidden/>
              </w:rPr>
              <w:tab/>
            </w:r>
            <w:r>
              <w:rPr>
                <w:noProof/>
                <w:webHidden/>
              </w:rPr>
              <w:fldChar w:fldCharType="begin"/>
            </w:r>
            <w:r>
              <w:rPr>
                <w:noProof/>
                <w:webHidden/>
              </w:rPr>
              <w:instrText xml:space="preserve"> PAGEREF _Toc174795062 \h </w:instrText>
            </w:r>
            <w:r>
              <w:rPr>
                <w:noProof/>
                <w:webHidden/>
              </w:rPr>
            </w:r>
            <w:r>
              <w:rPr>
                <w:noProof/>
                <w:webHidden/>
              </w:rPr>
              <w:fldChar w:fldCharType="separate"/>
            </w:r>
            <w:r>
              <w:rPr>
                <w:noProof/>
                <w:webHidden/>
              </w:rPr>
              <w:t>19</w:t>
            </w:r>
            <w:r>
              <w:rPr>
                <w:noProof/>
                <w:webHidden/>
              </w:rPr>
              <w:fldChar w:fldCharType="end"/>
            </w:r>
          </w:hyperlink>
        </w:p>
        <w:p w14:paraId="61D0F8A6" w14:textId="7CF7CF6A" w:rsidR="00F867AE" w:rsidRDefault="00F867AE">
          <w:pPr>
            <w:pStyle w:val="TOC3"/>
            <w:tabs>
              <w:tab w:val="right" w:leader="dot" w:pos="9350"/>
            </w:tabs>
            <w:rPr>
              <w:rFonts w:asciiTheme="minorHAnsi" w:eastAsiaTheme="minorEastAsia" w:hAnsiTheme="minorHAnsi"/>
              <w:noProof/>
            </w:rPr>
          </w:pPr>
          <w:hyperlink w:anchor="_Toc174795063" w:history="1">
            <w:r w:rsidRPr="00BB5827">
              <w:rPr>
                <w:rStyle w:val="Hyperlink"/>
                <w:noProof/>
              </w:rPr>
              <w:t>Waiving Major Elective Requirements</w:t>
            </w:r>
            <w:r>
              <w:rPr>
                <w:noProof/>
                <w:webHidden/>
              </w:rPr>
              <w:tab/>
            </w:r>
            <w:r>
              <w:rPr>
                <w:noProof/>
                <w:webHidden/>
              </w:rPr>
              <w:fldChar w:fldCharType="begin"/>
            </w:r>
            <w:r>
              <w:rPr>
                <w:noProof/>
                <w:webHidden/>
              </w:rPr>
              <w:instrText xml:space="preserve"> PAGEREF _Toc174795063 \h </w:instrText>
            </w:r>
            <w:r>
              <w:rPr>
                <w:noProof/>
                <w:webHidden/>
              </w:rPr>
            </w:r>
            <w:r>
              <w:rPr>
                <w:noProof/>
                <w:webHidden/>
              </w:rPr>
              <w:fldChar w:fldCharType="separate"/>
            </w:r>
            <w:r>
              <w:rPr>
                <w:noProof/>
                <w:webHidden/>
              </w:rPr>
              <w:t>20</w:t>
            </w:r>
            <w:r>
              <w:rPr>
                <w:noProof/>
                <w:webHidden/>
              </w:rPr>
              <w:fldChar w:fldCharType="end"/>
            </w:r>
          </w:hyperlink>
        </w:p>
        <w:p w14:paraId="28DFDD89" w14:textId="636759A7" w:rsidR="00F867AE" w:rsidRDefault="00F867AE">
          <w:pPr>
            <w:pStyle w:val="TOC3"/>
            <w:tabs>
              <w:tab w:val="right" w:leader="dot" w:pos="9350"/>
            </w:tabs>
            <w:rPr>
              <w:rFonts w:asciiTheme="minorHAnsi" w:eastAsiaTheme="minorEastAsia" w:hAnsiTheme="minorHAnsi"/>
              <w:noProof/>
            </w:rPr>
          </w:pPr>
          <w:hyperlink w:anchor="_Toc174795064" w:history="1">
            <w:r w:rsidRPr="00BB5827">
              <w:rPr>
                <w:rStyle w:val="Hyperlink"/>
                <w:noProof/>
              </w:rPr>
              <w:t>Quarter Courses</w:t>
            </w:r>
            <w:r>
              <w:rPr>
                <w:noProof/>
                <w:webHidden/>
              </w:rPr>
              <w:tab/>
            </w:r>
            <w:r>
              <w:rPr>
                <w:noProof/>
                <w:webHidden/>
              </w:rPr>
              <w:fldChar w:fldCharType="begin"/>
            </w:r>
            <w:r>
              <w:rPr>
                <w:noProof/>
                <w:webHidden/>
              </w:rPr>
              <w:instrText xml:space="preserve"> PAGEREF _Toc174795064 \h </w:instrText>
            </w:r>
            <w:r>
              <w:rPr>
                <w:noProof/>
                <w:webHidden/>
              </w:rPr>
            </w:r>
            <w:r>
              <w:rPr>
                <w:noProof/>
                <w:webHidden/>
              </w:rPr>
              <w:fldChar w:fldCharType="separate"/>
            </w:r>
            <w:r>
              <w:rPr>
                <w:noProof/>
                <w:webHidden/>
              </w:rPr>
              <w:t>20</w:t>
            </w:r>
            <w:r>
              <w:rPr>
                <w:noProof/>
                <w:webHidden/>
              </w:rPr>
              <w:fldChar w:fldCharType="end"/>
            </w:r>
          </w:hyperlink>
        </w:p>
        <w:p w14:paraId="2F429375" w14:textId="4FAA12FF" w:rsidR="00F867AE" w:rsidRDefault="3B18644F" w:rsidP="14F16C06">
          <w:pPr>
            <w:pStyle w:val="TOC3"/>
            <w:tabs>
              <w:tab w:val="right" w:leader="dot" w:pos="9350"/>
            </w:tabs>
            <w:rPr>
              <w:rFonts w:asciiTheme="minorHAnsi" w:eastAsiaTheme="minorEastAsia" w:hAnsiTheme="minorHAnsi"/>
              <w:noProof/>
            </w:rPr>
          </w:pPr>
          <w:hyperlink w:anchor="_Toc174795065" w:history="1">
            <w:r w:rsidRPr="00BB5827">
              <w:rPr>
                <w:rStyle w:val="Hyperlink"/>
                <w:noProof/>
              </w:rPr>
              <w:t>Expiration of credits</w:t>
            </w:r>
            <w:r w:rsidR="00F867AE">
              <w:rPr>
                <w:noProof/>
                <w:webHidden/>
              </w:rPr>
              <w:tab/>
            </w:r>
            <w:r w:rsidR="00F867AE">
              <w:rPr>
                <w:noProof/>
                <w:webHidden/>
              </w:rPr>
              <w:fldChar w:fldCharType="begin"/>
            </w:r>
            <w:r w:rsidR="00F867AE">
              <w:rPr>
                <w:noProof/>
                <w:webHidden/>
              </w:rPr>
              <w:instrText xml:space="preserve"> PAGEREF _Toc174795065 \h </w:instrText>
            </w:r>
            <w:r w:rsidR="00F867AE">
              <w:rPr>
                <w:noProof/>
                <w:webHidden/>
              </w:rPr>
            </w:r>
            <w:r w:rsidR="00F867AE">
              <w:rPr>
                <w:noProof/>
                <w:webHidden/>
              </w:rPr>
              <w:fldChar w:fldCharType="separate"/>
            </w:r>
            <w:r>
              <w:rPr>
                <w:noProof/>
                <w:webHidden/>
              </w:rPr>
              <w:t>20</w:t>
            </w:r>
            <w:r w:rsidR="00F867AE">
              <w:rPr>
                <w:noProof/>
                <w:webHidden/>
              </w:rPr>
              <w:fldChar w:fldCharType="end"/>
            </w:r>
          </w:hyperlink>
        </w:p>
        <w:p w14:paraId="281FBC4F" w14:textId="12E3D3D0" w:rsidR="00F867AE" w:rsidRDefault="00F867AE">
          <w:pPr>
            <w:pStyle w:val="TOC3"/>
            <w:tabs>
              <w:tab w:val="right" w:leader="dot" w:pos="9350"/>
            </w:tabs>
            <w:rPr>
              <w:rFonts w:asciiTheme="minorHAnsi" w:eastAsiaTheme="minorEastAsia" w:hAnsiTheme="minorHAnsi"/>
              <w:noProof/>
            </w:rPr>
          </w:pPr>
          <w:hyperlink w:anchor="_Toc174795066" w:history="1">
            <w:r w:rsidRPr="00BB5827">
              <w:rPr>
                <w:rStyle w:val="Hyperlink"/>
                <w:noProof/>
              </w:rPr>
              <w:t>Prerequisite Exception</w:t>
            </w:r>
            <w:r>
              <w:rPr>
                <w:noProof/>
                <w:webHidden/>
              </w:rPr>
              <w:tab/>
            </w:r>
            <w:r>
              <w:rPr>
                <w:noProof/>
                <w:webHidden/>
              </w:rPr>
              <w:fldChar w:fldCharType="begin"/>
            </w:r>
            <w:r>
              <w:rPr>
                <w:noProof/>
                <w:webHidden/>
              </w:rPr>
              <w:instrText xml:space="preserve"> PAGEREF _Toc174795066 \h </w:instrText>
            </w:r>
            <w:r>
              <w:rPr>
                <w:noProof/>
                <w:webHidden/>
              </w:rPr>
            </w:r>
            <w:r>
              <w:rPr>
                <w:noProof/>
                <w:webHidden/>
              </w:rPr>
              <w:fldChar w:fldCharType="separate"/>
            </w:r>
            <w:r>
              <w:rPr>
                <w:noProof/>
                <w:webHidden/>
              </w:rPr>
              <w:t>20</w:t>
            </w:r>
            <w:r>
              <w:rPr>
                <w:noProof/>
                <w:webHidden/>
              </w:rPr>
              <w:fldChar w:fldCharType="end"/>
            </w:r>
          </w:hyperlink>
        </w:p>
        <w:p w14:paraId="6487DD24" w14:textId="59CDCB1E" w:rsidR="00F867AE" w:rsidRDefault="00F867AE">
          <w:pPr>
            <w:pStyle w:val="TOC2"/>
            <w:tabs>
              <w:tab w:val="right" w:leader="dot" w:pos="9350"/>
            </w:tabs>
            <w:rPr>
              <w:rFonts w:asciiTheme="minorHAnsi" w:eastAsiaTheme="minorEastAsia" w:hAnsiTheme="minorHAnsi"/>
              <w:noProof/>
            </w:rPr>
          </w:pPr>
          <w:hyperlink w:anchor="_Toc174795067" w:history="1">
            <w:r w:rsidRPr="00BB5827">
              <w:rPr>
                <w:rStyle w:val="Hyperlink"/>
                <w:noProof/>
              </w:rPr>
              <w:t>Minors, Certificates, and Waivers</w:t>
            </w:r>
            <w:r>
              <w:rPr>
                <w:noProof/>
                <w:webHidden/>
              </w:rPr>
              <w:tab/>
            </w:r>
            <w:r>
              <w:rPr>
                <w:noProof/>
                <w:webHidden/>
              </w:rPr>
              <w:fldChar w:fldCharType="begin"/>
            </w:r>
            <w:r>
              <w:rPr>
                <w:noProof/>
                <w:webHidden/>
              </w:rPr>
              <w:instrText xml:space="preserve"> PAGEREF _Toc174795067 \h </w:instrText>
            </w:r>
            <w:r>
              <w:rPr>
                <w:noProof/>
                <w:webHidden/>
              </w:rPr>
            </w:r>
            <w:r>
              <w:rPr>
                <w:noProof/>
                <w:webHidden/>
              </w:rPr>
              <w:fldChar w:fldCharType="separate"/>
            </w:r>
            <w:r>
              <w:rPr>
                <w:noProof/>
                <w:webHidden/>
              </w:rPr>
              <w:t>20</w:t>
            </w:r>
            <w:r>
              <w:rPr>
                <w:noProof/>
                <w:webHidden/>
              </w:rPr>
              <w:fldChar w:fldCharType="end"/>
            </w:r>
          </w:hyperlink>
        </w:p>
        <w:p w14:paraId="4B3BA1FE" w14:textId="62C25949" w:rsidR="00F867AE" w:rsidRDefault="00F867AE">
          <w:pPr>
            <w:pStyle w:val="TOC3"/>
            <w:tabs>
              <w:tab w:val="right" w:leader="dot" w:pos="9350"/>
            </w:tabs>
            <w:rPr>
              <w:rFonts w:asciiTheme="minorHAnsi" w:eastAsiaTheme="minorEastAsia" w:hAnsiTheme="minorHAnsi"/>
              <w:noProof/>
            </w:rPr>
          </w:pPr>
          <w:hyperlink w:anchor="_Toc174795068" w:history="1">
            <w:r w:rsidRPr="00BB5827">
              <w:rPr>
                <w:rStyle w:val="Hyperlink"/>
                <w:noProof/>
              </w:rPr>
              <w:t>Overlap and waiving courses</w:t>
            </w:r>
            <w:r>
              <w:rPr>
                <w:noProof/>
                <w:webHidden/>
              </w:rPr>
              <w:tab/>
            </w:r>
            <w:r>
              <w:rPr>
                <w:noProof/>
                <w:webHidden/>
              </w:rPr>
              <w:fldChar w:fldCharType="begin"/>
            </w:r>
            <w:r>
              <w:rPr>
                <w:noProof/>
                <w:webHidden/>
              </w:rPr>
              <w:instrText xml:space="preserve"> PAGEREF _Toc174795068 \h </w:instrText>
            </w:r>
            <w:r>
              <w:rPr>
                <w:noProof/>
                <w:webHidden/>
              </w:rPr>
            </w:r>
            <w:r>
              <w:rPr>
                <w:noProof/>
                <w:webHidden/>
              </w:rPr>
              <w:fldChar w:fldCharType="separate"/>
            </w:r>
            <w:r>
              <w:rPr>
                <w:noProof/>
                <w:webHidden/>
              </w:rPr>
              <w:t>20</w:t>
            </w:r>
            <w:r>
              <w:rPr>
                <w:noProof/>
                <w:webHidden/>
              </w:rPr>
              <w:fldChar w:fldCharType="end"/>
            </w:r>
          </w:hyperlink>
        </w:p>
        <w:p w14:paraId="49C2670A" w14:textId="2108CD25" w:rsidR="00F867AE" w:rsidRDefault="00F867AE">
          <w:pPr>
            <w:pStyle w:val="TOC3"/>
            <w:tabs>
              <w:tab w:val="right" w:leader="dot" w:pos="9350"/>
            </w:tabs>
            <w:rPr>
              <w:rFonts w:asciiTheme="minorHAnsi" w:eastAsiaTheme="minorEastAsia" w:hAnsiTheme="minorHAnsi"/>
              <w:noProof/>
            </w:rPr>
          </w:pPr>
          <w:hyperlink w:anchor="_Toc174795069" w:history="1">
            <w:r w:rsidRPr="00BB5827">
              <w:rPr>
                <w:rStyle w:val="Hyperlink"/>
                <w:noProof/>
              </w:rPr>
              <w:t>Certificates</w:t>
            </w:r>
            <w:r>
              <w:rPr>
                <w:noProof/>
                <w:webHidden/>
              </w:rPr>
              <w:tab/>
            </w:r>
            <w:r>
              <w:rPr>
                <w:noProof/>
                <w:webHidden/>
              </w:rPr>
              <w:fldChar w:fldCharType="begin"/>
            </w:r>
            <w:r>
              <w:rPr>
                <w:noProof/>
                <w:webHidden/>
              </w:rPr>
              <w:instrText xml:space="preserve"> PAGEREF _Toc174795069 \h </w:instrText>
            </w:r>
            <w:r>
              <w:rPr>
                <w:noProof/>
                <w:webHidden/>
              </w:rPr>
            </w:r>
            <w:r>
              <w:rPr>
                <w:noProof/>
                <w:webHidden/>
              </w:rPr>
              <w:fldChar w:fldCharType="separate"/>
            </w:r>
            <w:r>
              <w:rPr>
                <w:noProof/>
                <w:webHidden/>
              </w:rPr>
              <w:t>21</w:t>
            </w:r>
            <w:r>
              <w:rPr>
                <w:noProof/>
                <w:webHidden/>
              </w:rPr>
              <w:fldChar w:fldCharType="end"/>
            </w:r>
          </w:hyperlink>
        </w:p>
        <w:p w14:paraId="41F7B556" w14:textId="6DA0FECF" w:rsidR="00F867AE" w:rsidRDefault="00F867AE">
          <w:pPr>
            <w:pStyle w:val="TOC3"/>
            <w:tabs>
              <w:tab w:val="right" w:leader="dot" w:pos="9350"/>
            </w:tabs>
            <w:rPr>
              <w:rFonts w:asciiTheme="minorHAnsi" w:eastAsiaTheme="minorEastAsia" w:hAnsiTheme="minorHAnsi"/>
              <w:noProof/>
            </w:rPr>
          </w:pPr>
          <w:hyperlink w:anchor="_Toc174795070" w:history="1">
            <w:r w:rsidRPr="00BB5827">
              <w:rPr>
                <w:rStyle w:val="Hyperlink"/>
                <w:noProof/>
              </w:rPr>
              <w:t>Waiving the Minor or Certificate</w:t>
            </w:r>
            <w:r>
              <w:rPr>
                <w:noProof/>
                <w:webHidden/>
              </w:rPr>
              <w:tab/>
            </w:r>
            <w:r>
              <w:rPr>
                <w:noProof/>
                <w:webHidden/>
              </w:rPr>
              <w:fldChar w:fldCharType="begin"/>
            </w:r>
            <w:r>
              <w:rPr>
                <w:noProof/>
                <w:webHidden/>
              </w:rPr>
              <w:instrText xml:space="preserve"> PAGEREF _Toc174795070 \h </w:instrText>
            </w:r>
            <w:r>
              <w:rPr>
                <w:noProof/>
                <w:webHidden/>
              </w:rPr>
            </w:r>
            <w:r>
              <w:rPr>
                <w:noProof/>
                <w:webHidden/>
              </w:rPr>
              <w:fldChar w:fldCharType="separate"/>
            </w:r>
            <w:r>
              <w:rPr>
                <w:noProof/>
                <w:webHidden/>
              </w:rPr>
              <w:t>21</w:t>
            </w:r>
            <w:r>
              <w:rPr>
                <w:noProof/>
                <w:webHidden/>
              </w:rPr>
              <w:fldChar w:fldCharType="end"/>
            </w:r>
          </w:hyperlink>
        </w:p>
        <w:p w14:paraId="56F481C0" w14:textId="0E5BE926" w:rsidR="00F867AE" w:rsidRDefault="00F867AE">
          <w:pPr>
            <w:pStyle w:val="TOC3"/>
            <w:tabs>
              <w:tab w:val="right" w:leader="dot" w:pos="9350"/>
            </w:tabs>
            <w:rPr>
              <w:rFonts w:asciiTheme="minorHAnsi" w:eastAsiaTheme="minorEastAsia" w:hAnsiTheme="minorHAnsi"/>
              <w:noProof/>
            </w:rPr>
          </w:pPr>
          <w:hyperlink w:anchor="_Toc174795071" w:history="1">
            <w:r w:rsidRPr="00BB5827">
              <w:rPr>
                <w:rStyle w:val="Hyperlink"/>
                <w:noProof/>
              </w:rPr>
              <w:t>Military Experience</w:t>
            </w:r>
            <w:r>
              <w:rPr>
                <w:noProof/>
                <w:webHidden/>
              </w:rPr>
              <w:tab/>
            </w:r>
            <w:r>
              <w:rPr>
                <w:noProof/>
                <w:webHidden/>
              </w:rPr>
              <w:fldChar w:fldCharType="begin"/>
            </w:r>
            <w:r>
              <w:rPr>
                <w:noProof/>
                <w:webHidden/>
              </w:rPr>
              <w:instrText xml:space="preserve"> PAGEREF _Toc174795071 \h </w:instrText>
            </w:r>
            <w:r>
              <w:rPr>
                <w:noProof/>
                <w:webHidden/>
              </w:rPr>
            </w:r>
            <w:r>
              <w:rPr>
                <w:noProof/>
                <w:webHidden/>
              </w:rPr>
              <w:fldChar w:fldCharType="separate"/>
            </w:r>
            <w:r>
              <w:rPr>
                <w:noProof/>
                <w:webHidden/>
              </w:rPr>
              <w:t>22</w:t>
            </w:r>
            <w:r>
              <w:rPr>
                <w:noProof/>
                <w:webHidden/>
              </w:rPr>
              <w:fldChar w:fldCharType="end"/>
            </w:r>
          </w:hyperlink>
        </w:p>
        <w:p w14:paraId="7D2296F6" w14:textId="5D1077DE" w:rsidR="00F867AE" w:rsidRDefault="00F867AE">
          <w:pPr>
            <w:pStyle w:val="TOC3"/>
            <w:tabs>
              <w:tab w:val="right" w:leader="dot" w:pos="9350"/>
            </w:tabs>
            <w:rPr>
              <w:rFonts w:asciiTheme="minorHAnsi" w:eastAsiaTheme="minorEastAsia" w:hAnsiTheme="minorHAnsi"/>
              <w:noProof/>
            </w:rPr>
          </w:pPr>
          <w:hyperlink w:anchor="_Toc174795072" w:history="1">
            <w:r w:rsidRPr="00BB5827">
              <w:rPr>
                <w:rStyle w:val="Hyperlink"/>
                <w:noProof/>
              </w:rPr>
              <w:t>Work Experience</w:t>
            </w:r>
            <w:r>
              <w:rPr>
                <w:noProof/>
                <w:webHidden/>
              </w:rPr>
              <w:tab/>
            </w:r>
            <w:r>
              <w:rPr>
                <w:noProof/>
                <w:webHidden/>
              </w:rPr>
              <w:fldChar w:fldCharType="begin"/>
            </w:r>
            <w:r>
              <w:rPr>
                <w:noProof/>
                <w:webHidden/>
              </w:rPr>
              <w:instrText xml:space="preserve"> PAGEREF _Toc174795072 \h </w:instrText>
            </w:r>
            <w:r>
              <w:rPr>
                <w:noProof/>
                <w:webHidden/>
              </w:rPr>
            </w:r>
            <w:r>
              <w:rPr>
                <w:noProof/>
                <w:webHidden/>
              </w:rPr>
              <w:fldChar w:fldCharType="separate"/>
            </w:r>
            <w:r>
              <w:rPr>
                <w:noProof/>
                <w:webHidden/>
              </w:rPr>
              <w:t>22</w:t>
            </w:r>
            <w:r>
              <w:rPr>
                <w:noProof/>
                <w:webHidden/>
              </w:rPr>
              <w:fldChar w:fldCharType="end"/>
            </w:r>
          </w:hyperlink>
        </w:p>
        <w:p w14:paraId="33065101" w14:textId="105BB536" w:rsidR="00F867AE" w:rsidRDefault="00F867AE">
          <w:pPr>
            <w:pStyle w:val="TOC3"/>
            <w:tabs>
              <w:tab w:val="right" w:leader="dot" w:pos="9350"/>
            </w:tabs>
            <w:rPr>
              <w:rFonts w:asciiTheme="minorHAnsi" w:eastAsiaTheme="minorEastAsia" w:hAnsiTheme="minorHAnsi"/>
              <w:noProof/>
            </w:rPr>
          </w:pPr>
          <w:hyperlink w:anchor="_Toc174795073" w:history="1">
            <w:r w:rsidRPr="00BB5827">
              <w:rPr>
                <w:rStyle w:val="Hyperlink"/>
                <w:noProof/>
              </w:rPr>
              <w:t>Waiving Medical Terminology</w:t>
            </w:r>
            <w:r>
              <w:rPr>
                <w:noProof/>
                <w:webHidden/>
              </w:rPr>
              <w:tab/>
            </w:r>
            <w:r>
              <w:rPr>
                <w:noProof/>
                <w:webHidden/>
              </w:rPr>
              <w:fldChar w:fldCharType="begin"/>
            </w:r>
            <w:r>
              <w:rPr>
                <w:noProof/>
                <w:webHidden/>
              </w:rPr>
              <w:instrText xml:space="preserve"> PAGEREF _Toc174795073 \h </w:instrText>
            </w:r>
            <w:r>
              <w:rPr>
                <w:noProof/>
                <w:webHidden/>
              </w:rPr>
            </w:r>
            <w:r>
              <w:rPr>
                <w:noProof/>
                <w:webHidden/>
              </w:rPr>
              <w:fldChar w:fldCharType="separate"/>
            </w:r>
            <w:r>
              <w:rPr>
                <w:noProof/>
                <w:webHidden/>
              </w:rPr>
              <w:t>22</w:t>
            </w:r>
            <w:r>
              <w:rPr>
                <w:noProof/>
                <w:webHidden/>
              </w:rPr>
              <w:fldChar w:fldCharType="end"/>
            </w:r>
          </w:hyperlink>
        </w:p>
        <w:p w14:paraId="145E7419" w14:textId="76D05B83" w:rsidR="00F867AE" w:rsidRDefault="00F867AE">
          <w:pPr>
            <w:pStyle w:val="TOC3"/>
            <w:tabs>
              <w:tab w:val="right" w:leader="dot" w:pos="9350"/>
            </w:tabs>
            <w:rPr>
              <w:rFonts w:asciiTheme="minorHAnsi" w:eastAsiaTheme="minorEastAsia" w:hAnsiTheme="minorHAnsi"/>
              <w:noProof/>
            </w:rPr>
          </w:pPr>
          <w:hyperlink w:anchor="_Toc174795074" w:history="1">
            <w:r w:rsidRPr="00BB5827">
              <w:rPr>
                <w:rStyle w:val="Hyperlink"/>
                <w:noProof/>
              </w:rPr>
              <w:t>Waiving Bookends and Themes courses</w:t>
            </w:r>
            <w:r>
              <w:rPr>
                <w:noProof/>
                <w:webHidden/>
              </w:rPr>
              <w:tab/>
            </w:r>
            <w:r>
              <w:rPr>
                <w:noProof/>
                <w:webHidden/>
              </w:rPr>
              <w:fldChar w:fldCharType="begin"/>
            </w:r>
            <w:r>
              <w:rPr>
                <w:noProof/>
                <w:webHidden/>
              </w:rPr>
              <w:instrText xml:space="preserve"> PAGEREF _Toc174795074 \h </w:instrText>
            </w:r>
            <w:r>
              <w:rPr>
                <w:noProof/>
                <w:webHidden/>
              </w:rPr>
            </w:r>
            <w:r>
              <w:rPr>
                <w:noProof/>
                <w:webHidden/>
              </w:rPr>
              <w:fldChar w:fldCharType="separate"/>
            </w:r>
            <w:r>
              <w:rPr>
                <w:noProof/>
                <w:webHidden/>
              </w:rPr>
              <w:t>22</w:t>
            </w:r>
            <w:r>
              <w:rPr>
                <w:noProof/>
                <w:webHidden/>
              </w:rPr>
              <w:fldChar w:fldCharType="end"/>
            </w:r>
          </w:hyperlink>
        </w:p>
        <w:p w14:paraId="0152F055" w14:textId="3A468A68" w:rsidR="00FA109D" w:rsidRPr="00681E0A" w:rsidRDefault="00FA109D" w:rsidP="00681E0A">
          <w:pPr>
            <w:pStyle w:val="TOC3"/>
            <w:tabs>
              <w:tab w:val="right" w:leader="dot" w:pos="9350"/>
            </w:tabs>
            <w:rPr>
              <w:rFonts w:asciiTheme="minorHAnsi" w:eastAsiaTheme="minorEastAsia" w:hAnsiTheme="minorHAnsi"/>
              <w:noProof/>
            </w:rPr>
          </w:pPr>
          <w:r w:rsidRPr="00FA109D">
            <w:rPr>
              <w:b/>
              <w:bCs/>
              <w:noProof/>
              <w:szCs w:val="24"/>
            </w:rPr>
            <w:fldChar w:fldCharType="end"/>
          </w:r>
        </w:p>
      </w:sdtContent>
    </w:sdt>
    <w:p w14:paraId="64ADF9B1" w14:textId="77777777" w:rsidR="00E74AA8" w:rsidRDefault="00E74AA8" w:rsidP="00EC4A85"/>
    <w:p w14:paraId="1535D5F1" w14:textId="77777777" w:rsidR="00E74AA8" w:rsidRDefault="00E74AA8" w:rsidP="00EC4A85"/>
    <w:p w14:paraId="0E1DF3A6" w14:textId="77777777" w:rsidR="00E74AA8" w:rsidRDefault="00E74AA8" w:rsidP="00EC4A85"/>
    <w:p w14:paraId="08FE6E4F" w14:textId="77777777" w:rsidR="00E74AA8" w:rsidRDefault="00E74AA8" w:rsidP="00EC4A85"/>
    <w:p w14:paraId="0FFE3553" w14:textId="77777777" w:rsidR="00E74AA8" w:rsidRDefault="00E74AA8" w:rsidP="00EC4A85"/>
    <w:p w14:paraId="77730C2A" w14:textId="77777777" w:rsidR="00E74AA8" w:rsidRDefault="00E74AA8" w:rsidP="00EC4A85"/>
    <w:p w14:paraId="77FAF3A6" w14:textId="77777777" w:rsidR="00E74AA8" w:rsidRDefault="00E74AA8" w:rsidP="00EC4A85"/>
    <w:p w14:paraId="5AF4B62E" w14:textId="77777777" w:rsidR="00E74AA8" w:rsidRDefault="00E74AA8" w:rsidP="00EC4A85"/>
    <w:p w14:paraId="4036458C" w14:textId="77777777" w:rsidR="00E74AA8" w:rsidRDefault="00E74AA8" w:rsidP="00EC4A85"/>
    <w:p w14:paraId="721AD9D6" w14:textId="77777777" w:rsidR="00E74AA8" w:rsidRDefault="00E74AA8" w:rsidP="00EC4A85"/>
    <w:p w14:paraId="7818496C" w14:textId="77777777" w:rsidR="00E74AA8" w:rsidRDefault="00E74AA8" w:rsidP="00EC4A85"/>
    <w:p w14:paraId="76FEBD28" w14:textId="77777777" w:rsidR="00E74AA8" w:rsidRDefault="00E74AA8" w:rsidP="00EC4A85"/>
    <w:p w14:paraId="4437D5AA" w14:textId="77777777" w:rsidR="00E74AA8" w:rsidRDefault="00E74AA8" w:rsidP="00EC4A85"/>
    <w:p w14:paraId="5A28D262" w14:textId="77777777" w:rsidR="00E74AA8" w:rsidRDefault="00E74AA8" w:rsidP="00EC4A85"/>
    <w:p w14:paraId="28BEA2DE" w14:textId="77777777" w:rsidR="00E74AA8" w:rsidRDefault="00E74AA8" w:rsidP="00EC4A85"/>
    <w:p w14:paraId="65B420F2" w14:textId="4A60DE0C" w:rsidR="00E74AA8" w:rsidRDefault="00E74AA8" w:rsidP="00EC4A85">
      <w:pPr>
        <w:rPr>
          <w:rFonts w:ascii="Calibri Light" w:eastAsia="Calibri Light" w:hAnsi="Calibri Light"/>
          <w:sz w:val="32"/>
          <w:szCs w:val="32"/>
        </w:rPr>
      </w:pPr>
      <w:r>
        <w:br w:type="page"/>
      </w:r>
    </w:p>
    <w:p w14:paraId="5DD6F4DC" w14:textId="30D9E85B" w:rsidR="006D7985" w:rsidRPr="00936CB7" w:rsidRDefault="00F453B3" w:rsidP="006F3038">
      <w:pPr>
        <w:pStyle w:val="Heading1"/>
        <w:rPr>
          <w:rStyle w:val="TableParagraphChar"/>
          <w:rFonts w:asciiTheme="majorHAnsi" w:hAnsiTheme="majorHAnsi" w:cstheme="majorHAnsi"/>
        </w:rPr>
      </w:pPr>
      <w:bookmarkStart w:id="0" w:name="_Toc174795009"/>
      <w:r w:rsidRPr="00936CB7">
        <w:lastRenderedPageBreak/>
        <w:t>Introduction</w:t>
      </w:r>
      <w:bookmarkEnd w:id="0"/>
    </w:p>
    <w:p w14:paraId="1A7C9190" w14:textId="77777777" w:rsidR="00F453B3" w:rsidRPr="00FA109D" w:rsidRDefault="00F453B3" w:rsidP="006C7E62">
      <w:pPr>
        <w:rPr>
          <w:szCs w:val="24"/>
        </w:rPr>
      </w:pPr>
    </w:p>
    <w:p w14:paraId="37E8FB88" w14:textId="1CCD04F6" w:rsidR="00F453B3" w:rsidRPr="00B76915" w:rsidRDefault="10FE9179" w:rsidP="006F3038">
      <w:pPr>
        <w:pStyle w:val="Heading2"/>
      </w:pPr>
      <w:bookmarkStart w:id="1" w:name="_Toc174795010"/>
      <w:r>
        <w:t>Purpose &amp; Audience</w:t>
      </w:r>
      <w:bookmarkEnd w:id="1"/>
    </w:p>
    <w:p w14:paraId="00066F6B" w14:textId="32478273" w:rsidR="00F453B3" w:rsidRPr="00BB20C8" w:rsidRDefault="49ED323D" w:rsidP="006C7E62">
      <w:r>
        <w:t xml:space="preserve">This appendix to the HRS student handbook is an official communication of the policies and procedures for students in the professional Health Sciences program at The Ohio State University. It is a companion volume to the </w:t>
      </w:r>
      <w:hyperlink r:id="rId12">
        <w:r w:rsidRPr="1EDB6345">
          <w:rPr>
            <w:rStyle w:val="Hyperlink"/>
          </w:rPr>
          <w:t>School of Health and Rehabilitation Sciences Student Handbook</w:t>
        </w:r>
      </w:hyperlink>
      <w:r>
        <w:t xml:space="preserve"> and the University’s </w:t>
      </w:r>
      <w:hyperlink r:id="rId13">
        <w:r w:rsidRPr="1EDB6345">
          <w:rPr>
            <w:rStyle w:val="Hyperlink"/>
          </w:rPr>
          <w:t>Student Code of Conduct</w:t>
        </w:r>
      </w:hyperlink>
      <w:r>
        <w:t xml:space="preserve">. It is intended for Ohio State University undergraduate students pursuing a </w:t>
      </w:r>
      <w:r w:rsidR="4CC5570E">
        <w:t>Bachelor</w:t>
      </w:r>
      <w:r>
        <w:t xml:space="preserve"> of Science in Health Sciences d</w:t>
      </w:r>
      <w:r w:rsidR="6DA00DDA">
        <w:t>egree</w:t>
      </w:r>
      <w:r w:rsidR="5B222CA1">
        <w:t xml:space="preserve"> on campus and online</w:t>
      </w:r>
      <w:r w:rsidR="6DA00DDA">
        <w:t xml:space="preserve">. This handbook is </w:t>
      </w:r>
      <w:r>
        <w:t xml:space="preserve">revised </w:t>
      </w:r>
      <w:r w:rsidR="79F766B7">
        <w:t>annually,</w:t>
      </w:r>
      <w:r>
        <w:t xml:space="preserve"> and the most recent </w:t>
      </w:r>
      <w:r w:rsidR="00875257">
        <w:t>edition</w:t>
      </w:r>
      <w:r>
        <w:t xml:space="preserve"> replaces all previous editions. The Health Sciences program reserves the right to implement</w:t>
      </w:r>
      <w:r w:rsidR="4CC5570E">
        <w:t xml:space="preserve">, revise, or </w:t>
      </w:r>
      <w:r>
        <w:t>create</w:t>
      </w:r>
      <w:r w:rsidR="4CC5570E">
        <w:t xml:space="preserve"> new</w:t>
      </w:r>
      <w:r>
        <w:t xml:space="preserve"> policies at any time</w:t>
      </w:r>
      <w:r w:rsidR="4CC5570E">
        <w:t>.</w:t>
      </w:r>
    </w:p>
    <w:p w14:paraId="11ED1BA3" w14:textId="77777777" w:rsidR="00F453B3" w:rsidRPr="00FA109D" w:rsidRDefault="00F453B3" w:rsidP="006C7E62">
      <w:pPr>
        <w:rPr>
          <w:szCs w:val="24"/>
          <w:u w:val="single"/>
        </w:rPr>
      </w:pPr>
    </w:p>
    <w:p w14:paraId="504A05CC" w14:textId="77777777" w:rsidR="00F453B3" w:rsidRPr="00B76915" w:rsidRDefault="00F453B3" w:rsidP="006F3038">
      <w:pPr>
        <w:pStyle w:val="Heading2"/>
      </w:pPr>
      <w:bookmarkStart w:id="2" w:name="_Toc174795011"/>
      <w:r w:rsidRPr="00B76915">
        <w:t>Guiding Principles</w:t>
      </w:r>
      <w:bookmarkEnd w:id="2"/>
    </w:p>
    <w:p w14:paraId="42CD327A" w14:textId="659B5331" w:rsidR="00F453B3" w:rsidRPr="00BB20C8" w:rsidRDefault="34591015" w:rsidP="006C7E62">
      <w:r>
        <w:t>The mission of the Health Sciences program is to give undergraduate students the knowledge and foundation to pursue a career in health</w:t>
      </w:r>
      <w:r w:rsidR="79F766B7">
        <w:t xml:space="preserve"> </w:t>
      </w:r>
      <w:r>
        <w:t xml:space="preserve">care and/or a </w:t>
      </w:r>
      <w:r w:rsidR="79F766B7">
        <w:t>health-related</w:t>
      </w:r>
      <w:r>
        <w:t xml:space="preserve"> graduate program of their choice. Through online options</w:t>
      </w:r>
      <w:r w:rsidR="061330EC">
        <w:t>,</w:t>
      </w:r>
      <w:r>
        <w:t xml:space="preserve"> </w:t>
      </w:r>
      <w:r w:rsidR="5B222CA1">
        <w:t xml:space="preserve">the </w:t>
      </w:r>
      <w:r>
        <w:t>program will be accessible to all students</w:t>
      </w:r>
      <w:r w:rsidR="00875257">
        <w:t>,</w:t>
      </w:r>
      <w:r>
        <w:t xml:space="preserve"> both</w:t>
      </w:r>
      <w:r w:rsidR="4CC5570E">
        <w:t xml:space="preserve"> in person and online</w:t>
      </w:r>
      <w:r w:rsidR="00875257">
        <w:t>,</w:t>
      </w:r>
      <w:r w:rsidR="4CC5570E">
        <w:t xml:space="preserve"> in Ohio, </w:t>
      </w:r>
      <w:r>
        <w:t>around the country</w:t>
      </w:r>
      <w:r w:rsidR="4CC5570E">
        <w:t>, and internationally</w:t>
      </w:r>
      <w:r>
        <w:t>. The Health Sciences prog</w:t>
      </w:r>
      <w:r w:rsidR="4CC5570E">
        <w:t xml:space="preserve">ram provides a basic science and </w:t>
      </w:r>
      <w:r w:rsidR="79F766B7">
        <w:t>health care</w:t>
      </w:r>
      <w:r>
        <w:t xml:space="preserve"> core for students interested in pursuing graduate education in health care, continuing their education from an </w:t>
      </w:r>
      <w:r w:rsidR="0C3FAFF6">
        <w:t>associate</w:t>
      </w:r>
      <w:r>
        <w:t xml:space="preserve"> degree to a </w:t>
      </w:r>
      <w:r w:rsidR="79F766B7">
        <w:t>bachelor’s</w:t>
      </w:r>
      <w:r>
        <w:t xml:space="preserve"> degree, or pursuing entry</w:t>
      </w:r>
      <w:r w:rsidR="4CC5570E">
        <w:t>-</w:t>
      </w:r>
      <w:r>
        <w:t xml:space="preserve">level employment in </w:t>
      </w:r>
      <w:r w:rsidR="79F766B7">
        <w:t>health care</w:t>
      </w:r>
      <w:r>
        <w:t>.</w:t>
      </w:r>
    </w:p>
    <w:p w14:paraId="55165201" w14:textId="77777777" w:rsidR="00AB7820" w:rsidRPr="00BB20C8" w:rsidRDefault="00AB7820" w:rsidP="006C7E62"/>
    <w:p w14:paraId="5454C87A" w14:textId="2ADFC528" w:rsidR="00AB7820" w:rsidRPr="00BB20C8" w:rsidRDefault="34591015" w:rsidP="006C7E62">
      <w:r>
        <w:t>Students interested in graduate school pursue degrees in areas such as Occupational Therapy, Physical Therapy, Medicine, Public Health</w:t>
      </w:r>
      <w:r w:rsidR="00875257">
        <w:t>,</w:t>
      </w:r>
      <w:r>
        <w:t xml:space="preserve"> Hospital/Health Services Administration, Dentistry, Optometry, Nursing, Veterinary Medicine, Genetic </w:t>
      </w:r>
      <w:r w:rsidR="37A0F2CF">
        <w:t>Counseling,</w:t>
      </w:r>
      <w:r w:rsidR="7D99D062">
        <w:t xml:space="preserve"> or other graduate programs of their choice upon graduation. The Health Sciences program offers the opportunity for students to enter the health care field in various community education and patient</w:t>
      </w:r>
      <w:r w:rsidR="061330EC">
        <w:t>-</w:t>
      </w:r>
      <w:r w:rsidR="7D99D062">
        <w:t xml:space="preserve">centered management positions. Students receive an introduction to the organization and delivery of </w:t>
      </w:r>
      <w:r w:rsidR="79F766B7">
        <w:t>health care</w:t>
      </w:r>
      <w:r w:rsidR="7D99D062">
        <w:t xml:space="preserve"> as well as general education.  </w:t>
      </w:r>
    </w:p>
    <w:p w14:paraId="539BE189" w14:textId="77777777" w:rsidR="003713CE" w:rsidRPr="00BB20C8" w:rsidRDefault="003713CE" w:rsidP="006C7E62"/>
    <w:p w14:paraId="1E283038" w14:textId="3CBB4E5E" w:rsidR="003713CE" w:rsidRPr="00B76915" w:rsidRDefault="7D99D062" w:rsidP="006C7E62">
      <w:r>
        <w:t xml:space="preserve">Additionally, the program </w:t>
      </w:r>
      <w:r w:rsidR="37A0F2CF">
        <w:t>can</w:t>
      </w:r>
      <w:r>
        <w:t xml:space="preserve"> provide the foundation of coursework for students to complete the </w:t>
      </w:r>
      <w:r w:rsidRPr="1EDB6345">
        <w:rPr>
          <w:b/>
          <w:bCs/>
          <w:i/>
          <w:iCs/>
        </w:rPr>
        <w:t>Certified Health Education Specialist</w:t>
      </w:r>
      <w:r>
        <w:t xml:space="preserve"> exam. The </w:t>
      </w:r>
      <w:r w:rsidRPr="1EDB6345">
        <w:rPr>
          <w:b/>
          <w:bCs/>
          <w:i/>
          <w:iCs/>
        </w:rPr>
        <w:t>Certified Health Education Specialist</w:t>
      </w:r>
      <w:r>
        <w:t xml:space="preserve"> (CHES) credential certifies </w:t>
      </w:r>
      <w:r w:rsidR="061330EC">
        <w:t xml:space="preserve">the </w:t>
      </w:r>
      <w:r>
        <w:t>professional practice of Health Education by promoting and sustaining a credentialed body of Health Education Specialists. Student</w:t>
      </w:r>
      <w:r w:rsidR="061330EC">
        <w:t>s</w:t>
      </w:r>
      <w:r>
        <w:t xml:space="preserve"> may visit the </w:t>
      </w:r>
      <w:hyperlink r:id="rId14">
        <w:r w:rsidRPr="1EDB6345">
          <w:rPr>
            <w:rStyle w:val="Hyperlink"/>
          </w:rPr>
          <w:t>NCHEC website</w:t>
        </w:r>
      </w:hyperlink>
      <w:r>
        <w:t xml:space="preserve"> to learn more about the CHES.</w:t>
      </w:r>
    </w:p>
    <w:p w14:paraId="06CE99F5" w14:textId="77777777" w:rsidR="00241CF9" w:rsidRPr="00B76915" w:rsidRDefault="00241CF9" w:rsidP="006C7E62"/>
    <w:p w14:paraId="3EF4F5AA" w14:textId="21C5684F" w:rsidR="00241CF9" w:rsidRPr="00B76915" w:rsidRDefault="00241CF9" w:rsidP="006F3038">
      <w:pPr>
        <w:pStyle w:val="Heading2"/>
      </w:pPr>
      <w:bookmarkStart w:id="3" w:name="_Toc174795012"/>
      <w:r w:rsidRPr="00B76915">
        <w:t>Goals</w:t>
      </w:r>
      <w:bookmarkEnd w:id="3"/>
    </w:p>
    <w:p w14:paraId="5681544C" w14:textId="455CC7F7" w:rsidR="00241CF9" w:rsidRPr="00B76915" w:rsidRDefault="00DD17A1" w:rsidP="006C7E62">
      <w:r w:rsidRPr="00B76915">
        <w:t xml:space="preserve">The program will provide </w:t>
      </w:r>
      <w:r w:rsidR="00241CF9" w:rsidRPr="00B76915">
        <w:t xml:space="preserve">students the opportunity to examine their values, </w:t>
      </w:r>
      <w:r w:rsidR="00B76915" w:rsidRPr="00B76915">
        <w:t>beliefs,</w:t>
      </w:r>
      <w:r w:rsidR="00241CF9" w:rsidRPr="00B76915">
        <w:t xml:space="preserve"> and attitudes, and to develop their knowledge and skills in general education and a </w:t>
      </w:r>
      <w:r w:rsidR="00B76915" w:rsidRPr="00B76915">
        <w:t>science-based</w:t>
      </w:r>
      <w:r w:rsidR="00241CF9" w:rsidRPr="00B76915">
        <w:t xml:space="preserve"> core by:</w:t>
      </w:r>
    </w:p>
    <w:p w14:paraId="4CD653F3" w14:textId="77777777" w:rsidR="004749FF" w:rsidRPr="00B76915" w:rsidRDefault="004749FF" w:rsidP="006C7E62"/>
    <w:p w14:paraId="3A8BC3C6" w14:textId="78BA3FC4" w:rsidR="00097C07" w:rsidRPr="00FA109D" w:rsidRDefault="5B583487" w:rsidP="00B76915">
      <w:pPr>
        <w:pStyle w:val="TableParagraph"/>
      </w:pPr>
      <w:r>
        <w:t xml:space="preserve">Providing education in the sciences, the health care delivery/services industry, and health management, </w:t>
      </w:r>
      <w:r w:rsidR="37A0F2CF">
        <w:t>health,</w:t>
      </w:r>
      <w:r>
        <w:t xml:space="preserve"> and wellness, and enabling the development of a set of skills that </w:t>
      </w:r>
      <w:r>
        <w:lastRenderedPageBreak/>
        <w:t xml:space="preserve">differentiates a graduate in the Health Sciences </w:t>
      </w:r>
      <w:r w:rsidR="66EE7A2E">
        <w:t>p</w:t>
      </w:r>
      <w:r>
        <w:t xml:space="preserve">rogram and allows the graduate to apply knowledge and skills to a career in </w:t>
      </w:r>
      <w:r w:rsidR="79F766B7">
        <w:t>health care</w:t>
      </w:r>
      <w:r>
        <w:t xml:space="preserve"> delivery and/or </w:t>
      </w:r>
      <w:r w:rsidR="3E208708">
        <w:t>health-related services setting.</w:t>
      </w:r>
    </w:p>
    <w:p w14:paraId="4B6F6D5F" w14:textId="77777777" w:rsidR="004749FF" w:rsidRPr="00FA109D" w:rsidRDefault="004749FF" w:rsidP="00B76915">
      <w:pPr>
        <w:pStyle w:val="TableParagraph"/>
      </w:pPr>
    </w:p>
    <w:p w14:paraId="69B529C6" w14:textId="1C2D3752" w:rsidR="00241CF9" w:rsidRPr="00B76915" w:rsidRDefault="3E208708" w:rsidP="00B76915">
      <w:pPr>
        <w:pStyle w:val="TableParagraph"/>
      </w:pPr>
      <w:r>
        <w:t>Teaching students to think critically, creatively, and at a systems level, to solve problems and integrate a variety of perspectives, to use resources and research, make informed decisions about health management/health and wellness issues, and to communicate effectively verbally and in writing, at all levels with professionals, executives and managers, peers, subordinates, and with clients and supports in all situations.</w:t>
      </w:r>
      <w:r w:rsidR="37A0F2CF">
        <w:t xml:space="preserve"> </w:t>
      </w:r>
      <w:r>
        <w:t xml:space="preserve">Preparing students to function in a highly technological and rapidly changing health care environment with integrated delivery systems, restructuring of work, and an increased focus on </w:t>
      </w:r>
      <w:r w:rsidR="457E84CC">
        <w:t>evidence-based</w:t>
      </w:r>
      <w:r>
        <w:t xml:space="preserve"> practice.</w:t>
      </w:r>
      <w:r w:rsidR="5B583487">
        <w:t xml:space="preserve"> </w:t>
      </w:r>
    </w:p>
    <w:p w14:paraId="66109121" w14:textId="77777777" w:rsidR="00CE71C4" w:rsidRPr="00FA109D" w:rsidRDefault="00CE71C4" w:rsidP="006C7E62">
      <w:pPr>
        <w:rPr>
          <w:b/>
          <w:szCs w:val="24"/>
          <w:u w:val="single"/>
        </w:rPr>
      </w:pPr>
    </w:p>
    <w:p w14:paraId="249C9707" w14:textId="36FFB064" w:rsidR="00097C07" w:rsidRPr="00383E37" w:rsidRDefault="00097C07" w:rsidP="006F3038">
      <w:pPr>
        <w:pStyle w:val="Heading1"/>
      </w:pPr>
      <w:bookmarkStart w:id="4" w:name="_Toc174795013"/>
      <w:r w:rsidRPr="00383E37">
        <w:t>Educational Program Overview</w:t>
      </w:r>
      <w:bookmarkEnd w:id="4"/>
    </w:p>
    <w:p w14:paraId="265A9A92" w14:textId="6638F880" w:rsidR="00097C07" w:rsidRPr="00383E37" w:rsidRDefault="3E208708" w:rsidP="006C7E62">
      <w:r>
        <w:t xml:space="preserve">The Health Sciences </w:t>
      </w:r>
      <w:r w:rsidR="223FA3E4">
        <w:t>p</w:t>
      </w:r>
      <w:r>
        <w:t>rogram in the School of Health and Rehabi</w:t>
      </w:r>
      <w:r w:rsidR="4CC5570E">
        <w:t>litation Sciences (SHRS) began</w:t>
      </w:r>
      <w:r>
        <w:t xml:space="preserve"> in 2005, with the online program beginning in 2015. Since that time</w:t>
      </w:r>
      <w:r w:rsidR="4CC5570E">
        <w:t>,</w:t>
      </w:r>
      <w:r>
        <w:t xml:space="preserve"> the program has evolved to allow students to tailor the program to their </w:t>
      </w:r>
      <w:proofErr w:type="gramStart"/>
      <w:r w:rsidR="32CB73E4">
        <w:t>interests</w:t>
      </w:r>
      <w:proofErr w:type="gramEnd"/>
      <w:r>
        <w:t xml:space="preserve"> following graduation. The current program offers both online and on-campus course flexibility. A required minor</w:t>
      </w:r>
      <w:r w:rsidR="5B222CA1">
        <w:t xml:space="preserve"> or certificate </w:t>
      </w:r>
      <w:r>
        <w:t>and major elective</w:t>
      </w:r>
      <w:r w:rsidR="628BE75B">
        <w:t>s</w:t>
      </w:r>
      <w:r>
        <w:t xml:space="preserve"> </w:t>
      </w:r>
      <w:r w:rsidR="628BE75B">
        <w:t>are ano</w:t>
      </w:r>
      <w:r>
        <w:t xml:space="preserve">ther way students </w:t>
      </w:r>
      <w:r w:rsidR="33FA877D">
        <w:t>can</w:t>
      </w:r>
      <w:r>
        <w:t xml:space="preserve"> pick courses that will be valuable to them. This program leads to a Bachelor of Science in Health and Rehabilitat</w:t>
      </w:r>
      <w:r w:rsidR="628BE75B">
        <w:t>ion Sciences</w:t>
      </w:r>
      <w:r>
        <w:t>.</w:t>
      </w:r>
    </w:p>
    <w:p w14:paraId="7CE8A143" w14:textId="77777777" w:rsidR="00097C07" w:rsidRPr="00383E37" w:rsidRDefault="00097C07" w:rsidP="006C7E62"/>
    <w:p w14:paraId="037F7976" w14:textId="70F4255F" w:rsidR="00097C07" w:rsidRPr="00383E37" w:rsidRDefault="00097C07" w:rsidP="006F3038">
      <w:pPr>
        <w:pStyle w:val="Heading1"/>
      </w:pPr>
      <w:bookmarkStart w:id="5" w:name="_Toc174795014"/>
      <w:r w:rsidRPr="00383E37">
        <w:t>Core Competencies: A Combination of Knowledge and Skills</w:t>
      </w:r>
      <w:bookmarkEnd w:id="5"/>
    </w:p>
    <w:p w14:paraId="4C63498E" w14:textId="12D35978" w:rsidR="00097C07" w:rsidRPr="00383E37" w:rsidRDefault="00097C07" w:rsidP="006C7E62">
      <w:r w:rsidRPr="00383E37">
        <w:t>The Health Sciences program curriculum prepares graduates for entry into a professional graduate program or an entry</w:t>
      </w:r>
      <w:r w:rsidR="00E74AA8">
        <w:t>-</w:t>
      </w:r>
      <w:r w:rsidRPr="00383E37">
        <w:t>level position. Graduates are expected to have a combination of knowledge and skills identified as the following core competencies to apply to health care and health</w:t>
      </w:r>
      <w:r w:rsidR="00E74AA8">
        <w:t>-</w:t>
      </w:r>
      <w:r w:rsidRPr="00383E37">
        <w:t>related careers.</w:t>
      </w:r>
    </w:p>
    <w:p w14:paraId="1809B470" w14:textId="77777777" w:rsidR="00097C07" w:rsidRPr="00383E37" w:rsidRDefault="00097C07" w:rsidP="006C7E62"/>
    <w:p w14:paraId="475BFD16" w14:textId="77777777" w:rsidR="00097C07" w:rsidRPr="00383E37" w:rsidRDefault="008775B4" w:rsidP="006C7E62">
      <w:r w:rsidRPr="00383E37">
        <w:t>Foundation-integrated across the curriculum</w:t>
      </w:r>
    </w:p>
    <w:p w14:paraId="2F090B03" w14:textId="65467850" w:rsidR="008775B4" w:rsidRPr="00383E37" w:rsidRDefault="008775B4" w:rsidP="00977988">
      <w:pPr>
        <w:pStyle w:val="ListParagraph"/>
        <w:numPr>
          <w:ilvl w:val="0"/>
          <w:numId w:val="10"/>
        </w:numPr>
        <w:ind w:left="360"/>
        <w:rPr>
          <w:rStyle w:val="ListParagraphChar"/>
        </w:rPr>
      </w:pPr>
      <w:r w:rsidRPr="00383E37">
        <w:rPr>
          <w:rStyle w:val="ListParagraphChar"/>
        </w:rPr>
        <w:t>Critical thinking, creative thinking, systems</w:t>
      </w:r>
      <w:r w:rsidR="00E74AA8">
        <w:rPr>
          <w:rStyle w:val="ListParagraphChar"/>
        </w:rPr>
        <w:t>-</w:t>
      </w:r>
      <w:r w:rsidRPr="00383E37">
        <w:rPr>
          <w:rStyle w:val="ListParagraphChar"/>
        </w:rPr>
        <w:t>level thinking</w:t>
      </w:r>
    </w:p>
    <w:p w14:paraId="08F839A6" w14:textId="3998C670" w:rsidR="008775B4" w:rsidRPr="00383E37" w:rsidRDefault="008775B4" w:rsidP="00977988">
      <w:pPr>
        <w:pStyle w:val="ListParagraph"/>
        <w:numPr>
          <w:ilvl w:val="0"/>
          <w:numId w:val="10"/>
        </w:numPr>
        <w:ind w:left="360"/>
        <w:rPr>
          <w:rStyle w:val="ListParagraphChar"/>
        </w:rPr>
      </w:pPr>
      <w:r w:rsidRPr="00383E37">
        <w:rPr>
          <w:rStyle w:val="ListParagraphChar"/>
        </w:rPr>
        <w:t>Problem</w:t>
      </w:r>
      <w:r w:rsidR="00E74AA8">
        <w:rPr>
          <w:rStyle w:val="ListParagraphChar"/>
        </w:rPr>
        <w:t>-</w:t>
      </w:r>
      <w:r w:rsidRPr="00383E37">
        <w:rPr>
          <w:rStyle w:val="ListParagraphChar"/>
        </w:rPr>
        <w:t xml:space="preserve">solving and </w:t>
      </w:r>
      <w:r w:rsidR="00875257">
        <w:rPr>
          <w:rStyle w:val="ListParagraphChar"/>
        </w:rPr>
        <w:t>decision-making</w:t>
      </w:r>
    </w:p>
    <w:p w14:paraId="35C85AB0" w14:textId="35018909" w:rsidR="008775B4" w:rsidRPr="00383E37" w:rsidRDefault="008775B4" w:rsidP="00977988">
      <w:pPr>
        <w:pStyle w:val="ListParagraph"/>
        <w:numPr>
          <w:ilvl w:val="0"/>
          <w:numId w:val="10"/>
        </w:numPr>
        <w:ind w:left="360"/>
        <w:rPr>
          <w:rStyle w:val="ListParagraphChar"/>
        </w:rPr>
      </w:pPr>
      <w:r w:rsidRPr="00383E37">
        <w:rPr>
          <w:rStyle w:val="ListParagraphChar"/>
        </w:rPr>
        <w:t>Leadership and collaboration</w:t>
      </w:r>
      <w:r w:rsidR="00875257">
        <w:rPr>
          <w:rStyle w:val="ListParagraphChar"/>
        </w:rPr>
        <w:t>,</w:t>
      </w:r>
      <w:r w:rsidRPr="00383E37">
        <w:rPr>
          <w:rStyle w:val="ListParagraphChar"/>
        </w:rPr>
        <w:t xml:space="preserve"> including working in teams</w:t>
      </w:r>
    </w:p>
    <w:p w14:paraId="624BF36B" w14:textId="30ADF4A9" w:rsidR="008775B4" w:rsidRPr="00383E37" w:rsidRDefault="008775B4" w:rsidP="00977988">
      <w:pPr>
        <w:pStyle w:val="ListParagraph"/>
        <w:numPr>
          <w:ilvl w:val="0"/>
          <w:numId w:val="10"/>
        </w:numPr>
        <w:ind w:left="360"/>
        <w:rPr>
          <w:rStyle w:val="ListParagraphChar"/>
        </w:rPr>
      </w:pPr>
      <w:r w:rsidRPr="00383E37">
        <w:rPr>
          <w:rStyle w:val="ListParagraphChar"/>
        </w:rPr>
        <w:t xml:space="preserve">Effective communication-verbal, non-verbal, </w:t>
      </w:r>
      <w:r w:rsidR="00383E37" w:rsidRPr="00383E37">
        <w:rPr>
          <w:rStyle w:val="ListParagraphChar"/>
        </w:rPr>
        <w:t>written,</w:t>
      </w:r>
      <w:r w:rsidRPr="00383E37">
        <w:rPr>
          <w:rStyle w:val="ListParagraphChar"/>
        </w:rPr>
        <w:t xml:space="preserve"> and interpersonal, among disciplines, at all levels with clients and supports</w:t>
      </w:r>
    </w:p>
    <w:p w14:paraId="16C635C7" w14:textId="77777777" w:rsidR="008775B4" w:rsidRPr="00383E37" w:rsidRDefault="008775B4" w:rsidP="00977988">
      <w:pPr>
        <w:pStyle w:val="ListParagraph"/>
        <w:numPr>
          <w:ilvl w:val="0"/>
          <w:numId w:val="10"/>
        </w:numPr>
        <w:ind w:left="360"/>
        <w:rPr>
          <w:rStyle w:val="ListParagraphChar"/>
        </w:rPr>
      </w:pPr>
      <w:r w:rsidRPr="00383E37">
        <w:rPr>
          <w:rStyle w:val="ListParagraphChar"/>
        </w:rPr>
        <w:t>Conflict management</w:t>
      </w:r>
    </w:p>
    <w:p w14:paraId="4D09C7F8" w14:textId="77777777" w:rsidR="008775B4" w:rsidRPr="00383E37" w:rsidRDefault="008775B4" w:rsidP="00977988">
      <w:pPr>
        <w:pStyle w:val="ListParagraph"/>
        <w:numPr>
          <w:ilvl w:val="0"/>
          <w:numId w:val="10"/>
        </w:numPr>
        <w:ind w:left="360"/>
        <w:rPr>
          <w:rStyle w:val="ListParagraphChar"/>
        </w:rPr>
      </w:pPr>
      <w:r w:rsidRPr="00383E37">
        <w:rPr>
          <w:rStyle w:val="ListParagraphChar"/>
        </w:rPr>
        <w:t>Computer skills-proficiency in basic computer applications</w:t>
      </w:r>
    </w:p>
    <w:p w14:paraId="0B49432C" w14:textId="4D4806A1" w:rsidR="008775B4" w:rsidRPr="00383E37" w:rsidRDefault="008775B4" w:rsidP="00977988">
      <w:pPr>
        <w:pStyle w:val="ListParagraph"/>
        <w:numPr>
          <w:ilvl w:val="0"/>
          <w:numId w:val="10"/>
        </w:numPr>
        <w:ind w:left="360"/>
        <w:rPr>
          <w:rStyle w:val="ListParagraphChar"/>
        </w:rPr>
      </w:pPr>
      <w:r w:rsidRPr="00383E37">
        <w:rPr>
          <w:rStyle w:val="ListParagraphChar"/>
        </w:rPr>
        <w:t xml:space="preserve">Concepts </w:t>
      </w:r>
      <w:r w:rsidR="00E74AA8">
        <w:rPr>
          <w:rStyle w:val="ListParagraphChar"/>
        </w:rPr>
        <w:t>o</w:t>
      </w:r>
      <w:r w:rsidRPr="00383E37">
        <w:rPr>
          <w:rStyle w:val="ListParagraphChar"/>
        </w:rPr>
        <w:t>f statistics and interpretation, including data gathering and analysis</w:t>
      </w:r>
    </w:p>
    <w:p w14:paraId="14A2ACCE" w14:textId="77777777" w:rsidR="008775B4" w:rsidRPr="00383E37" w:rsidRDefault="008775B4" w:rsidP="00977988">
      <w:pPr>
        <w:pStyle w:val="ListParagraph"/>
        <w:numPr>
          <w:ilvl w:val="0"/>
          <w:numId w:val="10"/>
        </w:numPr>
        <w:ind w:left="360"/>
        <w:rPr>
          <w:rStyle w:val="ListParagraphChar"/>
        </w:rPr>
      </w:pPr>
      <w:r w:rsidRPr="00383E37">
        <w:rPr>
          <w:rStyle w:val="ListParagraphChar"/>
        </w:rPr>
        <w:t>Concepts of public health and epidemiology</w:t>
      </w:r>
    </w:p>
    <w:p w14:paraId="3FCC08B1" w14:textId="77777777" w:rsidR="008775B4" w:rsidRPr="00383E37" w:rsidRDefault="008775B4" w:rsidP="00977988">
      <w:pPr>
        <w:pStyle w:val="ListParagraph"/>
        <w:numPr>
          <w:ilvl w:val="0"/>
          <w:numId w:val="10"/>
        </w:numPr>
        <w:ind w:left="360"/>
        <w:rPr>
          <w:rStyle w:val="ListParagraphChar"/>
        </w:rPr>
      </w:pPr>
      <w:r w:rsidRPr="00383E37">
        <w:rPr>
          <w:rStyle w:val="ListParagraphChar"/>
        </w:rPr>
        <w:t>Health literacy</w:t>
      </w:r>
    </w:p>
    <w:p w14:paraId="11764E70" w14:textId="7916134A" w:rsidR="008775B4" w:rsidRPr="00383E37" w:rsidRDefault="008775B4" w:rsidP="00977988">
      <w:pPr>
        <w:pStyle w:val="ListParagraph"/>
        <w:numPr>
          <w:ilvl w:val="0"/>
          <w:numId w:val="10"/>
        </w:numPr>
        <w:ind w:left="360"/>
        <w:rPr>
          <w:rStyle w:val="ListParagraphChar"/>
        </w:rPr>
      </w:pPr>
      <w:r w:rsidRPr="00383E37">
        <w:rPr>
          <w:rStyle w:val="ListParagraphChar"/>
        </w:rPr>
        <w:t>Health care delivery and systems</w:t>
      </w:r>
      <w:r w:rsidR="00E74AA8">
        <w:rPr>
          <w:rStyle w:val="ListParagraphChar"/>
        </w:rPr>
        <w:t xml:space="preserve"> </w:t>
      </w:r>
      <w:r w:rsidRPr="00383E37">
        <w:rPr>
          <w:rStyle w:val="ListParagraphChar"/>
        </w:rPr>
        <w:t xml:space="preserve">roles of public and private organizations in planning and supporting health care, </w:t>
      </w:r>
      <w:r w:rsidR="00E74AA8">
        <w:rPr>
          <w:rStyle w:val="ListParagraphChar"/>
        </w:rPr>
        <w:t xml:space="preserve">the </w:t>
      </w:r>
      <w:r w:rsidRPr="00383E37">
        <w:rPr>
          <w:rStyle w:val="ListParagraphChar"/>
        </w:rPr>
        <w:t xml:space="preserve">study of health trends, preventive care, social </w:t>
      </w:r>
      <w:r w:rsidR="00383E37" w:rsidRPr="00383E37">
        <w:rPr>
          <w:rStyle w:val="ListParagraphChar"/>
        </w:rPr>
        <w:t>legislation,</w:t>
      </w:r>
      <w:r w:rsidRPr="00383E37">
        <w:rPr>
          <w:rStyle w:val="ListParagraphChar"/>
        </w:rPr>
        <w:t xml:space="preserve"> and current professional issues</w:t>
      </w:r>
    </w:p>
    <w:p w14:paraId="02ABD3E4" w14:textId="16F2E9A6" w:rsidR="008775B4" w:rsidRPr="00383E37" w:rsidRDefault="008775B4" w:rsidP="00977988">
      <w:pPr>
        <w:pStyle w:val="ListParagraph"/>
        <w:numPr>
          <w:ilvl w:val="0"/>
          <w:numId w:val="10"/>
        </w:numPr>
        <w:ind w:left="360"/>
        <w:rPr>
          <w:rStyle w:val="ListParagraphChar"/>
        </w:rPr>
      </w:pPr>
      <w:r w:rsidRPr="00383E37">
        <w:rPr>
          <w:rStyle w:val="ListParagraphChar"/>
        </w:rPr>
        <w:lastRenderedPageBreak/>
        <w:t>Diversity and cultural competency-broadly defined in terms of ethnicity, culture, lifestyle, gender, education, socioeconomic status, and age</w:t>
      </w:r>
      <w:r w:rsidR="00875257">
        <w:rPr>
          <w:rStyle w:val="ListParagraphChar"/>
        </w:rPr>
        <w:t>,</w:t>
      </w:r>
      <w:r w:rsidRPr="00383E37">
        <w:rPr>
          <w:rStyle w:val="ListParagraphChar"/>
        </w:rPr>
        <w:t xml:space="preserve"> with consideration of lifespan issues and the implications o</w:t>
      </w:r>
      <w:r w:rsidR="000F0C83" w:rsidRPr="00383E37">
        <w:rPr>
          <w:rStyle w:val="ListParagraphChar"/>
        </w:rPr>
        <w:t>n health care/services delivery</w:t>
      </w:r>
    </w:p>
    <w:p w14:paraId="14EC83F5" w14:textId="7FFA54CD" w:rsidR="008775B4" w:rsidRPr="00383E37" w:rsidRDefault="008775B4" w:rsidP="00977988">
      <w:pPr>
        <w:pStyle w:val="ListParagraph"/>
        <w:numPr>
          <w:ilvl w:val="0"/>
          <w:numId w:val="10"/>
        </w:numPr>
        <w:ind w:left="360"/>
        <w:rPr>
          <w:rStyle w:val="ListParagraphChar"/>
        </w:rPr>
      </w:pPr>
      <w:r w:rsidRPr="00383E37">
        <w:rPr>
          <w:rStyle w:val="ListParagraphChar"/>
        </w:rPr>
        <w:t xml:space="preserve">Public policy-including </w:t>
      </w:r>
      <w:r w:rsidR="00875257">
        <w:rPr>
          <w:rStyle w:val="ListParagraphChar"/>
        </w:rPr>
        <w:t xml:space="preserve">the </w:t>
      </w:r>
      <w:r w:rsidRPr="00383E37">
        <w:rPr>
          <w:rStyle w:val="ListParagraphChar"/>
        </w:rPr>
        <w:t>process of public policy development, national/state/local collaboration</w:t>
      </w:r>
      <w:r w:rsidR="000F0C83" w:rsidRPr="00383E37">
        <w:rPr>
          <w:rStyle w:val="ListParagraphChar"/>
        </w:rPr>
        <w:t>, and advocacy</w:t>
      </w:r>
    </w:p>
    <w:p w14:paraId="508F1556" w14:textId="346FC622" w:rsidR="000F0C83" w:rsidRPr="00383E37" w:rsidRDefault="000F0C83" w:rsidP="00977988">
      <w:pPr>
        <w:pStyle w:val="ListParagraph"/>
        <w:numPr>
          <w:ilvl w:val="0"/>
          <w:numId w:val="10"/>
        </w:numPr>
        <w:ind w:left="360"/>
        <w:rPr>
          <w:rStyle w:val="ListParagraphChar"/>
        </w:rPr>
      </w:pPr>
      <w:r w:rsidRPr="00383E37">
        <w:rPr>
          <w:rStyle w:val="ListParagraphChar"/>
        </w:rPr>
        <w:t xml:space="preserve">Outcomes-measuring and evaluating benefit, consumer satisfaction, use of outcomes for consumer choices, </w:t>
      </w:r>
      <w:r w:rsidR="00875257">
        <w:rPr>
          <w:rStyle w:val="ListParagraphChar"/>
        </w:rPr>
        <w:t xml:space="preserve">and </w:t>
      </w:r>
      <w:r w:rsidRPr="00383E37">
        <w:rPr>
          <w:rStyle w:val="ListParagraphChar"/>
        </w:rPr>
        <w:t>sharing of best practices</w:t>
      </w:r>
    </w:p>
    <w:p w14:paraId="1C327217" w14:textId="77126EE5" w:rsidR="000F0C83" w:rsidRPr="00383E37" w:rsidRDefault="000F0C83" w:rsidP="00977988">
      <w:pPr>
        <w:pStyle w:val="ListParagraph"/>
        <w:numPr>
          <w:ilvl w:val="0"/>
          <w:numId w:val="10"/>
        </w:numPr>
        <w:ind w:left="360"/>
        <w:rPr>
          <w:rStyle w:val="ListParagraphChar"/>
        </w:rPr>
      </w:pPr>
      <w:r w:rsidRPr="00383E37">
        <w:rPr>
          <w:rStyle w:val="ListParagraphChar"/>
        </w:rPr>
        <w:t>Research</w:t>
      </w:r>
      <w:r w:rsidR="00E74AA8">
        <w:rPr>
          <w:rStyle w:val="ListParagraphChar"/>
        </w:rPr>
        <w:t xml:space="preserve"> </w:t>
      </w:r>
      <w:r w:rsidRPr="00383E37">
        <w:rPr>
          <w:rStyle w:val="ListParagraphChar"/>
        </w:rPr>
        <w:t>methodology, interpretation</w:t>
      </w:r>
      <w:r w:rsidR="00315C54">
        <w:rPr>
          <w:rStyle w:val="ListParagraphChar"/>
        </w:rPr>
        <w:t>,</w:t>
      </w:r>
      <w:r w:rsidRPr="00383E37">
        <w:rPr>
          <w:rStyle w:val="ListParagraphChar"/>
        </w:rPr>
        <w:t xml:space="preserve"> and use of evidence-based practice</w:t>
      </w:r>
    </w:p>
    <w:p w14:paraId="564F9AC5" w14:textId="50C1C357" w:rsidR="000F0C83" w:rsidRPr="00383E37" w:rsidRDefault="000F0C83" w:rsidP="00977988">
      <w:pPr>
        <w:pStyle w:val="ListParagraph"/>
        <w:numPr>
          <w:ilvl w:val="0"/>
          <w:numId w:val="10"/>
        </w:numPr>
        <w:ind w:left="360"/>
        <w:rPr>
          <w:rStyle w:val="ListParagraphChar"/>
        </w:rPr>
      </w:pPr>
      <w:r w:rsidRPr="00383E37">
        <w:rPr>
          <w:rStyle w:val="ListParagraphChar"/>
        </w:rPr>
        <w:t xml:space="preserve">Needs and assessment theory, concepts of economic analysis, </w:t>
      </w:r>
      <w:r w:rsidR="00875257">
        <w:rPr>
          <w:rStyle w:val="ListParagraphChar"/>
        </w:rPr>
        <w:t>quality</w:t>
      </w:r>
      <w:r w:rsidRPr="00383E37">
        <w:rPr>
          <w:rStyle w:val="ListParagraphChar"/>
        </w:rPr>
        <w:t xml:space="preserve"> of life</w:t>
      </w:r>
      <w:r w:rsidR="00875257">
        <w:rPr>
          <w:rStyle w:val="ListParagraphChar"/>
        </w:rPr>
        <w:t>,</w:t>
      </w:r>
      <w:r w:rsidRPr="00383E37">
        <w:rPr>
          <w:rStyle w:val="ListParagraphChar"/>
        </w:rPr>
        <w:t xml:space="preserve"> and clinical outcomes using scarce program resources, </w:t>
      </w:r>
      <w:r w:rsidR="00383E37" w:rsidRPr="00383E37">
        <w:rPr>
          <w:rStyle w:val="ListParagraphChar"/>
        </w:rPr>
        <w:t>development,</w:t>
      </w:r>
      <w:r w:rsidRPr="00383E37">
        <w:rPr>
          <w:rStyle w:val="ListParagraphChar"/>
        </w:rPr>
        <w:t xml:space="preserve"> and evaluation planning</w:t>
      </w:r>
    </w:p>
    <w:p w14:paraId="46F15D2B" w14:textId="68E6EE80" w:rsidR="000F0C83" w:rsidRPr="00383E37" w:rsidRDefault="000F0C83" w:rsidP="00977988">
      <w:pPr>
        <w:pStyle w:val="ListParagraph"/>
        <w:numPr>
          <w:ilvl w:val="0"/>
          <w:numId w:val="10"/>
        </w:numPr>
        <w:ind w:left="360"/>
        <w:rPr>
          <w:rStyle w:val="ListParagraphChar"/>
        </w:rPr>
      </w:pPr>
      <w:r w:rsidRPr="00383E37">
        <w:rPr>
          <w:rStyle w:val="ListParagraphChar"/>
        </w:rPr>
        <w:t>Management functions and application to health care</w:t>
      </w:r>
      <w:r w:rsidR="00315C54">
        <w:rPr>
          <w:rStyle w:val="ListParagraphChar"/>
        </w:rPr>
        <w:t xml:space="preserve"> </w:t>
      </w:r>
      <w:r w:rsidRPr="00383E37">
        <w:rPr>
          <w:rStyle w:val="ListParagraphChar"/>
        </w:rPr>
        <w:t>theory and principles of supervision, staffing, delegation, decision-making, effective group leadership, managing change</w:t>
      </w:r>
      <w:r w:rsidR="00315C54">
        <w:rPr>
          <w:rStyle w:val="ListParagraphChar"/>
        </w:rPr>
        <w:t>,</w:t>
      </w:r>
      <w:r w:rsidRPr="00383E37">
        <w:rPr>
          <w:rStyle w:val="ListParagraphChar"/>
        </w:rPr>
        <w:t xml:space="preserve"> and self-management</w:t>
      </w:r>
    </w:p>
    <w:p w14:paraId="34902026" w14:textId="062AA154" w:rsidR="000F0C83" w:rsidRPr="00383E37" w:rsidRDefault="000F0C83" w:rsidP="00977988">
      <w:pPr>
        <w:pStyle w:val="ListParagraph"/>
        <w:numPr>
          <w:ilvl w:val="0"/>
          <w:numId w:val="10"/>
        </w:numPr>
        <w:ind w:left="360"/>
        <w:rPr>
          <w:rStyle w:val="ListParagraphChar"/>
        </w:rPr>
      </w:pPr>
      <w:r w:rsidRPr="00383E37">
        <w:rPr>
          <w:rStyle w:val="ListParagraphChar"/>
        </w:rPr>
        <w:t>Ethical and legal issues and decision</w:t>
      </w:r>
      <w:r w:rsidR="00315C54">
        <w:rPr>
          <w:rStyle w:val="ListParagraphChar"/>
        </w:rPr>
        <w:t>-</w:t>
      </w:r>
      <w:r w:rsidRPr="00383E37">
        <w:rPr>
          <w:rStyle w:val="ListParagraphChar"/>
        </w:rPr>
        <w:t>making processe</w:t>
      </w:r>
      <w:r w:rsidR="00315C54">
        <w:rPr>
          <w:rStyle w:val="ListParagraphChar"/>
        </w:rPr>
        <w:t>s</w:t>
      </w:r>
      <w:r w:rsidRPr="00383E37">
        <w:rPr>
          <w:rStyle w:val="ListParagraphChar"/>
        </w:rPr>
        <w:t xml:space="preserve"> related to health care and </w:t>
      </w:r>
      <w:r w:rsidR="00875257">
        <w:rPr>
          <w:rStyle w:val="ListParagraphChar"/>
        </w:rPr>
        <w:t>service</w:t>
      </w:r>
      <w:r w:rsidRPr="00383E37">
        <w:rPr>
          <w:rStyle w:val="ListParagraphChar"/>
        </w:rPr>
        <w:t xml:space="preserve"> delivery</w:t>
      </w:r>
    </w:p>
    <w:p w14:paraId="182E305E" w14:textId="0E43D0A6" w:rsidR="000F0C83" w:rsidRPr="00383E37" w:rsidRDefault="000F0C83" w:rsidP="00977988">
      <w:pPr>
        <w:pStyle w:val="ListParagraph"/>
        <w:numPr>
          <w:ilvl w:val="0"/>
          <w:numId w:val="10"/>
        </w:numPr>
        <w:ind w:left="360"/>
        <w:rPr>
          <w:rStyle w:val="ListParagraphChar"/>
        </w:rPr>
      </w:pPr>
      <w:r w:rsidRPr="00383E37">
        <w:rPr>
          <w:rStyle w:val="ListParagraphChar"/>
        </w:rPr>
        <w:t>Decision</w:t>
      </w:r>
      <w:r w:rsidR="00315C54">
        <w:rPr>
          <w:rStyle w:val="ListParagraphChar"/>
        </w:rPr>
        <w:t>-</w:t>
      </w:r>
      <w:r w:rsidRPr="00383E37">
        <w:rPr>
          <w:rStyle w:val="ListParagraphChar"/>
        </w:rPr>
        <w:t>making based upon evidence</w:t>
      </w:r>
    </w:p>
    <w:p w14:paraId="3F024277" w14:textId="77777777" w:rsidR="000F0C83" w:rsidRPr="008461DF" w:rsidRDefault="000F0C83" w:rsidP="006C7E62"/>
    <w:p w14:paraId="54BCB189" w14:textId="204CF5A5" w:rsidR="000F0C83" w:rsidRPr="00383E37" w:rsidRDefault="000F0C83" w:rsidP="006F3038">
      <w:pPr>
        <w:pStyle w:val="Heading1"/>
      </w:pPr>
      <w:bookmarkStart w:id="6" w:name="_Toc174795015"/>
      <w:r w:rsidRPr="00383E37">
        <w:t>Length and Structure</w:t>
      </w:r>
      <w:bookmarkEnd w:id="6"/>
    </w:p>
    <w:p w14:paraId="65F3BA98" w14:textId="2C7BCF76" w:rsidR="000F0C83" w:rsidRPr="00383E37" w:rsidRDefault="000F0C83" w:rsidP="006C7E62">
      <w:r w:rsidRPr="00383E37">
        <w:t>The Health Sciences program is completed by most students in a total of four years</w:t>
      </w:r>
      <w:r w:rsidR="00875257">
        <w:t>,</w:t>
      </w:r>
      <w:r w:rsidRPr="00383E37">
        <w:t xml:space="preserve"> comprised of two program phases:</w:t>
      </w:r>
    </w:p>
    <w:p w14:paraId="524A53A7" w14:textId="13297F7A" w:rsidR="00316EBA" w:rsidRPr="00383E37" w:rsidRDefault="5F7CC232" w:rsidP="00977988">
      <w:pPr>
        <w:pStyle w:val="ListParagraph"/>
        <w:numPr>
          <w:ilvl w:val="0"/>
          <w:numId w:val="11"/>
        </w:numPr>
        <w:ind w:left="360"/>
        <w:rPr>
          <w:rStyle w:val="ListParagraphChar"/>
        </w:rPr>
      </w:pPr>
      <w:r w:rsidRPr="1EDB6345">
        <w:rPr>
          <w:rStyle w:val="ListParagraphChar"/>
        </w:rPr>
        <w:t xml:space="preserve">Phase 1: two years of a pre-professional phase or pre-health sciences major. This phase includes </w:t>
      </w:r>
      <w:r w:rsidR="457E84CC" w:rsidRPr="1EDB6345">
        <w:rPr>
          <w:rStyle w:val="ListParagraphChar"/>
        </w:rPr>
        <w:t>prerequisite</w:t>
      </w:r>
      <w:r w:rsidRPr="1EDB6345">
        <w:rPr>
          <w:rStyle w:val="ListParagraphChar"/>
        </w:rPr>
        <w:t xml:space="preserve"> coursework. Students will be selected through an admissions process (described below) </w:t>
      </w:r>
      <w:r w:rsidR="33FA877D" w:rsidRPr="1EDB6345">
        <w:rPr>
          <w:rStyle w:val="ListParagraphChar"/>
        </w:rPr>
        <w:t>to</w:t>
      </w:r>
      <w:r w:rsidRPr="1EDB6345">
        <w:rPr>
          <w:rStyle w:val="ListParagraphChar"/>
        </w:rPr>
        <w:t xml:space="preserve"> enter the professional phase of the major.  </w:t>
      </w:r>
    </w:p>
    <w:p w14:paraId="0877FFDE" w14:textId="3A0C1AAD" w:rsidR="000F0C83" w:rsidRPr="00383E37" w:rsidRDefault="5F7CC232" w:rsidP="00977988">
      <w:pPr>
        <w:pStyle w:val="ListParagraph"/>
        <w:numPr>
          <w:ilvl w:val="0"/>
          <w:numId w:val="11"/>
        </w:numPr>
        <w:ind w:left="360"/>
        <w:rPr>
          <w:rStyle w:val="ListParagraphChar"/>
        </w:rPr>
      </w:pPr>
      <w:r w:rsidRPr="1EDB6345">
        <w:rPr>
          <w:rStyle w:val="ListParagraphChar"/>
        </w:rPr>
        <w:t>Phase 2: two years of professional coursework phase. This phase includes on</w:t>
      </w:r>
      <w:r w:rsidR="0DDFDAB5" w:rsidRPr="1EDB6345">
        <w:rPr>
          <w:rStyle w:val="ListParagraphChar"/>
        </w:rPr>
        <w:t>-</w:t>
      </w:r>
      <w:r w:rsidRPr="1EDB6345">
        <w:rPr>
          <w:rStyle w:val="ListParagraphChar"/>
        </w:rPr>
        <w:t>campus or online learning.</w:t>
      </w:r>
    </w:p>
    <w:p w14:paraId="7E9FA516" w14:textId="2D37FA95" w:rsidR="000F0C83" w:rsidRPr="002E0ED7" w:rsidRDefault="5F7CC232" w:rsidP="1EDB6345">
      <w:pPr>
        <w:pStyle w:val="ListParagraph"/>
        <w:numPr>
          <w:ilvl w:val="0"/>
          <w:numId w:val="31"/>
        </w:numPr>
        <w:rPr>
          <w:rStyle w:val="ListParagraphChar"/>
          <w:szCs w:val="24"/>
        </w:rPr>
      </w:pPr>
      <w:r w:rsidRPr="1EDB6345">
        <w:rPr>
          <w:rStyle w:val="ListParagraphChar"/>
        </w:rPr>
        <w:t>The program is designed to offer flexibility for students to complete at their o</w:t>
      </w:r>
      <w:r w:rsidR="628BE75B" w:rsidRPr="1EDB6345">
        <w:rPr>
          <w:rStyle w:val="ListParagraphChar"/>
        </w:rPr>
        <w:t xml:space="preserve">wn pace.  Students who choose to take coursework </w:t>
      </w:r>
      <w:r w:rsidRPr="1EDB6345">
        <w:rPr>
          <w:rStyle w:val="ListParagraphChar"/>
        </w:rPr>
        <w:t>full</w:t>
      </w:r>
      <w:r w:rsidR="0DDFDAB5" w:rsidRPr="1EDB6345">
        <w:rPr>
          <w:rStyle w:val="ListParagraphChar"/>
        </w:rPr>
        <w:t>-</w:t>
      </w:r>
      <w:r w:rsidRPr="1EDB6345">
        <w:rPr>
          <w:rStyle w:val="ListParagraphChar"/>
        </w:rPr>
        <w:t>time can complete the professional coursework in two years. Students who choose to take course</w:t>
      </w:r>
      <w:r w:rsidR="628BE75B" w:rsidRPr="1EDB6345">
        <w:rPr>
          <w:rStyle w:val="ListParagraphChar"/>
        </w:rPr>
        <w:t>work</w:t>
      </w:r>
      <w:r w:rsidRPr="1EDB6345">
        <w:rPr>
          <w:rStyle w:val="ListParagraphChar"/>
        </w:rPr>
        <w:t xml:space="preserve"> on a part-time basis can extend the time it takes to graduate from the </w:t>
      </w:r>
      <w:r w:rsidR="4ADB3E4C" w:rsidRPr="1EDB6345">
        <w:rPr>
          <w:rStyle w:val="ListParagraphChar"/>
        </w:rPr>
        <w:t>H</w:t>
      </w:r>
      <w:r w:rsidRPr="1EDB6345">
        <w:rPr>
          <w:rStyle w:val="ListParagraphChar"/>
        </w:rPr>
        <w:t xml:space="preserve">ealth </w:t>
      </w:r>
      <w:r w:rsidR="3F1A28C5" w:rsidRPr="1EDB6345">
        <w:rPr>
          <w:rStyle w:val="ListParagraphChar"/>
        </w:rPr>
        <w:t>S</w:t>
      </w:r>
      <w:r w:rsidRPr="1EDB6345">
        <w:rPr>
          <w:rStyle w:val="ListParagraphChar"/>
        </w:rPr>
        <w:t xml:space="preserve">ciences </w:t>
      </w:r>
      <w:r w:rsidR="628BE75B" w:rsidRPr="1EDB6345">
        <w:rPr>
          <w:rStyle w:val="ListParagraphChar"/>
        </w:rPr>
        <w:t>program beyond the traditional two</w:t>
      </w:r>
      <w:r w:rsidRPr="1EDB6345">
        <w:rPr>
          <w:rStyle w:val="ListParagraphChar"/>
        </w:rPr>
        <w:t xml:space="preserve"> years.</w:t>
      </w:r>
    </w:p>
    <w:p w14:paraId="254B8075" w14:textId="24D2A155" w:rsidR="009B09A4" w:rsidRPr="008461DF" w:rsidRDefault="5B222CA1" w:rsidP="1EDB6345">
      <w:pPr>
        <w:pStyle w:val="ListParagraph"/>
        <w:numPr>
          <w:ilvl w:val="0"/>
          <w:numId w:val="31"/>
        </w:numPr>
        <w:rPr>
          <w:rStyle w:val="ListParagraphChar"/>
          <w:szCs w:val="24"/>
        </w:rPr>
      </w:pPr>
      <w:r w:rsidRPr="1EDB6345">
        <w:rPr>
          <w:rStyle w:val="ListParagraphChar"/>
        </w:rPr>
        <w:t>Students outside of Ohio State can apply directly to the Health Sciences program without being enrolled at Ohio State</w:t>
      </w:r>
      <w:r w:rsidR="00875257">
        <w:rPr>
          <w:rStyle w:val="ListParagraphChar"/>
        </w:rPr>
        <w:t>,</w:t>
      </w:r>
      <w:r w:rsidRPr="1EDB6345">
        <w:rPr>
          <w:rStyle w:val="ListParagraphChar"/>
        </w:rPr>
        <w:t xml:space="preserve"> </w:t>
      </w:r>
      <w:r w:rsidR="4F6019FE" w:rsidRPr="1EDB6345">
        <w:rPr>
          <w:rStyle w:val="ListParagraphChar"/>
        </w:rPr>
        <w:t xml:space="preserve">provided </w:t>
      </w:r>
      <w:r w:rsidRPr="1EDB6345">
        <w:rPr>
          <w:rStyle w:val="ListParagraphChar"/>
        </w:rPr>
        <w:t xml:space="preserve">all </w:t>
      </w:r>
      <w:r w:rsidR="457E84CC" w:rsidRPr="1EDB6345">
        <w:rPr>
          <w:rStyle w:val="ListParagraphChar"/>
        </w:rPr>
        <w:t>prerequisite</w:t>
      </w:r>
      <w:r w:rsidR="0DDFDAB5" w:rsidRPr="1EDB6345">
        <w:rPr>
          <w:rStyle w:val="ListParagraphChar"/>
        </w:rPr>
        <w:t>s</w:t>
      </w:r>
      <w:r w:rsidRPr="1EDB6345">
        <w:rPr>
          <w:rStyle w:val="ListParagraphChar"/>
        </w:rPr>
        <w:t xml:space="preserve"> are completed </w:t>
      </w:r>
      <w:r w:rsidR="0DDFDAB5" w:rsidRPr="1EDB6345">
        <w:rPr>
          <w:rStyle w:val="ListParagraphChar"/>
        </w:rPr>
        <w:t>before</w:t>
      </w:r>
      <w:r w:rsidRPr="1EDB6345">
        <w:rPr>
          <w:rStyle w:val="ListParagraphChar"/>
        </w:rPr>
        <w:t xml:space="preserve"> admission.</w:t>
      </w:r>
    </w:p>
    <w:p w14:paraId="6E759DB7" w14:textId="77777777" w:rsidR="008461DF" w:rsidRPr="00383E37" w:rsidRDefault="008461DF" w:rsidP="008461DF">
      <w:pPr>
        <w:pStyle w:val="ListParagraph"/>
        <w:rPr>
          <w:rStyle w:val="ListParagraphChar"/>
        </w:rPr>
      </w:pPr>
    </w:p>
    <w:p w14:paraId="477BDA48" w14:textId="7DE8FCD8" w:rsidR="00E41C96" w:rsidRPr="00290F0B" w:rsidRDefault="00E41C96" w:rsidP="006F3038">
      <w:pPr>
        <w:pStyle w:val="Heading1"/>
      </w:pPr>
      <w:bookmarkStart w:id="7" w:name="_Toc174795016"/>
      <w:r w:rsidRPr="00290F0B">
        <w:t>Program Admission</w:t>
      </w:r>
      <w:bookmarkEnd w:id="7"/>
    </w:p>
    <w:p w14:paraId="7571E0C8" w14:textId="4817F579" w:rsidR="00E41C96" w:rsidRPr="00383E37" w:rsidRDefault="70144CDB" w:rsidP="006C7E62">
      <w:r>
        <w:t xml:space="preserve">Admission to the professional phase of the </w:t>
      </w:r>
      <w:r w:rsidR="0870716D">
        <w:t>H</w:t>
      </w:r>
      <w:r>
        <w:t xml:space="preserve">ealth </w:t>
      </w:r>
      <w:r w:rsidR="280EAFDC">
        <w:t>S</w:t>
      </w:r>
      <w:r>
        <w:t xml:space="preserve">ciences program is </w:t>
      </w:r>
      <w:r w:rsidR="51D06557">
        <w:t>different</w:t>
      </w:r>
      <w:r w:rsidR="2A65F24F">
        <w:t xml:space="preserve"> </w:t>
      </w:r>
      <w:r>
        <w:t>from admission to the university. A formal application</w:t>
      </w:r>
      <w:r w:rsidR="35B6CDBE">
        <w:t xml:space="preserve"> </w:t>
      </w:r>
      <w:r>
        <w:t>must be submitted no later tha</w:t>
      </w:r>
      <w:r w:rsidR="518570E0">
        <w:t xml:space="preserve">n the posted deadline via the online application process </w:t>
      </w:r>
      <w:r w:rsidR="628BE75B">
        <w:t>available on</w:t>
      </w:r>
      <w:r w:rsidR="518570E0">
        <w:t xml:space="preserve"> the </w:t>
      </w:r>
      <w:hyperlink r:id="rId15">
        <w:r w:rsidR="518570E0" w:rsidRPr="1EDB6345">
          <w:rPr>
            <w:rStyle w:val="Hyperlink"/>
          </w:rPr>
          <w:t>Office of Graduate and Professional Admissions</w:t>
        </w:r>
      </w:hyperlink>
      <w:r w:rsidR="518570E0">
        <w:t xml:space="preserve"> website. </w:t>
      </w:r>
      <w:r w:rsidR="628BE75B">
        <w:t xml:space="preserve">Admission is on a rolling </w:t>
      </w:r>
      <w:r w:rsidR="33FA877D">
        <w:t>basis;</w:t>
      </w:r>
      <w:r w:rsidR="628BE75B">
        <w:t xml:space="preserve"> </w:t>
      </w:r>
      <w:r w:rsidR="32CB73E4">
        <w:t>thus,</w:t>
      </w:r>
      <w:r w:rsidR="628BE75B">
        <w:t xml:space="preserve"> a</w:t>
      </w:r>
      <w:r w:rsidR="49695F69">
        <w:t>ppli</w:t>
      </w:r>
      <w:r w:rsidR="628BE75B">
        <w:t xml:space="preserve">cations are accepted </w:t>
      </w:r>
      <w:r w:rsidR="49695F69">
        <w:t xml:space="preserve">for all three terms of enrollment (Autumn, Spring, and Summer). </w:t>
      </w:r>
      <w:r w:rsidR="518570E0">
        <w:t xml:space="preserve">Eligibility for </w:t>
      </w:r>
      <w:r w:rsidR="00875257">
        <w:t>admission</w:t>
      </w:r>
      <w:r w:rsidR="518570E0">
        <w:t xml:space="preserve"> is dependent on the </w:t>
      </w:r>
      <w:r w:rsidR="518570E0">
        <w:lastRenderedPageBreak/>
        <w:t xml:space="preserve">completion of specific </w:t>
      </w:r>
      <w:r w:rsidR="457E84CC">
        <w:t>prerequisite</w:t>
      </w:r>
      <w:r w:rsidR="485255B9">
        <w:t xml:space="preserve"> coursework</w:t>
      </w:r>
      <w:r w:rsidR="5B222CA1">
        <w:t xml:space="preserve"> and cumulative grade point average across all higher education institutions attended</w:t>
      </w:r>
      <w:r w:rsidR="518570E0">
        <w:t>.</w:t>
      </w:r>
    </w:p>
    <w:p w14:paraId="2CC956B0" w14:textId="77777777" w:rsidR="001D733F" w:rsidRPr="00383E37" w:rsidRDefault="001D733F" w:rsidP="006C7E62"/>
    <w:p w14:paraId="430F657F" w14:textId="25DD3E95" w:rsidR="001D733F" w:rsidRPr="00383E37" w:rsidRDefault="001D733F" w:rsidP="006C7E62">
      <w:r w:rsidRPr="00383E37">
        <w:t>Details about program admissions</w:t>
      </w:r>
      <w:r w:rsidR="00875257">
        <w:t>,</w:t>
      </w:r>
      <w:r w:rsidRPr="00383E37">
        <w:t xml:space="preserve"> including </w:t>
      </w:r>
      <w:r w:rsidR="008461DF">
        <w:t>prerequisit</w:t>
      </w:r>
      <w:r w:rsidR="008461DF" w:rsidRPr="00383E37">
        <w:t>es</w:t>
      </w:r>
      <w:r w:rsidRPr="00383E37">
        <w:t xml:space="preserve">, process, </w:t>
      </w:r>
      <w:r w:rsidR="00982C00" w:rsidRPr="00383E37">
        <w:t>timeline,</w:t>
      </w:r>
      <w:r w:rsidRPr="00383E37">
        <w:t xml:space="preserve"> and transfer applications</w:t>
      </w:r>
      <w:r w:rsidR="00875257">
        <w:t>,</w:t>
      </w:r>
      <w:r w:rsidRPr="00383E37">
        <w:t xml:space="preserve"> can be found on the </w:t>
      </w:r>
      <w:hyperlink r:id="rId16" w:history="1">
        <w:r w:rsidR="00760F57" w:rsidRPr="00982C00">
          <w:rPr>
            <w:rStyle w:val="Hyperlink"/>
          </w:rPr>
          <w:t>H</w:t>
        </w:r>
        <w:r w:rsidRPr="00982C00">
          <w:rPr>
            <w:rStyle w:val="Hyperlink"/>
          </w:rPr>
          <w:t xml:space="preserve">ealth </w:t>
        </w:r>
        <w:r w:rsidR="00760F57" w:rsidRPr="00982C00">
          <w:rPr>
            <w:rStyle w:val="Hyperlink"/>
          </w:rPr>
          <w:t>S</w:t>
        </w:r>
        <w:r w:rsidRPr="00982C00">
          <w:rPr>
            <w:rStyle w:val="Hyperlink"/>
          </w:rPr>
          <w:t>ciences website</w:t>
        </w:r>
      </w:hyperlink>
      <w:r w:rsidRPr="00383E37">
        <w:t>.</w:t>
      </w:r>
    </w:p>
    <w:p w14:paraId="659A72AF" w14:textId="77777777" w:rsidR="00BD319E" w:rsidRDefault="00BD319E" w:rsidP="00BD319E">
      <w:pPr>
        <w:rPr>
          <w:b/>
          <w:sz w:val="32"/>
        </w:rPr>
      </w:pPr>
    </w:p>
    <w:p w14:paraId="02BC6FD6" w14:textId="003D78FA" w:rsidR="00BD319E" w:rsidRPr="00290F0B" w:rsidRDefault="0064284C" w:rsidP="006F3038">
      <w:pPr>
        <w:pStyle w:val="Heading2"/>
      </w:pPr>
      <w:bookmarkStart w:id="8" w:name="_Toc174795017"/>
      <w:r w:rsidRPr="00290F0B">
        <w:t>Additional Admission Policies</w:t>
      </w:r>
      <w:bookmarkEnd w:id="8"/>
    </w:p>
    <w:p w14:paraId="781493EF" w14:textId="1789F697" w:rsidR="00383E37" w:rsidRPr="005A0AB0" w:rsidRDefault="001D733F" w:rsidP="00BE69B5">
      <w:pPr>
        <w:pStyle w:val="Heading3"/>
        <w:rPr>
          <w:rStyle w:val="CommentTextChar"/>
          <w:sz w:val="28"/>
          <w:szCs w:val="28"/>
        </w:rPr>
      </w:pPr>
      <w:bookmarkStart w:id="9" w:name="_Toc174795018"/>
      <w:r w:rsidRPr="005A0AB0">
        <w:rPr>
          <w:rStyle w:val="Heading3Char"/>
          <w:bCs/>
        </w:rPr>
        <w:t>Program Modality</w:t>
      </w:r>
      <w:bookmarkEnd w:id="9"/>
      <w:r w:rsidRPr="005A0AB0">
        <w:rPr>
          <w:rStyle w:val="CommentTextChar"/>
          <w:sz w:val="28"/>
          <w:szCs w:val="28"/>
        </w:rPr>
        <w:t xml:space="preserve"> </w:t>
      </w:r>
    </w:p>
    <w:p w14:paraId="23569904" w14:textId="5D1ACC32" w:rsidR="001D733F" w:rsidRPr="00687191" w:rsidRDefault="518570E0" w:rsidP="00383E37">
      <w:pPr>
        <w:pStyle w:val="CommentText"/>
        <w:rPr>
          <w:rStyle w:val="CommentTextChar"/>
          <w:sz w:val="22"/>
          <w:szCs w:val="22"/>
        </w:rPr>
      </w:pPr>
      <w:r w:rsidRPr="1EDB6345">
        <w:rPr>
          <w:rStyle w:val="CommentTextChar"/>
          <w:sz w:val="22"/>
          <w:szCs w:val="22"/>
        </w:rPr>
        <w:t>Students must determine whether they will be a</w:t>
      </w:r>
      <w:r w:rsidR="485255B9" w:rsidRPr="1EDB6345">
        <w:rPr>
          <w:rStyle w:val="CommentTextChar"/>
          <w:sz w:val="22"/>
          <w:szCs w:val="22"/>
        </w:rPr>
        <w:t xml:space="preserve">dmitted as an online </w:t>
      </w:r>
      <w:r w:rsidR="23CEFFB0" w:rsidRPr="1EDB6345">
        <w:rPr>
          <w:rStyle w:val="CommentTextChar"/>
          <w:sz w:val="22"/>
          <w:szCs w:val="22"/>
        </w:rPr>
        <w:t xml:space="preserve">student or </w:t>
      </w:r>
      <w:r w:rsidR="00875257">
        <w:rPr>
          <w:rStyle w:val="CommentTextChar"/>
          <w:sz w:val="22"/>
          <w:szCs w:val="22"/>
        </w:rPr>
        <w:t xml:space="preserve">an </w:t>
      </w:r>
      <w:r w:rsidR="51D06557" w:rsidRPr="1EDB6345">
        <w:rPr>
          <w:rStyle w:val="CommentTextChar"/>
          <w:sz w:val="22"/>
          <w:szCs w:val="22"/>
        </w:rPr>
        <w:t>on</w:t>
      </w:r>
      <w:r w:rsidR="0DDFDAB5" w:rsidRPr="1EDB6345">
        <w:rPr>
          <w:rStyle w:val="CommentTextChar"/>
          <w:sz w:val="22"/>
          <w:szCs w:val="22"/>
        </w:rPr>
        <w:t>-</w:t>
      </w:r>
      <w:r w:rsidR="51D06557" w:rsidRPr="1EDB6345">
        <w:rPr>
          <w:rStyle w:val="CommentTextChar"/>
          <w:sz w:val="22"/>
          <w:szCs w:val="22"/>
        </w:rPr>
        <w:t>campus</w:t>
      </w:r>
      <w:r w:rsidR="23CEFFB0" w:rsidRPr="1EDB6345">
        <w:rPr>
          <w:rStyle w:val="CommentTextChar"/>
          <w:sz w:val="22"/>
          <w:szCs w:val="22"/>
        </w:rPr>
        <w:t xml:space="preserve"> Columbus student</w:t>
      </w:r>
      <w:r w:rsidRPr="1EDB6345">
        <w:rPr>
          <w:rStyle w:val="CommentTextChar"/>
          <w:sz w:val="22"/>
          <w:szCs w:val="22"/>
        </w:rPr>
        <w:t>. Once admitted to t</w:t>
      </w:r>
      <w:r w:rsidR="485255B9" w:rsidRPr="1EDB6345">
        <w:rPr>
          <w:rStyle w:val="CommentTextChar"/>
          <w:sz w:val="22"/>
          <w:szCs w:val="22"/>
        </w:rPr>
        <w:t>he program, if a student chooses</w:t>
      </w:r>
      <w:r w:rsidRPr="1EDB6345">
        <w:rPr>
          <w:rStyle w:val="CommentTextChar"/>
          <w:sz w:val="22"/>
          <w:szCs w:val="22"/>
        </w:rPr>
        <w:t xml:space="preserve"> to change their program </w:t>
      </w:r>
      <w:r w:rsidR="10FD172C" w:rsidRPr="1EDB6345">
        <w:rPr>
          <w:rStyle w:val="CommentTextChar"/>
          <w:sz w:val="22"/>
          <w:szCs w:val="22"/>
        </w:rPr>
        <w:t>modality,</w:t>
      </w:r>
      <w:r w:rsidRPr="1EDB6345">
        <w:rPr>
          <w:rStyle w:val="CommentTextChar"/>
          <w:sz w:val="22"/>
          <w:szCs w:val="22"/>
        </w:rPr>
        <w:t xml:space="preserve"> an Intra-University Transfer Application must be completed along with a rationale for the request.</w:t>
      </w:r>
    </w:p>
    <w:p w14:paraId="6CDC902B" w14:textId="77777777" w:rsidR="00383E37" w:rsidRPr="00383E37" w:rsidRDefault="00383E37" w:rsidP="00383E37">
      <w:pPr>
        <w:pStyle w:val="CommentText"/>
        <w:rPr>
          <w:rStyle w:val="CommentTextChar"/>
        </w:rPr>
      </w:pPr>
    </w:p>
    <w:p w14:paraId="4722B270" w14:textId="4C3A6E8C" w:rsidR="00383E37" w:rsidRPr="005A0AB0" w:rsidRDefault="001D733F" w:rsidP="00BE69B5">
      <w:pPr>
        <w:pStyle w:val="Heading3"/>
      </w:pPr>
      <w:bookmarkStart w:id="10" w:name="_Toc174795019"/>
      <w:r w:rsidRPr="3CD5DFD7">
        <w:rPr>
          <w:rStyle w:val="Heading3Char"/>
        </w:rPr>
        <w:t xml:space="preserve">Fresh Start at </w:t>
      </w:r>
      <w:r w:rsidR="008461DF" w:rsidRPr="3CD5DFD7">
        <w:rPr>
          <w:rStyle w:val="Heading3Char"/>
        </w:rPr>
        <w:t>T</w:t>
      </w:r>
      <w:r w:rsidRPr="3CD5DFD7">
        <w:rPr>
          <w:rStyle w:val="Heading3Char"/>
        </w:rPr>
        <w:t xml:space="preserve">ime of </w:t>
      </w:r>
      <w:r w:rsidR="008461DF" w:rsidRPr="3CD5DFD7">
        <w:rPr>
          <w:rStyle w:val="Heading3Char"/>
        </w:rPr>
        <w:t>A</w:t>
      </w:r>
      <w:r w:rsidRPr="3CD5DFD7">
        <w:rPr>
          <w:rStyle w:val="Heading3Char"/>
        </w:rPr>
        <w:t>pplication</w:t>
      </w:r>
      <w:bookmarkEnd w:id="10"/>
    </w:p>
    <w:p w14:paraId="055083B6" w14:textId="4B537E22" w:rsidR="003C1B7E" w:rsidRPr="00383E37" w:rsidRDefault="518570E0" w:rsidP="00383E37">
      <w:pPr>
        <w:pStyle w:val="TableParagraph"/>
      </w:pPr>
      <w:r>
        <w:t>Fresh Start allows former</w:t>
      </w:r>
      <w:r w:rsidR="0DDFDAB5">
        <w:t xml:space="preserve"> Ohio State</w:t>
      </w:r>
      <w:r>
        <w:t xml:space="preserve"> students to come back to the university after a 5</w:t>
      </w:r>
      <w:r w:rsidR="485255B9">
        <w:t>-</w:t>
      </w:r>
      <w:r>
        <w:t>year absence a</w:t>
      </w:r>
      <w:r w:rsidR="68370BCB">
        <w:t>nd begin with no cumulative</w:t>
      </w:r>
      <w:r>
        <w:t xml:space="preserve"> GPA. </w:t>
      </w:r>
      <w:r w:rsidR="00F46908" w:rsidRPr="00F46908">
        <w:t xml:space="preserve">The student must complete an </w:t>
      </w:r>
      <w:hyperlink r:id="rId17" w:history="1">
        <w:r w:rsidR="00F46908" w:rsidRPr="00F46908">
          <w:rPr>
            <w:rStyle w:val="Hyperlink"/>
          </w:rPr>
          <w:t>application</w:t>
        </w:r>
      </w:hyperlink>
      <w:r w:rsidR="00F46908" w:rsidRPr="00F46908">
        <w:t xml:space="preserve"> and return it to the </w:t>
      </w:r>
      <w:r w:rsidR="00F46908">
        <w:t xml:space="preserve">Health Sciences </w:t>
      </w:r>
      <w:r w:rsidR="00F46908" w:rsidRPr="00F46908">
        <w:t xml:space="preserve">academic advisor </w:t>
      </w:r>
      <w:r w:rsidR="00F46908">
        <w:t xml:space="preserve">for processing </w:t>
      </w:r>
      <w:r w:rsidR="00F46908" w:rsidRPr="00F46908">
        <w:t>by the Ohio State deadline.</w:t>
      </w:r>
      <w:r>
        <w:t xml:space="preserve"> Any student who is planning to utilize Fresh Start and apply to Health Sciences in the same </w:t>
      </w:r>
      <w:r w:rsidR="2A65F24F">
        <w:t xml:space="preserve">admit </w:t>
      </w:r>
      <w:r>
        <w:t xml:space="preserve">term must alert their academic advisor as well as </w:t>
      </w:r>
      <w:r w:rsidR="00BF724B">
        <w:t xml:space="preserve">the </w:t>
      </w:r>
      <w:r w:rsidR="00875257">
        <w:t>admissions</w:t>
      </w:r>
      <w:r w:rsidR="00BF724B">
        <w:t xml:space="preserve"> coordinator</w:t>
      </w:r>
      <w:r>
        <w:t xml:space="preserve"> in HRS. </w:t>
      </w:r>
      <w:r w:rsidR="00767BDA">
        <w:t xml:space="preserve">Students can learn more about </w:t>
      </w:r>
      <w:r w:rsidR="007E45BA">
        <w:t>Fresh Start</w:t>
      </w:r>
      <w:r w:rsidR="00875257">
        <w:t xml:space="preserve"> at</w:t>
      </w:r>
      <w:hyperlink r:id="rId18" w:history="1">
        <w:r w:rsidR="00875257">
          <w:rPr>
            <w:rStyle w:val="Hyperlink"/>
          </w:rPr>
          <w:t xml:space="preserve"> </w:t>
        </w:r>
        <w:r w:rsidR="006941AD" w:rsidRPr="006941AD">
          <w:rPr>
            <w:rStyle w:val="Hyperlink"/>
          </w:rPr>
          <w:t>advising.osu.edu</w:t>
        </w:r>
      </w:hyperlink>
      <w:r w:rsidR="006941AD">
        <w:t>.</w:t>
      </w:r>
    </w:p>
    <w:p w14:paraId="266C5CE5" w14:textId="022D3D60" w:rsidR="1EDB6345" w:rsidRDefault="1EDB6345" w:rsidP="1EDB6345">
      <w:pPr>
        <w:pStyle w:val="TableParagraph"/>
      </w:pPr>
    </w:p>
    <w:p w14:paraId="201041BE" w14:textId="5490897D" w:rsidR="00383E37" w:rsidRPr="009F4573" w:rsidRDefault="55450611" w:rsidP="00BE69B5">
      <w:pPr>
        <w:pStyle w:val="Heading3"/>
      </w:pPr>
      <w:bookmarkStart w:id="11" w:name="_Toc174795020"/>
      <w:r w:rsidRPr="14F16C06">
        <w:rPr>
          <w:rStyle w:val="Heading3Char"/>
        </w:rPr>
        <w:t xml:space="preserve">GPA and </w:t>
      </w:r>
      <w:r w:rsidR="743BB270" w:rsidRPr="14F16C06">
        <w:rPr>
          <w:rStyle w:val="Heading3Char"/>
        </w:rPr>
        <w:t>A</w:t>
      </w:r>
      <w:r w:rsidRPr="14F16C06">
        <w:rPr>
          <w:rStyle w:val="Heading3Char"/>
        </w:rPr>
        <w:t xml:space="preserve">dmission to </w:t>
      </w:r>
      <w:r w:rsidR="5DDD3ECC" w:rsidRPr="14F16C06">
        <w:rPr>
          <w:rStyle w:val="Heading3Char"/>
        </w:rPr>
        <w:t xml:space="preserve">the </w:t>
      </w:r>
      <w:r w:rsidR="1D2BB5DA" w:rsidRPr="14F16C06">
        <w:rPr>
          <w:rStyle w:val="Heading3Char"/>
        </w:rPr>
        <w:t>P</w:t>
      </w:r>
      <w:r w:rsidRPr="14F16C06">
        <w:rPr>
          <w:rStyle w:val="Heading3Char"/>
        </w:rPr>
        <w:t>rogram</w:t>
      </w:r>
      <w:bookmarkEnd w:id="11"/>
      <w:r>
        <w:t xml:space="preserve"> </w:t>
      </w:r>
    </w:p>
    <w:p w14:paraId="73C171F5" w14:textId="0DDB903A" w:rsidR="00741B67" w:rsidRPr="008461DF" w:rsidRDefault="529F96DD" w:rsidP="00383E37">
      <w:pPr>
        <w:pStyle w:val="CommentText"/>
        <w:rPr>
          <w:rStyle w:val="CommentTextChar"/>
          <w:sz w:val="22"/>
          <w:szCs w:val="22"/>
        </w:rPr>
      </w:pPr>
      <w:r w:rsidRPr="1EDB6345">
        <w:rPr>
          <w:rStyle w:val="CommentTextChar"/>
          <w:sz w:val="22"/>
          <w:szCs w:val="22"/>
        </w:rPr>
        <w:t xml:space="preserve">HRS </w:t>
      </w:r>
      <w:r w:rsidR="4F09BD66" w:rsidRPr="1EDB6345">
        <w:rPr>
          <w:rStyle w:val="CommentTextChar"/>
          <w:sz w:val="22"/>
          <w:szCs w:val="22"/>
        </w:rPr>
        <w:t>Admission</w:t>
      </w:r>
      <w:r w:rsidRPr="1EDB6345">
        <w:rPr>
          <w:rStyle w:val="CommentTextChar"/>
          <w:sz w:val="22"/>
          <w:szCs w:val="22"/>
        </w:rPr>
        <w:t>s</w:t>
      </w:r>
      <w:r w:rsidR="4F09BD66" w:rsidRPr="1EDB6345">
        <w:rPr>
          <w:rStyle w:val="CommentTextChar"/>
          <w:sz w:val="22"/>
          <w:szCs w:val="22"/>
        </w:rPr>
        <w:t xml:space="preserve"> w</w:t>
      </w:r>
      <w:r w:rsidRPr="1EDB6345">
        <w:rPr>
          <w:rStyle w:val="CommentTextChar"/>
          <w:sz w:val="22"/>
          <w:szCs w:val="22"/>
        </w:rPr>
        <w:t>ill combine a student</w:t>
      </w:r>
      <w:r w:rsidR="4F3A6028" w:rsidRPr="1EDB6345">
        <w:rPr>
          <w:rStyle w:val="CommentTextChar"/>
          <w:sz w:val="22"/>
          <w:szCs w:val="22"/>
        </w:rPr>
        <w:t>’</w:t>
      </w:r>
      <w:r w:rsidRPr="1EDB6345">
        <w:rPr>
          <w:rStyle w:val="CommentTextChar"/>
          <w:sz w:val="22"/>
          <w:szCs w:val="22"/>
        </w:rPr>
        <w:t xml:space="preserve">s </w:t>
      </w:r>
      <w:r w:rsidR="4F09BD66" w:rsidRPr="1EDB6345">
        <w:rPr>
          <w:rStyle w:val="CommentTextChar"/>
          <w:sz w:val="22"/>
          <w:szCs w:val="22"/>
        </w:rPr>
        <w:t xml:space="preserve">GPA from all </w:t>
      </w:r>
      <w:r w:rsidR="2A65F24F" w:rsidRPr="1EDB6345">
        <w:rPr>
          <w:rStyle w:val="CommentTextChar"/>
          <w:sz w:val="22"/>
          <w:szCs w:val="22"/>
        </w:rPr>
        <w:t>higher education institutions a</w:t>
      </w:r>
      <w:r w:rsidR="4F09BD66" w:rsidRPr="1EDB6345">
        <w:rPr>
          <w:rStyle w:val="CommentTextChar"/>
          <w:sz w:val="22"/>
          <w:szCs w:val="22"/>
        </w:rPr>
        <w:t>ttended and use that calculation to admit students to the program. Stud</w:t>
      </w:r>
      <w:r w:rsidR="4F3A6028" w:rsidRPr="1EDB6345">
        <w:rPr>
          <w:rStyle w:val="CommentTextChar"/>
          <w:sz w:val="22"/>
          <w:szCs w:val="22"/>
        </w:rPr>
        <w:t xml:space="preserve">ents who have a combined GPA </w:t>
      </w:r>
      <w:r w:rsidR="4F09BD66" w:rsidRPr="1EDB6345">
        <w:rPr>
          <w:rStyle w:val="CommentTextChar"/>
          <w:sz w:val="22"/>
          <w:szCs w:val="22"/>
        </w:rPr>
        <w:t xml:space="preserve">over 2.5 will be admitted. However, some students may be admitted to the program with </w:t>
      </w:r>
      <w:r w:rsidR="4F3A6028" w:rsidRPr="1EDB6345">
        <w:rPr>
          <w:rStyle w:val="CommentTextChar"/>
          <w:sz w:val="22"/>
          <w:szCs w:val="22"/>
        </w:rPr>
        <w:t xml:space="preserve">an </w:t>
      </w:r>
      <w:r w:rsidR="12F1CF1A" w:rsidRPr="1EDB6345">
        <w:rPr>
          <w:rStyle w:val="CommentTextChar"/>
          <w:sz w:val="22"/>
          <w:szCs w:val="22"/>
        </w:rPr>
        <w:t>Ohio State</w:t>
      </w:r>
      <w:r w:rsidR="4F3A6028" w:rsidRPr="1EDB6345">
        <w:rPr>
          <w:rStyle w:val="CommentTextChar"/>
          <w:sz w:val="22"/>
          <w:szCs w:val="22"/>
        </w:rPr>
        <w:t xml:space="preserve"> cumulative GPA </w:t>
      </w:r>
      <w:r w:rsidR="4F09BD66" w:rsidRPr="1EDB6345">
        <w:rPr>
          <w:rStyle w:val="CommentTextChar"/>
          <w:sz w:val="22"/>
          <w:szCs w:val="22"/>
        </w:rPr>
        <w:t>less than the 2.</w:t>
      </w:r>
      <w:r w:rsidR="238BA7B5" w:rsidRPr="1EDB6345">
        <w:rPr>
          <w:rStyle w:val="CommentTextChar"/>
          <w:sz w:val="22"/>
          <w:szCs w:val="22"/>
        </w:rPr>
        <w:t>0</w:t>
      </w:r>
      <w:r w:rsidR="4F09BD66" w:rsidRPr="1EDB6345">
        <w:rPr>
          <w:rStyle w:val="CommentTextChar"/>
          <w:sz w:val="22"/>
          <w:szCs w:val="22"/>
        </w:rPr>
        <w:t xml:space="preserve"> required to remain in the program. These students will have a total of </w:t>
      </w:r>
      <w:r w:rsidR="4F3A6028" w:rsidRPr="1EDB6345">
        <w:rPr>
          <w:rStyle w:val="CommentTextChar"/>
          <w:sz w:val="22"/>
          <w:szCs w:val="22"/>
        </w:rPr>
        <w:t xml:space="preserve">three terms to improve </w:t>
      </w:r>
      <w:r w:rsidR="4F09BD66" w:rsidRPr="1EDB6345">
        <w:rPr>
          <w:rStyle w:val="CommentTextChar"/>
          <w:sz w:val="22"/>
          <w:szCs w:val="22"/>
        </w:rPr>
        <w:t xml:space="preserve">their </w:t>
      </w:r>
      <w:r w:rsidR="12F1CF1A" w:rsidRPr="1EDB6345">
        <w:rPr>
          <w:rStyle w:val="CommentTextChar"/>
          <w:sz w:val="22"/>
          <w:szCs w:val="22"/>
        </w:rPr>
        <w:t>Ohio State</w:t>
      </w:r>
      <w:r w:rsidRPr="1EDB6345">
        <w:rPr>
          <w:rStyle w:val="CommentTextChar"/>
          <w:sz w:val="22"/>
          <w:szCs w:val="22"/>
        </w:rPr>
        <w:t xml:space="preserve"> </w:t>
      </w:r>
      <w:r w:rsidR="4F3A6028" w:rsidRPr="1EDB6345">
        <w:rPr>
          <w:rStyle w:val="CommentTextChar"/>
          <w:sz w:val="22"/>
          <w:szCs w:val="22"/>
        </w:rPr>
        <w:t>cumulative GPA</w:t>
      </w:r>
      <w:r w:rsidR="4F09BD66" w:rsidRPr="1EDB6345">
        <w:rPr>
          <w:rStyle w:val="CommentTextChar"/>
          <w:sz w:val="22"/>
          <w:szCs w:val="22"/>
        </w:rPr>
        <w:t xml:space="preserve"> to </w:t>
      </w:r>
      <w:r w:rsidR="4F3A6028" w:rsidRPr="1EDB6345">
        <w:rPr>
          <w:rStyle w:val="CommentTextChar"/>
          <w:sz w:val="22"/>
          <w:szCs w:val="22"/>
        </w:rPr>
        <w:t xml:space="preserve">above </w:t>
      </w:r>
      <w:r w:rsidR="4F09BD66" w:rsidRPr="1EDB6345">
        <w:rPr>
          <w:rStyle w:val="CommentTextChar"/>
          <w:sz w:val="22"/>
          <w:szCs w:val="22"/>
        </w:rPr>
        <w:t xml:space="preserve">the </w:t>
      </w:r>
      <w:r w:rsidR="4F3A6028" w:rsidRPr="1EDB6345">
        <w:rPr>
          <w:rStyle w:val="CommentTextChar"/>
          <w:sz w:val="22"/>
          <w:szCs w:val="22"/>
        </w:rPr>
        <w:t>required 2.</w:t>
      </w:r>
      <w:r w:rsidR="238BA7B5" w:rsidRPr="1EDB6345">
        <w:rPr>
          <w:rStyle w:val="CommentTextChar"/>
          <w:sz w:val="22"/>
          <w:szCs w:val="22"/>
        </w:rPr>
        <w:t>0</w:t>
      </w:r>
      <w:r w:rsidR="4F3A6028" w:rsidRPr="1EDB6345">
        <w:rPr>
          <w:rStyle w:val="CommentTextChar"/>
          <w:sz w:val="22"/>
          <w:szCs w:val="22"/>
        </w:rPr>
        <w:t xml:space="preserve">. Students who do not reach this requirement </w:t>
      </w:r>
      <w:r w:rsidR="4F09BD66" w:rsidRPr="1EDB6345">
        <w:rPr>
          <w:rStyle w:val="CommentTextChar"/>
          <w:sz w:val="22"/>
          <w:szCs w:val="22"/>
        </w:rPr>
        <w:t xml:space="preserve">will be </w:t>
      </w:r>
      <w:r w:rsidR="4F3A6028" w:rsidRPr="1EDB6345">
        <w:rPr>
          <w:rStyle w:val="CommentTextChar"/>
          <w:sz w:val="22"/>
          <w:szCs w:val="22"/>
        </w:rPr>
        <w:t>disenrolled</w:t>
      </w:r>
      <w:r w:rsidR="4F09BD66" w:rsidRPr="1EDB6345">
        <w:rPr>
          <w:rStyle w:val="CommentTextChar"/>
          <w:sz w:val="22"/>
          <w:szCs w:val="22"/>
        </w:rPr>
        <w:t xml:space="preserve"> from the program and </w:t>
      </w:r>
      <w:r w:rsidR="4F3A6028" w:rsidRPr="1EDB6345">
        <w:rPr>
          <w:rStyle w:val="CommentTextChar"/>
          <w:sz w:val="22"/>
          <w:szCs w:val="22"/>
        </w:rPr>
        <w:t xml:space="preserve">changed to </w:t>
      </w:r>
      <w:r w:rsidR="4F09BD66" w:rsidRPr="1EDB6345">
        <w:rPr>
          <w:rStyle w:val="CommentTextChar"/>
          <w:sz w:val="22"/>
          <w:szCs w:val="22"/>
        </w:rPr>
        <w:t>pre-</w:t>
      </w:r>
      <w:r w:rsidR="6E7EA575" w:rsidRPr="1EDB6345">
        <w:rPr>
          <w:rStyle w:val="CommentTextChar"/>
          <w:sz w:val="22"/>
          <w:szCs w:val="22"/>
        </w:rPr>
        <w:t>H</w:t>
      </w:r>
      <w:r w:rsidR="4F09BD66" w:rsidRPr="1EDB6345">
        <w:rPr>
          <w:rStyle w:val="CommentTextChar"/>
          <w:sz w:val="22"/>
          <w:szCs w:val="22"/>
        </w:rPr>
        <w:t xml:space="preserve">ealth </w:t>
      </w:r>
      <w:r w:rsidR="47B6DAA1" w:rsidRPr="1EDB6345">
        <w:rPr>
          <w:rStyle w:val="CommentTextChar"/>
          <w:sz w:val="22"/>
          <w:szCs w:val="22"/>
        </w:rPr>
        <w:t>S</w:t>
      </w:r>
      <w:r w:rsidR="4F09BD66" w:rsidRPr="1EDB6345">
        <w:rPr>
          <w:rStyle w:val="CommentTextChar"/>
          <w:sz w:val="22"/>
          <w:szCs w:val="22"/>
        </w:rPr>
        <w:t>ciences student</w:t>
      </w:r>
      <w:r w:rsidR="0DDFDAB5" w:rsidRPr="1EDB6345">
        <w:rPr>
          <w:rStyle w:val="CommentTextChar"/>
          <w:sz w:val="22"/>
          <w:szCs w:val="22"/>
        </w:rPr>
        <w:t>s</w:t>
      </w:r>
      <w:r w:rsidR="4F09BD66" w:rsidRPr="1EDB6345">
        <w:rPr>
          <w:rStyle w:val="CommentTextChar"/>
          <w:sz w:val="22"/>
          <w:szCs w:val="22"/>
        </w:rPr>
        <w:t xml:space="preserve"> until their</w:t>
      </w:r>
      <w:r w:rsidR="3C62EB19" w:rsidRPr="1EDB6345">
        <w:rPr>
          <w:rStyle w:val="CommentTextChar"/>
          <w:sz w:val="22"/>
          <w:szCs w:val="22"/>
        </w:rPr>
        <w:t xml:space="preserve"> GPA reaches 2.0</w:t>
      </w:r>
      <w:r w:rsidRPr="1EDB6345">
        <w:rPr>
          <w:rStyle w:val="CommentTextChar"/>
          <w:sz w:val="22"/>
          <w:szCs w:val="22"/>
        </w:rPr>
        <w:t xml:space="preserve"> at the university</w:t>
      </w:r>
      <w:r w:rsidR="4F09BD66" w:rsidRPr="1EDB6345">
        <w:rPr>
          <w:rStyle w:val="CommentTextChar"/>
          <w:sz w:val="22"/>
          <w:szCs w:val="22"/>
        </w:rPr>
        <w:t>.</w:t>
      </w:r>
      <w:r w:rsidR="4F3A6028" w:rsidRPr="1EDB6345">
        <w:rPr>
          <w:rStyle w:val="CommentTextChar"/>
          <w:sz w:val="22"/>
          <w:szCs w:val="22"/>
        </w:rPr>
        <w:t xml:space="preserve"> These students will need to reapply to the program.</w:t>
      </w:r>
    </w:p>
    <w:p w14:paraId="40E63064" w14:textId="77777777" w:rsidR="003C1B7E" w:rsidRPr="003C1B7E" w:rsidRDefault="003C1B7E" w:rsidP="00383E37">
      <w:pPr>
        <w:pStyle w:val="CommentText"/>
        <w:rPr>
          <w:rStyle w:val="CommentTextChar"/>
        </w:rPr>
      </w:pPr>
    </w:p>
    <w:p w14:paraId="57BA987E" w14:textId="7BA0A35C" w:rsidR="009F5DF0" w:rsidRPr="009F4573" w:rsidRDefault="009F5DF0" w:rsidP="00BE69B5">
      <w:pPr>
        <w:pStyle w:val="Heading3"/>
        <w:rPr>
          <w:b/>
        </w:rPr>
      </w:pPr>
      <w:bookmarkStart w:id="12" w:name="_Toc174795021"/>
      <w:r w:rsidRPr="009F4573">
        <w:t>Direct Admission</w:t>
      </w:r>
      <w:bookmarkEnd w:id="12"/>
    </w:p>
    <w:p w14:paraId="2C78F9E8" w14:textId="0ECAC928" w:rsidR="00087773" w:rsidRPr="003C1B7E" w:rsidRDefault="009F5DF0" w:rsidP="006C7E62">
      <w:r w:rsidRPr="003C1B7E">
        <w:t>The Health Sciences program, in the School of Health and Rehabilitation Sciences</w:t>
      </w:r>
      <w:r w:rsidR="00315C54">
        <w:t>,</w:t>
      </w:r>
      <w:r w:rsidRPr="003C1B7E">
        <w:t xml:space="preserve"> offers direct admission into the major for studen</w:t>
      </w:r>
      <w:r w:rsidR="00BE5B10" w:rsidRPr="003C1B7E">
        <w:t xml:space="preserve">ts </w:t>
      </w:r>
      <w:r w:rsidR="00875257">
        <w:t>who</w:t>
      </w:r>
      <w:r w:rsidR="00BE5B10" w:rsidRPr="003C1B7E">
        <w:t xml:space="preserve"> are participating in Ohio State</w:t>
      </w:r>
      <w:r w:rsidRPr="003C1B7E">
        <w:t xml:space="preserve">’s Honors or Scholars programs. </w:t>
      </w:r>
      <w:r w:rsidR="008F6522" w:rsidRPr="003C1B7E">
        <w:t xml:space="preserve">All </w:t>
      </w:r>
      <w:r w:rsidR="00383E37" w:rsidRPr="003C1B7E">
        <w:t>scholars’</w:t>
      </w:r>
      <w:r w:rsidR="008F6522" w:rsidRPr="003C1B7E">
        <w:t xml:space="preserve"> groups are eligible for direct admission.</w:t>
      </w:r>
      <w:r w:rsidRPr="003C1B7E">
        <w:t xml:space="preserve"> These students do not have to complete the Health Sciences application process through graduate and professional admissions.  </w:t>
      </w:r>
    </w:p>
    <w:p w14:paraId="381814D8" w14:textId="77777777" w:rsidR="00087773" w:rsidRPr="003C1B7E" w:rsidRDefault="00087773" w:rsidP="006C7E62"/>
    <w:p w14:paraId="0EE47AF6" w14:textId="77777777" w:rsidR="00087773" w:rsidRPr="003C1B7E" w:rsidRDefault="00087773" w:rsidP="006C7E62">
      <w:r w:rsidRPr="003C1B7E">
        <w:t>Students who wish to be directly admitted into the Healt</w:t>
      </w:r>
      <w:r w:rsidR="00E249D3" w:rsidRPr="003C1B7E">
        <w:t xml:space="preserve">h Sciences program must meet the </w:t>
      </w:r>
      <w:r w:rsidRPr="003C1B7E">
        <w:t>following criteria:</w:t>
      </w:r>
    </w:p>
    <w:p w14:paraId="6E4DF6B2" w14:textId="77777777" w:rsidR="008F6522" w:rsidRPr="00FA109D" w:rsidRDefault="008F6522" w:rsidP="00383E37">
      <w:pPr>
        <w:pStyle w:val="TableParagraph"/>
      </w:pPr>
    </w:p>
    <w:p w14:paraId="3FFE07DF" w14:textId="57608CEF" w:rsidR="00087773" w:rsidRPr="00FA109D" w:rsidRDefault="00E249D3" w:rsidP="00977988">
      <w:pPr>
        <w:pStyle w:val="ListParagraph"/>
        <w:numPr>
          <w:ilvl w:val="0"/>
          <w:numId w:val="12"/>
        </w:numPr>
        <w:jc w:val="both"/>
        <w:rPr>
          <w:szCs w:val="24"/>
        </w:rPr>
      </w:pPr>
      <w:r w:rsidRPr="00FA109D">
        <w:rPr>
          <w:szCs w:val="24"/>
        </w:rPr>
        <w:t>First or second</w:t>
      </w:r>
      <w:r w:rsidR="00315C54">
        <w:rPr>
          <w:szCs w:val="24"/>
        </w:rPr>
        <w:t>-</w:t>
      </w:r>
      <w:r w:rsidRPr="00FA109D">
        <w:rPr>
          <w:szCs w:val="24"/>
        </w:rPr>
        <w:t>year student and active in Honors or Scholars</w:t>
      </w:r>
    </w:p>
    <w:p w14:paraId="0F80BD92" w14:textId="1493C2B3" w:rsidR="00087773" w:rsidRPr="00FA109D" w:rsidRDefault="00E249D3" w:rsidP="00977988">
      <w:pPr>
        <w:pStyle w:val="ListParagraph"/>
        <w:numPr>
          <w:ilvl w:val="0"/>
          <w:numId w:val="12"/>
        </w:numPr>
        <w:jc w:val="both"/>
        <w:rPr>
          <w:szCs w:val="24"/>
        </w:rPr>
      </w:pPr>
      <w:r w:rsidRPr="00FA109D">
        <w:rPr>
          <w:szCs w:val="24"/>
        </w:rPr>
        <w:t xml:space="preserve">Cumulative </w:t>
      </w:r>
      <w:r w:rsidR="00087773" w:rsidRPr="00FA109D">
        <w:rPr>
          <w:szCs w:val="24"/>
        </w:rPr>
        <w:t>GPA of 3.0 or higher</w:t>
      </w:r>
    </w:p>
    <w:p w14:paraId="58F54F6C" w14:textId="77777777" w:rsidR="008F6522" w:rsidRPr="003C1B7E" w:rsidRDefault="008F6522" w:rsidP="006C7E62"/>
    <w:p w14:paraId="55F4C3B7" w14:textId="53523E63" w:rsidR="0062351F" w:rsidRPr="003C1B7E" w:rsidRDefault="4AFCEF0B" w:rsidP="0062351F">
      <w:r>
        <w:lastRenderedPageBreak/>
        <w:t xml:space="preserve">Students interested in being directly admitted to Health Sciences should contact their </w:t>
      </w:r>
      <w:r w:rsidR="2A65F24F">
        <w:t xml:space="preserve">HRS </w:t>
      </w:r>
      <w:r>
        <w:t xml:space="preserve">academic advisor for more information. </w:t>
      </w:r>
      <w:r w:rsidRPr="57E5E569">
        <w:rPr>
          <w:i/>
          <w:iCs/>
        </w:rPr>
        <w:t>First</w:t>
      </w:r>
      <w:r w:rsidR="0DDFDAB5" w:rsidRPr="57E5E569">
        <w:rPr>
          <w:i/>
          <w:iCs/>
        </w:rPr>
        <w:t>-</w:t>
      </w:r>
      <w:r w:rsidRPr="57E5E569">
        <w:rPr>
          <w:i/>
          <w:iCs/>
        </w:rPr>
        <w:t xml:space="preserve">year students will need to </w:t>
      </w:r>
      <w:r w:rsidR="00875257">
        <w:rPr>
          <w:i/>
          <w:iCs/>
        </w:rPr>
        <w:t>opt in</w:t>
      </w:r>
      <w:r w:rsidRPr="57E5E569">
        <w:rPr>
          <w:i/>
          <w:iCs/>
        </w:rPr>
        <w:t xml:space="preserve"> to the direct admission program at the end of their first year.</w:t>
      </w:r>
      <w:r w:rsidRPr="57E5E569">
        <w:rPr>
          <w:sz w:val="20"/>
          <w:szCs w:val="20"/>
        </w:rPr>
        <w:t xml:space="preserve"> </w:t>
      </w:r>
      <w:r>
        <w:t xml:space="preserve">These students should anticipate an email at the end of </w:t>
      </w:r>
      <w:r w:rsidR="0DDFDAB5">
        <w:t xml:space="preserve">the </w:t>
      </w:r>
      <w:r>
        <w:t>Spring semester.</w:t>
      </w:r>
    </w:p>
    <w:p w14:paraId="2A052962" w14:textId="77777777" w:rsidR="0062351F" w:rsidRPr="003C1B7E" w:rsidRDefault="0062351F" w:rsidP="006C7E62"/>
    <w:p w14:paraId="23116FA4" w14:textId="76D1C2E4" w:rsidR="009F5DF0" w:rsidRPr="003C1B7E" w:rsidRDefault="009F5DF0" w:rsidP="006C7E62">
      <w:r>
        <w:t>Once admitted</w:t>
      </w:r>
      <w:r w:rsidR="00BE5B10">
        <w:t>,</w:t>
      </w:r>
      <w:r>
        <w:t xml:space="preserve"> students must complete all </w:t>
      </w:r>
      <w:r w:rsidR="008461DF">
        <w:t>prerequisite</w:t>
      </w:r>
      <w:r>
        <w:t xml:space="preserve"> coursework with a C- or higher </w:t>
      </w:r>
      <w:r w:rsidR="00315C54">
        <w:t>before</w:t>
      </w:r>
      <w:r>
        <w:t xml:space="preserve"> starting the professional coursework. Traditionally, prerequisite coursework is taken</w:t>
      </w:r>
      <w:r w:rsidR="00BE5B10">
        <w:t xml:space="preserve"> during the first 2 years at Ohio State</w:t>
      </w:r>
      <w:r w:rsidR="00087773">
        <w:t>. Students who do not complete prerequi</w:t>
      </w:r>
      <w:r w:rsidR="00BE5B10">
        <w:t>site coursework must postpone enrolling in</w:t>
      </w:r>
      <w:r w:rsidR="00087773">
        <w:t xml:space="preserve"> professional </w:t>
      </w:r>
      <w:r w:rsidR="00BE5B10">
        <w:t xml:space="preserve">coursework </w:t>
      </w:r>
      <w:r w:rsidR="00087773">
        <w:t xml:space="preserve">until all </w:t>
      </w:r>
      <w:r w:rsidR="00687191">
        <w:t>prerequisites</w:t>
      </w:r>
      <w:r w:rsidR="00087773">
        <w:t xml:space="preserve"> have been completed with a C- or higher. This may add time to degree completion.</w:t>
      </w:r>
      <w:r w:rsidR="00C60053">
        <w:t xml:space="preserve"> Any directly admitted student who does not complete the required pre-requisite coursework </w:t>
      </w:r>
      <w:r w:rsidR="194D2F0F">
        <w:t xml:space="preserve">before Autumn of their third year </w:t>
      </w:r>
      <w:r w:rsidR="00AD5F0E">
        <w:t>will</w:t>
      </w:r>
      <w:r w:rsidR="00C60053">
        <w:t xml:space="preserve"> be removed from the program and listed as a pre-health sciences student.</w:t>
      </w:r>
      <w:r w:rsidR="00424165">
        <w:t xml:space="preserve"> These students will need to complete missing </w:t>
      </w:r>
      <w:r w:rsidR="00875257">
        <w:t>prerequisites</w:t>
      </w:r>
      <w:r w:rsidR="00424165">
        <w:t xml:space="preserve"> before they can re-enter the </w:t>
      </w:r>
      <w:r w:rsidR="35561DAE">
        <w:t>H</w:t>
      </w:r>
      <w:r w:rsidR="00424165">
        <w:t xml:space="preserve">ealth </w:t>
      </w:r>
      <w:r w:rsidR="48801F58">
        <w:t>S</w:t>
      </w:r>
      <w:r w:rsidR="00424165">
        <w:t xml:space="preserve">ciences program via direct admission. </w:t>
      </w:r>
    </w:p>
    <w:p w14:paraId="6EF4B4A7" w14:textId="77777777" w:rsidR="008F6522" w:rsidRPr="003C1B7E" w:rsidRDefault="008F6522" w:rsidP="006C7E62"/>
    <w:p w14:paraId="3CC34ED9" w14:textId="682E9F42" w:rsidR="008F6522" w:rsidRPr="003C1B7E" w:rsidRDefault="0077537E" w:rsidP="006C7E62">
      <w:r>
        <w:t>Any student</w:t>
      </w:r>
      <w:r w:rsidR="008F6522">
        <w:t xml:space="preserve"> who</w:t>
      </w:r>
      <w:r>
        <w:t xml:space="preserve"> is</w:t>
      </w:r>
      <w:r w:rsidR="008F6522">
        <w:t xml:space="preserve"> directly admitted and </w:t>
      </w:r>
      <w:r>
        <w:t xml:space="preserve">then </w:t>
      </w:r>
      <w:r w:rsidR="008F6522">
        <w:t xml:space="preserve">put on academic probation due to </w:t>
      </w:r>
      <w:r w:rsidR="00BE5B10">
        <w:t xml:space="preserve">a </w:t>
      </w:r>
      <w:r w:rsidR="008F6522">
        <w:t xml:space="preserve">cumulative </w:t>
      </w:r>
      <w:r w:rsidR="00BE5B10">
        <w:t xml:space="preserve">Ohio State </w:t>
      </w:r>
      <w:r w:rsidR="008F6522">
        <w:t xml:space="preserve">GPA below </w:t>
      </w:r>
      <w:r w:rsidR="00BE5B10">
        <w:t xml:space="preserve">2.0 will have one term to improve </w:t>
      </w:r>
      <w:r w:rsidR="008F6522">
        <w:t xml:space="preserve">their cumulative </w:t>
      </w:r>
      <w:r w:rsidR="00BE5B10">
        <w:t>Ohio State GPA to the required</w:t>
      </w:r>
      <w:r w:rsidR="008F6522">
        <w:t xml:space="preserve"> 2.</w:t>
      </w:r>
      <w:r w:rsidR="00424165">
        <w:t>0</w:t>
      </w:r>
      <w:r w:rsidR="008F6522">
        <w:t xml:space="preserve"> for </w:t>
      </w:r>
      <w:r w:rsidR="53FA83D6">
        <w:t>H</w:t>
      </w:r>
      <w:r w:rsidR="008F6522">
        <w:t xml:space="preserve">ealth </w:t>
      </w:r>
      <w:r w:rsidR="3F3ADEAE">
        <w:t>S</w:t>
      </w:r>
      <w:r w:rsidR="008F6522">
        <w:t>ciences</w:t>
      </w:r>
      <w:r w:rsidR="00BE5B10">
        <w:t xml:space="preserve"> students</w:t>
      </w:r>
      <w:r w:rsidR="008F6522">
        <w:t xml:space="preserve">. If a student </w:t>
      </w:r>
      <w:r w:rsidR="00BE5B10">
        <w:t>does</w:t>
      </w:r>
      <w:r w:rsidR="008F6522">
        <w:t xml:space="preserve"> not </w:t>
      </w:r>
      <w:r w:rsidR="00412459">
        <w:t xml:space="preserve">achieve the </w:t>
      </w:r>
      <w:r w:rsidR="00BE5B10">
        <w:t xml:space="preserve">required </w:t>
      </w:r>
      <w:r>
        <w:t xml:space="preserve">health sciences </w:t>
      </w:r>
      <w:r w:rsidR="00BE5B10">
        <w:t>major</w:t>
      </w:r>
      <w:r w:rsidR="008F6522">
        <w:t xml:space="preserve"> cumulative </w:t>
      </w:r>
      <w:r w:rsidR="00BE5B10">
        <w:t>Ohio State GPA of</w:t>
      </w:r>
      <w:r w:rsidR="008F6522">
        <w:t xml:space="preserve"> 2.</w:t>
      </w:r>
      <w:r w:rsidR="00424165">
        <w:t>0</w:t>
      </w:r>
      <w:r w:rsidR="00E134AF">
        <w:t>,</w:t>
      </w:r>
      <w:r w:rsidR="008F6522">
        <w:t xml:space="preserve"> </w:t>
      </w:r>
      <w:r w:rsidR="00412459">
        <w:t xml:space="preserve">they </w:t>
      </w:r>
      <w:r w:rsidR="008F6522">
        <w:t xml:space="preserve">will be moved to a pre-major </w:t>
      </w:r>
      <w:r w:rsidR="00E134AF">
        <w:t xml:space="preserve">Health Sciences student. Directly admitted students must follow the Health Sciences handbook as well as the HRS </w:t>
      </w:r>
      <w:r w:rsidR="00315C54">
        <w:t>S</w:t>
      </w:r>
      <w:r w:rsidR="00E134AF">
        <w:t xml:space="preserve">tudent Handbook. </w:t>
      </w:r>
    </w:p>
    <w:p w14:paraId="2BB4AF21" w14:textId="77777777" w:rsidR="00A83C16" w:rsidRPr="003C1B7E" w:rsidRDefault="00A83C16" w:rsidP="006C7E62"/>
    <w:p w14:paraId="3D712782" w14:textId="3F757D9F" w:rsidR="00977B29" w:rsidRDefault="00A83C16" w:rsidP="006F3038">
      <w:pPr>
        <w:pStyle w:val="Heading1"/>
      </w:pPr>
      <w:bookmarkStart w:id="13" w:name="_Toc174795022"/>
      <w:r w:rsidRPr="00A448B4">
        <w:t>Advising and Scheduling</w:t>
      </w:r>
      <w:bookmarkEnd w:id="13"/>
    </w:p>
    <w:p w14:paraId="4DAF45BA" w14:textId="1EDCDA07" w:rsidR="00A83C16" w:rsidRPr="00FA109D" w:rsidRDefault="003027BD" w:rsidP="57E5E569">
      <w:pPr>
        <w:rPr>
          <w:b/>
          <w:bCs/>
        </w:rPr>
      </w:pPr>
      <w:r w:rsidRPr="57E5E569">
        <w:rPr>
          <w:i/>
          <w:iCs/>
        </w:rPr>
        <w:t>S</w:t>
      </w:r>
      <w:r w:rsidR="00A83C16" w:rsidRPr="57E5E569">
        <w:rPr>
          <w:i/>
          <w:iCs/>
        </w:rPr>
        <w:t xml:space="preserve">ee </w:t>
      </w:r>
      <w:hyperlink r:id="rId19">
        <w:r w:rsidR="00A83C16" w:rsidRPr="57E5E569">
          <w:rPr>
            <w:rStyle w:val="Hyperlink"/>
            <w:i/>
            <w:iCs/>
            <w:sz w:val="24"/>
            <w:szCs w:val="24"/>
          </w:rPr>
          <w:t>HRS Student Handbook</w:t>
        </w:r>
      </w:hyperlink>
    </w:p>
    <w:p w14:paraId="5812C803" w14:textId="4BD6F492" w:rsidR="00B90F6F" w:rsidRPr="00A448B4" w:rsidRDefault="00E134AF" w:rsidP="006C7E62">
      <w:r>
        <w:t>Health Sciences</w:t>
      </w:r>
      <w:r w:rsidR="00B90F6F">
        <w:t xml:space="preserve"> students are advised by </w:t>
      </w:r>
      <w:r>
        <w:t xml:space="preserve">academic advisors in the </w:t>
      </w:r>
      <w:r w:rsidR="00B90F6F">
        <w:t xml:space="preserve">HRS Student Services Office. Advisors </w:t>
      </w:r>
      <w:r w:rsidR="00315C54">
        <w:t>guide</w:t>
      </w:r>
      <w:r w:rsidR="00B90F6F">
        <w:t xml:space="preserve"> students in planning their program of </w:t>
      </w:r>
      <w:proofErr w:type="gramStart"/>
      <w:r w:rsidR="00B90F6F">
        <w:t>study</w:t>
      </w:r>
      <w:r w:rsidR="00875257">
        <w:t>,</w:t>
      </w:r>
      <w:proofErr w:type="gramEnd"/>
      <w:r w:rsidR="00B90F6F">
        <w:t xml:space="preserve"> however</w:t>
      </w:r>
      <w:r>
        <w:t>,</w:t>
      </w:r>
      <w:r w:rsidR="00B90F6F">
        <w:t xml:space="preserve"> students are ultimately responsible for planning and completing all required coursework for the Health Sciences program outline</w:t>
      </w:r>
      <w:r w:rsidR="00315C54">
        <w:t>d</w:t>
      </w:r>
      <w:r w:rsidR="00B90F6F">
        <w:t xml:space="preserve"> in this handbook. Students should make an appointment to meet with their </w:t>
      </w:r>
      <w:r>
        <w:t xml:space="preserve">Health Sciences academic </w:t>
      </w:r>
      <w:r w:rsidR="00B90F6F">
        <w:t>advisor at least on</w:t>
      </w:r>
      <w:r>
        <w:t>c</w:t>
      </w:r>
      <w:r w:rsidR="00B90F6F">
        <w:t xml:space="preserve">e </w:t>
      </w:r>
      <w:r>
        <w:t>a</w:t>
      </w:r>
      <w:r w:rsidR="00B90F6F">
        <w:t xml:space="preserve"> term. </w:t>
      </w:r>
      <w:r w:rsidR="00315C54">
        <w:t>Before</w:t>
      </w:r>
      <w:r w:rsidR="00B90F6F">
        <w:t xml:space="preserve"> registration for each term, students are expected to prepare or update a proposed plan of study as well as a proposed schedule that </w:t>
      </w:r>
      <w:r>
        <w:t xml:space="preserve">they should </w:t>
      </w:r>
      <w:r w:rsidR="00B90F6F">
        <w:t xml:space="preserve">review and refine with their advisor. Students are encouraged to use the </w:t>
      </w:r>
      <w:r w:rsidR="12BEDAB2">
        <w:t xml:space="preserve">Buckeye Degree Planner (BDP) or </w:t>
      </w:r>
      <w:r w:rsidR="00B90F6F">
        <w:t>Degree Audit Reporting System (DARS) to assist them in tracking progress. Students can access the</w:t>
      </w:r>
      <w:r w:rsidR="6186329E">
        <w:t xml:space="preserve">ir BDP or DARS </w:t>
      </w:r>
      <w:r w:rsidR="00B90F6F">
        <w:t>report</w:t>
      </w:r>
      <w:r>
        <w:t xml:space="preserve"> on </w:t>
      </w:r>
      <w:proofErr w:type="spellStart"/>
      <w:r>
        <w:t>Buckeyelink</w:t>
      </w:r>
      <w:proofErr w:type="spellEnd"/>
      <w:r>
        <w:t>.</w:t>
      </w:r>
    </w:p>
    <w:p w14:paraId="638FF3F4" w14:textId="77777777" w:rsidR="00B90F6F" w:rsidRPr="00A448B4" w:rsidRDefault="00B90F6F" w:rsidP="006C7E62"/>
    <w:p w14:paraId="248EC1D1" w14:textId="70D024AE" w:rsidR="00B90F6F" w:rsidRPr="00A448B4" w:rsidRDefault="00B90F6F" w:rsidP="006C7E62">
      <w:r>
        <w:t xml:space="preserve">Academic Advisors will track </w:t>
      </w:r>
      <w:r w:rsidR="00315C54">
        <w:t xml:space="preserve">the </w:t>
      </w:r>
      <w:r>
        <w:t xml:space="preserve">completion of </w:t>
      </w:r>
      <w:r w:rsidR="00E134AF">
        <w:t>all required degree and program coursework</w:t>
      </w:r>
      <w:r>
        <w:t xml:space="preserve"> for</w:t>
      </w:r>
      <w:r w:rsidR="003B7673">
        <w:t xml:space="preserve"> </w:t>
      </w:r>
      <w:r w:rsidR="65D704C5">
        <w:t>H</w:t>
      </w:r>
      <w:r w:rsidR="00E134AF">
        <w:t xml:space="preserve">ealth </w:t>
      </w:r>
      <w:r w:rsidR="1EAA6F7A">
        <w:t>S</w:t>
      </w:r>
      <w:r w:rsidR="00E134AF">
        <w:t xml:space="preserve">ciences students who applied to graduate by the </w:t>
      </w:r>
      <w:r w:rsidR="00A448B4">
        <w:t>school’s</w:t>
      </w:r>
      <w:r w:rsidR="00E134AF">
        <w:t xml:space="preserve"> required deadline. </w:t>
      </w:r>
      <w:r>
        <w:t>Students are expected to follow the curriculum plan created in HTHRHSC 3000 and to only devia</w:t>
      </w:r>
      <w:r w:rsidR="00E134AF">
        <w:t>te from that plan after meeting</w:t>
      </w:r>
      <w:r>
        <w:t xml:space="preserve"> with </w:t>
      </w:r>
      <w:r w:rsidR="00E134AF">
        <w:t xml:space="preserve">a </w:t>
      </w:r>
      <w:r w:rsidR="1177E60B">
        <w:t>H</w:t>
      </w:r>
      <w:r w:rsidR="00E134AF">
        <w:t xml:space="preserve">ealth </w:t>
      </w:r>
      <w:r w:rsidR="6F2F7C70">
        <w:t>S</w:t>
      </w:r>
      <w:r w:rsidR="00E134AF">
        <w:t>ciences advisor</w:t>
      </w:r>
      <w:r>
        <w:t xml:space="preserve">.  </w:t>
      </w:r>
    </w:p>
    <w:p w14:paraId="13AE312A" w14:textId="77777777" w:rsidR="00A83309" w:rsidRPr="00A448B4" w:rsidRDefault="00A83309" w:rsidP="006C7E62"/>
    <w:p w14:paraId="1CA0E19D" w14:textId="3965F279" w:rsidR="00A83309" w:rsidRPr="00A448B4" w:rsidRDefault="00A83309" w:rsidP="006C7E62">
      <w:r>
        <w:t xml:space="preserve">Students </w:t>
      </w:r>
      <w:r w:rsidR="00875257">
        <w:t>who</w:t>
      </w:r>
      <w:r>
        <w:t xml:space="preserve"> </w:t>
      </w:r>
      <w:r w:rsidR="00B6364D">
        <w:t>cannot register for a non</w:t>
      </w:r>
      <w:r w:rsidR="00315C54">
        <w:t>-</w:t>
      </w:r>
      <w:r w:rsidR="00B6364D">
        <w:t xml:space="preserve">HRS course due to </w:t>
      </w:r>
      <w:r w:rsidR="00875257">
        <w:t xml:space="preserve">it </w:t>
      </w:r>
      <w:r w:rsidR="00B6364D">
        <w:t xml:space="preserve">being </w:t>
      </w:r>
      <w:r w:rsidR="00315C54">
        <w:t xml:space="preserve">a </w:t>
      </w:r>
      <w:r w:rsidR="00B6364D">
        <w:t xml:space="preserve">closed course or not meeting prerequisites must </w:t>
      </w:r>
      <w:r>
        <w:t>contact the university department</w:t>
      </w:r>
      <w:r w:rsidR="00B6364D">
        <w:t xml:space="preserve"> offering the</w:t>
      </w:r>
      <w:r>
        <w:t xml:space="preserve"> course.</w:t>
      </w:r>
      <w:r w:rsidR="00875257">
        <w:t xml:space="preserve"> </w:t>
      </w:r>
      <w:r w:rsidR="00B6364D">
        <w:t>Health Sciences advisors are not permitted to enroll students in a non</w:t>
      </w:r>
      <w:r w:rsidR="00315C54">
        <w:t>-</w:t>
      </w:r>
      <w:r w:rsidR="00B6364D">
        <w:t>HRS course without department or instructor permission.</w:t>
      </w:r>
      <w:r>
        <w:t xml:space="preserve"> </w:t>
      </w:r>
    </w:p>
    <w:p w14:paraId="62FC1734" w14:textId="77777777" w:rsidR="003B7673" w:rsidRPr="00A448B4" w:rsidRDefault="003B7673" w:rsidP="006C7E62"/>
    <w:p w14:paraId="7C13178E" w14:textId="5C6159AE" w:rsidR="003B7673" w:rsidRPr="00A448B4" w:rsidRDefault="003B7673" w:rsidP="006C7E62">
      <w:r>
        <w:t xml:space="preserve">If a </w:t>
      </w:r>
      <w:r w:rsidR="00B6364D">
        <w:t xml:space="preserve">Health Sciences </w:t>
      </w:r>
      <w:r>
        <w:t>student would lik</w:t>
      </w:r>
      <w:r w:rsidR="00B6364D">
        <w:t>e to make an appointment with a Health Sciences</w:t>
      </w:r>
      <w:r>
        <w:t xml:space="preserve"> advisor</w:t>
      </w:r>
      <w:r w:rsidR="00B6364D">
        <w:t>,</w:t>
      </w:r>
      <w:r>
        <w:t xml:space="preserve"> they can contact the </w:t>
      </w:r>
      <w:r w:rsidR="00B6364D">
        <w:t xml:space="preserve">HRS </w:t>
      </w:r>
      <w:r w:rsidR="00C60053">
        <w:t>Student Services</w:t>
      </w:r>
      <w:r>
        <w:t xml:space="preserve"> Office </w:t>
      </w:r>
      <w:r w:rsidR="00B6364D">
        <w:t xml:space="preserve">at 614-292-1706 </w:t>
      </w:r>
      <w:r>
        <w:t xml:space="preserve">or self-schedule an advising appointment through </w:t>
      </w:r>
      <w:proofErr w:type="spellStart"/>
      <w:r>
        <w:t>OnCourse</w:t>
      </w:r>
      <w:proofErr w:type="spellEnd"/>
      <w:r>
        <w:t xml:space="preserve">. After </w:t>
      </w:r>
      <w:r w:rsidR="00B6364D">
        <w:t>each advising appointment,</w:t>
      </w:r>
      <w:r>
        <w:t xml:space="preserve"> the </w:t>
      </w:r>
      <w:r w:rsidR="00B6364D">
        <w:t xml:space="preserve">Health Sciences </w:t>
      </w:r>
      <w:r>
        <w:t xml:space="preserve">advisor will </w:t>
      </w:r>
      <w:r w:rsidR="00B6364D">
        <w:t xml:space="preserve">use </w:t>
      </w:r>
      <w:proofErr w:type="spellStart"/>
      <w:r w:rsidR="00B6364D">
        <w:t>OnCourse</w:t>
      </w:r>
      <w:proofErr w:type="spellEnd"/>
      <w:r w:rsidR="00B6364D">
        <w:t xml:space="preserve"> to </w:t>
      </w:r>
      <w:r>
        <w:t>document</w:t>
      </w:r>
      <w:r w:rsidR="00B6364D">
        <w:t xml:space="preserve"> the details and topics discussed at the appointment</w:t>
      </w:r>
      <w:r>
        <w:t xml:space="preserve">. </w:t>
      </w:r>
      <w:r w:rsidR="00B6364D">
        <w:t xml:space="preserve">Students are encouraged to reference </w:t>
      </w:r>
      <w:proofErr w:type="spellStart"/>
      <w:r w:rsidR="00B6364D">
        <w:t>OnCourse</w:t>
      </w:r>
      <w:proofErr w:type="spellEnd"/>
      <w:r w:rsidR="00B6364D">
        <w:t xml:space="preserve"> notes as well as other features as needed.</w:t>
      </w:r>
    </w:p>
    <w:p w14:paraId="037B917C" w14:textId="77777777" w:rsidR="00A83309" w:rsidRPr="00A448B4" w:rsidRDefault="00A83309" w:rsidP="006C7E62"/>
    <w:p w14:paraId="36130CF0" w14:textId="77777777" w:rsidR="00977B29" w:rsidRDefault="00A83309" w:rsidP="006F3038">
      <w:pPr>
        <w:pStyle w:val="Heading1"/>
      </w:pPr>
      <w:bookmarkStart w:id="14" w:name="_Toc174795023"/>
      <w:r w:rsidRPr="008461DF">
        <w:t>Graduation Requirements</w:t>
      </w:r>
      <w:bookmarkEnd w:id="14"/>
    </w:p>
    <w:p w14:paraId="3688EEEE" w14:textId="60DC562D" w:rsidR="00A83309" w:rsidRPr="00FA109D" w:rsidRDefault="00C22E7C" w:rsidP="001A4090">
      <w:pPr>
        <w:rPr>
          <w:i/>
        </w:rPr>
      </w:pPr>
      <w:r>
        <w:rPr>
          <w:i/>
        </w:rPr>
        <w:t>S</w:t>
      </w:r>
      <w:r w:rsidR="00A83309" w:rsidRPr="00760F57">
        <w:rPr>
          <w:i/>
        </w:rPr>
        <w:t>ee</w:t>
      </w:r>
      <w:r w:rsidR="00A83309" w:rsidRPr="00FA109D">
        <w:rPr>
          <w:i/>
        </w:rPr>
        <w:t xml:space="preserve"> </w:t>
      </w:r>
      <w:hyperlink r:id="rId20" w:history="1">
        <w:r w:rsidR="00A83309" w:rsidRPr="00760F57">
          <w:rPr>
            <w:rStyle w:val="Hyperlink"/>
          </w:rPr>
          <w:t>HRS Student Handbook</w:t>
        </w:r>
      </w:hyperlink>
    </w:p>
    <w:p w14:paraId="3E42F2BC" w14:textId="1713D28B" w:rsidR="00A83309" w:rsidRPr="00A448B4" w:rsidRDefault="00A448B4" w:rsidP="006C7E62">
      <w:r w:rsidRPr="00A448B4">
        <w:t>To</w:t>
      </w:r>
      <w:r w:rsidR="00A83309" w:rsidRPr="00A448B4">
        <w:t xml:space="preserve"> earn the Bachelor of Science in Health Sciences degree (BSHS)</w:t>
      </w:r>
      <w:r w:rsidR="00875257">
        <w:t>,</w:t>
      </w:r>
      <w:r w:rsidR="00A83309" w:rsidRPr="00A448B4">
        <w:t xml:space="preserve"> students must:</w:t>
      </w:r>
    </w:p>
    <w:p w14:paraId="2966DAB5" w14:textId="77777777" w:rsidR="00A83309" w:rsidRPr="00A448B4" w:rsidRDefault="00A83309" w:rsidP="00977988">
      <w:pPr>
        <w:pStyle w:val="ListParagraph"/>
        <w:numPr>
          <w:ilvl w:val="0"/>
          <w:numId w:val="24"/>
        </w:numPr>
        <w:rPr>
          <w:rStyle w:val="ListParagraphChar"/>
        </w:rPr>
      </w:pPr>
      <w:r w:rsidRPr="00A448B4">
        <w:rPr>
          <w:rStyle w:val="ListParagraphChar"/>
        </w:rPr>
        <w:t>Complete all University General Education (GE) requirements</w:t>
      </w:r>
    </w:p>
    <w:p w14:paraId="69E1255F" w14:textId="6E80D604" w:rsidR="00A83309" w:rsidRPr="00A448B4" w:rsidRDefault="00A83309" w:rsidP="00977988">
      <w:pPr>
        <w:pStyle w:val="ListParagraph"/>
        <w:numPr>
          <w:ilvl w:val="0"/>
          <w:numId w:val="24"/>
        </w:numPr>
        <w:rPr>
          <w:rStyle w:val="ListParagraphChar"/>
        </w:rPr>
      </w:pPr>
      <w:r w:rsidRPr="00A448B4">
        <w:rPr>
          <w:rStyle w:val="ListParagraphChar"/>
        </w:rPr>
        <w:t>Complete all Health Sciences course requirements with a C- or higher (see coursework section of this handbook)</w:t>
      </w:r>
      <w:r w:rsidR="00875257">
        <w:rPr>
          <w:rStyle w:val="ListParagraphChar"/>
        </w:rPr>
        <w:t>,</w:t>
      </w:r>
      <w:r w:rsidR="00EF3760" w:rsidRPr="00A448B4">
        <w:rPr>
          <w:rStyle w:val="ListParagraphChar"/>
        </w:rPr>
        <w:t xml:space="preserve"> </w:t>
      </w:r>
      <w:r w:rsidR="0085603D" w:rsidRPr="00A448B4">
        <w:rPr>
          <w:rStyle w:val="ListParagraphChar"/>
        </w:rPr>
        <w:t>including required minor, certificate, or associate degree program.</w:t>
      </w:r>
    </w:p>
    <w:p w14:paraId="7D63A29F" w14:textId="1DBA47F9" w:rsidR="00A83309" w:rsidRPr="00A448B4" w:rsidRDefault="00A83309" w:rsidP="00977988">
      <w:pPr>
        <w:pStyle w:val="ListParagraph"/>
        <w:numPr>
          <w:ilvl w:val="0"/>
          <w:numId w:val="24"/>
        </w:numPr>
        <w:rPr>
          <w:rStyle w:val="ListParagraphChar"/>
        </w:rPr>
      </w:pPr>
      <w:r w:rsidRPr="57E5E569">
        <w:rPr>
          <w:rStyle w:val="ListParagraphChar"/>
        </w:rPr>
        <w:t>Fulfill the University requirement of a minimum of 120 semester credit hours. Remedial, conditional, general, and repeated coursew</w:t>
      </w:r>
      <w:r w:rsidR="00B6364D" w:rsidRPr="57E5E569">
        <w:rPr>
          <w:rStyle w:val="ListParagraphChar"/>
        </w:rPr>
        <w:t>ork do not count toward the 120-</w:t>
      </w:r>
      <w:r w:rsidRPr="57E5E569">
        <w:rPr>
          <w:rStyle w:val="ListParagraphChar"/>
        </w:rPr>
        <w:t>hour requirement.</w:t>
      </w:r>
    </w:p>
    <w:p w14:paraId="7262AA4A" w14:textId="4043AF72" w:rsidR="00A83309" w:rsidRPr="00A448B4" w:rsidRDefault="00B6364D" w:rsidP="57E5E569">
      <w:pPr>
        <w:pStyle w:val="ListParagraph"/>
        <w:numPr>
          <w:ilvl w:val="1"/>
          <w:numId w:val="24"/>
        </w:numPr>
        <w:rPr>
          <w:rStyle w:val="ListParagraphChar"/>
          <w:szCs w:val="24"/>
        </w:rPr>
      </w:pPr>
      <w:r w:rsidRPr="57E5E569">
        <w:rPr>
          <w:rStyle w:val="ListParagraphChar"/>
        </w:rPr>
        <w:t>As of Autumn 2019</w:t>
      </w:r>
      <w:r w:rsidR="00A83309" w:rsidRPr="57E5E569">
        <w:rPr>
          <w:rStyle w:val="ListParagraphChar"/>
        </w:rPr>
        <w:t>, all gene</w:t>
      </w:r>
      <w:r w:rsidR="002A2FFC" w:rsidRPr="57E5E569">
        <w:rPr>
          <w:rStyle w:val="ListParagraphChar"/>
        </w:rPr>
        <w:t xml:space="preserve">ral </w:t>
      </w:r>
      <w:r w:rsidRPr="57E5E569">
        <w:rPr>
          <w:rStyle w:val="ListParagraphChar"/>
        </w:rPr>
        <w:t xml:space="preserve">transfer </w:t>
      </w:r>
      <w:r w:rsidR="002A2FFC" w:rsidRPr="57E5E569">
        <w:rPr>
          <w:rStyle w:val="ListParagraphChar"/>
        </w:rPr>
        <w:t xml:space="preserve">credits </w:t>
      </w:r>
      <w:r w:rsidRPr="57E5E569">
        <w:rPr>
          <w:rStyle w:val="ListParagraphChar"/>
        </w:rPr>
        <w:t>posted to a student’s Ohio State academic record</w:t>
      </w:r>
      <w:r w:rsidR="002A2FFC" w:rsidRPr="57E5E569">
        <w:rPr>
          <w:rStyle w:val="ListParagraphChar"/>
        </w:rPr>
        <w:t xml:space="preserve"> will</w:t>
      </w:r>
      <w:r w:rsidR="00A83309" w:rsidRPr="57E5E569">
        <w:rPr>
          <w:rStyle w:val="ListParagraphChar"/>
        </w:rPr>
        <w:t xml:space="preserve"> not count towards a student’s 120 graduation hours or in their</w:t>
      </w:r>
      <w:r w:rsidR="002A2FFC" w:rsidRPr="57E5E569">
        <w:rPr>
          <w:rStyle w:val="ListParagraphChar"/>
        </w:rPr>
        <w:t xml:space="preserve"> degree</w:t>
      </w:r>
      <w:r w:rsidRPr="57E5E569">
        <w:rPr>
          <w:rStyle w:val="ListParagraphChar"/>
        </w:rPr>
        <w:t xml:space="preserve"> program (</w:t>
      </w:r>
      <w:r w:rsidR="00A448B4" w:rsidRPr="57E5E569">
        <w:rPr>
          <w:rStyle w:val="ListParagraphChar"/>
        </w:rPr>
        <w:t>such as</w:t>
      </w:r>
      <w:r w:rsidRPr="57E5E569">
        <w:rPr>
          <w:rStyle w:val="ListParagraphChar"/>
        </w:rPr>
        <w:t xml:space="preserve"> Biology G0000.01 or </w:t>
      </w:r>
      <w:r w:rsidR="00A83309" w:rsidRPr="57E5E569">
        <w:rPr>
          <w:rStyle w:val="ListParagraphChar"/>
        </w:rPr>
        <w:t>HTHRHSC G000.12</w:t>
      </w:r>
      <w:r w:rsidR="00A448B4" w:rsidRPr="57E5E569">
        <w:rPr>
          <w:rStyle w:val="ListParagraphChar"/>
        </w:rPr>
        <w:t>). Students</w:t>
      </w:r>
      <w:r w:rsidR="00A83309" w:rsidRPr="57E5E569">
        <w:rPr>
          <w:rStyle w:val="ListParagraphChar"/>
        </w:rPr>
        <w:t xml:space="preserve"> should work with their </w:t>
      </w:r>
      <w:r w:rsidRPr="57E5E569">
        <w:rPr>
          <w:rStyle w:val="ListParagraphChar"/>
        </w:rPr>
        <w:t xml:space="preserve">Health Sciences </w:t>
      </w:r>
      <w:r w:rsidR="00A83309" w:rsidRPr="57E5E569">
        <w:rPr>
          <w:rStyle w:val="ListParagraphChar"/>
        </w:rPr>
        <w:t xml:space="preserve">academic advisor to have these courses evaluated by </w:t>
      </w:r>
      <w:r w:rsidR="00A448B4" w:rsidRPr="57E5E569">
        <w:rPr>
          <w:rStyle w:val="ListParagraphChar"/>
        </w:rPr>
        <w:t>each</w:t>
      </w:r>
      <w:r w:rsidR="00A83309" w:rsidRPr="57E5E569">
        <w:rPr>
          <w:rStyle w:val="ListParagraphChar"/>
        </w:rPr>
        <w:t xml:space="preserve"> university department. For more information</w:t>
      </w:r>
      <w:r w:rsidRPr="57E5E569">
        <w:rPr>
          <w:rStyle w:val="ListParagraphChar"/>
        </w:rPr>
        <w:t>, students should</w:t>
      </w:r>
      <w:r w:rsidR="00A83309" w:rsidRPr="57E5E569">
        <w:rPr>
          <w:rStyle w:val="ListParagraphChar"/>
        </w:rPr>
        <w:t xml:space="preserve"> visit the</w:t>
      </w:r>
      <w:hyperlink r:id="rId21">
        <w:r w:rsidR="00A83309" w:rsidRPr="57E5E569">
          <w:rPr>
            <w:rStyle w:val="Hyperlink"/>
          </w:rPr>
          <w:t xml:space="preserve"> Transfer Credit Coordinator Page.</w:t>
        </w:r>
      </w:hyperlink>
    </w:p>
    <w:p w14:paraId="4E2BD4E3" w14:textId="77777777" w:rsidR="002A2FFC" w:rsidRPr="00A448B4" w:rsidRDefault="002A2FFC" w:rsidP="00977988">
      <w:pPr>
        <w:pStyle w:val="ListParagraph"/>
        <w:numPr>
          <w:ilvl w:val="0"/>
          <w:numId w:val="24"/>
        </w:numPr>
        <w:rPr>
          <w:rStyle w:val="ListParagraphChar"/>
        </w:rPr>
      </w:pPr>
      <w:r w:rsidRPr="00A448B4">
        <w:rPr>
          <w:rStyle w:val="ListParagraphChar"/>
        </w:rPr>
        <w:t xml:space="preserve">Complete at least 30 </w:t>
      </w:r>
      <w:r w:rsidR="00B6364D" w:rsidRPr="00A448B4">
        <w:rPr>
          <w:rStyle w:val="ListParagraphChar"/>
        </w:rPr>
        <w:t xml:space="preserve">credit </w:t>
      </w:r>
      <w:r w:rsidRPr="00A448B4">
        <w:rPr>
          <w:rStyle w:val="ListParagraphChar"/>
        </w:rPr>
        <w:t>hours at The Ohio State University</w:t>
      </w:r>
    </w:p>
    <w:p w14:paraId="0292F9FC" w14:textId="0709E16F" w:rsidR="002A2FFC" w:rsidRPr="00A448B4" w:rsidRDefault="002A2FFC" w:rsidP="00977988">
      <w:pPr>
        <w:pStyle w:val="ListParagraph"/>
        <w:numPr>
          <w:ilvl w:val="0"/>
          <w:numId w:val="24"/>
        </w:numPr>
        <w:rPr>
          <w:rStyle w:val="ListParagraphChar"/>
        </w:rPr>
      </w:pPr>
      <w:r w:rsidRPr="00A448B4">
        <w:rPr>
          <w:rStyle w:val="ListParagraphChar"/>
        </w:rPr>
        <w:t>Be enrolled</w:t>
      </w:r>
      <w:r w:rsidR="00B6364D" w:rsidRPr="00A448B4">
        <w:rPr>
          <w:rStyle w:val="ListParagraphChar"/>
        </w:rPr>
        <w:t xml:space="preserve"> in the Health Sciences program</w:t>
      </w:r>
      <w:r w:rsidRPr="00A448B4">
        <w:rPr>
          <w:rStyle w:val="ListParagraphChar"/>
        </w:rPr>
        <w:t xml:space="preserve"> at the time of graduation</w:t>
      </w:r>
      <w:r w:rsidR="00C60053">
        <w:rPr>
          <w:rStyle w:val="ListParagraphChar"/>
        </w:rPr>
        <w:t xml:space="preserve"> </w:t>
      </w:r>
      <w:r w:rsidR="00C60053" w:rsidRPr="002D6800">
        <w:rPr>
          <w:rStyle w:val="ListParagraphChar"/>
        </w:rPr>
        <w:t xml:space="preserve">or have </w:t>
      </w:r>
      <w:r w:rsidR="002D6800">
        <w:rPr>
          <w:rStyle w:val="ListParagraphChar"/>
        </w:rPr>
        <w:t xml:space="preserve">completed an </w:t>
      </w:r>
      <w:r w:rsidR="00C60053" w:rsidRPr="002D6800">
        <w:rPr>
          <w:rStyle w:val="ListParagraphChar"/>
        </w:rPr>
        <w:t>approved residency petition.</w:t>
      </w:r>
    </w:p>
    <w:p w14:paraId="5B8CF324" w14:textId="77777777" w:rsidR="002A2FFC" w:rsidRPr="00A448B4" w:rsidRDefault="002A2FFC" w:rsidP="00977988">
      <w:pPr>
        <w:pStyle w:val="ListParagraph"/>
        <w:numPr>
          <w:ilvl w:val="0"/>
          <w:numId w:val="24"/>
        </w:numPr>
        <w:rPr>
          <w:rStyle w:val="ListParagraphChar"/>
        </w:rPr>
      </w:pPr>
      <w:r w:rsidRPr="00A448B4">
        <w:rPr>
          <w:rStyle w:val="ListParagraphChar"/>
        </w:rPr>
        <w:t xml:space="preserve">Have a minimum </w:t>
      </w:r>
      <w:r w:rsidR="00B6364D" w:rsidRPr="00A448B4">
        <w:rPr>
          <w:rStyle w:val="ListParagraphChar"/>
        </w:rPr>
        <w:t xml:space="preserve">Ohio State </w:t>
      </w:r>
      <w:r w:rsidRPr="00A448B4">
        <w:rPr>
          <w:rStyle w:val="ListParagraphChar"/>
        </w:rPr>
        <w:t>cumulative point-hour ratio (GPA) of 2.2 for all coursework completed at Ohio State</w:t>
      </w:r>
    </w:p>
    <w:p w14:paraId="1413CD16" w14:textId="7FAE6DDE" w:rsidR="00EF3760" w:rsidRPr="00A448B4" w:rsidRDefault="00C143E2" w:rsidP="00977988">
      <w:pPr>
        <w:pStyle w:val="ListParagraph"/>
        <w:numPr>
          <w:ilvl w:val="0"/>
          <w:numId w:val="24"/>
        </w:numPr>
        <w:rPr>
          <w:rStyle w:val="ListParagraphChar"/>
        </w:rPr>
      </w:pPr>
      <w:r w:rsidRPr="57E5E569">
        <w:rPr>
          <w:rStyle w:val="ListParagraphChar"/>
        </w:rPr>
        <w:t xml:space="preserve">When a student who utilized Fresh Start is approved to graduate, all courses and grades will be considered for Latinate honors. However, students interested in graduate study should consult with programs to determine how Fresh Start affects their graduate application.    </w:t>
      </w:r>
    </w:p>
    <w:p w14:paraId="6455AE33" w14:textId="77777777" w:rsidR="002A2FFC" w:rsidRPr="00A448B4" w:rsidRDefault="002A2FFC" w:rsidP="006C7E62"/>
    <w:p w14:paraId="4608C347" w14:textId="61B9EC76" w:rsidR="002A2FFC" w:rsidRPr="00A448B4" w:rsidRDefault="002A2FFC" w:rsidP="006C7E62">
      <w:r>
        <w:t>Fulfillmen</w:t>
      </w:r>
      <w:r w:rsidR="00B6364D">
        <w:t xml:space="preserve">t of graduation requirements can be </w:t>
      </w:r>
      <w:r>
        <w:t xml:space="preserve">tracked using the </w:t>
      </w:r>
      <w:r w:rsidR="11D0CA8B">
        <w:t xml:space="preserve">Buckeye Degree Planner (BDP) or </w:t>
      </w:r>
      <w:r>
        <w:t>Degree Audit Reporting System (DARS) av</w:t>
      </w:r>
      <w:r w:rsidR="00B6364D">
        <w:t xml:space="preserve">ailable to students through </w:t>
      </w:r>
      <w:proofErr w:type="spellStart"/>
      <w:r w:rsidR="00B6364D">
        <w:t>Buckeyelink</w:t>
      </w:r>
      <w:proofErr w:type="spellEnd"/>
      <w:r w:rsidR="00B6364D">
        <w:t xml:space="preserve">. </w:t>
      </w:r>
      <w:r>
        <w:t xml:space="preserve">Students should review their </w:t>
      </w:r>
      <w:r w:rsidR="01A5F397">
        <w:t>BDP or DARS</w:t>
      </w:r>
      <w:r>
        <w:t xml:space="preserve"> with their </w:t>
      </w:r>
      <w:r w:rsidR="00B6364D">
        <w:t xml:space="preserve">Health Sciences </w:t>
      </w:r>
      <w:r>
        <w:t xml:space="preserve">advisor </w:t>
      </w:r>
      <w:r w:rsidR="00315C54">
        <w:t>regularly</w:t>
      </w:r>
      <w:r>
        <w:t xml:space="preserve"> to ensure progress toward graduation.</w:t>
      </w:r>
    </w:p>
    <w:p w14:paraId="59385215" w14:textId="77777777" w:rsidR="002A2FFC" w:rsidRPr="00A448B4" w:rsidRDefault="002A2FFC" w:rsidP="006C7E62"/>
    <w:p w14:paraId="60B1E0EB" w14:textId="62FB7C62" w:rsidR="002A2FFC" w:rsidRPr="00FA109D" w:rsidRDefault="002A2FFC" w:rsidP="006F3038">
      <w:pPr>
        <w:pStyle w:val="Heading2"/>
      </w:pPr>
      <w:bookmarkStart w:id="15" w:name="_Toc174795024"/>
      <w:r w:rsidRPr="00A448B4">
        <w:t>Graduation Application Deadlines</w:t>
      </w:r>
      <w:bookmarkEnd w:id="15"/>
    </w:p>
    <w:p w14:paraId="1609C3F0" w14:textId="10DC1776" w:rsidR="0042402A" w:rsidRDefault="002A2FFC" w:rsidP="006C7E62">
      <w:r>
        <w:t>Students who plan to graduate must submit a</w:t>
      </w:r>
      <w:r w:rsidR="004D6F60">
        <w:t>n electronic graduation application</w:t>
      </w:r>
      <w:r>
        <w:t xml:space="preserve"> by the 10</w:t>
      </w:r>
      <w:r w:rsidRPr="57E5E569">
        <w:rPr>
          <w:vertAlign w:val="superscript"/>
        </w:rPr>
        <w:t>th</w:t>
      </w:r>
      <w:r>
        <w:t xml:space="preserve"> Friday of the term of graduation.</w:t>
      </w:r>
      <w:r w:rsidR="00B6364D">
        <w:t xml:space="preserve"> A</w:t>
      </w:r>
      <w:r>
        <w:t xml:space="preserve">pplications will </w:t>
      </w:r>
      <w:r w:rsidR="00B6364D">
        <w:t xml:space="preserve">not </w:t>
      </w:r>
      <w:r>
        <w:t xml:space="preserve">be processed after this date. Students should also submit their Commencement Excuse Form at this time if they do not plan to attend </w:t>
      </w:r>
      <w:r w:rsidR="00983D93">
        <w:lastRenderedPageBreak/>
        <w:t xml:space="preserve">the </w:t>
      </w:r>
      <w:r>
        <w:t>university</w:t>
      </w:r>
      <w:r w:rsidR="00983D93">
        <w:t>’s</w:t>
      </w:r>
      <w:r>
        <w:t xml:space="preserve"> commencement. Students can visit the </w:t>
      </w:r>
      <w:hyperlink r:id="rId22">
        <w:r w:rsidRPr="57E5E569">
          <w:rPr>
            <w:rStyle w:val="Hyperlink"/>
          </w:rPr>
          <w:t>university commencement webpage</w:t>
        </w:r>
      </w:hyperlink>
      <w:r>
        <w:t xml:space="preserve"> or </w:t>
      </w:r>
      <w:hyperlink r:id="rId23">
        <w:r w:rsidRPr="57E5E569">
          <w:rPr>
            <w:rStyle w:val="Hyperlink"/>
          </w:rPr>
          <w:t>HRS commencement webpage</w:t>
        </w:r>
      </w:hyperlink>
      <w:r w:rsidR="0042402A">
        <w:t xml:space="preserve"> for more information.  </w:t>
      </w:r>
    </w:p>
    <w:p w14:paraId="0CE82720" w14:textId="77777777" w:rsidR="00AA0905" w:rsidRPr="008461DF" w:rsidRDefault="00AA0905" w:rsidP="006C7E62"/>
    <w:p w14:paraId="5F30643C" w14:textId="1FC58DD0" w:rsidR="007618EA" w:rsidRDefault="002A2FFC" w:rsidP="006F3038">
      <w:pPr>
        <w:pStyle w:val="Heading2"/>
      </w:pPr>
      <w:bookmarkStart w:id="16" w:name="_Toc174795025"/>
      <w:r w:rsidRPr="00FA109D">
        <w:t xml:space="preserve">Preferred Graduation </w:t>
      </w:r>
      <w:r w:rsidR="00DC20A8" w:rsidRPr="00FA109D">
        <w:t>Application Deadlines</w:t>
      </w:r>
      <w:bookmarkEnd w:id="16"/>
    </w:p>
    <w:p w14:paraId="30151382" w14:textId="667CCC2D" w:rsidR="00E62CEC" w:rsidRDefault="00E62CEC" w:rsidP="00E62CEC">
      <w:r>
        <w:t xml:space="preserve">Graduating Autumn Semester </w:t>
      </w:r>
      <w:r w:rsidR="2DCB375E">
        <w:t xml:space="preserve">– </w:t>
      </w:r>
      <w:r>
        <w:t>Apply by the 4th week of the previous Spring Semester</w:t>
      </w:r>
    </w:p>
    <w:p w14:paraId="339A3579" w14:textId="5CB1D108" w:rsidR="00E62CEC" w:rsidRDefault="00E62CEC" w:rsidP="00E62CEC">
      <w:r>
        <w:t xml:space="preserve">Graduation Spring Semester </w:t>
      </w:r>
      <w:r w:rsidR="71C5FC9D">
        <w:t xml:space="preserve">– </w:t>
      </w:r>
      <w:r>
        <w:t>Apply by the 4th week of the previous Autumn Semester</w:t>
      </w:r>
    </w:p>
    <w:p w14:paraId="5993A959" w14:textId="362FC522" w:rsidR="00E62CEC" w:rsidRPr="00FA109D" w:rsidRDefault="00E62CEC" w:rsidP="00E62CEC">
      <w:r>
        <w:t>Graduation Summer Term – Apply by the 4</w:t>
      </w:r>
      <w:r w:rsidRPr="00E62CEC">
        <w:rPr>
          <w:vertAlign w:val="superscript"/>
        </w:rPr>
        <w:t>th</w:t>
      </w:r>
      <w:r>
        <w:t xml:space="preserve"> week of the previous Spring semester</w:t>
      </w:r>
    </w:p>
    <w:p w14:paraId="0EA076F1" w14:textId="77777777" w:rsidR="00E62CEC" w:rsidRDefault="00E62CEC" w:rsidP="006C7E62"/>
    <w:p w14:paraId="385C2B02" w14:textId="7C9F9478" w:rsidR="002F33F4" w:rsidRPr="00A448B4" w:rsidRDefault="002F33F4" w:rsidP="006C7E62">
      <w:r>
        <w:t>The preferred date allows for a full review and time to schedule missing requirements</w:t>
      </w:r>
      <w:r w:rsidR="00875257">
        <w:t>,</w:t>
      </w:r>
      <w:r>
        <w:t xml:space="preserve"> where the 10</w:t>
      </w:r>
      <w:r w:rsidRPr="57E5E569">
        <w:rPr>
          <w:szCs w:val="24"/>
          <w:vertAlign w:val="superscript"/>
        </w:rPr>
        <w:t>th</w:t>
      </w:r>
      <w:r>
        <w:t xml:space="preserve"> Friday of the graduation term is the last possible date to apply. Instructions for the graduation application are available on the HRS website.</w:t>
      </w:r>
    </w:p>
    <w:p w14:paraId="13941E04" w14:textId="77777777" w:rsidR="002F33F4" w:rsidRPr="00A448B4" w:rsidRDefault="002F33F4" w:rsidP="006C7E62"/>
    <w:p w14:paraId="3E37606D" w14:textId="72F30502" w:rsidR="00A448B4" w:rsidRDefault="00A07B7B" w:rsidP="006F3038">
      <w:pPr>
        <w:pStyle w:val="Heading2"/>
      </w:pPr>
      <w:bookmarkStart w:id="17" w:name="_Toc174795026"/>
      <w:r>
        <w:t>Latin Honors</w:t>
      </w:r>
      <w:bookmarkEnd w:id="17"/>
      <w:r w:rsidR="0035278D" w:rsidRPr="00FA109D">
        <w:t xml:space="preserve"> </w:t>
      </w:r>
    </w:p>
    <w:p w14:paraId="310C94BA" w14:textId="750949D3" w:rsidR="0035278D" w:rsidRPr="00A448B4" w:rsidRDefault="0035278D" w:rsidP="006C7E62">
      <w:r w:rsidRPr="00A448B4">
        <w:t>At the end of the semester preceding a student’s graduation semester, HRS Student Service will determine a student</w:t>
      </w:r>
      <w:r w:rsidR="00315C54">
        <w:t>’s</w:t>
      </w:r>
      <w:r w:rsidRPr="00A448B4">
        <w:t xml:space="preserve"> eligibility to graduate with Latin Honors. Students must earn 60 hours at Ohio State to be eligible. All coursework completed at Ohio State will be considered in determining Latin Honors. Latin Honors will be noted on the diploma and in the Commencement program. Students who fall below the Latin Honors bestowed </w:t>
      </w:r>
      <w:r w:rsidR="00315C54">
        <w:t>in</w:t>
      </w:r>
      <w:r w:rsidRPr="00A448B4">
        <w:t xml:space="preserve"> the subsequent semester before their graduation semester/term will retain the Latin Honors designation. </w:t>
      </w:r>
    </w:p>
    <w:p w14:paraId="4AF315E2" w14:textId="77777777" w:rsidR="0035278D" w:rsidRPr="00A448B4" w:rsidRDefault="0035278D" w:rsidP="006C7E62"/>
    <w:p w14:paraId="3F3D8D33" w14:textId="33BFDE9B" w:rsidR="0035278D" w:rsidRPr="00A448B4" w:rsidRDefault="0035278D" w:rsidP="006C7E62">
      <w:r>
        <w:t>If a student becomes eligible for Latin Honors after final grades are posted, they</w:t>
      </w:r>
      <w:r w:rsidR="002934AA">
        <w:t xml:space="preserve"> </w:t>
      </w:r>
      <w:r>
        <w:t xml:space="preserve">will receive an honors cord for graduation. However, their name will not appear in the Commencement </w:t>
      </w:r>
      <w:r w:rsidR="00A448B4">
        <w:t>bulletin,</w:t>
      </w:r>
      <w:r>
        <w:t xml:space="preserve"> and it will not state the Latin Honor on the diploma they receive at Commencement. </w:t>
      </w:r>
      <w:r w:rsidR="00A448B4">
        <w:t>Instructions</w:t>
      </w:r>
      <w:r>
        <w:t xml:space="preserve"> for diploma reprinting to state the honor will be provided when notified of their eligibility. Finally, the designation will be noted on the official Commencement bulletin. </w:t>
      </w:r>
    </w:p>
    <w:p w14:paraId="4A7AF08E" w14:textId="77777777" w:rsidR="0035278D" w:rsidRPr="00A448B4" w:rsidRDefault="0035278D" w:rsidP="006C7E62"/>
    <w:p w14:paraId="454DE70A" w14:textId="77777777" w:rsidR="0035278D" w:rsidRPr="00A448B4" w:rsidRDefault="0035278D" w:rsidP="006C7E62">
      <w:r w:rsidRPr="00A448B4">
        <w:t xml:space="preserve">The Latin honors cum laude, magna cum laude, and summa cum laude are awarded to those graduates in HRS who meet the following standards of these honors. Unfortunately, the University does not round up. If you receive a 3.4999999999 at the end of the semester, you will not graduate with honors. </w:t>
      </w:r>
    </w:p>
    <w:p w14:paraId="13D2C6E4" w14:textId="77777777" w:rsidR="0035278D" w:rsidRPr="00A448B4" w:rsidRDefault="0035278D" w:rsidP="006C7E62"/>
    <w:p w14:paraId="401B5B3D" w14:textId="62CB9EF2" w:rsidR="00AD5F0E" w:rsidRDefault="22E51457" w:rsidP="006C7E62">
      <w:r w:rsidRPr="00875257">
        <w:rPr>
          <w:rStyle w:val="Heading3Char"/>
        </w:rPr>
        <w:t xml:space="preserve">Cum </w:t>
      </w:r>
      <w:r w:rsidR="0C981E7D" w:rsidRPr="00875257">
        <w:rPr>
          <w:rStyle w:val="Heading3Char"/>
        </w:rPr>
        <w:t>L</w:t>
      </w:r>
      <w:r w:rsidRPr="00875257">
        <w:rPr>
          <w:rStyle w:val="Heading3Char"/>
        </w:rPr>
        <w:t>aude</w:t>
      </w:r>
      <w:r>
        <w:t xml:space="preserve"> </w:t>
      </w:r>
    </w:p>
    <w:p w14:paraId="6B04A02A" w14:textId="2588580F" w:rsidR="0035278D" w:rsidRPr="00B51D1C" w:rsidRDefault="0035278D" w:rsidP="006C7E62">
      <w:r w:rsidRPr="00B51D1C">
        <w:t xml:space="preserve">Each student who graduates with a GPA of 3.50 to 3.69 and completes a minimum of 60 graded semester hours of </w:t>
      </w:r>
      <w:r w:rsidR="00875257">
        <w:t>coursework</w:t>
      </w:r>
      <w:r w:rsidRPr="00B51D1C">
        <w:t xml:space="preserve"> at Ohio State will receive the cum laude designation upon the diploma and transcript. </w:t>
      </w:r>
    </w:p>
    <w:p w14:paraId="2E77D96E" w14:textId="77777777" w:rsidR="0035278D" w:rsidRPr="00B51D1C" w:rsidRDefault="0035278D" w:rsidP="006C7E62"/>
    <w:p w14:paraId="3080E3A7" w14:textId="12B99C67" w:rsidR="00B51D1C" w:rsidRPr="00B51D1C" w:rsidRDefault="22E51457" w:rsidP="00875257">
      <w:pPr>
        <w:pStyle w:val="Heading3"/>
      </w:pPr>
      <w:r w:rsidRPr="00875257">
        <w:t xml:space="preserve">Magna </w:t>
      </w:r>
      <w:r w:rsidR="6D125BC8" w:rsidRPr="00875257">
        <w:t>C</w:t>
      </w:r>
      <w:r w:rsidRPr="00875257">
        <w:t xml:space="preserve">um </w:t>
      </w:r>
      <w:r w:rsidR="2B716DF0" w:rsidRPr="00875257">
        <w:t>L</w:t>
      </w:r>
      <w:r w:rsidRPr="00875257">
        <w:t>aude</w:t>
      </w:r>
    </w:p>
    <w:p w14:paraId="673AC426" w14:textId="105BE585" w:rsidR="0035278D" w:rsidRPr="00B51D1C" w:rsidRDefault="0035278D" w:rsidP="006C7E62">
      <w:r w:rsidRPr="00B51D1C">
        <w:t>Each student who graduates with a GPA of 3.70 to 3.89 and completes a minimum of 60 graded</w:t>
      </w:r>
      <w:r w:rsidR="0042402A" w:rsidRPr="00B51D1C">
        <w:t xml:space="preserve"> </w:t>
      </w:r>
      <w:r w:rsidRPr="00B51D1C">
        <w:t xml:space="preserve">semester hours of course work at Ohio State will receive the magna cum laude designation upon the diploma and transcript. </w:t>
      </w:r>
    </w:p>
    <w:p w14:paraId="22C49424" w14:textId="77777777" w:rsidR="0035278D" w:rsidRPr="00B51D1C" w:rsidRDefault="0035278D" w:rsidP="006C7E62"/>
    <w:p w14:paraId="2EF1FEA9" w14:textId="423B2EC7" w:rsidR="00B51D1C" w:rsidRDefault="22E51457" w:rsidP="00875257">
      <w:pPr>
        <w:pStyle w:val="Heading3"/>
      </w:pPr>
      <w:r w:rsidRPr="00875257">
        <w:lastRenderedPageBreak/>
        <w:t xml:space="preserve">Summa </w:t>
      </w:r>
      <w:r w:rsidR="64D4270F" w:rsidRPr="00875257">
        <w:t>C</w:t>
      </w:r>
      <w:r w:rsidRPr="00875257">
        <w:t xml:space="preserve">um </w:t>
      </w:r>
      <w:r w:rsidR="5E982F3B" w:rsidRPr="00875257">
        <w:t>L</w:t>
      </w:r>
      <w:r w:rsidRPr="00875257">
        <w:t>aude</w:t>
      </w:r>
    </w:p>
    <w:p w14:paraId="28BFBB5F" w14:textId="11C2EAEA" w:rsidR="0035278D" w:rsidRPr="00BB20C8" w:rsidRDefault="0035278D" w:rsidP="006C7E62">
      <w:r w:rsidRPr="00BB20C8">
        <w:t xml:space="preserve">Each student who graduates with a minimum 3.90 GPA and completes a minimum of 60 graded semester hours of </w:t>
      </w:r>
      <w:r w:rsidR="008A15EC">
        <w:t>coursework</w:t>
      </w:r>
      <w:r w:rsidRPr="00BB20C8">
        <w:t xml:space="preserve"> at Ohio State will receive the summa cum laude designation upon the diploma and transcript. </w:t>
      </w:r>
    </w:p>
    <w:p w14:paraId="3AEC93BF" w14:textId="77777777" w:rsidR="006F0FF4" w:rsidRPr="00BB20C8" w:rsidRDefault="006F0FF4" w:rsidP="006C7E62"/>
    <w:p w14:paraId="021DFA41" w14:textId="23FD2359" w:rsidR="002934AA" w:rsidRPr="00FA109D" w:rsidRDefault="002934AA" w:rsidP="006F3038">
      <w:pPr>
        <w:pStyle w:val="Heading2"/>
      </w:pPr>
      <w:bookmarkStart w:id="18" w:name="_Toc174795027"/>
      <w:r w:rsidRPr="00FA109D">
        <w:t xml:space="preserve">Graduation with </w:t>
      </w:r>
      <w:r w:rsidRPr="00B51D1C">
        <w:t>Research</w:t>
      </w:r>
      <w:r w:rsidRPr="00FA109D">
        <w:t xml:space="preserve"> Distinction</w:t>
      </w:r>
      <w:bookmarkEnd w:id="18"/>
    </w:p>
    <w:p w14:paraId="53163407" w14:textId="0FA35201" w:rsidR="002934AA" w:rsidRPr="00B51D1C" w:rsidRDefault="002934AA" w:rsidP="002934AA">
      <w:r>
        <w:t xml:space="preserve">Students completing an approved research </w:t>
      </w:r>
      <w:r w:rsidR="76F71C60">
        <w:t>p</w:t>
      </w:r>
      <w:r>
        <w:t>roject will earn the designation, “Graduation with Research Distinction in [the student’s major]</w:t>
      </w:r>
      <w:r w:rsidR="6D3A2855">
        <w:t>.</w:t>
      </w:r>
      <w:r>
        <w:t xml:space="preserve">” The designation will be added to the diploma and printed in the commencement program once verified by the HRS Honors Director. Students are responsible </w:t>
      </w:r>
      <w:r w:rsidR="008A15EC">
        <w:t>for making</w:t>
      </w:r>
      <w:r>
        <w:t xml:space="preserve"> sure their distinction requirements are met by the time of graduation. All eligibility questions are to be directed to the HRS Honors Director.</w:t>
      </w:r>
    </w:p>
    <w:p w14:paraId="5A23A482" w14:textId="77777777" w:rsidR="0035278D" w:rsidRPr="00B51D1C" w:rsidRDefault="0035278D" w:rsidP="006C7E62"/>
    <w:p w14:paraId="385580C4" w14:textId="4DE6168D" w:rsidR="00B51D1C" w:rsidRDefault="00B51D1C" w:rsidP="006F3038">
      <w:pPr>
        <w:pStyle w:val="Heading2"/>
      </w:pPr>
      <w:bookmarkStart w:id="19" w:name="_Toc174795028"/>
      <w:r w:rsidRPr="00B51D1C">
        <w:t>Graduation with Honors in Health and Rehabilitation Sciences</w:t>
      </w:r>
      <w:bookmarkEnd w:id="19"/>
      <w:r w:rsidRPr="00FA109D">
        <w:t xml:space="preserve"> </w:t>
      </w:r>
    </w:p>
    <w:p w14:paraId="33A2F496" w14:textId="62B5FF8A" w:rsidR="0042402A" w:rsidRDefault="0035278D" w:rsidP="006C7E62">
      <w:r w:rsidRPr="00B51D1C">
        <w:t xml:space="preserve">Students who have completed an approved Honors Contract will graduate with “Honors in Health and Rehabilitation Sciences.” The designation will be added to the diploma and printed in the Commencement program once verified by the HRS Honors Director. Students are responsible </w:t>
      </w:r>
      <w:r w:rsidR="008A15EC">
        <w:t>for making</w:t>
      </w:r>
      <w:r w:rsidRPr="00B51D1C">
        <w:t xml:space="preserve"> sure their honor requirements are met by the time of graduation. All eligibility questions need to be directed to the HRS Honors Director</w:t>
      </w:r>
      <w:r w:rsidR="002B46B7">
        <w:t xml:space="preserve">. </w:t>
      </w:r>
    </w:p>
    <w:p w14:paraId="449E043E" w14:textId="77777777" w:rsidR="002B46B7" w:rsidRPr="007A2D91" w:rsidRDefault="002B46B7" w:rsidP="007A2D91"/>
    <w:p w14:paraId="118BB5F1" w14:textId="77777777" w:rsidR="0088307C" w:rsidRDefault="008D0474" w:rsidP="006F3038">
      <w:pPr>
        <w:pStyle w:val="Heading1"/>
      </w:pPr>
      <w:bookmarkStart w:id="20" w:name="_Toc174795029"/>
      <w:r w:rsidRPr="0012490B">
        <w:t>University Level Sanctions</w:t>
      </w:r>
      <w:bookmarkEnd w:id="20"/>
    </w:p>
    <w:p w14:paraId="382E999B" w14:textId="4490FF9D" w:rsidR="008F6522" w:rsidRPr="00FA109D" w:rsidRDefault="008903B1" w:rsidP="001A4090">
      <w:pPr>
        <w:rPr>
          <w:b/>
          <w:u w:val="single"/>
        </w:rPr>
      </w:pPr>
      <w:r>
        <w:rPr>
          <w:i/>
        </w:rPr>
        <w:t>S</w:t>
      </w:r>
      <w:r w:rsidR="008D0474" w:rsidRPr="00760F57">
        <w:rPr>
          <w:i/>
        </w:rPr>
        <w:t>ee</w:t>
      </w:r>
      <w:r w:rsidR="008D0474" w:rsidRPr="00FA109D">
        <w:rPr>
          <w:i/>
        </w:rPr>
        <w:t xml:space="preserve"> </w:t>
      </w:r>
      <w:hyperlink r:id="rId24" w:history="1">
        <w:r w:rsidR="008D0474" w:rsidRPr="00FA109D">
          <w:rPr>
            <w:rStyle w:val="Hyperlink"/>
            <w:i/>
            <w:sz w:val="24"/>
            <w:szCs w:val="24"/>
          </w:rPr>
          <w:t>HRS Student Handbook</w:t>
        </w:r>
      </w:hyperlink>
    </w:p>
    <w:p w14:paraId="6EC7A52D" w14:textId="653E2199" w:rsidR="008A1B66" w:rsidRPr="00B51D1C" w:rsidRDefault="008A1B66" w:rsidP="006C7E62">
      <w:r>
        <w:t xml:space="preserve">The University has established university-wide student conduct guidelines in </w:t>
      </w:r>
      <w:r w:rsidR="00315C54">
        <w:t>its</w:t>
      </w:r>
      <w:r>
        <w:t xml:space="preserve"> </w:t>
      </w:r>
      <w:hyperlink r:id="rId25">
        <w:r w:rsidRPr="57E5E569">
          <w:rPr>
            <w:rStyle w:val="Hyperlink"/>
          </w:rPr>
          <w:t>Code of Student Conduct</w:t>
        </w:r>
      </w:hyperlink>
      <w:r>
        <w:t xml:space="preserve">. The university also has established a system of academic performance sanctions that include warning, probation, and dismissal as described in </w:t>
      </w:r>
      <w:hyperlink r:id="rId26">
        <w:r w:rsidRPr="57E5E569">
          <w:rPr>
            <w:rStyle w:val="Hyperlink"/>
          </w:rPr>
          <w:t>Faculty rules 3335-9-25 thru-28.</w:t>
        </w:r>
      </w:hyperlink>
    </w:p>
    <w:p w14:paraId="7C188F54" w14:textId="77777777" w:rsidR="008A1B66" w:rsidRPr="00B51D1C" w:rsidRDefault="008A1B66" w:rsidP="006C7E62"/>
    <w:p w14:paraId="553F7D94" w14:textId="0C4539D7" w:rsidR="008A1B66" w:rsidRPr="00B51D1C" w:rsidRDefault="008A1B66" w:rsidP="006F3038">
      <w:pPr>
        <w:pStyle w:val="Heading1"/>
      </w:pPr>
      <w:bookmarkStart w:id="21" w:name="_Toc174795030"/>
      <w:r w:rsidRPr="00B51D1C">
        <w:t>School/Program Sanctions</w:t>
      </w:r>
      <w:bookmarkEnd w:id="21"/>
    </w:p>
    <w:p w14:paraId="3D2063ED" w14:textId="5CBB248D" w:rsidR="00AB76AC" w:rsidRDefault="008D0474">
      <w:r>
        <w:t xml:space="preserve">In addition to university sanctions, </w:t>
      </w:r>
      <w:r w:rsidR="008A1B66">
        <w:t xml:space="preserve">HRS </w:t>
      </w:r>
      <w:r>
        <w:t xml:space="preserve">students must adhere to School </w:t>
      </w:r>
      <w:r w:rsidR="008A1B66">
        <w:t>academic and professionalism policies</w:t>
      </w:r>
      <w:r>
        <w:t>. School</w:t>
      </w:r>
      <w:r w:rsidR="008A1B66">
        <w:t xml:space="preserve"> sanctions</w:t>
      </w:r>
      <w:r>
        <w:t xml:space="preserve"> </w:t>
      </w:r>
      <w:r w:rsidR="00315C54">
        <w:t xml:space="preserve">are </w:t>
      </w:r>
      <w:r>
        <w:t>outlined</w:t>
      </w:r>
      <w:r w:rsidR="008A1B66">
        <w:t xml:space="preserve"> in the </w:t>
      </w:r>
      <w:hyperlink r:id="rId27">
        <w:r w:rsidR="008A1B66" w:rsidRPr="57E5E569">
          <w:rPr>
            <w:rStyle w:val="Hyperlink"/>
          </w:rPr>
          <w:t>HRS Student Handbook</w:t>
        </w:r>
      </w:hyperlink>
      <w:r>
        <w:t>. Health Sciences st</w:t>
      </w:r>
      <w:r w:rsidR="008A1B66">
        <w:t xml:space="preserve">udents </w:t>
      </w:r>
      <w:r>
        <w:t xml:space="preserve">can </w:t>
      </w:r>
      <w:r w:rsidR="008A1B66">
        <w:t xml:space="preserve">face sanctions for violations of academic </w:t>
      </w:r>
      <w:r>
        <w:t>and p</w:t>
      </w:r>
      <w:r w:rsidR="008A1B66">
        <w:t>rofessionalism policies</w:t>
      </w:r>
      <w:r>
        <w:t xml:space="preserve"> or a combination of both. These sanctions</w:t>
      </w:r>
      <w:r w:rsidR="00C60053">
        <w:t xml:space="preserve"> include:</w:t>
      </w:r>
    </w:p>
    <w:p w14:paraId="1EA6553D" w14:textId="314F0F0C" w:rsidR="008A1B66" w:rsidRPr="006F3038" w:rsidRDefault="008A1B66" w:rsidP="006F3038">
      <w:pPr>
        <w:pStyle w:val="Heading2"/>
      </w:pPr>
      <w:bookmarkStart w:id="22" w:name="_Toc174795031"/>
      <w:r w:rsidRPr="006F3038">
        <w:t>Academic Sanctions</w:t>
      </w:r>
      <w:bookmarkEnd w:id="22"/>
    </w:p>
    <w:p w14:paraId="6E20CC57" w14:textId="2AFECB97" w:rsidR="008A1B66" w:rsidRPr="00FA109D" w:rsidRDefault="008A1B66" w:rsidP="57E5E569">
      <w:pPr>
        <w:rPr>
          <w:b/>
          <w:bCs/>
          <w:szCs w:val="24"/>
        </w:rPr>
      </w:pPr>
      <w:r w:rsidRPr="57E5E569">
        <w:rPr>
          <w:rStyle w:val="Heading4Char"/>
        </w:rPr>
        <w:t>Academic Warning</w:t>
      </w:r>
      <w:r w:rsidRPr="57E5E569">
        <w:rPr>
          <w:b/>
          <w:bCs/>
          <w:szCs w:val="24"/>
        </w:rPr>
        <w:t xml:space="preserve">- </w:t>
      </w:r>
      <w:r>
        <w:t xml:space="preserve">this status does not appear in the student’s permanent record. </w:t>
      </w:r>
      <w:r w:rsidR="008D0474">
        <w:t xml:space="preserve">A warning is intended to notify </w:t>
      </w:r>
      <w:r>
        <w:t xml:space="preserve">students that their academic performance is </w:t>
      </w:r>
      <w:proofErr w:type="gramStart"/>
      <w:r w:rsidR="008A15EC">
        <w:t>subpar</w:t>
      </w:r>
      <w:proofErr w:type="gramEnd"/>
      <w:r>
        <w:t xml:space="preserve"> and </w:t>
      </w:r>
      <w:r w:rsidR="008A15EC">
        <w:t xml:space="preserve">they </w:t>
      </w:r>
      <w:r>
        <w:t xml:space="preserve">are at risk </w:t>
      </w:r>
      <w:r w:rsidR="008A15EC">
        <w:t>of</w:t>
      </w:r>
      <w:r>
        <w:t xml:space="preserve"> further sanctions if their performance does not immediately improve.</w:t>
      </w:r>
    </w:p>
    <w:p w14:paraId="7B4C14DF" w14:textId="2E2779C3" w:rsidR="008A1B66" w:rsidRPr="00B51D1C" w:rsidRDefault="00315C54" w:rsidP="00977988">
      <w:pPr>
        <w:pStyle w:val="ListParagraph"/>
        <w:numPr>
          <w:ilvl w:val="0"/>
          <w:numId w:val="29"/>
        </w:numPr>
        <w:rPr>
          <w:rStyle w:val="ListParagraphChar"/>
        </w:rPr>
      </w:pPr>
      <w:r w:rsidRPr="57E5E569">
        <w:rPr>
          <w:rStyle w:val="ListParagraphChar"/>
        </w:rPr>
        <w:t>A w</w:t>
      </w:r>
      <w:r w:rsidR="008A1B66" w:rsidRPr="57E5E569">
        <w:rPr>
          <w:rStyle w:val="ListParagraphChar"/>
        </w:rPr>
        <w:t xml:space="preserve">arning can be triggered </w:t>
      </w:r>
      <w:r w:rsidR="008D0474" w:rsidRPr="57E5E569">
        <w:rPr>
          <w:rStyle w:val="ListParagraphChar"/>
        </w:rPr>
        <w:t>if a student’s term Ohio State GPA falls below the required</w:t>
      </w:r>
      <w:r w:rsidR="008A1B66" w:rsidRPr="57E5E569">
        <w:rPr>
          <w:rStyle w:val="ListParagraphChar"/>
        </w:rPr>
        <w:t xml:space="preserve"> 2.2 or other rationale determined by </w:t>
      </w:r>
      <w:r w:rsidR="008D0474" w:rsidRPr="57E5E569">
        <w:rPr>
          <w:rStyle w:val="ListParagraphChar"/>
        </w:rPr>
        <w:t xml:space="preserve">the </w:t>
      </w:r>
      <w:r w:rsidR="40565602" w:rsidRPr="57E5E569">
        <w:rPr>
          <w:rStyle w:val="ListParagraphChar"/>
        </w:rPr>
        <w:t>H</w:t>
      </w:r>
      <w:r w:rsidR="008D0474" w:rsidRPr="57E5E569">
        <w:rPr>
          <w:rStyle w:val="ListParagraphChar"/>
        </w:rPr>
        <w:t xml:space="preserve">ealth </w:t>
      </w:r>
      <w:r w:rsidR="7EE6D699" w:rsidRPr="57E5E569">
        <w:rPr>
          <w:rStyle w:val="ListParagraphChar"/>
        </w:rPr>
        <w:t>S</w:t>
      </w:r>
      <w:r w:rsidR="008D0474" w:rsidRPr="57E5E569">
        <w:rPr>
          <w:rStyle w:val="ListParagraphChar"/>
        </w:rPr>
        <w:t xml:space="preserve">ciences </w:t>
      </w:r>
      <w:r w:rsidR="008A1B66" w:rsidRPr="57E5E569">
        <w:rPr>
          <w:rStyle w:val="ListParagraphChar"/>
        </w:rPr>
        <w:t>division director.</w:t>
      </w:r>
    </w:p>
    <w:p w14:paraId="42D2740F" w14:textId="7D5CACD5" w:rsidR="008D0474" w:rsidRPr="00E909E5" w:rsidRDefault="008A1B66" w:rsidP="00977988">
      <w:pPr>
        <w:pStyle w:val="ListParagraph"/>
        <w:numPr>
          <w:ilvl w:val="0"/>
          <w:numId w:val="29"/>
        </w:numPr>
      </w:pPr>
      <w:r w:rsidRPr="00B51D1C">
        <w:rPr>
          <w:rStyle w:val="ListParagraphChar"/>
        </w:rPr>
        <w:t xml:space="preserve">At the end of the following semester, the warning is removed if performance is </w:t>
      </w:r>
      <w:r w:rsidR="00B51D1C" w:rsidRPr="00B51D1C">
        <w:rPr>
          <w:rStyle w:val="ListParagraphChar"/>
        </w:rPr>
        <w:t>acceptable,</w:t>
      </w:r>
      <w:r w:rsidRPr="00B51D1C">
        <w:rPr>
          <w:rStyle w:val="ListParagraphChar"/>
        </w:rPr>
        <w:t xml:space="preserve"> or the student is placed on </w:t>
      </w:r>
      <w:r w:rsidR="008D0474" w:rsidRPr="00B51D1C">
        <w:rPr>
          <w:rStyle w:val="ListParagraphChar"/>
        </w:rPr>
        <w:t xml:space="preserve">academic </w:t>
      </w:r>
      <w:r w:rsidRPr="00B51D1C">
        <w:rPr>
          <w:rStyle w:val="ListParagraphChar"/>
        </w:rPr>
        <w:t xml:space="preserve">probation if performance is not acceptable.  </w:t>
      </w:r>
    </w:p>
    <w:p w14:paraId="47B4D282" w14:textId="075C684E" w:rsidR="00E74AA8" w:rsidRDefault="00560957" w:rsidP="006F3038">
      <w:pPr>
        <w:pStyle w:val="Heading2"/>
      </w:pPr>
      <w:bookmarkStart w:id="23" w:name="_Toc174795032"/>
      <w:r w:rsidRPr="00AB76AC">
        <w:t>Academic Probation</w:t>
      </w:r>
      <w:bookmarkEnd w:id="23"/>
      <w:r w:rsidRPr="00B51D1C">
        <w:t xml:space="preserve"> </w:t>
      </w:r>
    </w:p>
    <w:p w14:paraId="1EBB2C95" w14:textId="60ADAD09" w:rsidR="00560957" w:rsidRPr="00E74AA8" w:rsidRDefault="00E74AA8" w:rsidP="00E74AA8">
      <w:pPr>
        <w:rPr>
          <w:rStyle w:val="ListParagraphChar"/>
        </w:rPr>
      </w:pPr>
      <w:r w:rsidRPr="57E5E569">
        <w:rPr>
          <w:rStyle w:val="TOC4Char"/>
        </w:rPr>
        <w:lastRenderedPageBreak/>
        <w:t>T</w:t>
      </w:r>
      <w:r w:rsidR="00560957" w:rsidRPr="57E5E569">
        <w:rPr>
          <w:rStyle w:val="TOC4Char"/>
        </w:rPr>
        <w:t xml:space="preserve">his status </w:t>
      </w:r>
      <w:r w:rsidR="008D0474" w:rsidRPr="57E5E569">
        <w:rPr>
          <w:rStyle w:val="TOC4Char"/>
        </w:rPr>
        <w:t xml:space="preserve">does not </w:t>
      </w:r>
      <w:r w:rsidR="00560957" w:rsidRPr="57E5E569">
        <w:rPr>
          <w:rStyle w:val="TOC4Char"/>
        </w:rPr>
        <w:t>appear on the student</w:t>
      </w:r>
      <w:r w:rsidR="008D0474" w:rsidRPr="57E5E569">
        <w:rPr>
          <w:rStyle w:val="TOC4Char"/>
        </w:rPr>
        <w:t>’</w:t>
      </w:r>
      <w:r w:rsidR="00560957" w:rsidRPr="57E5E569">
        <w:rPr>
          <w:rStyle w:val="TOC4Char"/>
        </w:rPr>
        <w:t>s permanent academic record</w:t>
      </w:r>
      <w:r w:rsidR="008D0474" w:rsidRPr="57E5E569">
        <w:rPr>
          <w:rStyle w:val="TOC4Char"/>
        </w:rPr>
        <w:t xml:space="preserve">. However, being placed on academic probation by your program is a serious matter. Students placed on Academic Probation are subject to </w:t>
      </w:r>
      <w:r w:rsidR="008D0474" w:rsidRPr="57E5E569">
        <w:rPr>
          <w:rStyle w:val="ListParagraphChar"/>
        </w:rPr>
        <w:t>disenrollment from their program in subsequent terms if they do not meet all conditions within the stated timeframe. At the end of the next term, your academic record will be reviewed again to determine if further academic action is warranted.</w:t>
      </w:r>
    </w:p>
    <w:p w14:paraId="0DAA0E66" w14:textId="0CE560EB" w:rsidR="00560957" w:rsidRPr="00B51D1C" w:rsidRDefault="00560957" w:rsidP="00977988">
      <w:pPr>
        <w:pStyle w:val="ListParagraph"/>
        <w:numPr>
          <w:ilvl w:val="0"/>
          <w:numId w:val="30"/>
        </w:numPr>
      </w:pPr>
      <w:r w:rsidRPr="00B51D1C">
        <w:t>Academic Probation can be trigger</w:t>
      </w:r>
      <w:r w:rsidR="00A61EB2" w:rsidRPr="00B51D1C">
        <w:t>ed by several different issues</w:t>
      </w:r>
      <w:r w:rsidR="008A15EC">
        <w:t>,</w:t>
      </w:r>
      <w:r w:rsidRPr="00B51D1C">
        <w:t xml:space="preserve"> such</w:t>
      </w:r>
      <w:r w:rsidR="005E7436" w:rsidRPr="00B51D1C">
        <w:t xml:space="preserve"> </w:t>
      </w:r>
      <w:r w:rsidRPr="00B51D1C">
        <w:t xml:space="preserve">as multiple semesters of </w:t>
      </w:r>
      <w:r w:rsidR="00A61EB2" w:rsidRPr="00B51D1C">
        <w:t xml:space="preserve">academic </w:t>
      </w:r>
      <w:r w:rsidRPr="00B51D1C">
        <w:t>warning</w:t>
      </w:r>
      <w:r w:rsidR="00A61EB2" w:rsidRPr="00B51D1C">
        <w:t>s</w:t>
      </w:r>
      <w:r w:rsidRPr="00B51D1C">
        <w:t xml:space="preserve"> or concurrent cases of </w:t>
      </w:r>
      <w:r w:rsidR="00A61EB2" w:rsidRPr="00B51D1C">
        <w:t xml:space="preserve">academic </w:t>
      </w:r>
      <w:r w:rsidRPr="00B51D1C">
        <w:t xml:space="preserve">warning, a cumulative </w:t>
      </w:r>
      <w:r w:rsidR="00A61EB2" w:rsidRPr="00B51D1C">
        <w:t xml:space="preserve">Ohio State </w:t>
      </w:r>
      <w:r w:rsidRPr="00B51D1C">
        <w:t>po</w:t>
      </w:r>
      <w:r w:rsidR="00A61EB2" w:rsidRPr="00B51D1C">
        <w:t>int-hour-ratio (GPA) below 2.</w:t>
      </w:r>
      <w:r w:rsidR="00424165">
        <w:t>0</w:t>
      </w:r>
      <w:r w:rsidRPr="00B51D1C">
        <w:t xml:space="preserve">, </w:t>
      </w:r>
      <w:r w:rsidR="008A15EC">
        <w:t xml:space="preserve">or </w:t>
      </w:r>
      <w:r w:rsidRPr="00B51D1C">
        <w:t>a grade below C- in any required Health Sciences course or minor course.</w:t>
      </w:r>
    </w:p>
    <w:p w14:paraId="4FF7105B" w14:textId="42793676" w:rsidR="009158C7" w:rsidRDefault="009158C7" w:rsidP="00977988">
      <w:pPr>
        <w:pStyle w:val="ListParagraph"/>
        <w:numPr>
          <w:ilvl w:val="2"/>
          <w:numId w:val="25"/>
        </w:numPr>
      </w:pPr>
      <w:r>
        <w:t xml:space="preserve">Courses in the </w:t>
      </w:r>
      <w:r w:rsidR="56968E5E">
        <w:t>H</w:t>
      </w:r>
      <w:r>
        <w:t xml:space="preserve">ealth </w:t>
      </w:r>
      <w:r w:rsidR="26F9BD24">
        <w:t>S</w:t>
      </w:r>
      <w:r>
        <w:t xml:space="preserve">ciences program </w:t>
      </w:r>
      <w:r w:rsidR="00C42E6B">
        <w:t>will fall into three categories.</w:t>
      </w:r>
    </w:p>
    <w:p w14:paraId="5A99A778" w14:textId="2F63C2EC" w:rsidR="003C29EB" w:rsidRDefault="003C29EB" w:rsidP="00472BD6">
      <w:pPr>
        <w:ind w:firstLine="360"/>
        <w:rPr>
          <w:rFonts w:cs="Calibri Light"/>
          <w:b/>
          <w:bCs/>
        </w:rPr>
      </w:pPr>
      <w:r w:rsidRPr="00315C54">
        <w:rPr>
          <w:rFonts w:cs="Calibri Light"/>
          <w:b/>
          <w:bCs/>
        </w:rPr>
        <w:t>Definitions:</w:t>
      </w:r>
    </w:p>
    <w:p w14:paraId="1FD391DA" w14:textId="364C4999" w:rsidR="003C29EB" w:rsidRDefault="003C29EB" w:rsidP="00472BD6">
      <w:pPr>
        <w:ind w:left="2160" w:hanging="1800"/>
        <w:rPr>
          <w:rFonts w:cs="Calibri Light"/>
          <w:b/>
          <w:bCs/>
        </w:rPr>
      </w:pPr>
      <w:r w:rsidRPr="00315C54">
        <w:rPr>
          <w:rFonts w:cs="Calibri Light"/>
          <w:spacing w:val="-1"/>
        </w:rPr>
        <w:t>Category</w:t>
      </w:r>
      <w:r w:rsidRPr="00315C54">
        <w:rPr>
          <w:rStyle w:val="TableParagraphChar"/>
        </w:rPr>
        <w:t xml:space="preserve"> 1 </w:t>
      </w:r>
      <w:r w:rsidRPr="00315C54">
        <w:rPr>
          <w:rFonts w:cs="Calibri Light"/>
          <w:spacing w:val="-1"/>
        </w:rPr>
        <w:t>Course</w:t>
      </w:r>
      <w:r>
        <w:rPr>
          <w:rFonts w:cs="Calibri Light"/>
          <w:spacing w:val="-1"/>
        </w:rPr>
        <w:t xml:space="preserve"> -</w:t>
      </w:r>
      <w:r w:rsidR="007E4CB0" w:rsidRPr="007E4CB0">
        <w:rPr>
          <w:rFonts w:cs="Calibri Light"/>
          <w:spacing w:val="-1"/>
        </w:rPr>
        <w:t xml:space="preserve"> </w:t>
      </w:r>
      <w:r w:rsidR="004A1750" w:rsidRPr="004A1750">
        <w:rPr>
          <w:rFonts w:cs="Calibri Light"/>
          <w:spacing w:val="-1"/>
        </w:rPr>
        <w:t xml:space="preserve">Required course in which students must achieve a </w:t>
      </w:r>
      <w:r w:rsidR="127CC1A4" w:rsidRPr="004A1750">
        <w:rPr>
          <w:rFonts w:cs="Calibri Light"/>
          <w:spacing w:val="-1"/>
        </w:rPr>
        <w:t xml:space="preserve">Satisfactory or </w:t>
      </w:r>
      <w:r w:rsidR="004A1750" w:rsidRPr="004A1750">
        <w:rPr>
          <w:rFonts w:cs="Calibri Light"/>
          <w:spacing w:val="-1"/>
        </w:rPr>
        <w:t>C- or higher before progressing in the division or other sequential courses. (Health Sciences Core Classes)</w:t>
      </w:r>
    </w:p>
    <w:p w14:paraId="190C85A1" w14:textId="76F2533A" w:rsidR="003C29EB" w:rsidRDefault="007E4CB0" w:rsidP="00472BD6">
      <w:pPr>
        <w:ind w:left="1800" w:hanging="1440"/>
        <w:rPr>
          <w:rFonts w:cs="Calibri Light"/>
          <w:spacing w:val="-1"/>
        </w:rPr>
      </w:pPr>
      <w:r w:rsidRPr="00315C54">
        <w:rPr>
          <w:rFonts w:cs="Calibri Light"/>
          <w:spacing w:val="-1"/>
        </w:rPr>
        <w:t>Category</w:t>
      </w:r>
      <w:r w:rsidRPr="00315C54">
        <w:rPr>
          <w:rStyle w:val="TableParagraphChar"/>
        </w:rPr>
        <w:t xml:space="preserve"> 2 </w:t>
      </w:r>
      <w:r w:rsidRPr="00315C54">
        <w:rPr>
          <w:rFonts w:cs="Calibri Light"/>
          <w:spacing w:val="-1"/>
        </w:rPr>
        <w:t>Course</w:t>
      </w:r>
      <w:r w:rsidR="004A1750">
        <w:rPr>
          <w:rFonts w:cs="Calibri Light"/>
          <w:spacing w:val="-1"/>
        </w:rPr>
        <w:t xml:space="preserve"> -</w:t>
      </w:r>
      <w:r w:rsidR="004A1750" w:rsidRPr="004A1750">
        <w:t xml:space="preserve"> </w:t>
      </w:r>
      <w:r w:rsidR="004A1750" w:rsidRPr="004A1750">
        <w:rPr>
          <w:rFonts w:cs="Calibri Light"/>
          <w:spacing w:val="-1"/>
        </w:rPr>
        <w:t>Required course in which students must achieve a</w:t>
      </w:r>
      <w:r w:rsidR="7520C11F" w:rsidRPr="004A1750">
        <w:rPr>
          <w:rFonts w:cs="Calibri Light"/>
          <w:spacing w:val="-1"/>
        </w:rPr>
        <w:t xml:space="preserve"> Satisfactory or</w:t>
      </w:r>
      <w:r w:rsidR="004A1750" w:rsidRPr="004A1750">
        <w:rPr>
          <w:rFonts w:cs="Calibri Light"/>
          <w:spacing w:val="-1"/>
        </w:rPr>
        <w:t xml:space="preserve"> C- or higher. (Major elective </w:t>
      </w:r>
      <w:r>
        <w:tab/>
      </w:r>
      <w:r w:rsidR="004A1750" w:rsidRPr="431C2773">
        <w:rPr>
          <w:rFonts w:cs="Calibri Light"/>
        </w:rPr>
        <w:t>courses, co-requisite courses, and minor courses)</w:t>
      </w:r>
    </w:p>
    <w:p w14:paraId="213DF7B9" w14:textId="3F2B17E0" w:rsidR="004A1750" w:rsidRDefault="004A1750" w:rsidP="00472BD6">
      <w:pPr>
        <w:tabs>
          <w:tab w:val="left" w:pos="360"/>
          <w:tab w:val="left" w:pos="630"/>
        </w:tabs>
        <w:ind w:left="1800" w:hanging="1440"/>
      </w:pPr>
      <w:r w:rsidRPr="00315C54">
        <w:rPr>
          <w:rFonts w:cs="Calibri Light"/>
          <w:spacing w:val="-1"/>
        </w:rPr>
        <w:t>Category</w:t>
      </w:r>
      <w:r w:rsidRPr="00315C54">
        <w:rPr>
          <w:rStyle w:val="TableParagraphChar"/>
        </w:rPr>
        <w:t xml:space="preserve"> 3 </w:t>
      </w:r>
      <w:r w:rsidRPr="00315C54">
        <w:rPr>
          <w:rFonts w:cs="Calibri Light"/>
          <w:spacing w:val="-1"/>
        </w:rPr>
        <w:t>Course</w:t>
      </w:r>
      <w:r w:rsidR="00785485">
        <w:rPr>
          <w:rFonts w:cs="Calibri Light"/>
          <w:spacing w:val="-1"/>
        </w:rPr>
        <w:t xml:space="preserve"> - </w:t>
      </w:r>
      <w:r w:rsidR="00785485" w:rsidRPr="00315C54">
        <w:rPr>
          <w:rStyle w:val="TableParagraphChar"/>
        </w:rPr>
        <w:t>All</w:t>
      </w:r>
      <w:r w:rsidR="00785485" w:rsidRPr="00315C54">
        <w:rPr>
          <w:rFonts w:cs="Calibri Light"/>
          <w:spacing w:val="-3"/>
        </w:rPr>
        <w:t xml:space="preserve"> </w:t>
      </w:r>
      <w:r w:rsidR="00785485" w:rsidRPr="00315C54">
        <w:rPr>
          <w:rFonts w:cs="Calibri Light"/>
          <w:spacing w:val="-1"/>
        </w:rPr>
        <w:t>other</w:t>
      </w:r>
      <w:r w:rsidR="00785485" w:rsidRPr="00315C54">
        <w:rPr>
          <w:rFonts w:cs="Calibri Light"/>
          <w:spacing w:val="-2"/>
        </w:rPr>
        <w:t xml:space="preserve"> </w:t>
      </w:r>
      <w:r w:rsidR="00785485" w:rsidRPr="00315C54">
        <w:rPr>
          <w:rFonts w:cs="Calibri Light"/>
          <w:spacing w:val="-3"/>
        </w:rPr>
        <w:t>courses</w:t>
      </w:r>
      <w:r w:rsidR="00785485" w:rsidRPr="00315C54">
        <w:rPr>
          <w:rFonts w:cs="Calibri Light"/>
          <w:spacing w:val="-2"/>
        </w:rPr>
        <w:t xml:space="preserve"> in</w:t>
      </w:r>
      <w:r w:rsidR="00785485" w:rsidRPr="00315C54">
        <w:rPr>
          <w:rFonts w:cs="Calibri Light"/>
          <w:spacing w:val="-1"/>
        </w:rPr>
        <w:t xml:space="preserve"> </w:t>
      </w:r>
      <w:r w:rsidR="00785485" w:rsidRPr="00315C54">
        <w:rPr>
          <w:rFonts w:cs="Calibri Light"/>
          <w:spacing w:val="-3"/>
        </w:rPr>
        <w:t>which</w:t>
      </w:r>
      <w:r w:rsidR="00785485" w:rsidRPr="00315C54">
        <w:rPr>
          <w:rFonts w:cs="Calibri Light"/>
          <w:spacing w:val="-1"/>
        </w:rPr>
        <w:t xml:space="preserve"> </w:t>
      </w:r>
      <w:r w:rsidR="00785485" w:rsidRPr="00315C54">
        <w:rPr>
          <w:rFonts w:cs="Calibri Light"/>
          <w:spacing w:val="-2"/>
        </w:rPr>
        <w:t>students</w:t>
      </w:r>
      <w:r w:rsidR="00785485" w:rsidRPr="00315C54">
        <w:rPr>
          <w:rFonts w:cs="Calibri Light"/>
          <w:spacing w:val="-7"/>
        </w:rPr>
        <w:t xml:space="preserve"> </w:t>
      </w:r>
      <w:r w:rsidR="00785485" w:rsidRPr="00315C54">
        <w:rPr>
          <w:rFonts w:cs="Calibri Light"/>
          <w:spacing w:val="-1"/>
        </w:rPr>
        <w:t>must</w:t>
      </w:r>
      <w:r w:rsidR="00785485" w:rsidRPr="00315C54">
        <w:rPr>
          <w:rFonts w:cs="Calibri Light"/>
          <w:spacing w:val="-4"/>
        </w:rPr>
        <w:t xml:space="preserve"> achieve</w:t>
      </w:r>
      <w:r w:rsidR="00785485" w:rsidRPr="00315C54">
        <w:rPr>
          <w:rFonts w:cs="Calibri Light"/>
          <w:spacing w:val="-1"/>
        </w:rPr>
        <w:t xml:space="preserve"> </w:t>
      </w:r>
      <w:r w:rsidR="00785485" w:rsidRPr="00315C54">
        <w:rPr>
          <w:rStyle w:val="TableParagraphChar"/>
        </w:rPr>
        <w:t>a</w:t>
      </w:r>
      <w:r w:rsidR="00785485" w:rsidRPr="00315C54">
        <w:rPr>
          <w:rFonts w:cs="Calibri Light"/>
          <w:spacing w:val="1"/>
        </w:rPr>
        <w:t xml:space="preserve"> </w:t>
      </w:r>
      <w:r w:rsidR="00785485" w:rsidRPr="00315C54">
        <w:rPr>
          <w:rStyle w:val="TableParagraphChar"/>
        </w:rPr>
        <w:t>D or</w:t>
      </w:r>
      <w:r w:rsidR="00785485" w:rsidRPr="00315C54">
        <w:rPr>
          <w:rFonts w:cs="Calibri Light"/>
          <w:spacing w:val="-3"/>
        </w:rPr>
        <w:t xml:space="preserve"> </w:t>
      </w:r>
      <w:r w:rsidR="00785485" w:rsidRPr="00315C54">
        <w:rPr>
          <w:rFonts w:cs="Calibri Light"/>
          <w:spacing w:val="-1"/>
        </w:rPr>
        <w:t>higher. (GEs or other elective courses)</w:t>
      </w:r>
    </w:p>
    <w:p w14:paraId="35F60475" w14:textId="77777777" w:rsidR="005F4BB8" w:rsidRDefault="005F4BB8" w:rsidP="005F4BB8">
      <w:pPr>
        <w:rPr>
          <w:rStyle w:val="ListParagraphChar"/>
        </w:rPr>
      </w:pPr>
    </w:p>
    <w:p w14:paraId="29E1E890" w14:textId="26481262" w:rsidR="005F4BB8" w:rsidRPr="00DD2775" w:rsidRDefault="005F4BB8" w:rsidP="005F4BB8">
      <w:pPr>
        <w:ind w:firstLine="360"/>
        <w:rPr>
          <w:rStyle w:val="ListParagraphChar"/>
          <w:b/>
          <w:bCs/>
        </w:rPr>
      </w:pPr>
      <w:r w:rsidRPr="00DD2775">
        <w:rPr>
          <w:rStyle w:val="ListParagraphChar"/>
          <w:b/>
          <w:bCs/>
        </w:rPr>
        <w:t>Policy Details:</w:t>
      </w:r>
    </w:p>
    <w:p w14:paraId="50C45F10" w14:textId="52E667E7" w:rsidR="005F4BB8" w:rsidRPr="005F4BB8" w:rsidRDefault="005F4BB8" w:rsidP="00977988">
      <w:pPr>
        <w:pStyle w:val="ListParagraph"/>
        <w:numPr>
          <w:ilvl w:val="0"/>
          <w:numId w:val="28"/>
        </w:numPr>
        <w:rPr>
          <w:rFonts w:cs="Calibri Light"/>
        </w:rPr>
      </w:pPr>
      <w:r w:rsidRPr="005F4BB8">
        <w:rPr>
          <w:rFonts w:cs="Calibri Light"/>
        </w:rPr>
        <w:t>Violation of Category 1</w:t>
      </w:r>
      <w:r w:rsidR="00D068BA">
        <w:rPr>
          <w:rFonts w:cs="Calibri Light"/>
        </w:rPr>
        <w:t xml:space="preserve"> </w:t>
      </w:r>
      <w:r w:rsidRPr="005F4BB8">
        <w:rPr>
          <w:rFonts w:cs="Calibri Light"/>
        </w:rPr>
        <w:t>-</w:t>
      </w:r>
      <w:r w:rsidR="00D068BA">
        <w:rPr>
          <w:rFonts w:cs="Calibri Light"/>
        </w:rPr>
        <w:t xml:space="preserve"> </w:t>
      </w:r>
      <w:r w:rsidRPr="005F4BB8">
        <w:rPr>
          <w:rFonts w:cs="Calibri Light"/>
        </w:rPr>
        <w:t>course requirements will result in probation.</w:t>
      </w:r>
    </w:p>
    <w:p w14:paraId="0D9DF212" w14:textId="10D60039" w:rsidR="005F4BB8" w:rsidRPr="005F4BB8" w:rsidRDefault="005F4BB8" w:rsidP="00977988">
      <w:pPr>
        <w:pStyle w:val="ListParagraph"/>
        <w:numPr>
          <w:ilvl w:val="0"/>
          <w:numId w:val="28"/>
        </w:numPr>
      </w:pPr>
      <w:r w:rsidRPr="00315C54">
        <w:rPr>
          <w:rFonts w:cs="Calibri Light"/>
        </w:rPr>
        <w:t>Violation of Category 2</w:t>
      </w:r>
      <w:r w:rsidR="00D068BA">
        <w:rPr>
          <w:rFonts w:cs="Calibri Light"/>
        </w:rPr>
        <w:t xml:space="preserve"> </w:t>
      </w:r>
      <w:r>
        <w:rPr>
          <w:rFonts w:cs="Calibri Light"/>
        </w:rPr>
        <w:t>-</w:t>
      </w:r>
      <w:r w:rsidR="00D068BA">
        <w:rPr>
          <w:rFonts w:cs="Calibri Light"/>
        </w:rPr>
        <w:t xml:space="preserve"> </w:t>
      </w:r>
      <w:r w:rsidRPr="00315C54">
        <w:rPr>
          <w:rFonts w:cs="Calibri Light"/>
        </w:rPr>
        <w:t>course requirement</w:t>
      </w:r>
      <w:r>
        <w:rPr>
          <w:rFonts w:cs="Calibri Light"/>
        </w:rPr>
        <w:t>s</w:t>
      </w:r>
      <w:r w:rsidRPr="00315C54">
        <w:rPr>
          <w:rFonts w:cs="Calibri Light"/>
        </w:rPr>
        <w:t xml:space="preserve"> will result in probation.</w:t>
      </w:r>
    </w:p>
    <w:p w14:paraId="596214A9" w14:textId="4D5BF5E3" w:rsidR="005F4BB8" w:rsidRPr="005F4BB8" w:rsidRDefault="005F4BB8" w:rsidP="00977988">
      <w:pPr>
        <w:pStyle w:val="ListParagraph"/>
        <w:numPr>
          <w:ilvl w:val="0"/>
          <w:numId w:val="28"/>
        </w:numPr>
      </w:pPr>
      <w:r w:rsidRPr="00315C54">
        <w:rPr>
          <w:rFonts w:cs="Calibri Light"/>
        </w:rPr>
        <w:t>Violation of Category 3</w:t>
      </w:r>
      <w:r w:rsidR="00D068BA">
        <w:rPr>
          <w:rFonts w:cs="Calibri Light"/>
        </w:rPr>
        <w:t xml:space="preserve"> </w:t>
      </w:r>
      <w:r w:rsidR="00602375">
        <w:rPr>
          <w:rFonts w:cs="Calibri Light"/>
        </w:rPr>
        <w:t>-</w:t>
      </w:r>
      <w:r w:rsidR="00D068BA">
        <w:rPr>
          <w:rFonts w:cs="Calibri Light"/>
        </w:rPr>
        <w:t xml:space="preserve"> </w:t>
      </w:r>
      <w:r w:rsidRPr="00315C54">
        <w:rPr>
          <w:rFonts w:cs="Calibri Light"/>
        </w:rPr>
        <w:t>course requirement</w:t>
      </w:r>
      <w:r>
        <w:rPr>
          <w:rFonts w:cs="Calibri Light"/>
        </w:rPr>
        <w:t>s</w:t>
      </w:r>
      <w:r w:rsidRPr="00315C54">
        <w:rPr>
          <w:rFonts w:cs="Calibri Light"/>
        </w:rPr>
        <w:t xml:space="preserve"> will result in </w:t>
      </w:r>
      <w:r>
        <w:rPr>
          <w:rFonts w:cs="Calibri Light"/>
        </w:rPr>
        <w:t xml:space="preserve">a </w:t>
      </w:r>
      <w:r w:rsidRPr="00315C54">
        <w:rPr>
          <w:rFonts w:cs="Calibri Light"/>
        </w:rPr>
        <w:t>warning.</w:t>
      </w:r>
    </w:p>
    <w:p w14:paraId="49AC210B" w14:textId="77777777" w:rsidR="005F4BB8" w:rsidRDefault="005F4BB8" w:rsidP="005F4BB8">
      <w:pPr>
        <w:pStyle w:val="ListParagraph"/>
        <w:rPr>
          <w:rStyle w:val="ListParagraphChar"/>
        </w:rPr>
      </w:pPr>
    </w:p>
    <w:p w14:paraId="560AA5C1" w14:textId="5CDC5992" w:rsidR="00560957" w:rsidRDefault="00560957" w:rsidP="00977988">
      <w:pPr>
        <w:pStyle w:val="ListParagraph"/>
        <w:numPr>
          <w:ilvl w:val="1"/>
          <w:numId w:val="25"/>
        </w:numPr>
        <w:rPr>
          <w:rStyle w:val="ListParagraphChar"/>
        </w:rPr>
      </w:pPr>
      <w:r w:rsidRPr="57E5E569">
        <w:rPr>
          <w:rStyle w:val="ListParagraphChar"/>
        </w:rPr>
        <w:t>Academic probation continues until the st</w:t>
      </w:r>
      <w:r w:rsidR="00A61EB2" w:rsidRPr="57E5E569">
        <w:rPr>
          <w:rStyle w:val="ListParagraphChar"/>
        </w:rPr>
        <w:t xml:space="preserve">udent fulfills the conditions </w:t>
      </w:r>
      <w:r w:rsidRPr="57E5E569">
        <w:rPr>
          <w:rStyle w:val="ListParagraphChar"/>
        </w:rPr>
        <w:t>for removing probation outlined in their probation letter, graduates</w:t>
      </w:r>
      <w:r w:rsidR="7A8254A4" w:rsidRPr="57E5E569">
        <w:rPr>
          <w:rStyle w:val="ListParagraphChar"/>
        </w:rPr>
        <w:t>,</w:t>
      </w:r>
      <w:r w:rsidRPr="57E5E569">
        <w:rPr>
          <w:rStyle w:val="ListParagraphChar"/>
        </w:rPr>
        <w:t xml:space="preserve"> or the student has been disenrolled from the </w:t>
      </w:r>
      <w:r w:rsidR="72D74B1A" w:rsidRPr="57E5E569">
        <w:rPr>
          <w:rStyle w:val="ListParagraphChar"/>
        </w:rPr>
        <w:t>H</w:t>
      </w:r>
      <w:r w:rsidR="00A61EB2" w:rsidRPr="57E5E569">
        <w:rPr>
          <w:rStyle w:val="ListParagraphChar"/>
        </w:rPr>
        <w:t xml:space="preserve">ealth </w:t>
      </w:r>
      <w:r w:rsidR="25275606" w:rsidRPr="57E5E569">
        <w:rPr>
          <w:rStyle w:val="ListParagraphChar"/>
        </w:rPr>
        <w:t>S</w:t>
      </w:r>
      <w:r w:rsidR="00A61EB2" w:rsidRPr="57E5E569">
        <w:rPr>
          <w:rStyle w:val="ListParagraphChar"/>
        </w:rPr>
        <w:t xml:space="preserve">ciences </w:t>
      </w:r>
      <w:r w:rsidRPr="57E5E569">
        <w:rPr>
          <w:rStyle w:val="ListParagraphChar"/>
        </w:rPr>
        <w:t>program. Students who leave the school while on probation will resume probation if they return to the school.</w:t>
      </w:r>
    </w:p>
    <w:p w14:paraId="1705950D" w14:textId="77777777" w:rsidR="00941051" w:rsidRPr="00A36C40" w:rsidRDefault="00941051" w:rsidP="00941051">
      <w:pPr>
        <w:pStyle w:val="ListParagraph"/>
        <w:ind w:left="1440"/>
        <w:rPr>
          <w:rStyle w:val="ListParagraphChar"/>
        </w:rPr>
      </w:pPr>
    </w:p>
    <w:p w14:paraId="340F68EB" w14:textId="77777777" w:rsidR="001A4090" w:rsidRPr="001A4090" w:rsidRDefault="00560957" w:rsidP="005A39ED">
      <w:pPr>
        <w:pStyle w:val="Heading2"/>
        <w:rPr>
          <w:rStyle w:val="Heading2Char"/>
        </w:rPr>
      </w:pPr>
      <w:bookmarkStart w:id="24" w:name="_Toc174795033"/>
      <w:r w:rsidRPr="001A4090">
        <w:rPr>
          <w:rStyle w:val="Heading2Char"/>
          <w:b/>
          <w:bCs/>
        </w:rPr>
        <w:t>Academic Disenrollment</w:t>
      </w:r>
      <w:bookmarkEnd w:id="24"/>
    </w:p>
    <w:p w14:paraId="7185CDBA" w14:textId="2CFF63D9" w:rsidR="00560957" w:rsidRPr="00A36C40" w:rsidRDefault="00560957" w:rsidP="00941051">
      <w:r w:rsidRPr="00C81FB9">
        <w:rPr>
          <w:rStyle w:val="TOC4Char"/>
        </w:rPr>
        <w:t xml:space="preserve">Please see the </w:t>
      </w:r>
      <w:hyperlink r:id="rId28" w:history="1">
        <w:r w:rsidRPr="00C81FB9">
          <w:rPr>
            <w:rStyle w:val="Hyperlink"/>
          </w:rPr>
          <w:t>HRS Student Handbook</w:t>
        </w:r>
      </w:hyperlink>
      <w:r w:rsidRPr="00C81FB9">
        <w:t xml:space="preserve"> for details.</w:t>
      </w:r>
    </w:p>
    <w:p w14:paraId="35325900" w14:textId="31D386CA" w:rsidR="00A61EB2" w:rsidRPr="00A36C40" w:rsidRDefault="00A61EB2" w:rsidP="005A39ED">
      <w:pPr>
        <w:rPr>
          <w:rStyle w:val="ListParagraphChar"/>
        </w:rPr>
      </w:pPr>
      <w:r w:rsidRPr="57E5E569">
        <w:rPr>
          <w:rStyle w:val="ListParagraphChar"/>
        </w:rPr>
        <w:t xml:space="preserve">If a student has not fulfilled </w:t>
      </w:r>
      <w:r w:rsidR="008A15EC">
        <w:rPr>
          <w:rStyle w:val="ListParagraphChar"/>
        </w:rPr>
        <w:t xml:space="preserve">the </w:t>
      </w:r>
      <w:r w:rsidRPr="57E5E569">
        <w:rPr>
          <w:rStyle w:val="ListParagraphChar"/>
        </w:rPr>
        <w:t>conditions of probation, incur</w:t>
      </w:r>
      <w:r w:rsidR="00315C54" w:rsidRPr="57E5E569">
        <w:rPr>
          <w:rStyle w:val="ListParagraphChar"/>
        </w:rPr>
        <w:t>s</w:t>
      </w:r>
      <w:r w:rsidRPr="57E5E569">
        <w:rPr>
          <w:rStyle w:val="ListParagraphChar"/>
        </w:rPr>
        <w:t xml:space="preserve"> additional violations(s)</w:t>
      </w:r>
      <w:r w:rsidR="00315C54" w:rsidRPr="57E5E569">
        <w:rPr>
          <w:rStyle w:val="ListParagraphChar"/>
        </w:rPr>
        <w:t>,</w:t>
      </w:r>
      <w:r w:rsidRPr="57E5E569">
        <w:rPr>
          <w:rStyle w:val="ListParagraphChar"/>
        </w:rPr>
        <w:t xml:space="preserve"> or is at risk of being dismissed from the program</w:t>
      </w:r>
      <w:r w:rsidR="008A15EC">
        <w:rPr>
          <w:rStyle w:val="ListParagraphChar"/>
        </w:rPr>
        <w:t>,</w:t>
      </w:r>
      <w:r w:rsidR="00F82129" w:rsidRPr="57E5E569">
        <w:rPr>
          <w:rStyle w:val="ListParagraphChar"/>
        </w:rPr>
        <w:t xml:space="preserve"> they may be subject to disenrollment</w:t>
      </w:r>
      <w:r w:rsidRPr="57E5E569">
        <w:rPr>
          <w:rStyle w:val="ListParagraphChar"/>
        </w:rPr>
        <w:t xml:space="preserve">. Decisions about disenrollment are made on a case-by-case basis, given serious thought, and are NOT made without warning. Disenrolled students are always notified of their status. If </w:t>
      </w:r>
      <w:r w:rsidR="001F1D22" w:rsidRPr="57E5E569">
        <w:rPr>
          <w:rStyle w:val="ListParagraphChar"/>
        </w:rPr>
        <w:t xml:space="preserve">a student is disenrolled from the </w:t>
      </w:r>
      <w:r w:rsidR="22CC9A18" w:rsidRPr="57E5E569">
        <w:rPr>
          <w:rStyle w:val="ListParagraphChar"/>
        </w:rPr>
        <w:t>H</w:t>
      </w:r>
      <w:r w:rsidR="001F1D22" w:rsidRPr="57E5E569">
        <w:rPr>
          <w:rStyle w:val="ListParagraphChar"/>
        </w:rPr>
        <w:t xml:space="preserve">ealth </w:t>
      </w:r>
      <w:r w:rsidR="464FC20F" w:rsidRPr="57E5E569">
        <w:rPr>
          <w:rStyle w:val="ListParagraphChar"/>
        </w:rPr>
        <w:t>S</w:t>
      </w:r>
      <w:r w:rsidR="001F1D22" w:rsidRPr="57E5E569">
        <w:rPr>
          <w:rStyle w:val="ListParagraphChar"/>
        </w:rPr>
        <w:t xml:space="preserve">ciences </w:t>
      </w:r>
      <w:r w:rsidRPr="57E5E569">
        <w:rPr>
          <w:rStyle w:val="ListParagraphChar"/>
        </w:rPr>
        <w:t>program, they are not disenrolled from the school or university. We strongly recommend that students consult with the Health Sciences academic advisor about possible strategies to improve academic standing.</w:t>
      </w:r>
    </w:p>
    <w:p w14:paraId="584946D5" w14:textId="77777777" w:rsidR="006F3038" w:rsidRDefault="006F3038" w:rsidP="00A61EB2"/>
    <w:p w14:paraId="2A796BC0" w14:textId="599F72CF" w:rsidR="00A61EB2" w:rsidRPr="00E909E5" w:rsidRDefault="00A61EB2" w:rsidP="00A61EB2">
      <w:r>
        <w:t xml:space="preserve">Health Sciences students will be notified of sanctions via their Ohio State email. A copy of the email will be placed in the student’s </w:t>
      </w:r>
      <w:proofErr w:type="spellStart"/>
      <w:r>
        <w:t>OnCourse</w:t>
      </w:r>
      <w:proofErr w:type="spellEnd"/>
      <w:r>
        <w:t xml:space="preserve"> advising file.</w:t>
      </w:r>
    </w:p>
    <w:p w14:paraId="0F276BDC" w14:textId="77777777" w:rsidR="00542B0B" w:rsidRPr="00E909E5" w:rsidRDefault="00542B0B" w:rsidP="006C7E62"/>
    <w:p w14:paraId="766198DB" w14:textId="09E9FB79" w:rsidR="005E7436" w:rsidRPr="00FA109D" w:rsidRDefault="005E7436" w:rsidP="006F3038">
      <w:pPr>
        <w:pStyle w:val="Heading2"/>
      </w:pPr>
      <w:bookmarkStart w:id="25" w:name="_Toc174795034"/>
      <w:r w:rsidRPr="00AB76AC">
        <w:t>Professional</w:t>
      </w:r>
      <w:r w:rsidRPr="00FA109D">
        <w:t xml:space="preserve"> Sanctions</w:t>
      </w:r>
      <w:bookmarkEnd w:id="25"/>
    </w:p>
    <w:p w14:paraId="193203C5" w14:textId="55045B18" w:rsidR="005E7436" w:rsidRPr="00E909E5" w:rsidRDefault="005E7436" w:rsidP="006C7E62">
      <w:r>
        <w:lastRenderedPageBreak/>
        <w:t>HRS policies establish that any student whose professional behavior, conduct, competence, or interpersonal skills are judged unsatisfactory may be placed on professional warning, probation</w:t>
      </w:r>
      <w:r w:rsidR="00315C54">
        <w:t>,</w:t>
      </w:r>
      <w:r>
        <w:t xml:space="preserve"> or recommended for professional disenrollment (dismissal </w:t>
      </w:r>
      <w:r w:rsidR="00586AD5">
        <w:t xml:space="preserve">from the program). Please see the </w:t>
      </w:r>
      <w:hyperlink r:id="rId29">
        <w:r w:rsidRPr="57E5E569">
          <w:rPr>
            <w:rStyle w:val="Hyperlink"/>
          </w:rPr>
          <w:t>HRS Handbook</w:t>
        </w:r>
      </w:hyperlink>
      <w:r>
        <w:t xml:space="preserve"> for details.</w:t>
      </w:r>
    </w:p>
    <w:p w14:paraId="022F5616" w14:textId="77777777" w:rsidR="00E63DF3" w:rsidRPr="00FA109D" w:rsidRDefault="00E63DF3" w:rsidP="006C7E62">
      <w:pPr>
        <w:rPr>
          <w:b/>
          <w:szCs w:val="24"/>
          <w:u w:val="single"/>
        </w:rPr>
      </w:pPr>
    </w:p>
    <w:p w14:paraId="7064801B" w14:textId="77777777" w:rsidR="001A4090" w:rsidRDefault="00A929B3" w:rsidP="006F3038">
      <w:pPr>
        <w:pStyle w:val="Heading1"/>
      </w:pPr>
      <w:bookmarkStart w:id="26" w:name="_Toc174795035"/>
      <w:r w:rsidRPr="00AB76AC">
        <w:t>Health and Physical Capability</w:t>
      </w:r>
      <w:bookmarkEnd w:id="26"/>
    </w:p>
    <w:p w14:paraId="6D062976" w14:textId="4485AC27" w:rsidR="00A929B3" w:rsidRPr="00CF77D4" w:rsidRDefault="007268D4" w:rsidP="001A4090">
      <w:hyperlink r:id="rId30" w:history="1">
        <w:r w:rsidRPr="001D2B93">
          <w:rPr>
            <w:rStyle w:val="Hyperlink"/>
            <w:rFonts w:cstheme="minorHAnsi"/>
            <w:bCs/>
            <w:i/>
          </w:rPr>
          <w:t>S</w:t>
        </w:r>
        <w:r w:rsidR="008B2567" w:rsidRPr="00CF77D4">
          <w:rPr>
            <w:rStyle w:val="Hyperlink"/>
            <w:bCs/>
            <w:i/>
          </w:rPr>
          <w:t>ee</w:t>
        </w:r>
        <w:r w:rsidR="008B2567" w:rsidRPr="00CF77D4">
          <w:rPr>
            <w:rStyle w:val="Hyperlink"/>
            <w:i/>
          </w:rPr>
          <w:t xml:space="preserve"> HRS Student Handbook</w:t>
        </w:r>
      </w:hyperlink>
    </w:p>
    <w:p w14:paraId="2C102980" w14:textId="77777777" w:rsidR="007618EA" w:rsidRPr="00E909E5" w:rsidRDefault="007618EA" w:rsidP="006C7E62"/>
    <w:p w14:paraId="6F719441" w14:textId="3EC7440B" w:rsidR="00E63DF3" w:rsidRPr="000E052B" w:rsidRDefault="00E63DF3" w:rsidP="006F3038">
      <w:pPr>
        <w:pStyle w:val="Heading1"/>
      </w:pPr>
      <w:bookmarkStart w:id="27" w:name="_Toc174795036"/>
      <w:r w:rsidRPr="000E052B">
        <w:t>Ethics and Laws</w:t>
      </w:r>
      <w:bookmarkEnd w:id="27"/>
    </w:p>
    <w:p w14:paraId="7351644B" w14:textId="23279724" w:rsidR="00E63DF3" w:rsidRPr="00E909E5" w:rsidRDefault="00E63DF3" w:rsidP="00E63DF3">
      <w:r>
        <w:t xml:space="preserve">Legal and </w:t>
      </w:r>
      <w:r w:rsidR="00E909E5">
        <w:t>e</w:t>
      </w:r>
      <w:r>
        <w:t xml:space="preserve">thical </w:t>
      </w:r>
      <w:r w:rsidR="00E909E5">
        <w:t>p</w:t>
      </w:r>
      <w:r>
        <w:t>ractices are hallmarks of professionalism and are cornerstones upon which professional conduct is built. Personal ethics require certain inherent elements of character that include honesty, loyalty, understanding, and the ability to respect the rights and dignity of others.</w:t>
      </w:r>
    </w:p>
    <w:p w14:paraId="148173A1" w14:textId="77777777" w:rsidR="00E63DF3" w:rsidRPr="00E909E5" w:rsidRDefault="00E63DF3" w:rsidP="00E63DF3"/>
    <w:p w14:paraId="453DADFF" w14:textId="77777777" w:rsidR="00E63DF3" w:rsidRPr="00E909E5" w:rsidRDefault="00E63DF3" w:rsidP="006F3038">
      <w:pPr>
        <w:pStyle w:val="Heading2"/>
      </w:pPr>
      <w:bookmarkStart w:id="28" w:name="_Toc174795037"/>
      <w:r w:rsidRPr="00E909E5">
        <w:t>Ethical Codes</w:t>
      </w:r>
      <w:bookmarkEnd w:id="28"/>
    </w:p>
    <w:p w14:paraId="6A48E68D" w14:textId="124E23BF" w:rsidR="00E63DF3" w:rsidRPr="00E909E5" w:rsidRDefault="00E63DF3" w:rsidP="00977988">
      <w:pPr>
        <w:pStyle w:val="ListParagraph"/>
        <w:numPr>
          <w:ilvl w:val="0"/>
          <w:numId w:val="18"/>
        </w:numPr>
      </w:pPr>
      <w:r w:rsidRPr="00E909E5">
        <w:rPr>
          <w:rStyle w:val="ListParagraphChar"/>
        </w:rPr>
        <w:t xml:space="preserve">Students will adhere to the SHRS Student Code of Ethics found in the </w:t>
      </w:r>
      <w:hyperlink r:id="rId31" w:history="1">
        <w:r w:rsidRPr="00760F57">
          <w:rPr>
            <w:rStyle w:val="Hyperlink"/>
          </w:rPr>
          <w:t>HRS Student Handbook.</w:t>
        </w:r>
      </w:hyperlink>
    </w:p>
    <w:p w14:paraId="09C1A40A" w14:textId="77777777" w:rsidR="00E63DF3" w:rsidRPr="00E909E5" w:rsidRDefault="00E63DF3" w:rsidP="00E63DF3"/>
    <w:p w14:paraId="64BECDED" w14:textId="77777777" w:rsidR="00E63DF3" w:rsidRPr="00E909E5" w:rsidRDefault="00E63DF3" w:rsidP="006F3038">
      <w:pPr>
        <w:pStyle w:val="Heading2"/>
      </w:pPr>
      <w:bookmarkStart w:id="29" w:name="_Toc174795038"/>
      <w:r w:rsidRPr="00E909E5">
        <w:t>Legal Requirements</w:t>
      </w:r>
      <w:bookmarkEnd w:id="29"/>
    </w:p>
    <w:p w14:paraId="06EEE314" w14:textId="1AE6B147" w:rsidR="00E63DF3" w:rsidRPr="00E909E5" w:rsidRDefault="00E63DF3" w:rsidP="00977988">
      <w:pPr>
        <w:pStyle w:val="ListParagraph"/>
        <w:numPr>
          <w:ilvl w:val="0"/>
          <w:numId w:val="18"/>
        </w:numPr>
        <w:rPr>
          <w:rStyle w:val="ListParagraphChar"/>
        </w:rPr>
      </w:pPr>
      <w:r w:rsidRPr="57E5E569">
        <w:rPr>
          <w:rStyle w:val="ListParagraphChar"/>
        </w:rPr>
        <w:t xml:space="preserve">Students will adhere to the Federal, State, and Local laws and regulations governing </w:t>
      </w:r>
      <w:r w:rsidR="2C289217" w:rsidRPr="57E5E569">
        <w:rPr>
          <w:rStyle w:val="ListParagraphChar"/>
        </w:rPr>
        <w:t>h</w:t>
      </w:r>
      <w:r w:rsidR="00BB20C8" w:rsidRPr="57E5E569">
        <w:rPr>
          <w:rStyle w:val="ListParagraphChar"/>
        </w:rPr>
        <w:t>ealth care</w:t>
      </w:r>
      <w:r w:rsidRPr="57E5E569">
        <w:rPr>
          <w:rStyle w:val="ListParagraphChar"/>
        </w:rPr>
        <w:t xml:space="preserve"> delivery and educational environments</w:t>
      </w:r>
      <w:r w:rsidR="008A15EC">
        <w:rPr>
          <w:rStyle w:val="ListParagraphChar"/>
        </w:rPr>
        <w:t>,</w:t>
      </w:r>
      <w:r w:rsidRPr="57E5E569">
        <w:rPr>
          <w:rStyle w:val="ListParagraphChar"/>
        </w:rPr>
        <w:t xml:space="preserve"> including but not limited to confidentiality laws, drug laws, medical device laws, non-discrimination laws</w:t>
      </w:r>
      <w:r w:rsidR="00315C54" w:rsidRPr="57E5E569">
        <w:rPr>
          <w:rStyle w:val="ListParagraphChar"/>
        </w:rPr>
        <w:t>,</w:t>
      </w:r>
      <w:r w:rsidRPr="57E5E569">
        <w:rPr>
          <w:rStyle w:val="ListParagraphChar"/>
        </w:rPr>
        <w:t xml:space="preserve"> and human research protection laws.</w:t>
      </w:r>
    </w:p>
    <w:p w14:paraId="158A31E9" w14:textId="77777777" w:rsidR="00E63DF3" w:rsidRPr="00E909E5" w:rsidRDefault="00E63DF3" w:rsidP="00977988">
      <w:pPr>
        <w:pStyle w:val="ListParagraph"/>
        <w:numPr>
          <w:ilvl w:val="0"/>
          <w:numId w:val="18"/>
        </w:numPr>
        <w:rPr>
          <w:rStyle w:val="ListParagraphChar"/>
        </w:rPr>
      </w:pPr>
      <w:r w:rsidRPr="00E909E5">
        <w:rPr>
          <w:rStyle w:val="ListParagraphChar"/>
        </w:rPr>
        <w:t>Students will adhere to all criminal and civil laws of the jurisdiction in which they find themselves.</w:t>
      </w:r>
    </w:p>
    <w:p w14:paraId="71A98199" w14:textId="77777777" w:rsidR="00E63DF3" w:rsidRPr="00E909E5" w:rsidRDefault="00E63DF3" w:rsidP="00977988">
      <w:pPr>
        <w:pStyle w:val="ListParagraph"/>
        <w:numPr>
          <w:ilvl w:val="0"/>
          <w:numId w:val="18"/>
        </w:numPr>
        <w:rPr>
          <w:rStyle w:val="ListParagraphChar"/>
        </w:rPr>
      </w:pPr>
      <w:r w:rsidRPr="00E909E5">
        <w:rPr>
          <w:rStyle w:val="ListParagraphChar"/>
        </w:rPr>
        <w:t>Students will self-report any arrests, criminal charges, or criminal convictions to the Health Sciences program within 24 hours.</w:t>
      </w:r>
    </w:p>
    <w:p w14:paraId="0EDDAF24" w14:textId="77777777" w:rsidR="00E63DF3" w:rsidRPr="00E909E5" w:rsidRDefault="00E63DF3" w:rsidP="00E63DF3"/>
    <w:p w14:paraId="6994A28F" w14:textId="77777777" w:rsidR="00E63DF3" w:rsidRPr="00E909E5" w:rsidRDefault="00E63DF3" w:rsidP="006F3038">
      <w:pPr>
        <w:pStyle w:val="Heading2"/>
      </w:pPr>
      <w:bookmarkStart w:id="30" w:name="_Toc174795039"/>
      <w:r w:rsidRPr="00E909E5">
        <w:t>Honor Codes</w:t>
      </w:r>
      <w:bookmarkEnd w:id="30"/>
    </w:p>
    <w:p w14:paraId="062D47C8" w14:textId="77777777" w:rsidR="00E63DF3" w:rsidRPr="00E909E5" w:rsidRDefault="00E63DF3" w:rsidP="00E63DF3">
      <w:r w:rsidRPr="00E909E5">
        <w:t>Students will adhere to the University’s Student Code of Conduct as well as the SHRS Professional Honor Code, Academic Honor Code, and the Health Sciences program professionalism requirements outlined below.</w:t>
      </w:r>
    </w:p>
    <w:p w14:paraId="1227727D" w14:textId="77777777" w:rsidR="00E63DF3" w:rsidRPr="00E909E5" w:rsidRDefault="00E63DF3" w:rsidP="00E63DF3"/>
    <w:p w14:paraId="028FB2B2" w14:textId="1FF2EA2E" w:rsidR="00E63DF3" w:rsidRPr="00E909E5" w:rsidRDefault="00E63DF3" w:rsidP="006F3038">
      <w:pPr>
        <w:pStyle w:val="Heading2"/>
      </w:pPr>
      <w:bookmarkStart w:id="31" w:name="_Toc174795040"/>
      <w:r w:rsidRPr="00E909E5">
        <w:t>Personal Responsibility and Accountability</w:t>
      </w:r>
      <w:bookmarkEnd w:id="31"/>
    </w:p>
    <w:p w14:paraId="5DC71694" w14:textId="687D7A69" w:rsidR="00E63DF3" w:rsidRPr="00E909E5" w:rsidRDefault="00E63DF3" w:rsidP="00E63DF3">
      <w:r>
        <w:t xml:space="preserve">Personal Responsibility and Accountability are cornerstones of professionalism. No professional ever </w:t>
      </w:r>
      <w:r w:rsidR="008A15EC">
        <w:t>earns</w:t>
      </w:r>
      <w:r>
        <w:t xml:space="preserve"> the respect or trust of patients or colleagues without first demonstrating the high degree of personal responsibility and self-sacrifice that are defining features of a profession that puts the well-being of others at its highest priority.  </w:t>
      </w:r>
    </w:p>
    <w:p w14:paraId="39BA0349" w14:textId="15E1B5CB" w:rsidR="00E63DF3" w:rsidRPr="00E909E5" w:rsidRDefault="00E63DF3" w:rsidP="00977988">
      <w:pPr>
        <w:pStyle w:val="ListParagraph"/>
        <w:numPr>
          <w:ilvl w:val="0"/>
          <w:numId w:val="19"/>
        </w:numPr>
        <w:rPr>
          <w:rStyle w:val="ListParagraphChar"/>
        </w:rPr>
      </w:pPr>
      <w:r w:rsidRPr="57E5E569">
        <w:rPr>
          <w:rStyle w:val="ListParagraphChar"/>
        </w:rPr>
        <w:t xml:space="preserve">Students </w:t>
      </w:r>
      <w:r w:rsidR="00E909E5" w:rsidRPr="57E5E569">
        <w:rPr>
          <w:rStyle w:val="ListParagraphChar"/>
        </w:rPr>
        <w:t>are always personally responsible for their behavior</w:t>
      </w:r>
      <w:r w:rsidRPr="57E5E569">
        <w:rPr>
          <w:rStyle w:val="ListParagraphChar"/>
        </w:rPr>
        <w:t xml:space="preserve"> in all settings. They shall not make excuses nor blame others for their shortcomings.</w:t>
      </w:r>
    </w:p>
    <w:p w14:paraId="301CD7FE" w14:textId="3D512F72" w:rsidR="00E63DF3" w:rsidRPr="00E909E5" w:rsidRDefault="00E63DF3" w:rsidP="00977988">
      <w:pPr>
        <w:pStyle w:val="ListParagraph"/>
        <w:numPr>
          <w:ilvl w:val="0"/>
          <w:numId w:val="19"/>
        </w:numPr>
        <w:rPr>
          <w:rStyle w:val="ListParagraphChar"/>
        </w:rPr>
      </w:pPr>
      <w:r w:rsidRPr="57E5E569">
        <w:rPr>
          <w:rStyle w:val="ListParagraphChar"/>
        </w:rPr>
        <w:lastRenderedPageBreak/>
        <w:t xml:space="preserve">Students shall hold themselves and each other accountable for their behavior and shall never enable or turn a blind eye </w:t>
      </w:r>
      <w:r w:rsidR="00315C54" w:rsidRPr="57E5E569">
        <w:rPr>
          <w:rStyle w:val="ListParagraphChar"/>
        </w:rPr>
        <w:t xml:space="preserve">to </w:t>
      </w:r>
      <w:r w:rsidRPr="57E5E569">
        <w:rPr>
          <w:rStyle w:val="ListParagraphChar"/>
        </w:rPr>
        <w:t xml:space="preserve">allowing another student to violate the Health Sciences program’s professionalism standards. They are encouraged to disclose any violations of which they are aware to the Health Sciences program manager. The Health Sciences program will make every attempt to keep such </w:t>
      </w:r>
      <w:r w:rsidR="000511B5" w:rsidRPr="57E5E569">
        <w:rPr>
          <w:rStyle w:val="ListParagraphChar"/>
        </w:rPr>
        <w:t>disclosures</w:t>
      </w:r>
      <w:r w:rsidRPr="57E5E569">
        <w:rPr>
          <w:rStyle w:val="ListParagraphChar"/>
        </w:rPr>
        <w:t xml:space="preserve"> anonymous.</w:t>
      </w:r>
    </w:p>
    <w:p w14:paraId="5D970842" w14:textId="77777777" w:rsidR="00E63DF3" w:rsidRPr="00E909E5" w:rsidRDefault="00E63DF3" w:rsidP="00977988">
      <w:pPr>
        <w:pStyle w:val="ListParagraph"/>
        <w:numPr>
          <w:ilvl w:val="0"/>
          <w:numId w:val="19"/>
        </w:numPr>
        <w:rPr>
          <w:rStyle w:val="ListParagraphChar"/>
        </w:rPr>
      </w:pPr>
      <w:r w:rsidRPr="00E909E5">
        <w:rPr>
          <w:rStyle w:val="ListParagraphChar"/>
        </w:rPr>
        <w:t xml:space="preserve">Students shall assume personal responsibility for their own academic and clinical success and shall actively pursue excellence in all phases of their program.  </w:t>
      </w:r>
    </w:p>
    <w:p w14:paraId="0624B5C7" w14:textId="253CAD13" w:rsidR="00E63DF3" w:rsidRPr="00E909E5" w:rsidRDefault="00E63DF3" w:rsidP="00977988">
      <w:pPr>
        <w:pStyle w:val="ListParagraph"/>
        <w:numPr>
          <w:ilvl w:val="0"/>
          <w:numId w:val="19"/>
        </w:numPr>
        <w:rPr>
          <w:rStyle w:val="ListParagraphChar"/>
        </w:rPr>
      </w:pPr>
      <w:r w:rsidRPr="00E909E5">
        <w:rPr>
          <w:rStyle w:val="ListParagraphChar"/>
        </w:rPr>
        <w:t xml:space="preserve">Students shall assume responsibility for the quality of care provided to their patients and shall never be </w:t>
      </w:r>
      <w:r w:rsidR="00315C54">
        <w:rPr>
          <w:rStyle w:val="ListParagraphChar"/>
        </w:rPr>
        <w:t xml:space="preserve">a </w:t>
      </w:r>
      <w:r w:rsidRPr="00E909E5">
        <w:rPr>
          <w:rStyle w:val="ListParagraphChar"/>
        </w:rPr>
        <w:t xml:space="preserve">party to the delivery of care that does not meet accepted standards.  </w:t>
      </w:r>
    </w:p>
    <w:p w14:paraId="495E590D" w14:textId="77777777" w:rsidR="00E63DF3" w:rsidRPr="00E909E5" w:rsidRDefault="00E63DF3" w:rsidP="00977988">
      <w:pPr>
        <w:pStyle w:val="ListParagraph"/>
        <w:numPr>
          <w:ilvl w:val="0"/>
          <w:numId w:val="19"/>
        </w:numPr>
        <w:rPr>
          <w:rStyle w:val="ListParagraphChar"/>
        </w:rPr>
      </w:pPr>
      <w:r w:rsidRPr="00E909E5">
        <w:rPr>
          <w:rStyle w:val="ListParagraphChar"/>
        </w:rPr>
        <w:t>Students shall assume responsibility for the quality and condition of their working environment by being meticulous about the upkeep and cleanliness of facilities and equipment.</w:t>
      </w:r>
    </w:p>
    <w:p w14:paraId="438B25AF" w14:textId="6E960BB1" w:rsidR="00E63DF3" w:rsidRPr="00E909E5" w:rsidRDefault="00E63DF3" w:rsidP="00977988">
      <w:pPr>
        <w:pStyle w:val="ListParagraph"/>
        <w:numPr>
          <w:ilvl w:val="0"/>
          <w:numId w:val="19"/>
        </w:numPr>
        <w:rPr>
          <w:rStyle w:val="ListParagraphChar"/>
        </w:rPr>
      </w:pPr>
      <w:r w:rsidRPr="57E5E569">
        <w:rPr>
          <w:rStyle w:val="ListParagraphChar"/>
        </w:rPr>
        <w:t>Students shall accept responsibility for maintaining the legacy of excellence of this Health Sciences program. They shall continue to actively further that legacy through hard work and commitment to excellence rather than assuming that they will be excellent simply because others who preceded them worked hard and became excellent.</w:t>
      </w:r>
    </w:p>
    <w:p w14:paraId="4C317BDF" w14:textId="77777777" w:rsidR="00E63DF3" w:rsidRPr="00E909E5" w:rsidRDefault="00E63DF3" w:rsidP="00E63DF3"/>
    <w:p w14:paraId="2169F6ED" w14:textId="77777777" w:rsidR="00E63DF3" w:rsidRPr="00E909E5" w:rsidRDefault="00E63DF3" w:rsidP="006F3038">
      <w:pPr>
        <w:pStyle w:val="Heading2"/>
      </w:pPr>
      <w:bookmarkStart w:id="32" w:name="_Toc174795041"/>
      <w:r w:rsidRPr="00E909E5">
        <w:t>Punctuality</w:t>
      </w:r>
      <w:bookmarkEnd w:id="32"/>
    </w:p>
    <w:p w14:paraId="79329E90" w14:textId="3C7C52AC" w:rsidR="00E63DF3" w:rsidRPr="00E909E5" w:rsidRDefault="00E63DF3" w:rsidP="00E63DF3">
      <w:r>
        <w:t>Attendance is required for all in</w:t>
      </w:r>
      <w:r w:rsidR="00315C54">
        <w:t>-</w:t>
      </w:r>
      <w:r>
        <w:t xml:space="preserve">person and online classes. If the student is late or cannot attend class because of illness or due to </w:t>
      </w:r>
      <w:r w:rsidR="008A15EC">
        <w:t xml:space="preserve">an </w:t>
      </w:r>
      <w:r>
        <w:t>excused absence, the instructor in charge of the course should be notified. Students shall be punctual for their classes. Tardiness and absenteeism are not acceptable for practicing professionals and are therefore not acceptable for students. Students who will be late or must miss a class experience must immediately contact their instructor in charge to notify them of the situation. Any instance of tardiness or absenteeism should be accompanied by an appropriate excuse. The protocol for each course regarding absenteeism will be found in the course syllabus. Employment and student organization obligations will not be accepted as excuses for tardiness or absenteeism.</w:t>
      </w:r>
    </w:p>
    <w:p w14:paraId="434D2D53" w14:textId="77777777" w:rsidR="00B400F1" w:rsidRPr="00FA109D" w:rsidRDefault="00B400F1" w:rsidP="00E63DF3">
      <w:pPr>
        <w:rPr>
          <w:b/>
          <w:szCs w:val="24"/>
          <w:u w:val="single"/>
        </w:rPr>
      </w:pPr>
    </w:p>
    <w:p w14:paraId="7FA82751" w14:textId="1AB981F7" w:rsidR="00E63DF3" w:rsidRPr="00E909E5" w:rsidRDefault="00E63DF3" w:rsidP="006F3038">
      <w:pPr>
        <w:pStyle w:val="Heading2"/>
      </w:pPr>
      <w:bookmarkStart w:id="33" w:name="_Toc174795042"/>
      <w:r w:rsidRPr="00E909E5">
        <w:t>Sound Judgment</w:t>
      </w:r>
      <w:bookmarkEnd w:id="33"/>
    </w:p>
    <w:p w14:paraId="70F9578B" w14:textId="276DAA51" w:rsidR="00E63DF3" w:rsidRPr="00E909E5" w:rsidRDefault="00E63DF3" w:rsidP="00E63DF3">
      <w:r>
        <w:t xml:space="preserve">As </w:t>
      </w:r>
      <w:r w:rsidR="00BB20C8">
        <w:t>health care</w:t>
      </w:r>
      <w:r>
        <w:t xml:space="preserve"> providers, students’ ability to make sound judgments while under pressure is </w:t>
      </w:r>
      <w:r w:rsidR="00E909E5">
        <w:t>vital</w:t>
      </w:r>
      <w:r>
        <w:t xml:space="preserve"> to their success and to their professional competence. Words and deeds at any time and in any setting that cause the soundness of that judgment to be questioned weaken students’ credibility and therefore their competence. Students shall recognize that their judgment in their personal life and during times outside of class or internship experiences affects their fitness for the program and for internship placements.  Students who demonstrate questionable judgment should not expect to receive favorable recommendations from their faculty or preceptors</w:t>
      </w:r>
      <w:r w:rsidR="3C726B51">
        <w:t>,</w:t>
      </w:r>
      <w:r>
        <w:t xml:space="preserve"> nor should they expect the Health Sciences program or its members to put their reputation in jeopardy by creating extra opportunities for them above the minim</w:t>
      </w:r>
      <w:r w:rsidR="00315C54">
        <w:t>um</w:t>
      </w:r>
      <w:r>
        <w:t xml:space="preserve"> program requirements. Such opportunities are earned and are not automatic.</w:t>
      </w:r>
    </w:p>
    <w:p w14:paraId="28A058EC" w14:textId="77777777" w:rsidR="00E63DF3" w:rsidRPr="00E909E5" w:rsidRDefault="00E63DF3" w:rsidP="00E63DF3"/>
    <w:p w14:paraId="2A801F17" w14:textId="6A3CF1E1" w:rsidR="00E63DF3" w:rsidRPr="001A4090" w:rsidRDefault="00E63DF3" w:rsidP="006F3038">
      <w:pPr>
        <w:pStyle w:val="Heading1"/>
      </w:pPr>
      <w:bookmarkStart w:id="34" w:name="_Toc174795043"/>
      <w:r w:rsidRPr="001A4090">
        <w:lastRenderedPageBreak/>
        <w:t>Communications</w:t>
      </w:r>
      <w:bookmarkEnd w:id="34"/>
    </w:p>
    <w:p w14:paraId="10358887" w14:textId="696F6FB8" w:rsidR="00E63DF3" w:rsidRPr="00E909E5" w:rsidRDefault="00E63DF3" w:rsidP="00E63DF3">
      <w:r>
        <w:t>People are judged by others based on how they speak and what they communicate. Students must work to communicate clearly, effectively, efficiently, and professionally. Both the content and the delivery must meet professional expectations.</w:t>
      </w:r>
    </w:p>
    <w:p w14:paraId="70C36E58" w14:textId="77777777" w:rsidR="00E63DF3" w:rsidRPr="00E909E5" w:rsidRDefault="00E63DF3" w:rsidP="00E63DF3"/>
    <w:p w14:paraId="146D14DE" w14:textId="3647EC87" w:rsidR="00E63DF3" w:rsidRPr="002B5FC8" w:rsidRDefault="00E63DF3" w:rsidP="006F3038">
      <w:pPr>
        <w:pStyle w:val="Heading2"/>
      </w:pPr>
      <w:bookmarkStart w:id="35" w:name="_Toc174795044"/>
      <w:r w:rsidRPr="002B5FC8">
        <w:t>Verbal &amp; Non-Verbal</w:t>
      </w:r>
      <w:bookmarkEnd w:id="35"/>
    </w:p>
    <w:p w14:paraId="37C63588" w14:textId="27DCA5C4" w:rsidR="00E63DF3" w:rsidRPr="002B5FC8" w:rsidRDefault="00E63DF3" w:rsidP="00E63DF3">
      <w:r w:rsidRPr="002B5FC8">
        <w:t>Students should work diligently to use professional language and vocabulary in their Health Sciences</w:t>
      </w:r>
      <w:r w:rsidR="00315C54">
        <w:t>-</w:t>
      </w:r>
      <w:r w:rsidRPr="002B5FC8">
        <w:t>related communications</w:t>
      </w:r>
      <w:r w:rsidR="008A15EC">
        <w:t>,</w:t>
      </w:r>
      <w:r w:rsidRPr="002B5FC8">
        <w:t xml:space="preserve"> both online and on</w:t>
      </w:r>
      <w:r w:rsidR="00315C54">
        <w:t>-</w:t>
      </w:r>
      <w:r w:rsidRPr="002B5FC8">
        <w:t>campus</w:t>
      </w:r>
      <w:r w:rsidR="008A15EC">
        <w:t>,</w:t>
      </w:r>
      <w:r w:rsidRPr="002B5FC8">
        <w:t xml:space="preserve"> and be aware of how their body language affects their communications.</w:t>
      </w:r>
    </w:p>
    <w:p w14:paraId="4A0074AD" w14:textId="7664599D" w:rsidR="00E63DF3" w:rsidRPr="002B5FC8" w:rsidRDefault="00E63DF3" w:rsidP="00977988">
      <w:pPr>
        <w:pStyle w:val="ListParagraph"/>
        <w:numPr>
          <w:ilvl w:val="0"/>
          <w:numId w:val="20"/>
        </w:numPr>
        <w:rPr>
          <w:rStyle w:val="ListParagraphChar"/>
        </w:rPr>
      </w:pPr>
      <w:r w:rsidRPr="002B5FC8">
        <w:rPr>
          <w:rStyle w:val="ListParagraphChar"/>
        </w:rPr>
        <w:t>Word choices should be appropriate to the audience and setting (</w:t>
      </w:r>
      <w:r w:rsidR="002B5FC8" w:rsidRPr="002B5FC8">
        <w:rPr>
          <w:rStyle w:val="ListParagraphChar"/>
        </w:rPr>
        <w:t>e.g.,</w:t>
      </w:r>
      <w:r w:rsidRPr="002B5FC8">
        <w:rPr>
          <w:rStyle w:val="ListParagraphChar"/>
        </w:rPr>
        <w:t xml:space="preserve"> jargon to professionals, lay language to patients).</w:t>
      </w:r>
    </w:p>
    <w:p w14:paraId="0E88FBA0" w14:textId="77777777" w:rsidR="00E63DF3" w:rsidRPr="002B5FC8" w:rsidRDefault="00E63DF3" w:rsidP="00977988">
      <w:pPr>
        <w:pStyle w:val="ListParagraph"/>
        <w:numPr>
          <w:ilvl w:val="0"/>
          <w:numId w:val="20"/>
        </w:numPr>
        <w:rPr>
          <w:rStyle w:val="ListParagraphChar"/>
        </w:rPr>
      </w:pPr>
      <w:r w:rsidRPr="002B5FC8">
        <w:rPr>
          <w:rStyle w:val="ListParagraphChar"/>
        </w:rPr>
        <w:t>Vulgar and inappropriate language has no place in professional communications.</w:t>
      </w:r>
    </w:p>
    <w:p w14:paraId="3829D662" w14:textId="384941F5" w:rsidR="00E63DF3" w:rsidRPr="002B5FC8" w:rsidRDefault="00E63DF3" w:rsidP="00977988">
      <w:pPr>
        <w:pStyle w:val="ListParagraph"/>
        <w:numPr>
          <w:ilvl w:val="0"/>
          <w:numId w:val="20"/>
        </w:numPr>
        <w:rPr>
          <w:rStyle w:val="ListParagraphChar"/>
        </w:rPr>
      </w:pPr>
      <w:r w:rsidRPr="002B5FC8">
        <w:rPr>
          <w:rStyle w:val="ListParagraphChar"/>
        </w:rPr>
        <w:t xml:space="preserve">Body language should be professional, respectful, </w:t>
      </w:r>
      <w:r w:rsidR="002B5FC8" w:rsidRPr="002B5FC8">
        <w:rPr>
          <w:rStyle w:val="ListParagraphChar"/>
        </w:rPr>
        <w:t>attentive,</w:t>
      </w:r>
      <w:r w:rsidRPr="002B5FC8">
        <w:rPr>
          <w:rStyle w:val="ListParagraphChar"/>
        </w:rPr>
        <w:t xml:space="preserve"> and appropriate to the situation at hand.</w:t>
      </w:r>
    </w:p>
    <w:p w14:paraId="38123C5A" w14:textId="77777777" w:rsidR="00E63DF3" w:rsidRPr="002B5FC8" w:rsidRDefault="00E63DF3" w:rsidP="00E63DF3"/>
    <w:p w14:paraId="2EA21EDD" w14:textId="4EAA64DB" w:rsidR="00E63DF3" w:rsidRPr="00AD5F0E" w:rsidRDefault="64D38F37" w:rsidP="00AD5F0E">
      <w:pPr>
        <w:rPr>
          <w:rFonts w:ascii="Arial" w:eastAsia="Arial" w:hAnsi="Arial"/>
          <w:b/>
          <w:bCs/>
          <w:color w:val="3F4443"/>
          <w:sz w:val="36"/>
          <w:szCs w:val="36"/>
        </w:rPr>
      </w:pPr>
      <w:r w:rsidRPr="00875257">
        <w:rPr>
          <w:rStyle w:val="Heading2Char"/>
        </w:rPr>
        <w:t>Written</w:t>
      </w:r>
    </w:p>
    <w:p w14:paraId="1C86D9C8" w14:textId="731DD602" w:rsidR="00E63DF3" w:rsidRPr="002B5FC8" w:rsidRDefault="00E63DF3" w:rsidP="00E63DF3">
      <w:r>
        <w:t>For all communications with students during the academic year, the Health Sciences program uses the contact information listed on the student’s official student records. Students should continue to check their university email addres</w:t>
      </w:r>
      <w:r w:rsidR="00315C54">
        <w:t>s</w:t>
      </w:r>
      <w:r>
        <w:t xml:space="preserve"> for important updates throughout the year.</w:t>
      </w:r>
    </w:p>
    <w:p w14:paraId="7C5D8ACB" w14:textId="77777777" w:rsidR="00E63DF3" w:rsidRPr="002B5FC8" w:rsidRDefault="00E63DF3" w:rsidP="00E63DF3"/>
    <w:p w14:paraId="2BA29658" w14:textId="5553FCF0" w:rsidR="00E63DF3" w:rsidRPr="00875257" w:rsidRDefault="64D38F37" w:rsidP="14F16C06">
      <w:pPr>
        <w:pStyle w:val="Heading2"/>
        <w:rPr>
          <w:rFonts w:cs="Arial"/>
        </w:rPr>
      </w:pPr>
      <w:bookmarkStart w:id="36" w:name="_Toc174795045"/>
      <w:r w:rsidRPr="00875257">
        <w:rPr>
          <w:rFonts w:cs="Arial"/>
        </w:rPr>
        <w:t>Email</w:t>
      </w:r>
      <w:bookmarkEnd w:id="36"/>
    </w:p>
    <w:p w14:paraId="176E668B" w14:textId="0DF82E59" w:rsidR="00E63DF3" w:rsidRPr="002B5FC8" w:rsidRDefault="00E63DF3" w:rsidP="00E63DF3">
      <w:r>
        <w:t xml:space="preserve">Email is a primary means of communication between the Health Sciences program and its students. All students were issued a secure Ohio State University email account upon enrollment. The Health Sciences program reasonably assumes that </w:t>
      </w:r>
      <w:r w:rsidR="00315C54">
        <w:t xml:space="preserve">the </w:t>
      </w:r>
      <w:r>
        <w:t>email from this account is from the student who owns the account and is not a forgery or phishing attempt. Therefore, this account is the ONLY email address that the Health Sciences program will use for communications with students.</w:t>
      </w:r>
    </w:p>
    <w:p w14:paraId="01609B4C" w14:textId="77777777" w:rsidR="00E63DF3" w:rsidRPr="002B5FC8" w:rsidRDefault="00E63DF3" w:rsidP="00977988">
      <w:pPr>
        <w:pStyle w:val="ListParagraph"/>
        <w:numPr>
          <w:ilvl w:val="0"/>
          <w:numId w:val="21"/>
        </w:numPr>
        <w:rPr>
          <w:rStyle w:val="ListParagraphChar"/>
        </w:rPr>
      </w:pPr>
      <w:r w:rsidRPr="002B5FC8">
        <w:rPr>
          <w:rStyle w:val="ListParagraphChar"/>
        </w:rPr>
        <w:t>Students should check their email in this account daily (even during breaks and the summer) and make sure that their email box is not full.</w:t>
      </w:r>
    </w:p>
    <w:p w14:paraId="723259F2" w14:textId="77777777" w:rsidR="00E63DF3" w:rsidRPr="002B5FC8" w:rsidRDefault="00E63DF3" w:rsidP="00977988">
      <w:pPr>
        <w:pStyle w:val="ListParagraph"/>
        <w:numPr>
          <w:ilvl w:val="0"/>
          <w:numId w:val="21"/>
        </w:numPr>
        <w:rPr>
          <w:rStyle w:val="ListParagraphChar"/>
        </w:rPr>
      </w:pPr>
      <w:r w:rsidRPr="002B5FC8">
        <w:rPr>
          <w:rStyle w:val="ListParagraphChar"/>
        </w:rPr>
        <w:t>Failure to check your email or to keep your email box organized is never an acceptable excuse for missing official communications.</w:t>
      </w:r>
    </w:p>
    <w:p w14:paraId="10B1809F" w14:textId="07B1CB9F" w:rsidR="00E63DF3" w:rsidRPr="002B5FC8" w:rsidRDefault="00E63DF3" w:rsidP="00977988">
      <w:pPr>
        <w:pStyle w:val="ListParagraph"/>
        <w:numPr>
          <w:ilvl w:val="0"/>
          <w:numId w:val="21"/>
        </w:numPr>
        <w:rPr>
          <w:rStyle w:val="ListParagraphChar"/>
        </w:rPr>
      </w:pPr>
      <w:r w:rsidRPr="3CD5DFD7">
        <w:rPr>
          <w:rStyle w:val="ListParagraphChar"/>
        </w:rPr>
        <w:t>Students will use appropriate professional email etiquette when contacting Ohio State faculty and staff. Examples of communications of a professional nature include:</w:t>
      </w:r>
    </w:p>
    <w:p w14:paraId="049FFB67" w14:textId="4ADD49AF" w:rsidR="00E63DF3" w:rsidRPr="002B5FC8" w:rsidRDefault="00E63DF3" w:rsidP="00977988">
      <w:pPr>
        <w:pStyle w:val="ListParagraph"/>
        <w:numPr>
          <w:ilvl w:val="1"/>
          <w:numId w:val="21"/>
        </w:numPr>
        <w:rPr>
          <w:rStyle w:val="ListParagraphChar"/>
        </w:rPr>
      </w:pPr>
      <w:r w:rsidRPr="3CD5DFD7">
        <w:rPr>
          <w:rStyle w:val="ListParagraphChar"/>
        </w:rPr>
        <w:t>A salutation/greeting at the top that is professionally appropriate. Do not use the first name of faculty or internship preceptors unless they have asked you to call them by their first name.</w:t>
      </w:r>
    </w:p>
    <w:p w14:paraId="087C5545" w14:textId="10EF4FC5" w:rsidR="00E63DF3" w:rsidRPr="002B5FC8" w:rsidRDefault="00E63DF3" w:rsidP="00977988">
      <w:pPr>
        <w:pStyle w:val="ListParagraph"/>
        <w:numPr>
          <w:ilvl w:val="1"/>
          <w:numId w:val="21"/>
        </w:numPr>
        <w:rPr>
          <w:rStyle w:val="ListParagraphChar"/>
        </w:rPr>
      </w:pPr>
      <w:r w:rsidRPr="002B5FC8">
        <w:rPr>
          <w:rStyle w:val="ListParagraphChar"/>
        </w:rPr>
        <w:t>Avoid slang, poor grammar, or the use of text messaging jargon (</w:t>
      </w:r>
      <w:r w:rsidR="00687191" w:rsidRPr="002B5FC8">
        <w:rPr>
          <w:rStyle w:val="ListParagraphChar"/>
        </w:rPr>
        <w:t>e.g.,</w:t>
      </w:r>
      <w:r w:rsidRPr="002B5FC8">
        <w:rPr>
          <w:rStyle w:val="ListParagraphChar"/>
        </w:rPr>
        <w:t xml:space="preserve"> how r </w:t>
      </w:r>
      <w:r w:rsidR="00687191" w:rsidRPr="002B5FC8">
        <w:rPr>
          <w:rStyle w:val="ListParagraphChar"/>
        </w:rPr>
        <w:t>u?</w:t>
      </w:r>
      <w:r w:rsidRPr="002B5FC8">
        <w:rPr>
          <w:rStyle w:val="ListParagraphChar"/>
        </w:rPr>
        <w:t xml:space="preserve"> LOL)</w:t>
      </w:r>
    </w:p>
    <w:p w14:paraId="24DFEA0C" w14:textId="77777777" w:rsidR="00E63DF3" w:rsidRPr="002B5FC8" w:rsidRDefault="00E63DF3" w:rsidP="00977988">
      <w:pPr>
        <w:pStyle w:val="ListParagraph"/>
        <w:numPr>
          <w:ilvl w:val="1"/>
          <w:numId w:val="21"/>
        </w:numPr>
        <w:rPr>
          <w:rStyle w:val="ListParagraphChar"/>
        </w:rPr>
      </w:pPr>
      <w:r w:rsidRPr="002B5FC8">
        <w:rPr>
          <w:rStyle w:val="ListParagraphChar"/>
        </w:rPr>
        <w:t xml:space="preserve">Include a signature that identifies the sender as an Ohio State University Health Sciences student and includes a return email address.  </w:t>
      </w:r>
    </w:p>
    <w:p w14:paraId="3D2287C1" w14:textId="0516B339" w:rsidR="00E63DF3" w:rsidRPr="002B5FC8" w:rsidRDefault="00E63DF3" w:rsidP="00977988">
      <w:pPr>
        <w:pStyle w:val="ListParagraph"/>
        <w:numPr>
          <w:ilvl w:val="0"/>
          <w:numId w:val="21"/>
        </w:numPr>
        <w:rPr>
          <w:rStyle w:val="ListParagraphChar"/>
        </w:rPr>
      </w:pPr>
      <w:r w:rsidRPr="3CD5DFD7">
        <w:rPr>
          <w:rStyle w:val="ListParagraphChar"/>
        </w:rPr>
        <w:t>Sending emails from an outside email provider is highly discouraged.</w:t>
      </w:r>
      <w:r w:rsidR="008A15EC">
        <w:rPr>
          <w:rStyle w:val="ListParagraphChar"/>
        </w:rPr>
        <w:t xml:space="preserve"> </w:t>
      </w:r>
      <w:r w:rsidRPr="3CD5DFD7">
        <w:rPr>
          <w:rStyle w:val="ListParagraphChar"/>
        </w:rPr>
        <w:t>Students should only be communicating from a university</w:t>
      </w:r>
      <w:r w:rsidR="00315C54" w:rsidRPr="3CD5DFD7">
        <w:rPr>
          <w:rStyle w:val="ListParagraphChar"/>
        </w:rPr>
        <w:t>-</w:t>
      </w:r>
      <w:r w:rsidRPr="3CD5DFD7">
        <w:rPr>
          <w:rStyle w:val="ListParagraphChar"/>
        </w:rPr>
        <w:t xml:space="preserve">sponsored email account. However, students </w:t>
      </w:r>
      <w:r w:rsidRPr="3CD5DFD7">
        <w:rPr>
          <w:rStyle w:val="ListParagraphChar"/>
        </w:rPr>
        <w:lastRenderedPageBreak/>
        <w:t>who send professionally related emails from non-</w:t>
      </w:r>
      <w:r w:rsidR="00EF7178" w:rsidRPr="3CD5DFD7">
        <w:rPr>
          <w:rStyle w:val="ListParagraphChar"/>
        </w:rPr>
        <w:t>Ohio State</w:t>
      </w:r>
      <w:r w:rsidRPr="3CD5DFD7">
        <w:rPr>
          <w:rStyle w:val="ListParagraphChar"/>
        </w:rPr>
        <w:t xml:space="preserve"> accounts should make professional choices regarding their username/email address.  </w:t>
      </w:r>
    </w:p>
    <w:p w14:paraId="70BED632" w14:textId="089C742F" w:rsidR="00E63DF3" w:rsidRPr="00315C54" w:rsidRDefault="00E63DF3" w:rsidP="00977988">
      <w:pPr>
        <w:pStyle w:val="ListParagraph"/>
        <w:numPr>
          <w:ilvl w:val="1"/>
          <w:numId w:val="21"/>
        </w:numPr>
        <w:rPr>
          <w:rStyle w:val="ListParagraphChar"/>
        </w:rPr>
      </w:pPr>
      <w:r w:rsidRPr="002B5FC8">
        <w:rPr>
          <w:rStyle w:val="ListParagraphChar"/>
        </w:rPr>
        <w:t xml:space="preserve">Inappropriate choices can cast the student in a </w:t>
      </w:r>
      <w:r w:rsidR="008A15EC">
        <w:rPr>
          <w:rStyle w:val="ListParagraphChar"/>
        </w:rPr>
        <w:t>less-than-professional</w:t>
      </w:r>
      <w:r w:rsidRPr="002B5FC8">
        <w:rPr>
          <w:rStyle w:val="ListParagraphChar"/>
        </w:rPr>
        <w:t xml:space="preserve"> light (</w:t>
      </w:r>
      <w:r w:rsidR="00687191" w:rsidRPr="002B5FC8">
        <w:rPr>
          <w:rStyle w:val="ListParagraphChar"/>
        </w:rPr>
        <w:t>e.g.,</w:t>
      </w:r>
      <w:r w:rsidRPr="002B5FC8">
        <w:rPr>
          <w:rStyle w:val="ListParagraphChar"/>
        </w:rPr>
        <w:t xml:space="preserve"> </w:t>
      </w:r>
      <w:r w:rsidRPr="00315C54">
        <w:rPr>
          <w:rFonts w:eastAsia="Calibri"/>
        </w:rPr>
        <w:t>2hot4u@email.com</w:t>
      </w:r>
      <w:r w:rsidRPr="00315C54">
        <w:rPr>
          <w:rStyle w:val="ListParagraphChar"/>
        </w:rPr>
        <w:t>).</w:t>
      </w:r>
    </w:p>
    <w:p w14:paraId="642C2942" w14:textId="42AF9D8C" w:rsidR="00E63DF3" w:rsidRPr="002B5FC8" w:rsidRDefault="00E63DF3" w:rsidP="00977988">
      <w:pPr>
        <w:pStyle w:val="ListParagraph"/>
        <w:numPr>
          <w:ilvl w:val="1"/>
          <w:numId w:val="21"/>
        </w:numPr>
        <w:rPr>
          <w:rStyle w:val="ListParagraphChar"/>
        </w:rPr>
      </w:pPr>
      <w:r w:rsidRPr="002B5FC8">
        <w:rPr>
          <w:rStyle w:val="ListParagraphChar"/>
        </w:rPr>
        <w:t xml:space="preserve">Students </w:t>
      </w:r>
      <w:r w:rsidR="008A15EC" w:rsidRPr="002B5FC8">
        <w:rPr>
          <w:rStyle w:val="ListParagraphChar"/>
        </w:rPr>
        <w:t>should</w:t>
      </w:r>
      <w:r w:rsidRPr="002B5FC8">
        <w:rPr>
          <w:rStyle w:val="ListParagraphChar"/>
        </w:rPr>
        <w:t xml:space="preserve"> not use inappropriate email addresses to send email communications in which they identify themselves as an Ohio State Health Sciences student.</w:t>
      </w:r>
    </w:p>
    <w:p w14:paraId="0D37B4CD" w14:textId="1E4B9575" w:rsidR="00E63DF3" w:rsidRPr="002B5FC8" w:rsidRDefault="00E63DF3" w:rsidP="00977988">
      <w:pPr>
        <w:pStyle w:val="ListParagraph"/>
        <w:numPr>
          <w:ilvl w:val="1"/>
          <w:numId w:val="21"/>
        </w:numPr>
        <w:rPr>
          <w:rStyle w:val="ListParagraphChar"/>
        </w:rPr>
      </w:pPr>
      <w:r w:rsidRPr="002B5FC8">
        <w:rPr>
          <w:rStyle w:val="ListParagraphChar"/>
        </w:rPr>
        <w:t xml:space="preserve">The Health Sciences program will not provide students with academic information to accounts other than the student’s official </w:t>
      </w:r>
      <w:r w:rsidR="00EF7178">
        <w:rPr>
          <w:rStyle w:val="ListParagraphChar"/>
        </w:rPr>
        <w:t>Ohio State</w:t>
      </w:r>
      <w:r w:rsidRPr="002B5FC8">
        <w:rPr>
          <w:rStyle w:val="ListParagraphChar"/>
        </w:rPr>
        <w:t xml:space="preserve"> account.</w:t>
      </w:r>
    </w:p>
    <w:p w14:paraId="2D1FDE90" w14:textId="77777777" w:rsidR="00E63DF3" w:rsidRPr="002B5FC8" w:rsidRDefault="00E63DF3" w:rsidP="00E63DF3"/>
    <w:p w14:paraId="3AA9F5BB" w14:textId="62578200" w:rsidR="00E63DF3" w:rsidRPr="002B5FC8" w:rsidRDefault="00E63DF3" w:rsidP="006F3038">
      <w:pPr>
        <w:pStyle w:val="Heading2"/>
      </w:pPr>
      <w:bookmarkStart w:id="37" w:name="_Toc174795046"/>
      <w:r w:rsidRPr="002B5FC8">
        <w:t>Telephone</w:t>
      </w:r>
      <w:bookmarkEnd w:id="37"/>
    </w:p>
    <w:p w14:paraId="2544E259" w14:textId="77777777" w:rsidR="00E63DF3" w:rsidRPr="002B5FC8" w:rsidRDefault="00E63DF3" w:rsidP="00E63DF3">
      <w:r w:rsidRPr="002B5FC8">
        <w:t>Students should:</w:t>
      </w:r>
    </w:p>
    <w:p w14:paraId="5EAC3AE2" w14:textId="77777777" w:rsidR="00E63DF3" w:rsidRPr="002B5FC8" w:rsidRDefault="00E63DF3" w:rsidP="00977988">
      <w:pPr>
        <w:pStyle w:val="ListParagraph"/>
        <w:numPr>
          <w:ilvl w:val="0"/>
          <w:numId w:val="22"/>
        </w:numPr>
        <w:rPr>
          <w:rStyle w:val="ListParagraphChar"/>
        </w:rPr>
      </w:pPr>
      <w:r w:rsidRPr="002B5FC8">
        <w:rPr>
          <w:rStyle w:val="ListParagraphChar"/>
        </w:rPr>
        <w:t>Ensure that Ohio State’s official records contain their local cell phone number for urgent communications</w:t>
      </w:r>
    </w:p>
    <w:p w14:paraId="105BE60B" w14:textId="77777777" w:rsidR="00E63DF3" w:rsidRPr="002B5FC8" w:rsidRDefault="00E63DF3" w:rsidP="00977988">
      <w:pPr>
        <w:pStyle w:val="ListParagraph"/>
        <w:numPr>
          <w:ilvl w:val="0"/>
          <w:numId w:val="22"/>
        </w:numPr>
        <w:rPr>
          <w:rStyle w:val="ListParagraphChar"/>
        </w:rPr>
      </w:pPr>
      <w:r w:rsidRPr="002B5FC8">
        <w:rPr>
          <w:rStyle w:val="ListParagraphChar"/>
        </w:rPr>
        <w:t>Do not call or text faculty or internship preceptors for non-professional reasons or, barring emergencies, at times outside of normal working hours.</w:t>
      </w:r>
    </w:p>
    <w:p w14:paraId="3094E3BA" w14:textId="663BDC59" w:rsidR="00E63DF3" w:rsidRPr="002B5FC8" w:rsidRDefault="00E63DF3" w:rsidP="00977988">
      <w:pPr>
        <w:pStyle w:val="ListParagraph"/>
        <w:numPr>
          <w:ilvl w:val="0"/>
          <w:numId w:val="22"/>
        </w:numPr>
        <w:rPr>
          <w:rStyle w:val="ListParagraphChar"/>
        </w:rPr>
      </w:pPr>
      <w:r w:rsidRPr="002B5FC8">
        <w:rPr>
          <w:rStyle w:val="ListParagraphChar"/>
        </w:rPr>
        <w:t>Ensure that incoming voicemail greetings are appropriately professional.  Inappropriate voicemail greetings that are encountered by internship preceptors, potential employers, etc.</w:t>
      </w:r>
      <w:r w:rsidR="008A15EC">
        <w:rPr>
          <w:rStyle w:val="ListParagraphChar"/>
        </w:rPr>
        <w:t>,</w:t>
      </w:r>
      <w:r w:rsidRPr="002B5FC8">
        <w:rPr>
          <w:rStyle w:val="ListParagraphChar"/>
        </w:rPr>
        <w:t xml:space="preserve"> are a poor reflection on the student and the program.</w:t>
      </w:r>
    </w:p>
    <w:p w14:paraId="7028F158" w14:textId="7DB7C471" w:rsidR="00E63DF3" w:rsidRPr="002B5FC8" w:rsidRDefault="00D01494" w:rsidP="006F3038">
      <w:pPr>
        <w:pStyle w:val="Heading1"/>
      </w:pPr>
      <w:bookmarkStart w:id="38" w:name="_Toc174795047"/>
      <w:r w:rsidRPr="002B5FC8">
        <w:t>Students</w:t>
      </w:r>
      <w:r w:rsidR="008A15EC">
        <w:t>’</w:t>
      </w:r>
      <w:r w:rsidRPr="002B5FC8">
        <w:t xml:space="preserve"> Rights</w:t>
      </w:r>
      <w:bookmarkEnd w:id="38"/>
    </w:p>
    <w:p w14:paraId="6DBF9ED3" w14:textId="5ABE0EBB" w:rsidR="00E63DF3" w:rsidRPr="002B5FC8" w:rsidRDefault="00E63DF3" w:rsidP="00977988">
      <w:pPr>
        <w:pStyle w:val="ListParagraph"/>
        <w:numPr>
          <w:ilvl w:val="0"/>
          <w:numId w:val="26"/>
        </w:numPr>
        <w:rPr>
          <w:rStyle w:val="ListParagraphChar"/>
        </w:rPr>
      </w:pPr>
      <w:r w:rsidRPr="002B5FC8">
        <w:rPr>
          <w:rStyle w:val="ListParagraphChar"/>
        </w:rPr>
        <w:t xml:space="preserve">Equal Opportunity and Nondiscrimination Policy </w:t>
      </w:r>
      <w:hyperlink r:id="rId32" w:history="1">
        <w:r w:rsidRPr="002B5FC8">
          <w:rPr>
            <w:rStyle w:val="Hyperlink"/>
          </w:rPr>
          <w:t>HRS Student Handbook</w:t>
        </w:r>
      </w:hyperlink>
    </w:p>
    <w:p w14:paraId="6B3CE72E" w14:textId="48480C8D" w:rsidR="00E63DF3" w:rsidRPr="002B5FC8" w:rsidRDefault="00E63DF3" w:rsidP="00977988">
      <w:pPr>
        <w:pStyle w:val="ListParagraph"/>
        <w:numPr>
          <w:ilvl w:val="0"/>
          <w:numId w:val="26"/>
        </w:numPr>
        <w:rPr>
          <w:rStyle w:val="ListParagraphChar"/>
        </w:rPr>
      </w:pPr>
      <w:r w:rsidRPr="002B5FC8">
        <w:rPr>
          <w:rStyle w:val="ListParagraphChar"/>
        </w:rPr>
        <w:t xml:space="preserve">Access to Personal Files (Family Education Rights and Privacy Act (FERPA) </w:t>
      </w:r>
      <w:hyperlink r:id="rId33" w:history="1">
        <w:r w:rsidRPr="002B5FC8">
          <w:rPr>
            <w:rStyle w:val="Hyperlink"/>
          </w:rPr>
          <w:t>HRS Student Handbook</w:t>
        </w:r>
      </w:hyperlink>
    </w:p>
    <w:p w14:paraId="1A7DCA85" w14:textId="0F16574A" w:rsidR="00E63DF3" w:rsidRPr="002B5FC8" w:rsidRDefault="00E63DF3" w:rsidP="00977988">
      <w:pPr>
        <w:pStyle w:val="ListParagraph"/>
        <w:numPr>
          <w:ilvl w:val="0"/>
          <w:numId w:val="26"/>
        </w:numPr>
      </w:pPr>
      <w:r w:rsidRPr="002B5FC8">
        <w:rPr>
          <w:rStyle w:val="ListParagraphChar"/>
        </w:rPr>
        <w:t xml:space="preserve">Harassment, Discrimination &amp; Creating a Hostile Environment </w:t>
      </w:r>
      <w:hyperlink r:id="rId34" w:history="1">
        <w:r w:rsidRPr="002B5FC8">
          <w:rPr>
            <w:rStyle w:val="Hyperlink"/>
          </w:rPr>
          <w:t>HRS Student Handbook</w:t>
        </w:r>
      </w:hyperlink>
      <w:r w:rsidRPr="002B5FC8">
        <w:t xml:space="preserve"> </w:t>
      </w:r>
    </w:p>
    <w:p w14:paraId="3D74BDCF" w14:textId="04216D67" w:rsidR="00E909E5" w:rsidRPr="00FA109D" w:rsidRDefault="00E909E5" w:rsidP="006F3038">
      <w:pPr>
        <w:pStyle w:val="Heading2"/>
      </w:pPr>
      <w:bookmarkStart w:id="39" w:name="_Toc174795048"/>
      <w:r w:rsidRPr="00FA109D">
        <w:t>Student Complaints</w:t>
      </w:r>
      <w:bookmarkEnd w:id="39"/>
    </w:p>
    <w:p w14:paraId="42A28531" w14:textId="77777777" w:rsidR="00E909E5" w:rsidRPr="00FA109D" w:rsidRDefault="00E909E5" w:rsidP="00E909E5">
      <w:pPr>
        <w:rPr>
          <w:i/>
          <w:szCs w:val="24"/>
        </w:rPr>
      </w:pPr>
      <w:r w:rsidRPr="00FA109D">
        <w:rPr>
          <w:i/>
          <w:szCs w:val="24"/>
        </w:rPr>
        <w:t>Student complaints should follow these procedures:</w:t>
      </w:r>
    </w:p>
    <w:p w14:paraId="6FDC7E37" w14:textId="77777777" w:rsidR="00E909E5" w:rsidRPr="00FA109D" w:rsidRDefault="00E909E5" w:rsidP="00977988">
      <w:pPr>
        <w:pStyle w:val="ListParagraph"/>
        <w:numPr>
          <w:ilvl w:val="0"/>
          <w:numId w:val="32"/>
        </w:numPr>
        <w:rPr>
          <w:i/>
          <w:szCs w:val="24"/>
        </w:rPr>
      </w:pPr>
      <w:r w:rsidRPr="002B5FC8">
        <w:rPr>
          <w:b/>
          <w:bCs/>
        </w:rPr>
        <w:t>Instructional or individual course complaints:</w:t>
      </w:r>
      <w:r w:rsidRPr="00FA109D">
        <w:rPr>
          <w:i/>
          <w:szCs w:val="24"/>
        </w:rPr>
        <w:t xml:space="preserve"> </w:t>
      </w:r>
      <w:r w:rsidRPr="002B5FC8">
        <w:rPr>
          <w:rStyle w:val="ListParagraphChar"/>
        </w:rPr>
        <w:t xml:space="preserve">Faculty of the course </w:t>
      </w:r>
      <w:r w:rsidRPr="002B5FC8">
        <w:rPr>
          <w:rStyle w:val="ListParagraphChar"/>
          <w:rFonts w:ascii="Wingdings" w:eastAsia="Wingdings" w:hAnsi="Wingdings" w:cs="Wingdings"/>
        </w:rPr>
        <w:t></w:t>
      </w:r>
      <w:r w:rsidRPr="002B5FC8">
        <w:rPr>
          <w:rStyle w:val="ListParagraphChar"/>
        </w:rPr>
        <w:t xml:space="preserve"> Division </w:t>
      </w:r>
      <w:proofErr w:type="spellStart"/>
      <w:r w:rsidRPr="002B5FC8">
        <w:rPr>
          <w:rStyle w:val="ListParagraphChar"/>
        </w:rPr>
        <w:t>Director</w:t>
      </w:r>
      <w:r w:rsidRPr="002B5FC8">
        <w:rPr>
          <w:rStyle w:val="ListParagraphChar"/>
          <w:rFonts w:ascii="Wingdings" w:eastAsia="Wingdings" w:hAnsi="Wingdings" w:cs="Wingdings"/>
        </w:rPr>
        <w:t></w:t>
      </w:r>
      <w:r w:rsidRPr="002B5FC8">
        <w:rPr>
          <w:rStyle w:val="ListParagraphChar"/>
        </w:rPr>
        <w:t>HRS</w:t>
      </w:r>
      <w:proofErr w:type="spellEnd"/>
      <w:r w:rsidRPr="002B5FC8">
        <w:rPr>
          <w:rStyle w:val="ListParagraphChar"/>
        </w:rPr>
        <w:t xml:space="preserve"> Director of Academic Affairs</w:t>
      </w:r>
    </w:p>
    <w:p w14:paraId="78E306E1" w14:textId="77777777" w:rsidR="00E909E5" w:rsidRPr="00FA109D" w:rsidRDefault="00E909E5" w:rsidP="00977988">
      <w:pPr>
        <w:pStyle w:val="ListParagraph"/>
        <w:numPr>
          <w:ilvl w:val="0"/>
          <w:numId w:val="32"/>
        </w:numPr>
        <w:rPr>
          <w:i/>
          <w:szCs w:val="24"/>
        </w:rPr>
      </w:pPr>
      <w:r w:rsidRPr="002B5FC8">
        <w:rPr>
          <w:b/>
          <w:bCs/>
        </w:rPr>
        <w:t xml:space="preserve">Program Complaints: </w:t>
      </w:r>
      <w:r w:rsidRPr="002B5FC8">
        <w:rPr>
          <w:rStyle w:val="ListParagraphChar"/>
        </w:rPr>
        <w:t xml:space="preserve">Division </w:t>
      </w:r>
      <w:proofErr w:type="spellStart"/>
      <w:r w:rsidRPr="002B5FC8">
        <w:rPr>
          <w:rStyle w:val="ListParagraphChar"/>
        </w:rPr>
        <w:t>Director</w:t>
      </w:r>
      <w:r w:rsidRPr="002B5FC8">
        <w:rPr>
          <w:rStyle w:val="ListParagraphChar"/>
          <w:rFonts w:ascii="Wingdings" w:eastAsia="Wingdings" w:hAnsi="Wingdings" w:cs="Wingdings"/>
        </w:rPr>
        <w:t></w:t>
      </w:r>
      <w:r w:rsidRPr="002B5FC8">
        <w:rPr>
          <w:rStyle w:val="ListParagraphChar"/>
        </w:rPr>
        <w:t>HRS</w:t>
      </w:r>
      <w:proofErr w:type="spellEnd"/>
      <w:r w:rsidRPr="002B5FC8">
        <w:rPr>
          <w:rStyle w:val="ListParagraphChar"/>
        </w:rPr>
        <w:t xml:space="preserve"> Director of Academic Affairs</w:t>
      </w:r>
    </w:p>
    <w:p w14:paraId="66244CC9" w14:textId="1AC7B0F5" w:rsidR="00E909E5" w:rsidRPr="000E052B" w:rsidRDefault="00E909E5" w:rsidP="00977988">
      <w:pPr>
        <w:pStyle w:val="ListParagraph"/>
        <w:numPr>
          <w:ilvl w:val="0"/>
          <w:numId w:val="32"/>
        </w:numPr>
        <w:rPr>
          <w:b/>
          <w:i/>
          <w:iCs/>
        </w:rPr>
      </w:pPr>
      <w:r w:rsidRPr="000E052B">
        <w:rPr>
          <w:b/>
        </w:rPr>
        <w:t>Appeals:</w:t>
      </w:r>
      <w:r w:rsidR="002B5FC8" w:rsidRPr="000E052B">
        <w:rPr>
          <w:b/>
        </w:rPr>
        <w:t xml:space="preserve"> </w:t>
      </w:r>
      <w:r w:rsidRPr="002B5FC8">
        <w:t xml:space="preserve">Students may appeal specific grades, academic or professional sanctions through the processes described in the </w:t>
      </w:r>
      <w:r w:rsidRPr="000E052B">
        <w:rPr>
          <w:b/>
        </w:rPr>
        <w:t>HRS Student Handbook</w:t>
      </w:r>
      <w:r w:rsidRPr="002B5FC8">
        <w:t xml:space="preserve"> and the university’s </w:t>
      </w:r>
      <w:r w:rsidRPr="000E052B">
        <w:rPr>
          <w:b/>
        </w:rPr>
        <w:t>Code of Student Conduct</w:t>
      </w:r>
      <w:r w:rsidRPr="002B5FC8">
        <w:t>.</w:t>
      </w:r>
    </w:p>
    <w:p w14:paraId="66CF1F10" w14:textId="77777777" w:rsidR="00E63DF3" w:rsidRPr="00AB76AC" w:rsidRDefault="00E63DF3" w:rsidP="00E63DF3"/>
    <w:p w14:paraId="32E7A558" w14:textId="305F2812" w:rsidR="00E63DF3" w:rsidRPr="002B5FC8" w:rsidRDefault="00E63DF3" w:rsidP="006F3038">
      <w:pPr>
        <w:pStyle w:val="Heading1"/>
      </w:pPr>
      <w:bookmarkStart w:id="40" w:name="_Toc174795049"/>
      <w:r w:rsidRPr="002B5FC8">
        <w:t>Financial Information</w:t>
      </w:r>
      <w:bookmarkEnd w:id="40"/>
    </w:p>
    <w:p w14:paraId="7BBEF675" w14:textId="56C15612" w:rsidR="00E63DF3" w:rsidRPr="002B5FC8" w:rsidRDefault="00E63DF3" w:rsidP="00E63DF3">
      <w:r>
        <w:t>The Health Sciences program tuition and fees for both online and on</w:t>
      </w:r>
      <w:r w:rsidR="00315C54">
        <w:t>-</w:t>
      </w:r>
      <w:r>
        <w:t xml:space="preserve">campus programs are published on the Registrar’s website. This information is updated each semester. For more information, please visit the </w:t>
      </w:r>
      <w:hyperlink r:id="rId35">
        <w:r w:rsidRPr="3CD5DFD7">
          <w:rPr>
            <w:rStyle w:val="Hyperlink"/>
          </w:rPr>
          <w:t>Office of the University Registrar’s website</w:t>
        </w:r>
      </w:hyperlink>
      <w:r>
        <w:t>.</w:t>
      </w:r>
    </w:p>
    <w:p w14:paraId="6801F05F" w14:textId="77777777" w:rsidR="00A929B3" w:rsidRPr="002B5FC8" w:rsidRDefault="00A929B3" w:rsidP="006C7E62"/>
    <w:p w14:paraId="2D6F4EBF" w14:textId="780691E8" w:rsidR="00A929B3" w:rsidRPr="002B5FC8" w:rsidRDefault="00A929B3" w:rsidP="006F3038">
      <w:pPr>
        <w:pStyle w:val="Heading1"/>
      </w:pPr>
      <w:bookmarkStart w:id="41" w:name="_Toc174795050"/>
      <w:r w:rsidRPr="002B5FC8">
        <w:t>Technical Standards</w:t>
      </w:r>
      <w:bookmarkEnd w:id="41"/>
    </w:p>
    <w:p w14:paraId="222CADE3" w14:textId="32DDA35C" w:rsidR="00A929B3" w:rsidRPr="002B5FC8" w:rsidRDefault="00A929B3" w:rsidP="006C7E62">
      <w:r>
        <w:lastRenderedPageBreak/>
        <w:t>The Health Sciences Program is rigorous and intense</w:t>
      </w:r>
      <w:r w:rsidR="008A15EC">
        <w:t>,</w:t>
      </w:r>
      <w:r>
        <w:t xml:space="preserve"> and places specific requirements and demands on the students enrolled in the program. The Health Sciences program partners with the university’s Student Life Disability Services Office to explore and implement accommodations where appropriate</w:t>
      </w:r>
      <w:r w:rsidR="008A15EC">
        <w:t>.</w:t>
      </w:r>
      <w:r>
        <w:t xml:space="preserve"> If a student’s physical, emotional, or mental capability changes while in the program, an amended Technical Standards Certification must be submitted. </w:t>
      </w:r>
      <w:r w:rsidR="008A15EC">
        <w:t>A</w:t>
      </w:r>
      <w:r>
        <w:t xml:space="preserve"> loss of capability may render a student unable to continue in the program.</w:t>
      </w:r>
    </w:p>
    <w:p w14:paraId="27178F4B" w14:textId="77777777" w:rsidR="00A929B3" w:rsidRPr="002B5FC8" w:rsidRDefault="00A929B3" w:rsidP="006C7E62"/>
    <w:p w14:paraId="4DE10211" w14:textId="60185B39" w:rsidR="00A929B3" w:rsidRPr="002B5FC8" w:rsidRDefault="00A929B3" w:rsidP="006F3038">
      <w:pPr>
        <w:pStyle w:val="Heading2"/>
      </w:pPr>
      <w:bookmarkStart w:id="42" w:name="_Toc174795051"/>
      <w:r w:rsidRPr="002B5FC8">
        <w:t>Health Insurance</w:t>
      </w:r>
      <w:bookmarkEnd w:id="42"/>
    </w:p>
    <w:p w14:paraId="4C192D80" w14:textId="6B5E3791" w:rsidR="00A929B3" w:rsidRPr="002B5FC8" w:rsidRDefault="00A929B3" w:rsidP="006C7E62">
      <w:r>
        <w:t xml:space="preserve">All Ohio State University students are required by university policy to </w:t>
      </w:r>
      <w:r w:rsidR="002B5FC8">
        <w:t>always have health insurance coverage</w:t>
      </w:r>
      <w:r>
        <w:t xml:space="preserve"> while enrolled at the university. At the time of registration for classes, students are automatically enrolled in and charged for university student health insurance unless they declare and provide documentation that they are already covered on another health insurance policy (</w:t>
      </w:r>
      <w:r w:rsidR="002B5FC8">
        <w:t>e.g.,</w:t>
      </w:r>
      <w:r>
        <w:t xml:space="preserve"> their own or someone else’s policy).</w:t>
      </w:r>
    </w:p>
    <w:p w14:paraId="34E349EF" w14:textId="68A5987A" w:rsidR="00AD5F0E" w:rsidRDefault="00AD5F0E" w:rsidP="43806F69">
      <w:pPr>
        <w:rPr>
          <w:rFonts w:eastAsiaTheme="minorEastAsia"/>
        </w:rPr>
      </w:pPr>
    </w:p>
    <w:p w14:paraId="6D7A9B26" w14:textId="21C36F02" w:rsidR="00AD5F0E" w:rsidRDefault="4035724B" w:rsidP="00AD5F0E">
      <w:pPr>
        <w:pStyle w:val="Heading2"/>
      </w:pPr>
      <w:bookmarkStart w:id="43" w:name="_Toc168653971"/>
      <w:bookmarkStart w:id="44" w:name="_Toc174795052"/>
      <w:r>
        <w:t xml:space="preserve">Minimum </w:t>
      </w:r>
      <w:r w:rsidR="60338EE0">
        <w:t>T</w:t>
      </w:r>
      <w:r>
        <w:t xml:space="preserve">echnical </w:t>
      </w:r>
      <w:r w:rsidR="386B2782">
        <w:t>S</w:t>
      </w:r>
      <w:r>
        <w:t xml:space="preserve">kills for </w:t>
      </w:r>
      <w:r w:rsidR="684BA593">
        <w:t>S</w:t>
      </w:r>
      <w:r>
        <w:t xml:space="preserve">uccess in </w:t>
      </w:r>
      <w:r w:rsidR="1B99F8BA">
        <w:t>O</w:t>
      </w:r>
      <w:r>
        <w:t xml:space="preserve">ur </w:t>
      </w:r>
      <w:r w:rsidR="319B2B03">
        <w:t>P</w:t>
      </w:r>
      <w:r>
        <w:t>rograms</w:t>
      </w:r>
      <w:bookmarkEnd w:id="43"/>
      <w:bookmarkEnd w:id="44"/>
      <w:r>
        <w:t xml:space="preserve"> </w:t>
      </w:r>
    </w:p>
    <w:p w14:paraId="572DA3EB" w14:textId="77777777" w:rsidR="00AD5F0E" w:rsidRDefault="00AD5F0E" w:rsidP="00AD5F0E">
      <w:pPr>
        <w:rPr>
          <w:rFonts w:eastAsiaTheme="minorEastAsia"/>
        </w:rPr>
      </w:pPr>
      <w:r>
        <w:rPr>
          <w:rFonts w:eastAsiaTheme="minorEastAsia"/>
        </w:rPr>
        <w:t xml:space="preserve">Please see </w:t>
      </w:r>
      <w:hyperlink r:id="rId36" w:history="1">
        <w:r w:rsidRPr="00AD5F0E">
          <w:rPr>
            <w:rStyle w:val="Hyperlink"/>
            <w:rFonts w:eastAsiaTheme="minorEastAsia"/>
          </w:rPr>
          <w:t>HRS Student Handbook</w:t>
        </w:r>
      </w:hyperlink>
      <w:r>
        <w:rPr>
          <w:rFonts w:eastAsiaTheme="minorEastAsia"/>
        </w:rPr>
        <w:t xml:space="preserve"> for more detailed technology requirements.</w:t>
      </w:r>
    </w:p>
    <w:p w14:paraId="05654B13" w14:textId="77777777" w:rsidR="00AD5F0E" w:rsidRDefault="00AD5F0E" w:rsidP="00AD5F0E">
      <w:pPr>
        <w:pStyle w:val="Heading2"/>
      </w:pPr>
    </w:p>
    <w:p w14:paraId="139EE211" w14:textId="77777777" w:rsidR="00AD5F0E" w:rsidRDefault="00AD5F0E" w:rsidP="00AD5F0E">
      <w:r>
        <w:t>Recommended technology skills include the following internet and computer competencies:</w:t>
      </w:r>
    </w:p>
    <w:p w14:paraId="515350F6" w14:textId="77777777" w:rsidR="00AD5F0E" w:rsidRDefault="00AD5F0E" w:rsidP="00AD5F0E">
      <w:pPr>
        <w:pStyle w:val="ListParagraph"/>
        <w:numPr>
          <w:ilvl w:val="0"/>
          <w:numId w:val="38"/>
        </w:numPr>
        <w:spacing w:after="160" w:line="259" w:lineRule="auto"/>
      </w:pPr>
      <w:r>
        <w:t>Ability to use a web browser—such as Google Chrome or Mozilla Firefox</w:t>
      </w:r>
    </w:p>
    <w:p w14:paraId="0455BC58" w14:textId="77777777" w:rsidR="00AD5F0E" w:rsidRDefault="00AD5F0E" w:rsidP="00AD5F0E">
      <w:pPr>
        <w:pStyle w:val="ListParagraph"/>
        <w:numPr>
          <w:ilvl w:val="0"/>
          <w:numId w:val="38"/>
        </w:numPr>
        <w:spacing w:after="160" w:line="259" w:lineRule="auto"/>
      </w:pPr>
      <w:r>
        <w:t>Knowledge of search engines and how to search efficiently</w:t>
      </w:r>
    </w:p>
    <w:p w14:paraId="682740AD" w14:textId="77777777" w:rsidR="00AD5F0E" w:rsidRDefault="00AD5F0E" w:rsidP="00AD5F0E">
      <w:pPr>
        <w:pStyle w:val="ListParagraph"/>
        <w:numPr>
          <w:ilvl w:val="0"/>
          <w:numId w:val="38"/>
        </w:numPr>
        <w:spacing w:after="160" w:line="259" w:lineRule="auto"/>
      </w:pPr>
      <w:r>
        <w:t>Ability to download and view files in Adobe PDF format</w:t>
      </w:r>
    </w:p>
    <w:p w14:paraId="44E91C57" w14:textId="16354F4F" w:rsidR="00AD5F0E" w:rsidRDefault="00AD5F0E" w:rsidP="00AD5F0E">
      <w:pPr>
        <w:pStyle w:val="ListParagraph"/>
        <w:numPr>
          <w:ilvl w:val="0"/>
          <w:numId w:val="38"/>
        </w:numPr>
        <w:spacing w:after="160" w:line="259" w:lineRule="auto"/>
      </w:pPr>
      <w:r>
        <w:t xml:space="preserve">Competence </w:t>
      </w:r>
      <w:r w:rsidR="008A15EC">
        <w:t>in</w:t>
      </w:r>
      <w:r>
        <w:t xml:space="preserve"> using e-mail and protecting against viruses</w:t>
      </w:r>
    </w:p>
    <w:p w14:paraId="3DF11A3C" w14:textId="77777777" w:rsidR="00AD5F0E" w:rsidRDefault="00AD5F0E" w:rsidP="00AD5F0E">
      <w:pPr>
        <w:pStyle w:val="ListParagraph"/>
        <w:numPr>
          <w:ilvl w:val="0"/>
          <w:numId w:val="38"/>
        </w:numPr>
        <w:spacing w:after="160" w:line="259" w:lineRule="auto"/>
      </w:pPr>
      <w:r>
        <w:t>Competence with Microsoft Word and PowerPoint</w:t>
      </w:r>
    </w:p>
    <w:p w14:paraId="65884776" w14:textId="77777777" w:rsidR="00AD5F0E" w:rsidRDefault="00AD5F0E" w:rsidP="00AD5F0E">
      <w:pPr>
        <w:pStyle w:val="ListParagraph"/>
        <w:numPr>
          <w:ilvl w:val="0"/>
          <w:numId w:val="38"/>
        </w:numPr>
        <w:spacing w:after="160" w:line="259" w:lineRule="auto"/>
      </w:pPr>
      <w:r>
        <w:t xml:space="preserve">Competence with Ohio State's </w:t>
      </w:r>
      <w:proofErr w:type="spellStart"/>
      <w:r>
        <w:t>CarmenCanvas</w:t>
      </w:r>
      <w:proofErr w:type="spellEnd"/>
      <w:r>
        <w:t xml:space="preserve"> and </w:t>
      </w:r>
      <w:proofErr w:type="spellStart"/>
      <w:r>
        <w:t>CarmenZoom</w:t>
      </w:r>
      <w:proofErr w:type="spellEnd"/>
      <w:r>
        <w:t xml:space="preserve"> platforms. If you need basic instruction and troubleshooting assistance, please refer to the Teaching and Learning Resource Center guides for </w:t>
      </w:r>
      <w:hyperlink r:id="rId37" w:history="1">
        <w:r w:rsidRPr="00700E9A">
          <w:rPr>
            <w:rStyle w:val="Hyperlink"/>
          </w:rPr>
          <w:t xml:space="preserve">getting started with </w:t>
        </w:r>
        <w:proofErr w:type="spellStart"/>
        <w:r w:rsidRPr="00700E9A">
          <w:rPr>
            <w:rStyle w:val="Hyperlink"/>
          </w:rPr>
          <w:t>CarmenCanvas</w:t>
        </w:r>
        <w:proofErr w:type="spellEnd"/>
      </w:hyperlink>
      <w:r>
        <w:t xml:space="preserve"> and for </w:t>
      </w:r>
      <w:hyperlink r:id="rId38" w:history="1">
        <w:proofErr w:type="spellStart"/>
        <w:r w:rsidRPr="00700E9A">
          <w:rPr>
            <w:rStyle w:val="Hyperlink"/>
          </w:rPr>
          <w:t>CarmenZoom</w:t>
        </w:r>
        <w:proofErr w:type="spellEnd"/>
      </w:hyperlink>
      <w:r>
        <w:t xml:space="preserve">. </w:t>
      </w:r>
    </w:p>
    <w:p w14:paraId="41BB62A2" w14:textId="77777777" w:rsidR="00AD5F0E" w:rsidRPr="00AD5F0E" w:rsidRDefault="00AD5F0E" w:rsidP="43806F69">
      <w:pPr>
        <w:rPr>
          <w:rFonts w:eastAsiaTheme="minorEastAsia"/>
        </w:rPr>
      </w:pPr>
    </w:p>
    <w:p w14:paraId="6106FDC2" w14:textId="36F583E7" w:rsidR="009C1AB4" w:rsidRPr="002B5FC8" w:rsidRDefault="009C1AB4" w:rsidP="006F3038">
      <w:pPr>
        <w:pStyle w:val="Heading1"/>
      </w:pPr>
      <w:bookmarkStart w:id="45" w:name="_Toc174795053"/>
      <w:r w:rsidRPr="002B5FC8">
        <w:t>Curriculum</w:t>
      </w:r>
      <w:bookmarkEnd w:id="45"/>
    </w:p>
    <w:p w14:paraId="6441D4A4" w14:textId="714B068E" w:rsidR="009C1AB4" w:rsidRPr="002B5FC8" w:rsidRDefault="00315C54" w:rsidP="006C7E62">
      <w:r>
        <w:t>A r</w:t>
      </w:r>
      <w:r w:rsidR="002E695E">
        <w:t xml:space="preserve">eview of </w:t>
      </w:r>
      <w:r w:rsidR="00AB76AC">
        <w:t xml:space="preserve">prerequisite </w:t>
      </w:r>
      <w:r w:rsidR="002E695E">
        <w:t>coursework</w:t>
      </w:r>
      <w:r w:rsidR="009C1AB4">
        <w:t xml:space="preserve"> </w:t>
      </w:r>
      <w:r>
        <w:t>for</w:t>
      </w:r>
      <w:r w:rsidR="009C1AB4">
        <w:t xml:space="preserve"> the p</w:t>
      </w:r>
      <w:r w:rsidR="002E695E">
        <w:t>rofessional program is required for admission to the program</w:t>
      </w:r>
      <w:r w:rsidR="009C1AB4">
        <w:t>. Students may use credit for pre-professional an</w:t>
      </w:r>
      <w:r w:rsidR="004D6F60">
        <w:t>d general education coursework. T</w:t>
      </w:r>
      <w:r w:rsidR="009C1AB4">
        <w:t xml:space="preserve">ransfer credit may not be used for required professional courses except under petition and review by the </w:t>
      </w:r>
      <w:r w:rsidR="00586AD5">
        <w:t>HRS Director of Academic Affairs</w:t>
      </w:r>
      <w:r w:rsidR="009C1AB4">
        <w:t>.</w:t>
      </w:r>
      <w:r w:rsidR="00694A74">
        <w:t xml:space="preserve"> Effective Spring 2023, only six credit hours of outside </w:t>
      </w:r>
      <w:r w:rsidR="00AB1194">
        <w:t xml:space="preserve">HRS </w:t>
      </w:r>
      <w:r w:rsidR="00694A74">
        <w:t>credit can be used for Health Sciences major coursework.</w:t>
      </w:r>
      <w:r w:rsidR="00AB1194">
        <w:t xml:space="preserve"> This includes credits completed at OSU or other schools.</w:t>
      </w:r>
    </w:p>
    <w:p w14:paraId="4C877743" w14:textId="77777777" w:rsidR="009C1AB4" w:rsidRPr="002B5FC8" w:rsidRDefault="009C1AB4" w:rsidP="006C7E62"/>
    <w:p w14:paraId="03F71D76" w14:textId="2D3F0AB5" w:rsidR="009C1AB4" w:rsidRPr="002B5FC8" w:rsidRDefault="009C1AB4" w:rsidP="006C7E62">
      <w:r w:rsidRPr="002B5FC8">
        <w:t>The curriculum of the Health Sciences program has five components. All must be successfully completed to graduate:</w:t>
      </w:r>
    </w:p>
    <w:p w14:paraId="3A31DC5C" w14:textId="77777777" w:rsidR="009C1AB4" w:rsidRPr="002B5FC8" w:rsidRDefault="009C1AB4" w:rsidP="00977988">
      <w:pPr>
        <w:pStyle w:val="ListParagraph"/>
        <w:numPr>
          <w:ilvl w:val="0"/>
          <w:numId w:val="33"/>
        </w:numPr>
      </w:pPr>
      <w:r w:rsidRPr="002B5FC8">
        <w:t>University General Education</w:t>
      </w:r>
      <w:r w:rsidR="002E695E" w:rsidRPr="002B5FC8">
        <w:t xml:space="preserve"> with a grade of D or higher</w:t>
      </w:r>
    </w:p>
    <w:p w14:paraId="25DF7A82" w14:textId="77777777" w:rsidR="009C1AB4" w:rsidRPr="002B5FC8" w:rsidRDefault="009C1AB4" w:rsidP="00977988">
      <w:pPr>
        <w:pStyle w:val="ListParagraph"/>
        <w:numPr>
          <w:ilvl w:val="0"/>
          <w:numId w:val="33"/>
        </w:numPr>
      </w:pPr>
      <w:r w:rsidRPr="002B5FC8">
        <w:t>Prerequisites</w:t>
      </w:r>
      <w:r w:rsidR="002E695E" w:rsidRPr="002B5FC8">
        <w:t xml:space="preserve"> with a grade of C- or higher</w:t>
      </w:r>
    </w:p>
    <w:p w14:paraId="096B92D7" w14:textId="027E4CE1" w:rsidR="009C1AB4" w:rsidRPr="002B5FC8" w:rsidRDefault="009C1AB4" w:rsidP="00977988">
      <w:pPr>
        <w:pStyle w:val="ListParagraph"/>
        <w:numPr>
          <w:ilvl w:val="0"/>
          <w:numId w:val="33"/>
        </w:numPr>
      </w:pPr>
      <w:r>
        <w:lastRenderedPageBreak/>
        <w:t>Core Requirements</w:t>
      </w:r>
      <w:r w:rsidR="002E695E">
        <w:t xml:space="preserve"> with a grade of C- or higher</w:t>
      </w:r>
      <w:r w:rsidR="7AB70758">
        <w:t xml:space="preserve"> or Satisfactory for courses graded S/U.</w:t>
      </w:r>
    </w:p>
    <w:p w14:paraId="7EECEBC3" w14:textId="5403B4E1" w:rsidR="009C1AB4" w:rsidRPr="002B5FC8" w:rsidRDefault="009C1AB4" w:rsidP="00977988">
      <w:pPr>
        <w:pStyle w:val="ListParagraph"/>
        <w:numPr>
          <w:ilvl w:val="0"/>
          <w:numId w:val="33"/>
        </w:numPr>
      </w:pPr>
      <w:r>
        <w:t>Major Electives</w:t>
      </w:r>
      <w:r w:rsidR="002E695E">
        <w:t xml:space="preserve"> with a grade of C- or higher</w:t>
      </w:r>
      <w:r w:rsidR="690AA3F3">
        <w:t xml:space="preserve"> </w:t>
      </w:r>
      <w:r w:rsidR="008A15EC">
        <w:t>or</w:t>
      </w:r>
      <w:r w:rsidR="690AA3F3">
        <w:t xml:space="preserve"> Satisfactory for courses graded S/U.</w:t>
      </w:r>
    </w:p>
    <w:p w14:paraId="621D97BE" w14:textId="08DB1C19" w:rsidR="009C1AB4" w:rsidRPr="002B5FC8" w:rsidRDefault="009C1AB4" w:rsidP="00977988">
      <w:pPr>
        <w:pStyle w:val="ListParagraph"/>
        <w:numPr>
          <w:ilvl w:val="0"/>
          <w:numId w:val="33"/>
        </w:numPr>
      </w:pPr>
      <w:r w:rsidRPr="002B5FC8">
        <w:t xml:space="preserve">Required </w:t>
      </w:r>
      <w:r w:rsidRPr="002D6800">
        <w:t>Minor</w:t>
      </w:r>
      <w:r w:rsidR="002E695E" w:rsidRPr="002D6800">
        <w:t xml:space="preserve"> </w:t>
      </w:r>
      <w:r w:rsidR="00AB1194" w:rsidRPr="002D6800">
        <w:t>or Certificate</w:t>
      </w:r>
      <w:r w:rsidR="00AB1194">
        <w:t xml:space="preserve"> </w:t>
      </w:r>
      <w:r w:rsidR="002E695E" w:rsidRPr="002B5FC8">
        <w:t>with a grade of C- or higher</w:t>
      </w:r>
    </w:p>
    <w:p w14:paraId="24533043" w14:textId="77777777" w:rsidR="009C1AB4" w:rsidRPr="00AB76AC" w:rsidRDefault="009C1AB4" w:rsidP="006C7E62"/>
    <w:p w14:paraId="266F44D2" w14:textId="07524CB3" w:rsidR="00567D9B" w:rsidRPr="002B5FC8" w:rsidRDefault="009C1AB4" w:rsidP="006C7E62">
      <w:r>
        <w:t>Stude</w:t>
      </w:r>
      <w:r w:rsidR="00567D9B">
        <w:t>nts should meet with a</w:t>
      </w:r>
      <w:r w:rsidR="002E695E">
        <w:t xml:space="preserve"> Health Sciences</w:t>
      </w:r>
      <w:r w:rsidR="00567D9B">
        <w:t xml:space="preserve"> advisor</w:t>
      </w:r>
      <w:r>
        <w:t xml:space="preserve"> to ensure that all GE requirements and Core Requirem</w:t>
      </w:r>
      <w:r w:rsidR="00567D9B">
        <w:t>ent classes have been fulfilled. Additionally, an advisor can help students select from a variety of Health Sciences major electives and minor options that are most s</w:t>
      </w:r>
      <w:r w:rsidR="002E695E">
        <w:t xml:space="preserve">uited to a student’s </w:t>
      </w:r>
      <w:r w:rsidR="00567D9B">
        <w:t>career interests and goals.</w:t>
      </w:r>
      <w:r w:rsidR="6E97A0AF">
        <w:t xml:space="preserve"> </w:t>
      </w:r>
      <w:r w:rsidR="00567D9B">
        <w:t xml:space="preserve">Suggested schedule plans are available on our </w:t>
      </w:r>
      <w:hyperlink r:id="rId39">
        <w:r w:rsidR="00567D9B" w:rsidRPr="3CD5DFD7">
          <w:rPr>
            <w:rStyle w:val="Hyperlink"/>
          </w:rPr>
          <w:t>Health Sciences program website.</w:t>
        </w:r>
      </w:hyperlink>
      <w:r w:rsidR="002E695E">
        <w:t xml:space="preserve"> These documents can assist </w:t>
      </w:r>
      <w:r w:rsidR="00567D9B">
        <w:t xml:space="preserve">students </w:t>
      </w:r>
      <w:r w:rsidR="002E695E">
        <w:t>with planning</w:t>
      </w:r>
      <w:r w:rsidR="00567D9B">
        <w:t xml:space="preserve"> their course of study. The course of study is subject to change; all changes will be communicated.</w:t>
      </w:r>
    </w:p>
    <w:p w14:paraId="1A52CF68" w14:textId="77777777" w:rsidR="00AC4FD4" w:rsidRPr="00FA109D" w:rsidRDefault="00AC4FD4" w:rsidP="006C7E62">
      <w:pPr>
        <w:rPr>
          <w:b/>
          <w:szCs w:val="24"/>
          <w:u w:val="single"/>
        </w:rPr>
      </w:pPr>
    </w:p>
    <w:p w14:paraId="35C63681" w14:textId="5AC68577" w:rsidR="00BF7AB5" w:rsidRDefault="00567D9B" w:rsidP="006F3038">
      <w:pPr>
        <w:pStyle w:val="Heading2"/>
      </w:pPr>
      <w:bookmarkStart w:id="46" w:name="_Toc174795054"/>
      <w:r w:rsidRPr="002B5FC8">
        <w:t>Health Sciences Curriculum</w:t>
      </w:r>
      <w:bookmarkEnd w:id="46"/>
    </w:p>
    <w:p w14:paraId="6D66D362" w14:textId="29ACF217" w:rsidR="00E230C5" w:rsidRDefault="00E230C5" w:rsidP="00E230C5">
      <w:bookmarkStart w:id="47" w:name="_Toc174795055"/>
      <w:r w:rsidRPr="005A39ED">
        <w:rPr>
          <w:rStyle w:val="Heading3Char"/>
        </w:rPr>
        <w:t>Prerequisites</w:t>
      </w:r>
      <w:bookmarkEnd w:id="47"/>
      <w:r>
        <w:t xml:space="preserve"> </w:t>
      </w:r>
    </w:p>
    <w:p w14:paraId="7CB283CC" w14:textId="77777777" w:rsidR="00CF767D" w:rsidRDefault="00E230C5" w:rsidP="00977988">
      <w:pPr>
        <w:pStyle w:val="ListParagraph"/>
        <w:numPr>
          <w:ilvl w:val="0"/>
          <w:numId w:val="34"/>
        </w:numPr>
      </w:pPr>
      <w:r>
        <w:t>Math 1148 or higher (College Algebra)</w:t>
      </w:r>
      <w:r>
        <w:tab/>
      </w:r>
    </w:p>
    <w:p w14:paraId="0EDDFC29" w14:textId="26AC528A" w:rsidR="701ACEC1" w:rsidRDefault="701ACEC1" w:rsidP="568C98A6">
      <w:pPr>
        <w:pStyle w:val="ListParagraph"/>
        <w:numPr>
          <w:ilvl w:val="1"/>
          <w:numId w:val="34"/>
        </w:numPr>
      </w:pPr>
      <w:r>
        <w:t>Students who choose to take Math 1120/1121 or Math 1140/1141 must have both courses to count as their math pre-requisite.  Taking only Math 1120 will not count.</w:t>
      </w:r>
    </w:p>
    <w:p w14:paraId="3A13CE50" w14:textId="5035D1C0" w:rsidR="0036131C" w:rsidRDefault="00E230C5" w:rsidP="00977988">
      <w:pPr>
        <w:pStyle w:val="ListParagraph"/>
        <w:numPr>
          <w:ilvl w:val="0"/>
          <w:numId w:val="34"/>
        </w:numPr>
      </w:pPr>
      <w:r>
        <w:t>Three science courses (Biology, Chemistry, Physics, Microbiology, etc.)</w:t>
      </w:r>
      <w:r w:rsidR="0036131C" w:rsidRPr="0036131C">
        <w:t xml:space="preserve"> </w:t>
      </w:r>
    </w:p>
    <w:p w14:paraId="3A99C2C2" w14:textId="0C895B15" w:rsidR="00E230C5" w:rsidRDefault="0036131C" w:rsidP="005A39ED">
      <w:pPr>
        <w:pStyle w:val="ListParagraph"/>
        <w:numPr>
          <w:ilvl w:val="1"/>
          <w:numId w:val="34"/>
        </w:numPr>
      </w:pPr>
      <w:r>
        <w:t>The three-sciences course combination allows students to select prerequisites that align with their future education and career goals.  It is up to the student to be proactive in identifying graduate programs of interest and selecting courses to meet these goals</w:t>
      </w:r>
      <w:r w:rsidR="00E61AF0">
        <w:t>.</w:t>
      </w:r>
    </w:p>
    <w:p w14:paraId="48B1D98C" w14:textId="668A9BF7" w:rsidR="1B4D5A16" w:rsidRDefault="1B4D5A16" w:rsidP="568C98A6">
      <w:pPr>
        <w:pStyle w:val="ListParagraph"/>
        <w:numPr>
          <w:ilvl w:val="1"/>
          <w:numId w:val="34"/>
        </w:numPr>
      </w:pPr>
      <w:r>
        <w:t>Students who take Chem 1206/1208 must have both courses</w:t>
      </w:r>
      <w:r w:rsidR="008A15EC">
        <w:t>,</w:t>
      </w:r>
      <w:r>
        <w:t xml:space="preserve"> and they will be counted as one science pre-requisite.</w:t>
      </w:r>
    </w:p>
    <w:p w14:paraId="37D15E13" w14:textId="77777777" w:rsidR="00E230C5" w:rsidRDefault="00E230C5" w:rsidP="00977988">
      <w:pPr>
        <w:pStyle w:val="ListParagraph"/>
        <w:numPr>
          <w:ilvl w:val="0"/>
          <w:numId w:val="34"/>
        </w:numPr>
      </w:pPr>
      <w:r>
        <w:t>EEOB 2520/Physio 3200 (Human Physiology)</w:t>
      </w:r>
    </w:p>
    <w:p w14:paraId="7612D152" w14:textId="5629781D" w:rsidR="00E230C5" w:rsidRDefault="00E230C5" w:rsidP="00977988">
      <w:pPr>
        <w:pStyle w:val="ListParagraph"/>
        <w:numPr>
          <w:ilvl w:val="0"/>
          <w:numId w:val="34"/>
        </w:numPr>
      </w:pPr>
      <w:r>
        <w:t>Anatomy 2300/3300/EEOB 2510</w:t>
      </w:r>
      <w:r w:rsidR="7998F11A">
        <w:t>/EEOB 2511</w:t>
      </w:r>
      <w:r>
        <w:t xml:space="preserve"> (Human Anatomy)</w:t>
      </w:r>
    </w:p>
    <w:p w14:paraId="1FD6C9A7" w14:textId="2AA580CC" w:rsidR="00CF767D" w:rsidRDefault="00E230C5" w:rsidP="00E230C5">
      <w:bookmarkStart w:id="48" w:name="_Toc174795056"/>
      <w:r w:rsidRPr="005A39ED">
        <w:rPr>
          <w:rStyle w:val="Heading3Char"/>
        </w:rPr>
        <w:t>Core Classes</w:t>
      </w:r>
      <w:bookmarkEnd w:id="48"/>
    </w:p>
    <w:p w14:paraId="4AF52F80" w14:textId="0E02D207" w:rsidR="00E230C5" w:rsidRDefault="00E230C5" w:rsidP="00977988">
      <w:pPr>
        <w:pStyle w:val="ListParagraph"/>
        <w:numPr>
          <w:ilvl w:val="0"/>
          <w:numId w:val="35"/>
        </w:numPr>
      </w:pPr>
      <w:r>
        <w:t>HTHRHSC 3000: Intro to Health Sciences Major</w:t>
      </w:r>
    </w:p>
    <w:p w14:paraId="3B2C0CF4" w14:textId="77777777" w:rsidR="00E230C5" w:rsidRDefault="00E230C5" w:rsidP="00977988">
      <w:pPr>
        <w:pStyle w:val="ListParagraph"/>
        <w:numPr>
          <w:ilvl w:val="0"/>
          <w:numId w:val="35"/>
        </w:numPr>
      </w:pPr>
      <w:r>
        <w:t>HTHRHSC 3400: Health Promotion and Disease Prevention</w:t>
      </w:r>
    </w:p>
    <w:p w14:paraId="23F9C31C" w14:textId="77777777" w:rsidR="00E230C5" w:rsidRDefault="00E230C5" w:rsidP="00977988">
      <w:pPr>
        <w:pStyle w:val="ListParagraph"/>
        <w:numPr>
          <w:ilvl w:val="0"/>
          <w:numId w:val="35"/>
        </w:numPr>
      </w:pPr>
      <w:r>
        <w:t>HTHRHSC 3500: Critical Phases of Life</w:t>
      </w:r>
    </w:p>
    <w:p w14:paraId="3FBED42D" w14:textId="77777777" w:rsidR="00E230C5" w:rsidRDefault="00E230C5" w:rsidP="00977988">
      <w:pPr>
        <w:pStyle w:val="ListParagraph"/>
        <w:numPr>
          <w:ilvl w:val="0"/>
          <w:numId w:val="35"/>
        </w:numPr>
      </w:pPr>
      <w:r>
        <w:t>HTHRHSC 4000: Ethical Decision Making</w:t>
      </w:r>
    </w:p>
    <w:p w14:paraId="16DE955F" w14:textId="77777777" w:rsidR="00E230C5" w:rsidRDefault="00E230C5" w:rsidP="00977988">
      <w:pPr>
        <w:pStyle w:val="ListParagraph"/>
        <w:numPr>
          <w:ilvl w:val="0"/>
          <w:numId w:val="35"/>
        </w:numPr>
      </w:pPr>
      <w:r>
        <w:t>HTHRHSC 4300: Contemporary Topics in Health and Society (Capstone)</w:t>
      </w:r>
    </w:p>
    <w:p w14:paraId="74151AE0" w14:textId="77777777" w:rsidR="00E230C5" w:rsidRDefault="00E230C5" w:rsidP="00977988">
      <w:pPr>
        <w:pStyle w:val="ListParagraph"/>
        <w:numPr>
          <w:ilvl w:val="0"/>
          <w:numId w:val="35"/>
        </w:numPr>
      </w:pPr>
      <w:r>
        <w:t>HTHRHSC 4370: Community Influence</w:t>
      </w:r>
    </w:p>
    <w:p w14:paraId="68B4FA82" w14:textId="77777777" w:rsidR="00E230C5" w:rsidRDefault="00E230C5" w:rsidP="00977988">
      <w:pPr>
        <w:pStyle w:val="ListParagraph"/>
        <w:numPr>
          <w:ilvl w:val="0"/>
          <w:numId w:val="35"/>
        </w:numPr>
      </w:pPr>
      <w:r>
        <w:t>HTHRHSC 4400: Individual Differences in Client Populations</w:t>
      </w:r>
    </w:p>
    <w:p w14:paraId="01FB463D" w14:textId="77777777" w:rsidR="00E230C5" w:rsidRDefault="00E230C5" w:rsidP="00977988">
      <w:pPr>
        <w:pStyle w:val="ListParagraph"/>
        <w:numPr>
          <w:ilvl w:val="0"/>
          <w:numId w:val="35"/>
        </w:numPr>
      </w:pPr>
      <w:r>
        <w:t>HTHRHSC 5300: Management and HRS for Health Professionals</w:t>
      </w:r>
    </w:p>
    <w:p w14:paraId="1FC2530D" w14:textId="77777777" w:rsidR="00E230C5" w:rsidRDefault="00E230C5" w:rsidP="00977988">
      <w:pPr>
        <w:pStyle w:val="ListParagraph"/>
        <w:numPr>
          <w:ilvl w:val="0"/>
          <w:numId w:val="35"/>
        </w:numPr>
      </w:pPr>
      <w:r>
        <w:t>HTHRHSC 5370: Health care Delivery</w:t>
      </w:r>
    </w:p>
    <w:p w14:paraId="7CF8D8BC" w14:textId="77777777" w:rsidR="00E230C5" w:rsidRDefault="00E230C5" w:rsidP="00977988">
      <w:pPr>
        <w:pStyle w:val="ListParagraph"/>
        <w:numPr>
          <w:ilvl w:val="0"/>
          <w:numId w:val="35"/>
        </w:numPr>
      </w:pPr>
      <w:r>
        <w:t>HTHRHSC 5500: Human Pathophysiology</w:t>
      </w:r>
    </w:p>
    <w:p w14:paraId="719FB249" w14:textId="77777777" w:rsidR="00E230C5" w:rsidRDefault="00E230C5" w:rsidP="00977988">
      <w:pPr>
        <w:pStyle w:val="ListParagraph"/>
        <w:numPr>
          <w:ilvl w:val="0"/>
          <w:numId w:val="35"/>
        </w:numPr>
      </w:pPr>
      <w:r>
        <w:t>HTHRHSC 5900: Research</w:t>
      </w:r>
    </w:p>
    <w:p w14:paraId="16877C74" w14:textId="77777777" w:rsidR="00E230C5" w:rsidRDefault="00E230C5" w:rsidP="00977988">
      <w:pPr>
        <w:pStyle w:val="ListParagraph"/>
        <w:numPr>
          <w:ilvl w:val="0"/>
          <w:numId w:val="35"/>
        </w:numPr>
      </w:pPr>
      <w:r>
        <w:t>PUBHEPI 2410: Introduction to Epidemiology</w:t>
      </w:r>
    </w:p>
    <w:p w14:paraId="020B34D5" w14:textId="7D1FDBEB" w:rsidR="00822BC3" w:rsidRDefault="00E230C5" w:rsidP="00E230C5">
      <w:bookmarkStart w:id="49" w:name="_Toc174795057"/>
      <w:r w:rsidRPr="005A39ED">
        <w:rPr>
          <w:rStyle w:val="Heading3Char"/>
        </w:rPr>
        <w:t>Major Electives</w:t>
      </w:r>
      <w:bookmarkEnd w:id="49"/>
    </w:p>
    <w:p w14:paraId="65A68D0C" w14:textId="20EA9D48" w:rsidR="001F1FD4" w:rsidRDefault="00E230C5" w:rsidP="001F1FD4">
      <w:pPr>
        <w:pStyle w:val="ListParagraph"/>
        <w:numPr>
          <w:ilvl w:val="0"/>
          <w:numId w:val="36"/>
        </w:numPr>
      </w:pPr>
      <w:r>
        <w:t xml:space="preserve">Major elective courses consist of classes offered by the School of Health and Rehabilitation Sciences. One course must be from the patient-client category and one </w:t>
      </w:r>
      <w:r>
        <w:lastRenderedPageBreak/>
        <w:t>from the science elective category. Any course not required by the program but offered in the school may be used for this requirement. Students must complete 12 credit hours of major electives. This can sometimes mean taking more than 12 hours</w:t>
      </w:r>
      <w:r w:rsidR="516A28C6">
        <w:t>,</w:t>
      </w:r>
      <w:r>
        <w:t xml:space="preserve"> depending on course selection.</w:t>
      </w:r>
    </w:p>
    <w:p w14:paraId="1527074B" w14:textId="7D55F50A" w:rsidR="001F1FD4" w:rsidRDefault="001F1FD4" w:rsidP="001F1FD4">
      <w:pPr>
        <w:pStyle w:val="ListParagraph"/>
        <w:numPr>
          <w:ilvl w:val="0"/>
          <w:numId w:val="36"/>
        </w:numPr>
      </w:pPr>
      <w:r w:rsidRPr="00FA109D">
        <w:t>Students with an Associate of Applied Sciences are not required to complete major electives.</w:t>
      </w:r>
    </w:p>
    <w:p w14:paraId="2972612C" w14:textId="3A273294" w:rsidR="00E230C5" w:rsidRDefault="70573589" w:rsidP="00875257">
      <w:pPr>
        <w:pStyle w:val="Heading3"/>
      </w:pPr>
      <w:r>
        <w:t>Minors</w:t>
      </w:r>
    </w:p>
    <w:p w14:paraId="72F92CFE" w14:textId="5B9B082E" w:rsidR="001F1FD4" w:rsidRDefault="00E230C5" w:rsidP="001F1FD4">
      <w:pPr>
        <w:pStyle w:val="ListParagraph"/>
        <w:numPr>
          <w:ilvl w:val="0"/>
          <w:numId w:val="36"/>
        </w:numPr>
      </w:pPr>
      <w:r>
        <w:t xml:space="preserve">Many options exist to fulfill the minor requirements. Students can also choose to complete an Ohio State certificate. Minors and certificates can be found </w:t>
      </w:r>
      <w:hyperlink r:id="rId40">
        <w:r w:rsidR="00424165" w:rsidRPr="3CD5DFD7">
          <w:rPr>
            <w:rStyle w:val="Hyperlink"/>
          </w:rPr>
          <w:t>here</w:t>
        </w:r>
      </w:hyperlink>
      <w:r>
        <w:t>. Students should meet with a Health Sciences advisor to discuss minor options, the approval process, and course planning.</w:t>
      </w:r>
    </w:p>
    <w:p w14:paraId="6A0A139B" w14:textId="7EEA0A00" w:rsidR="00097C07" w:rsidRPr="002B5FC8" w:rsidRDefault="00CF33E1" w:rsidP="001F1FD4">
      <w:pPr>
        <w:pStyle w:val="ListParagraph"/>
        <w:numPr>
          <w:ilvl w:val="0"/>
          <w:numId w:val="36"/>
        </w:numPr>
      </w:pPr>
      <w:r>
        <w:t>Students with an</w:t>
      </w:r>
      <w:r w:rsidR="00424165">
        <w:t>y</w:t>
      </w:r>
      <w:r>
        <w:t xml:space="preserve"> </w:t>
      </w:r>
      <w:proofErr w:type="gramStart"/>
      <w:r>
        <w:t>Associate Degree</w:t>
      </w:r>
      <w:proofErr w:type="gramEnd"/>
      <w:r>
        <w:t xml:space="preserve"> or an Ohio State earned certificate are not required to complete a minor.</w:t>
      </w:r>
      <w:r w:rsidR="00424165">
        <w:t xml:space="preserve"> Certificate options are listed </w:t>
      </w:r>
      <w:hyperlink r:id="rId41" w:history="1">
        <w:r w:rsidR="00424165" w:rsidRPr="3CD5DFD7">
          <w:rPr>
            <w:rStyle w:val="Hyperlink"/>
          </w:rPr>
          <w:t>here.</w:t>
        </w:r>
      </w:hyperlink>
    </w:p>
    <w:p w14:paraId="1CECFB68" w14:textId="7E4216DD" w:rsidR="00471AE7" w:rsidRPr="00FA109D" w:rsidRDefault="00471AE7" w:rsidP="009D0FD8">
      <w:pPr>
        <w:pStyle w:val="ListParagraph"/>
        <w:ind w:left="0"/>
        <w:rPr>
          <w:b/>
          <w:szCs w:val="24"/>
          <w:u w:val="single"/>
        </w:rPr>
      </w:pPr>
    </w:p>
    <w:p w14:paraId="2A1991B6" w14:textId="6AE58464" w:rsidR="006A6C65" w:rsidRPr="00FA109D" w:rsidRDefault="006A6C65" w:rsidP="00BE69B5">
      <w:pPr>
        <w:pStyle w:val="Heading3"/>
      </w:pPr>
      <w:bookmarkStart w:id="50" w:name="_Toc174795058"/>
      <w:r w:rsidRPr="00FA109D">
        <w:t xml:space="preserve">Science </w:t>
      </w:r>
      <w:r w:rsidR="00AB76AC">
        <w:t>Prerequisites</w:t>
      </w:r>
      <w:bookmarkEnd w:id="50"/>
    </w:p>
    <w:p w14:paraId="07534FA2" w14:textId="635000AB" w:rsidR="000765AE" w:rsidRDefault="006A6C65" w:rsidP="006A6C65">
      <w:r>
        <w:t xml:space="preserve">Students will need to complete three science courses as part of their </w:t>
      </w:r>
      <w:r w:rsidR="00AB76AC">
        <w:t>prerequisites</w:t>
      </w:r>
      <w:r>
        <w:t xml:space="preserve"> </w:t>
      </w:r>
      <w:r w:rsidR="00DE6CFE">
        <w:t>for</w:t>
      </w:r>
      <w:r>
        <w:t xml:space="preserve"> the program.</w:t>
      </w:r>
      <w:r w:rsidR="008A15EC">
        <w:t xml:space="preserve"> </w:t>
      </w:r>
      <w:r>
        <w:t>The three science courses can be chosen from the</w:t>
      </w:r>
      <w:r w:rsidR="008371E7">
        <w:t xml:space="preserve"> list </w:t>
      </w:r>
      <w:r>
        <w:t xml:space="preserve">below. Additional courses not listed may be reviewed via </w:t>
      </w:r>
      <w:r w:rsidR="00DE6CFE">
        <w:t xml:space="preserve">a </w:t>
      </w:r>
      <w:r>
        <w:t xml:space="preserve">petition on a </w:t>
      </w:r>
      <w:r w:rsidR="00F125BA">
        <w:t>case-by-case</w:t>
      </w:r>
      <w:r>
        <w:t xml:space="preserve"> basis. Students are encouraged to choose science courses that align with their professional interests.</w:t>
      </w:r>
    </w:p>
    <w:p w14:paraId="67D25392" w14:textId="77777777" w:rsidR="008371E7" w:rsidRDefault="00A26464" w:rsidP="00977988">
      <w:pPr>
        <w:pStyle w:val="ListParagraph"/>
        <w:numPr>
          <w:ilvl w:val="0"/>
          <w:numId w:val="36"/>
        </w:numPr>
      </w:pPr>
      <w:r>
        <w:t>Chem 1110</w:t>
      </w:r>
    </w:p>
    <w:p w14:paraId="388723A9" w14:textId="47817D3E" w:rsidR="729525B8" w:rsidRDefault="729525B8" w:rsidP="568C98A6">
      <w:pPr>
        <w:pStyle w:val="ListParagraph"/>
        <w:numPr>
          <w:ilvl w:val="0"/>
          <w:numId w:val="36"/>
        </w:numPr>
      </w:pPr>
      <w:r>
        <w:t>Chem 1206 &amp; 1208 equals one science</w:t>
      </w:r>
    </w:p>
    <w:p w14:paraId="10F1A8C2" w14:textId="77777777" w:rsidR="008371E7" w:rsidRDefault="00A26464" w:rsidP="00977988">
      <w:pPr>
        <w:pStyle w:val="ListParagraph"/>
        <w:numPr>
          <w:ilvl w:val="0"/>
          <w:numId w:val="36"/>
        </w:numPr>
      </w:pPr>
      <w:r>
        <w:t>Chem 1210</w:t>
      </w:r>
    </w:p>
    <w:p w14:paraId="526C8281" w14:textId="77777777" w:rsidR="008371E7" w:rsidRDefault="00A26464" w:rsidP="00977988">
      <w:pPr>
        <w:pStyle w:val="ListParagraph"/>
        <w:numPr>
          <w:ilvl w:val="0"/>
          <w:numId w:val="36"/>
        </w:numPr>
      </w:pPr>
      <w:r>
        <w:t>Chem 1220</w:t>
      </w:r>
    </w:p>
    <w:p w14:paraId="0F0F0519" w14:textId="047BE33C" w:rsidR="008371E7" w:rsidRDefault="00A26464" w:rsidP="00977988">
      <w:pPr>
        <w:pStyle w:val="ListParagraph"/>
        <w:numPr>
          <w:ilvl w:val="0"/>
          <w:numId w:val="36"/>
        </w:numPr>
      </w:pPr>
      <w:r>
        <w:t>Microbiology 4000.01</w:t>
      </w:r>
      <w:r w:rsidR="4BBF438A">
        <w:t xml:space="preserve"> or .02</w:t>
      </w:r>
      <w:r>
        <w:tab/>
      </w:r>
    </w:p>
    <w:p w14:paraId="3789AD1F" w14:textId="27D770CC" w:rsidR="00A26464" w:rsidRDefault="00A26464" w:rsidP="00977988">
      <w:pPr>
        <w:pStyle w:val="ListParagraph"/>
        <w:numPr>
          <w:ilvl w:val="0"/>
          <w:numId w:val="36"/>
        </w:numPr>
      </w:pPr>
      <w:r>
        <w:t>Bio 1101</w:t>
      </w:r>
    </w:p>
    <w:p w14:paraId="07BCBD05" w14:textId="77777777" w:rsidR="008371E7" w:rsidRDefault="00A26464" w:rsidP="00977988">
      <w:pPr>
        <w:pStyle w:val="ListParagraph"/>
        <w:numPr>
          <w:ilvl w:val="0"/>
          <w:numId w:val="36"/>
        </w:numPr>
      </w:pPr>
      <w:r>
        <w:t>Bio 1102</w:t>
      </w:r>
      <w:r>
        <w:tab/>
      </w:r>
    </w:p>
    <w:p w14:paraId="5A284D8A" w14:textId="77777777" w:rsidR="008371E7" w:rsidRDefault="00A26464" w:rsidP="00977988">
      <w:pPr>
        <w:pStyle w:val="ListParagraph"/>
        <w:numPr>
          <w:ilvl w:val="0"/>
          <w:numId w:val="36"/>
        </w:numPr>
      </w:pPr>
      <w:r>
        <w:t>Bio 1110</w:t>
      </w:r>
      <w:r>
        <w:tab/>
      </w:r>
    </w:p>
    <w:p w14:paraId="708E039B" w14:textId="77777777" w:rsidR="008371E7" w:rsidRDefault="00A26464" w:rsidP="00977988">
      <w:pPr>
        <w:pStyle w:val="ListParagraph"/>
        <w:numPr>
          <w:ilvl w:val="0"/>
          <w:numId w:val="36"/>
        </w:numPr>
      </w:pPr>
      <w:r>
        <w:t>Bio 1113.01</w:t>
      </w:r>
      <w:r>
        <w:tab/>
      </w:r>
    </w:p>
    <w:p w14:paraId="4A863864" w14:textId="77777777" w:rsidR="008371E7" w:rsidRDefault="00A26464" w:rsidP="00977988">
      <w:pPr>
        <w:pStyle w:val="ListParagraph"/>
        <w:numPr>
          <w:ilvl w:val="0"/>
          <w:numId w:val="36"/>
        </w:numPr>
      </w:pPr>
      <w:r>
        <w:t>Bio 1114.01</w:t>
      </w:r>
      <w:r>
        <w:tab/>
      </w:r>
    </w:p>
    <w:p w14:paraId="37C34C43" w14:textId="6C6FA350" w:rsidR="00A26464" w:rsidRDefault="00A26464" w:rsidP="00977988">
      <w:pPr>
        <w:pStyle w:val="ListParagraph"/>
        <w:numPr>
          <w:ilvl w:val="0"/>
          <w:numId w:val="36"/>
        </w:numPr>
      </w:pPr>
      <w:proofErr w:type="spellStart"/>
      <w:r>
        <w:t>Humntr</w:t>
      </w:r>
      <w:proofErr w:type="spellEnd"/>
      <w:r>
        <w:t xml:space="preserve"> 2210/</w:t>
      </w:r>
      <w:r w:rsidR="499D2884">
        <w:t>2310/</w:t>
      </w:r>
      <w:r>
        <w:t>2410</w:t>
      </w:r>
    </w:p>
    <w:p w14:paraId="7C8ADA33" w14:textId="77777777" w:rsidR="008371E7" w:rsidRDefault="00A26464" w:rsidP="00977988">
      <w:pPr>
        <w:pStyle w:val="ListParagraph"/>
        <w:numPr>
          <w:ilvl w:val="0"/>
          <w:numId w:val="36"/>
        </w:numPr>
      </w:pPr>
      <w:r>
        <w:t>Physics 1200</w:t>
      </w:r>
      <w:r>
        <w:tab/>
      </w:r>
    </w:p>
    <w:p w14:paraId="4B0787CA" w14:textId="77777777" w:rsidR="008371E7" w:rsidRDefault="00A26464" w:rsidP="00977988">
      <w:pPr>
        <w:pStyle w:val="ListParagraph"/>
        <w:numPr>
          <w:ilvl w:val="0"/>
          <w:numId w:val="36"/>
        </w:numPr>
      </w:pPr>
      <w:r>
        <w:t>Physics 1201</w:t>
      </w:r>
      <w:r>
        <w:tab/>
      </w:r>
    </w:p>
    <w:p w14:paraId="322EBF77" w14:textId="77777777" w:rsidR="008371E7" w:rsidRDefault="00A26464" w:rsidP="00977988">
      <w:pPr>
        <w:pStyle w:val="ListParagraph"/>
        <w:numPr>
          <w:ilvl w:val="0"/>
          <w:numId w:val="36"/>
        </w:numPr>
      </w:pPr>
      <w:r>
        <w:t>Physics 1250</w:t>
      </w:r>
    </w:p>
    <w:p w14:paraId="75F8F9DE" w14:textId="11101CD5" w:rsidR="00A26464" w:rsidRPr="00F125BA" w:rsidRDefault="00A26464" w:rsidP="00977988">
      <w:pPr>
        <w:pStyle w:val="ListParagraph"/>
        <w:numPr>
          <w:ilvl w:val="0"/>
          <w:numId w:val="36"/>
        </w:numPr>
      </w:pPr>
      <w:r>
        <w:t>Physics 1251</w:t>
      </w:r>
    </w:p>
    <w:p w14:paraId="13D24F7E" w14:textId="57AF5832" w:rsidR="006A6C65" w:rsidRPr="00F125BA" w:rsidRDefault="006A6C65" w:rsidP="006A6C65">
      <w:proofErr w:type="spellStart"/>
      <w:r w:rsidRPr="00F125BA">
        <w:t>Humntr</w:t>
      </w:r>
      <w:proofErr w:type="spellEnd"/>
      <w:r w:rsidRPr="00F125BA">
        <w:t xml:space="preserve"> 2310 will count as a Health Sciences </w:t>
      </w:r>
      <w:r w:rsidR="00AB76AC">
        <w:t>prerequisite</w:t>
      </w:r>
      <w:r w:rsidRPr="00F125BA">
        <w:t xml:space="preserve"> but will not fulfill a student’s Natural science GE.</w:t>
      </w:r>
    </w:p>
    <w:p w14:paraId="487420C2" w14:textId="79AB7B24" w:rsidR="006A6C65" w:rsidRDefault="006A6C65" w:rsidP="00982C00">
      <w:pPr>
        <w:pStyle w:val="ListParagraph"/>
        <w:ind w:left="0"/>
        <w:rPr>
          <w:b/>
          <w:bCs/>
          <w:u w:val="single"/>
        </w:rPr>
      </w:pPr>
    </w:p>
    <w:p w14:paraId="42A00512" w14:textId="1F346D93" w:rsidR="00AB1194" w:rsidRPr="002D6800" w:rsidRDefault="00AB1194" w:rsidP="00982C00">
      <w:pPr>
        <w:pStyle w:val="ListParagraph"/>
        <w:ind w:left="0"/>
        <w:rPr>
          <w:b/>
          <w:bCs/>
        </w:rPr>
      </w:pPr>
      <w:r w:rsidRPr="002D6800">
        <w:rPr>
          <w:b/>
          <w:bCs/>
        </w:rPr>
        <w:t>Waitlisted Courses</w:t>
      </w:r>
    </w:p>
    <w:p w14:paraId="0A8B2698" w14:textId="2CCDF20D" w:rsidR="00AB1194" w:rsidRPr="002D6800" w:rsidRDefault="00AB1194" w:rsidP="00982C00">
      <w:pPr>
        <w:pStyle w:val="ListParagraph"/>
        <w:ind w:left="0"/>
        <w:rPr>
          <w:bCs/>
        </w:rPr>
      </w:pPr>
      <w:r w:rsidRPr="002D6800">
        <w:rPr>
          <w:bCs/>
        </w:rPr>
        <w:t xml:space="preserve">Due to high demand </w:t>
      </w:r>
      <w:r w:rsidR="00AF008C" w:rsidRPr="002D6800">
        <w:rPr>
          <w:bCs/>
        </w:rPr>
        <w:t>for</w:t>
      </w:r>
      <w:r w:rsidRPr="002D6800">
        <w:rPr>
          <w:bCs/>
        </w:rPr>
        <w:t xml:space="preserve"> Health Sciences coursework many courses will often go on a waitlist.  Students could be waitlisted for two reasons.</w:t>
      </w:r>
    </w:p>
    <w:p w14:paraId="5B58ACD3" w14:textId="06D0AD12" w:rsidR="00AB1194" w:rsidRPr="002D6800" w:rsidRDefault="00AB1194" w:rsidP="00977988">
      <w:pPr>
        <w:pStyle w:val="ListParagraph"/>
        <w:numPr>
          <w:ilvl w:val="0"/>
          <w:numId w:val="27"/>
        </w:numPr>
        <w:rPr>
          <w:bCs/>
        </w:rPr>
      </w:pPr>
      <w:r w:rsidRPr="002D6800">
        <w:rPr>
          <w:bCs/>
        </w:rPr>
        <w:t>The section they want is completely full.</w:t>
      </w:r>
    </w:p>
    <w:p w14:paraId="0E8C3E7E" w14:textId="3C417261" w:rsidR="00AB1194" w:rsidRPr="002D6800" w:rsidRDefault="00AB1194" w:rsidP="3CD5DFD7">
      <w:pPr>
        <w:pStyle w:val="ListParagraph"/>
        <w:numPr>
          <w:ilvl w:val="0"/>
          <w:numId w:val="27"/>
        </w:numPr>
        <w:rPr>
          <w:szCs w:val="24"/>
        </w:rPr>
      </w:pPr>
      <w:r w:rsidRPr="3CD5DFD7">
        <w:rPr>
          <w:szCs w:val="24"/>
        </w:rPr>
        <w:lastRenderedPageBreak/>
        <w:t>The section they want only has reserved seating left for students in online majors, other HRS majors, or minors. In this case</w:t>
      </w:r>
      <w:r w:rsidR="008A15EC">
        <w:rPr>
          <w:szCs w:val="24"/>
        </w:rPr>
        <w:t>,</w:t>
      </w:r>
      <w:r w:rsidRPr="3CD5DFD7">
        <w:rPr>
          <w:szCs w:val="24"/>
        </w:rPr>
        <w:t xml:space="preserve"> the course will appear open to enroll</w:t>
      </w:r>
      <w:r w:rsidR="008A15EC">
        <w:rPr>
          <w:szCs w:val="24"/>
        </w:rPr>
        <w:t>,</w:t>
      </w:r>
      <w:r w:rsidRPr="3CD5DFD7">
        <w:rPr>
          <w:szCs w:val="24"/>
        </w:rPr>
        <w:t xml:space="preserve"> but students will receive an error stating they do not meet the reserve capacity requirements</w:t>
      </w:r>
      <w:r w:rsidR="00AF008C" w:rsidRPr="3CD5DFD7">
        <w:rPr>
          <w:szCs w:val="24"/>
        </w:rPr>
        <w:t>.</w:t>
      </w:r>
    </w:p>
    <w:p w14:paraId="7F2E2C27" w14:textId="77777777" w:rsidR="00AB1194" w:rsidRPr="002D6800" w:rsidRDefault="00AB1194" w:rsidP="00AB1194">
      <w:pPr>
        <w:rPr>
          <w:bCs/>
          <w:u w:val="single"/>
        </w:rPr>
      </w:pPr>
    </w:p>
    <w:p w14:paraId="5F735570" w14:textId="32087AED" w:rsidR="00AB1194" w:rsidRPr="002D6800" w:rsidRDefault="00AB1194" w:rsidP="3CD5DFD7">
      <w:pPr>
        <w:rPr>
          <w:szCs w:val="24"/>
        </w:rPr>
      </w:pPr>
      <w:r w:rsidRPr="3CD5DFD7">
        <w:rPr>
          <w:b/>
          <w:bCs/>
          <w:szCs w:val="24"/>
        </w:rPr>
        <w:t xml:space="preserve">Students </w:t>
      </w:r>
      <w:r w:rsidR="008A15EC">
        <w:rPr>
          <w:b/>
          <w:bCs/>
          <w:szCs w:val="24"/>
        </w:rPr>
        <w:t>who</w:t>
      </w:r>
      <w:r w:rsidRPr="3CD5DFD7">
        <w:rPr>
          <w:b/>
          <w:bCs/>
          <w:szCs w:val="24"/>
        </w:rPr>
        <w:t xml:space="preserve"> want to enroll in a full section of any online or </w:t>
      </w:r>
      <w:r w:rsidR="008A15EC">
        <w:rPr>
          <w:b/>
          <w:bCs/>
          <w:szCs w:val="24"/>
        </w:rPr>
        <w:t>in-person</w:t>
      </w:r>
      <w:r w:rsidRPr="3CD5DFD7">
        <w:rPr>
          <w:b/>
          <w:bCs/>
          <w:szCs w:val="24"/>
        </w:rPr>
        <w:t xml:space="preserve"> course are encouraged to add themselves to the waitlist.</w:t>
      </w:r>
      <w:r w:rsidRPr="3CD5DFD7">
        <w:rPr>
          <w:szCs w:val="24"/>
        </w:rPr>
        <w:t xml:space="preserve"> </w:t>
      </w:r>
      <w:r w:rsidR="00FC6563" w:rsidRPr="3CD5DFD7">
        <w:rPr>
          <w:szCs w:val="24"/>
        </w:rPr>
        <w:t>The Health Sciences d</w:t>
      </w:r>
      <w:r w:rsidRPr="3CD5DFD7">
        <w:rPr>
          <w:szCs w:val="24"/>
        </w:rPr>
        <w:t>ivision will look at the d</w:t>
      </w:r>
      <w:r w:rsidR="00DF5F7F" w:rsidRPr="3CD5DFD7">
        <w:rPr>
          <w:szCs w:val="24"/>
        </w:rPr>
        <w:t xml:space="preserve">emand for each course and increase the seats or add new sections as necessary. </w:t>
      </w:r>
      <w:r w:rsidR="00FC6563" w:rsidRPr="3CD5DFD7">
        <w:rPr>
          <w:szCs w:val="24"/>
        </w:rPr>
        <w:t>The Health Sciences division</w:t>
      </w:r>
      <w:r w:rsidR="00DF5F7F" w:rsidRPr="3CD5DFD7">
        <w:rPr>
          <w:szCs w:val="24"/>
        </w:rPr>
        <w:t xml:space="preserve"> will enroll students into courses from the waitlist by priority</w:t>
      </w:r>
      <w:r w:rsidR="008A15EC">
        <w:rPr>
          <w:szCs w:val="24"/>
        </w:rPr>
        <w:t>,</w:t>
      </w:r>
      <w:r w:rsidR="00DF5F7F" w:rsidRPr="3CD5DFD7">
        <w:rPr>
          <w:szCs w:val="24"/>
        </w:rPr>
        <w:t xml:space="preserve"> </w:t>
      </w:r>
      <w:r w:rsidRPr="3CD5DFD7">
        <w:rPr>
          <w:szCs w:val="24"/>
        </w:rPr>
        <w:t xml:space="preserve">starting with graduating seniors, </w:t>
      </w:r>
      <w:r w:rsidR="00661355" w:rsidRPr="3CD5DFD7">
        <w:rPr>
          <w:szCs w:val="24"/>
        </w:rPr>
        <w:t xml:space="preserve">major students, </w:t>
      </w:r>
      <w:r w:rsidR="00DF5F7F" w:rsidRPr="3CD5DFD7">
        <w:rPr>
          <w:szCs w:val="24"/>
        </w:rPr>
        <w:t xml:space="preserve">followed by the numerical order of </w:t>
      </w:r>
      <w:r w:rsidR="008A15EC" w:rsidRPr="3CD5DFD7">
        <w:rPr>
          <w:szCs w:val="24"/>
        </w:rPr>
        <w:t>wait-listed</w:t>
      </w:r>
      <w:r w:rsidR="00DF5F7F" w:rsidRPr="3CD5DFD7">
        <w:rPr>
          <w:szCs w:val="24"/>
        </w:rPr>
        <w:t xml:space="preserve"> students.</w:t>
      </w:r>
    </w:p>
    <w:p w14:paraId="2A54CD1B" w14:textId="77777777" w:rsidR="00DF5F7F" w:rsidRPr="002D6800" w:rsidRDefault="00DF5F7F" w:rsidP="00AB1194">
      <w:pPr>
        <w:rPr>
          <w:bCs/>
        </w:rPr>
      </w:pPr>
    </w:p>
    <w:p w14:paraId="4A7597F4" w14:textId="73676B67" w:rsidR="009D0FD8" w:rsidRPr="002D6800" w:rsidRDefault="00296F69" w:rsidP="006F3038">
      <w:pPr>
        <w:pStyle w:val="Heading2"/>
      </w:pPr>
      <w:bookmarkStart w:id="51" w:name="_Toc174795059"/>
      <w:r w:rsidRPr="002D6800">
        <w:t xml:space="preserve">Online </w:t>
      </w:r>
      <w:r w:rsidR="00471AE7" w:rsidRPr="002D6800">
        <w:t>Students</w:t>
      </w:r>
      <w:bookmarkEnd w:id="51"/>
    </w:p>
    <w:p w14:paraId="30C3F7C6" w14:textId="238EA2CE" w:rsidR="009234D4" w:rsidRPr="002D6800" w:rsidRDefault="009234D4" w:rsidP="00977988">
      <w:pPr>
        <w:pStyle w:val="ListParagraph"/>
        <w:numPr>
          <w:ilvl w:val="0"/>
          <w:numId w:val="17"/>
        </w:numPr>
        <w:rPr>
          <w:rStyle w:val="ListParagraphChar"/>
        </w:rPr>
      </w:pPr>
      <w:r w:rsidRPr="3CD5DFD7">
        <w:rPr>
          <w:rStyle w:val="ListParagraphChar"/>
        </w:rPr>
        <w:t xml:space="preserve">Reserved seating will be included in each online HRS course for </w:t>
      </w:r>
      <w:r w:rsidR="55DEF751" w:rsidRPr="3CD5DFD7">
        <w:rPr>
          <w:rStyle w:val="ListParagraphChar"/>
        </w:rPr>
        <w:t xml:space="preserve">online </w:t>
      </w:r>
      <w:r w:rsidRPr="3CD5DFD7">
        <w:rPr>
          <w:rStyle w:val="ListParagraphChar"/>
        </w:rPr>
        <w:t>students. If a course is full</w:t>
      </w:r>
      <w:r w:rsidR="008A15EC">
        <w:rPr>
          <w:rStyle w:val="ListParagraphChar"/>
        </w:rPr>
        <w:t>,</w:t>
      </w:r>
      <w:r w:rsidRPr="3CD5DFD7">
        <w:rPr>
          <w:rStyle w:val="ListParagraphChar"/>
        </w:rPr>
        <w:t xml:space="preserve"> that means we have met the reserved capacity for that course</w:t>
      </w:r>
      <w:r w:rsidR="008A15EC">
        <w:rPr>
          <w:rStyle w:val="ListParagraphChar"/>
        </w:rPr>
        <w:t>,</w:t>
      </w:r>
      <w:r w:rsidRPr="3CD5DFD7">
        <w:rPr>
          <w:rStyle w:val="ListParagraphChar"/>
        </w:rPr>
        <w:t xml:space="preserve"> and </w:t>
      </w:r>
      <w:r w:rsidR="00073285" w:rsidRPr="3CD5DFD7">
        <w:rPr>
          <w:rStyle w:val="ListParagraphChar"/>
        </w:rPr>
        <w:t>a</w:t>
      </w:r>
      <w:r w:rsidR="00661355" w:rsidRPr="3CD5DFD7">
        <w:rPr>
          <w:rStyle w:val="ListParagraphChar"/>
        </w:rPr>
        <w:t xml:space="preserve">ll </w:t>
      </w:r>
      <w:r w:rsidRPr="3CD5DFD7">
        <w:rPr>
          <w:rStyle w:val="ListParagraphChar"/>
        </w:rPr>
        <w:t>students are encouraged to add themselves to the waitlist</w:t>
      </w:r>
      <w:r w:rsidR="00661355" w:rsidRPr="3CD5DFD7">
        <w:rPr>
          <w:rStyle w:val="ListParagraphChar"/>
        </w:rPr>
        <w:t xml:space="preserve"> for a desired course section</w:t>
      </w:r>
      <w:r w:rsidRPr="3CD5DFD7">
        <w:rPr>
          <w:rStyle w:val="ListParagraphChar"/>
        </w:rPr>
        <w:t>.</w:t>
      </w:r>
      <w:r w:rsidR="00661355" w:rsidRPr="3CD5DFD7">
        <w:rPr>
          <w:rStyle w:val="ListParagraphChar"/>
        </w:rPr>
        <w:t xml:space="preserve"> The Health Sciences divisi</w:t>
      </w:r>
      <w:r w:rsidR="00073285" w:rsidRPr="3CD5DFD7">
        <w:rPr>
          <w:rStyle w:val="ListParagraphChar"/>
        </w:rPr>
        <w:t>on is continuously</w:t>
      </w:r>
      <w:r w:rsidR="00242D97" w:rsidRPr="3CD5DFD7">
        <w:rPr>
          <w:rStyle w:val="ListParagraphChar"/>
        </w:rPr>
        <w:t xml:space="preserve"> looking for ways to ensure</w:t>
      </w:r>
      <w:r w:rsidR="00073285" w:rsidRPr="3CD5DFD7">
        <w:rPr>
          <w:rStyle w:val="ListParagraphChar"/>
        </w:rPr>
        <w:t xml:space="preserve"> all students </w:t>
      </w:r>
      <w:r w:rsidR="00242D97" w:rsidRPr="3CD5DFD7">
        <w:rPr>
          <w:rStyle w:val="ListParagraphChar"/>
        </w:rPr>
        <w:t xml:space="preserve">are </w:t>
      </w:r>
      <w:r w:rsidR="00073285" w:rsidRPr="3CD5DFD7">
        <w:rPr>
          <w:rStyle w:val="ListParagraphChar"/>
        </w:rPr>
        <w:t xml:space="preserve">enrolled by adding seats and </w:t>
      </w:r>
      <w:r w:rsidR="00661355" w:rsidRPr="3CD5DFD7">
        <w:rPr>
          <w:rStyle w:val="ListParagraphChar"/>
        </w:rPr>
        <w:t>creating new sections</w:t>
      </w:r>
      <w:r w:rsidR="00073285" w:rsidRPr="3CD5DFD7">
        <w:rPr>
          <w:rStyle w:val="ListParagraphChar"/>
        </w:rPr>
        <w:t xml:space="preserve"> of courses. Students are encouraged to actively check the class schedule</w:t>
      </w:r>
      <w:r w:rsidR="607EF78A" w:rsidRPr="3CD5DFD7">
        <w:rPr>
          <w:rStyle w:val="ListParagraphChar"/>
        </w:rPr>
        <w:t xml:space="preserve"> and </w:t>
      </w:r>
      <w:r w:rsidR="00242D97" w:rsidRPr="3CD5DFD7">
        <w:rPr>
          <w:rStyle w:val="ListParagraphChar"/>
        </w:rPr>
        <w:t xml:space="preserve">their </w:t>
      </w:r>
      <w:r w:rsidR="607EF78A" w:rsidRPr="3CD5DFD7">
        <w:rPr>
          <w:rStyle w:val="ListParagraphChar"/>
        </w:rPr>
        <w:t>OSU email address</w:t>
      </w:r>
      <w:r w:rsidR="00073285" w:rsidRPr="3CD5DFD7">
        <w:rPr>
          <w:rStyle w:val="ListParagraphChar"/>
        </w:rPr>
        <w:t xml:space="preserve"> for </w:t>
      </w:r>
      <w:r w:rsidR="79BD091A" w:rsidRPr="3CD5DFD7">
        <w:rPr>
          <w:rStyle w:val="ListParagraphChar"/>
        </w:rPr>
        <w:t xml:space="preserve">announcements of </w:t>
      </w:r>
      <w:r w:rsidR="00073285" w:rsidRPr="3CD5DFD7">
        <w:rPr>
          <w:rStyle w:val="ListParagraphChar"/>
        </w:rPr>
        <w:t>newly added sections.</w:t>
      </w:r>
    </w:p>
    <w:p w14:paraId="3F6FAA72" w14:textId="28ABB966" w:rsidR="00471AE7" w:rsidRPr="00F125BA" w:rsidRDefault="00471AE7" w:rsidP="00977988">
      <w:pPr>
        <w:pStyle w:val="ListParagraph"/>
        <w:numPr>
          <w:ilvl w:val="0"/>
          <w:numId w:val="17"/>
        </w:numPr>
        <w:rPr>
          <w:rStyle w:val="ListParagraphChar"/>
        </w:rPr>
      </w:pPr>
      <w:r w:rsidRPr="00F125BA">
        <w:rPr>
          <w:rStyle w:val="ListParagraphChar"/>
        </w:rPr>
        <w:t>Online students are never required to come to campus but are welcome to participate in university</w:t>
      </w:r>
      <w:r w:rsidR="00296F69" w:rsidRPr="00F125BA">
        <w:rPr>
          <w:rStyle w:val="ListParagraphChar"/>
        </w:rPr>
        <w:t>-</w:t>
      </w:r>
      <w:r w:rsidRPr="00F125BA">
        <w:rPr>
          <w:rStyle w:val="ListParagraphChar"/>
        </w:rPr>
        <w:t>sponsored eve</w:t>
      </w:r>
      <w:r w:rsidR="00296F69" w:rsidRPr="00F125BA">
        <w:rPr>
          <w:rStyle w:val="ListParagraphChar"/>
        </w:rPr>
        <w:t>nts such as</w:t>
      </w:r>
      <w:r w:rsidRPr="00F125BA">
        <w:rPr>
          <w:rStyle w:val="ListParagraphChar"/>
        </w:rPr>
        <w:t xml:space="preserve"> commencement or </w:t>
      </w:r>
      <w:r w:rsidR="00296F69" w:rsidRPr="00F125BA">
        <w:rPr>
          <w:rStyle w:val="ListParagraphChar"/>
        </w:rPr>
        <w:t xml:space="preserve">the school’s </w:t>
      </w:r>
      <w:r w:rsidRPr="00F125BA">
        <w:rPr>
          <w:rStyle w:val="ListParagraphChar"/>
        </w:rPr>
        <w:t>pre-commencement</w:t>
      </w:r>
      <w:r w:rsidR="00296F69" w:rsidRPr="00F125BA">
        <w:rPr>
          <w:rStyle w:val="ListParagraphChar"/>
        </w:rPr>
        <w:t xml:space="preserve"> event</w:t>
      </w:r>
      <w:r w:rsidRPr="00F125BA">
        <w:rPr>
          <w:rStyle w:val="ListParagraphChar"/>
        </w:rPr>
        <w:t>.</w:t>
      </w:r>
    </w:p>
    <w:p w14:paraId="7AA1E7AA" w14:textId="4245E62D" w:rsidR="00471AE7" w:rsidRPr="00F125BA" w:rsidRDefault="005C3C1F" w:rsidP="00977988">
      <w:pPr>
        <w:pStyle w:val="ListParagraph"/>
        <w:numPr>
          <w:ilvl w:val="0"/>
          <w:numId w:val="17"/>
        </w:numPr>
      </w:pPr>
      <w:r w:rsidRPr="00F125BA">
        <w:rPr>
          <w:rStyle w:val="ListParagraphChar"/>
        </w:rPr>
        <w:t xml:space="preserve">Tuition and Fees for these students </w:t>
      </w:r>
      <w:r w:rsidR="00296F69" w:rsidRPr="00F125BA">
        <w:rPr>
          <w:rStyle w:val="ListParagraphChar"/>
        </w:rPr>
        <w:t xml:space="preserve">are adjusted for online instruction and </w:t>
      </w:r>
      <w:r w:rsidRPr="00F125BA">
        <w:rPr>
          <w:rStyle w:val="ListParagraphChar"/>
        </w:rPr>
        <w:t xml:space="preserve">can be found on the </w:t>
      </w:r>
      <w:hyperlink r:id="rId42" w:history="1">
        <w:r w:rsidR="00296F69" w:rsidRPr="00F125BA">
          <w:rPr>
            <w:rStyle w:val="Hyperlink"/>
          </w:rPr>
          <w:t>Ohio State’s Registrar’s website.</w:t>
        </w:r>
      </w:hyperlink>
    </w:p>
    <w:p w14:paraId="30414F88" w14:textId="77777777" w:rsidR="00AC4FD4" w:rsidRPr="00FA109D" w:rsidRDefault="00AC4FD4" w:rsidP="009D0FD8">
      <w:pPr>
        <w:pStyle w:val="ListParagraph"/>
        <w:ind w:left="0"/>
        <w:rPr>
          <w:b/>
          <w:szCs w:val="24"/>
          <w:u w:val="single"/>
        </w:rPr>
      </w:pPr>
    </w:p>
    <w:p w14:paraId="5494E81A" w14:textId="6F1B90BF" w:rsidR="009D0FD8" w:rsidRPr="00F125BA" w:rsidRDefault="009D0FD8" w:rsidP="006F3038">
      <w:pPr>
        <w:pStyle w:val="Heading2"/>
      </w:pPr>
      <w:bookmarkStart w:id="52" w:name="_Toc174795060"/>
      <w:r w:rsidRPr="00F125BA">
        <w:t>Major Electives</w:t>
      </w:r>
      <w:bookmarkEnd w:id="52"/>
      <w:r w:rsidRPr="00F125BA">
        <w:t xml:space="preserve"> </w:t>
      </w:r>
    </w:p>
    <w:p w14:paraId="6F990329" w14:textId="72F878A4" w:rsidR="009D0FD8" w:rsidRPr="00AB76AC" w:rsidRDefault="0055E555" w:rsidP="000E052B">
      <w:pPr>
        <w:pStyle w:val="CommentText"/>
        <w:rPr>
          <w:rStyle w:val="CommentTextChar"/>
          <w:sz w:val="22"/>
          <w:szCs w:val="22"/>
        </w:rPr>
      </w:pPr>
      <w:r w:rsidRPr="3CD5DFD7">
        <w:rPr>
          <w:rStyle w:val="CommentTextChar"/>
          <w:sz w:val="22"/>
          <w:szCs w:val="22"/>
        </w:rPr>
        <w:t xml:space="preserve">Major electives give students </w:t>
      </w:r>
      <w:r w:rsidR="0AD63EFF" w:rsidRPr="3CD5DFD7">
        <w:rPr>
          <w:rStyle w:val="CommentTextChar"/>
          <w:sz w:val="22"/>
          <w:szCs w:val="22"/>
        </w:rPr>
        <w:t xml:space="preserve">an opportunity to </w:t>
      </w:r>
      <w:r w:rsidR="00242D97" w:rsidRPr="3CD5DFD7">
        <w:rPr>
          <w:rStyle w:val="CommentTextChar"/>
          <w:sz w:val="22"/>
          <w:szCs w:val="22"/>
        </w:rPr>
        <w:t xml:space="preserve">learn about </w:t>
      </w:r>
      <w:r w:rsidR="0AD63EFF" w:rsidRPr="3CD5DFD7">
        <w:rPr>
          <w:rStyle w:val="CommentTextChar"/>
          <w:sz w:val="22"/>
          <w:szCs w:val="22"/>
        </w:rPr>
        <w:t>additional</w:t>
      </w:r>
      <w:r w:rsidRPr="3CD5DFD7">
        <w:rPr>
          <w:rStyle w:val="CommentTextChar"/>
          <w:sz w:val="22"/>
          <w:szCs w:val="22"/>
        </w:rPr>
        <w:t xml:space="preserve"> </w:t>
      </w:r>
      <w:r w:rsidR="00242D97" w:rsidRPr="3CD5DFD7">
        <w:rPr>
          <w:rStyle w:val="CommentTextChar"/>
          <w:sz w:val="22"/>
          <w:szCs w:val="22"/>
        </w:rPr>
        <w:t xml:space="preserve">areas of healthcare </w:t>
      </w:r>
      <w:r w:rsidR="00B878F0" w:rsidRPr="3CD5DFD7">
        <w:rPr>
          <w:rStyle w:val="CommentTextChar"/>
          <w:sz w:val="22"/>
          <w:szCs w:val="22"/>
        </w:rPr>
        <w:t xml:space="preserve">beyond what their core curriculum offers. </w:t>
      </w:r>
      <w:r w:rsidRPr="3CD5DFD7">
        <w:rPr>
          <w:rStyle w:val="CommentTextChar"/>
          <w:sz w:val="22"/>
          <w:szCs w:val="22"/>
        </w:rPr>
        <w:t xml:space="preserve">The patient/client and science elective categories allow students to </w:t>
      </w:r>
      <w:r w:rsidR="33C46D5D" w:rsidRPr="3CD5DFD7">
        <w:rPr>
          <w:rStyle w:val="CommentTextChar"/>
          <w:sz w:val="22"/>
          <w:szCs w:val="22"/>
        </w:rPr>
        <w:t xml:space="preserve">learn </w:t>
      </w:r>
      <w:r w:rsidR="378CA0CB" w:rsidRPr="3CD5DFD7">
        <w:rPr>
          <w:rStyle w:val="CommentTextChar"/>
          <w:sz w:val="22"/>
          <w:szCs w:val="22"/>
        </w:rPr>
        <w:t xml:space="preserve">vital content areas of healthcare while also choosing coursework that best meets their interests. </w:t>
      </w:r>
      <w:r w:rsidR="009D0FD8" w:rsidRPr="3CD5DFD7">
        <w:rPr>
          <w:rStyle w:val="CommentTextChar"/>
          <w:sz w:val="22"/>
          <w:szCs w:val="22"/>
        </w:rPr>
        <w:t xml:space="preserve">Students must complete 12 </w:t>
      </w:r>
      <w:r w:rsidR="00296F69" w:rsidRPr="3CD5DFD7">
        <w:rPr>
          <w:rStyle w:val="CommentTextChar"/>
          <w:sz w:val="22"/>
          <w:szCs w:val="22"/>
        </w:rPr>
        <w:t>credit hours of major elective coursework</w:t>
      </w:r>
      <w:r w:rsidR="009D0FD8" w:rsidRPr="3CD5DFD7">
        <w:rPr>
          <w:rStyle w:val="CommentTextChar"/>
          <w:sz w:val="22"/>
          <w:szCs w:val="22"/>
        </w:rPr>
        <w:t>. These</w:t>
      </w:r>
      <w:r w:rsidR="00296F69" w:rsidRPr="3CD5DFD7">
        <w:rPr>
          <w:rStyle w:val="CommentTextChar"/>
          <w:sz w:val="22"/>
          <w:szCs w:val="22"/>
        </w:rPr>
        <w:t xml:space="preserve"> </w:t>
      </w:r>
      <w:r w:rsidR="009D0FD8" w:rsidRPr="3CD5DFD7">
        <w:rPr>
          <w:rStyle w:val="CommentTextChar"/>
          <w:sz w:val="22"/>
          <w:szCs w:val="22"/>
        </w:rPr>
        <w:t xml:space="preserve">courses </w:t>
      </w:r>
      <w:r w:rsidR="00296F69" w:rsidRPr="3CD5DFD7">
        <w:rPr>
          <w:rStyle w:val="CommentTextChar"/>
          <w:sz w:val="22"/>
          <w:szCs w:val="22"/>
        </w:rPr>
        <w:t>are offered by t</w:t>
      </w:r>
      <w:r w:rsidR="009D0FD8" w:rsidRPr="3CD5DFD7">
        <w:rPr>
          <w:rStyle w:val="CommentTextChar"/>
          <w:sz w:val="22"/>
          <w:szCs w:val="22"/>
        </w:rPr>
        <w:t xml:space="preserve">he School of Health and Rehabilitation Sciences.  </w:t>
      </w:r>
    </w:p>
    <w:p w14:paraId="5C1B344E" w14:textId="77777777" w:rsidR="009D0FD8" w:rsidRPr="00F125BA" w:rsidRDefault="009D0FD8" w:rsidP="00977988">
      <w:pPr>
        <w:pStyle w:val="ListParagraph"/>
        <w:numPr>
          <w:ilvl w:val="0"/>
          <w:numId w:val="14"/>
        </w:numPr>
      </w:pPr>
      <w:r w:rsidRPr="00F125BA">
        <w:t>One Course must come from the patient/client elective group</w:t>
      </w:r>
    </w:p>
    <w:p w14:paraId="1AB26A48" w14:textId="77777777" w:rsidR="009D0FD8" w:rsidRPr="00F125BA" w:rsidRDefault="009D0FD8" w:rsidP="009D0FD8">
      <w:pPr>
        <w:pStyle w:val="ListParagraph"/>
        <w:ind w:left="1080"/>
      </w:pPr>
      <w:r w:rsidRPr="00F125BA">
        <w:t>(HTHRHSC 4320, 4914, 5350, and 5600)</w:t>
      </w:r>
    </w:p>
    <w:p w14:paraId="49A40CBF" w14:textId="77777777" w:rsidR="009D0FD8" w:rsidRPr="00F125BA" w:rsidRDefault="00296F69" w:rsidP="00977988">
      <w:pPr>
        <w:pStyle w:val="ListParagraph"/>
        <w:numPr>
          <w:ilvl w:val="0"/>
          <w:numId w:val="14"/>
        </w:numPr>
      </w:pPr>
      <w:r w:rsidRPr="00F125BA">
        <w:t>On</w:t>
      </w:r>
      <w:r w:rsidR="009D0FD8" w:rsidRPr="00F125BA">
        <w:t>e course must come from the science elective group</w:t>
      </w:r>
    </w:p>
    <w:p w14:paraId="3589C4E4" w14:textId="77777777" w:rsidR="009D0FD8" w:rsidRPr="00F125BA" w:rsidRDefault="009D0FD8" w:rsidP="009D0FD8">
      <w:pPr>
        <w:pStyle w:val="ListParagraph"/>
        <w:ind w:left="1080"/>
      </w:pPr>
      <w:r w:rsidRPr="00F125BA">
        <w:t>(HTHRHSC 4900, 4950, 5510, and 4350)</w:t>
      </w:r>
    </w:p>
    <w:p w14:paraId="01533FF0" w14:textId="4A56FDB6" w:rsidR="009D0FD8" w:rsidRPr="00F125BA" w:rsidRDefault="009D0FD8" w:rsidP="00977988">
      <w:pPr>
        <w:pStyle w:val="ListParagraph"/>
        <w:numPr>
          <w:ilvl w:val="0"/>
          <w:numId w:val="14"/>
        </w:numPr>
      </w:pPr>
      <w:r>
        <w:t xml:space="preserve">Two courses </w:t>
      </w:r>
      <w:r w:rsidR="00296F69">
        <w:t xml:space="preserve">or </w:t>
      </w:r>
      <w:r>
        <w:t xml:space="preserve">remaining </w:t>
      </w:r>
      <w:r w:rsidR="00296F69">
        <w:t xml:space="preserve">credit </w:t>
      </w:r>
      <w:r>
        <w:t xml:space="preserve">hours can come from any other elective course offered </w:t>
      </w:r>
      <w:r w:rsidR="00296F69">
        <w:t xml:space="preserve">by the School of </w:t>
      </w:r>
      <w:r>
        <w:t xml:space="preserve">Health and Rehabilitation Sciences. </w:t>
      </w:r>
      <w:r w:rsidR="384229B6">
        <w:t>This could be in MEDLBS</w:t>
      </w:r>
      <w:r w:rsidR="6A2D6A1F">
        <w:t>C</w:t>
      </w:r>
      <w:r w:rsidR="384229B6">
        <w:t xml:space="preserve">, RESPTHR, RADSCI, MEDDIET, or HIMS in addition to HTHRHSC courses. </w:t>
      </w:r>
      <w:r>
        <w:t xml:space="preserve">Please see </w:t>
      </w:r>
      <w:r w:rsidR="00AC4FD4">
        <w:t xml:space="preserve">the </w:t>
      </w:r>
      <w:r>
        <w:t xml:space="preserve">Health Sciences </w:t>
      </w:r>
      <w:hyperlink r:id="rId43">
        <w:r w:rsidRPr="3CD5DFD7">
          <w:rPr>
            <w:rStyle w:val="Hyperlink"/>
          </w:rPr>
          <w:t>course list</w:t>
        </w:r>
      </w:hyperlink>
      <w:r>
        <w:t xml:space="preserve"> for more information.</w:t>
      </w:r>
    </w:p>
    <w:p w14:paraId="71C89D3F" w14:textId="77777777" w:rsidR="009D0FD8" w:rsidRPr="00F125BA" w:rsidRDefault="009D0FD8" w:rsidP="009D0FD8"/>
    <w:p w14:paraId="38456988" w14:textId="4504ACBD" w:rsidR="009401AC" w:rsidRPr="00F125BA" w:rsidRDefault="009D0FD8" w:rsidP="009D0FD8">
      <w:r>
        <w:t xml:space="preserve">Depending on </w:t>
      </w:r>
      <w:r w:rsidR="00296F69">
        <w:t>course selection for</w:t>
      </w:r>
      <w:r>
        <w:t xml:space="preserve"> major elective</w:t>
      </w:r>
      <w:r w:rsidR="00296F69">
        <w:t xml:space="preserve">s, </w:t>
      </w:r>
      <w:r w:rsidR="00D37C98">
        <w:t>students</w:t>
      </w:r>
      <w:r>
        <w:t xml:space="preserve"> may fall short of the </w:t>
      </w:r>
      <w:r w:rsidR="00D37C98">
        <w:t xml:space="preserve">required </w:t>
      </w:r>
      <w:r>
        <w:t>12 credit hour requirement e</w:t>
      </w:r>
      <w:r w:rsidR="00D37C98">
        <w:t>ven with four</w:t>
      </w:r>
      <w:r>
        <w:t xml:space="preserve"> classes. </w:t>
      </w:r>
      <w:r w:rsidR="00654FAF">
        <w:t>Students should run their degree audit</w:t>
      </w:r>
      <w:r w:rsidR="00DE6CFE">
        <w:t>s</w:t>
      </w:r>
      <w:r w:rsidR="00654FAF">
        <w:t xml:space="preserve"> or </w:t>
      </w:r>
      <w:r>
        <w:t xml:space="preserve">work with their </w:t>
      </w:r>
      <w:r w:rsidR="00D37C98">
        <w:t xml:space="preserve">Health Sciences </w:t>
      </w:r>
      <w:r>
        <w:t>advisor to ensure they are meeting this requirement.</w:t>
      </w:r>
      <w:r w:rsidR="00D37C98">
        <w:t xml:space="preserve"> Exceptions to this rule will not be granted.</w:t>
      </w:r>
    </w:p>
    <w:p w14:paraId="59EE5E25" w14:textId="77777777" w:rsidR="009D0FD8" w:rsidRPr="00F125BA" w:rsidRDefault="009D0FD8" w:rsidP="009D0FD8"/>
    <w:p w14:paraId="289EA62E" w14:textId="6352D71B" w:rsidR="009D0FD8" w:rsidRPr="00F125BA" w:rsidRDefault="009D0FD8" w:rsidP="009D0FD8">
      <w:r w:rsidRPr="00F125BA">
        <w:t>Any student who started in a different H</w:t>
      </w:r>
      <w:r w:rsidR="00D37C98" w:rsidRPr="00F125BA">
        <w:t xml:space="preserve">RS major and then was admitted </w:t>
      </w:r>
      <w:r w:rsidRPr="00F125BA">
        <w:t xml:space="preserve">to health sciences can use those courses </w:t>
      </w:r>
      <w:r w:rsidR="00D37C98" w:rsidRPr="00F125BA">
        <w:t>to meet the major elective requirement</w:t>
      </w:r>
      <w:r w:rsidRPr="00F125BA">
        <w:t xml:space="preserve">. </w:t>
      </w:r>
    </w:p>
    <w:p w14:paraId="695A0C66" w14:textId="77777777" w:rsidR="009D0FD8" w:rsidRPr="00FA109D" w:rsidRDefault="009D0FD8" w:rsidP="00F125BA">
      <w:pPr>
        <w:pStyle w:val="ListParagraph"/>
        <w:ind w:left="0"/>
        <w:rPr>
          <w:szCs w:val="24"/>
        </w:rPr>
      </w:pPr>
    </w:p>
    <w:p w14:paraId="3E9A8F27" w14:textId="0EFBD463" w:rsidR="009D0FD8" w:rsidRPr="00FA109D" w:rsidRDefault="00073285" w:rsidP="00F125BA">
      <w:pPr>
        <w:pStyle w:val="TableParagraph"/>
      </w:pPr>
      <w:r>
        <w:t xml:space="preserve">Students can petition up to six credit hours of coursework from outside of HRS to be used in the major.  </w:t>
      </w:r>
      <w:r w:rsidR="00D37C98">
        <w:t xml:space="preserve">Courses outside of </w:t>
      </w:r>
      <w:r w:rsidR="009D0FD8">
        <w:t xml:space="preserve">HRS will </w:t>
      </w:r>
      <w:r w:rsidR="00D37C98">
        <w:t xml:space="preserve">not </w:t>
      </w:r>
      <w:r w:rsidR="00B878F0">
        <w:t xml:space="preserve">be considered as a </w:t>
      </w:r>
      <w:r w:rsidR="009D0FD8">
        <w:t>substitute without a curriculum petition. A petition must include the course syllabus</w:t>
      </w:r>
      <w:r w:rsidR="00B878F0">
        <w:t xml:space="preserve"> with course learning objectives</w:t>
      </w:r>
      <w:r w:rsidR="009D0FD8">
        <w:t>, a personal statement, and a copy of the degree audit</w:t>
      </w:r>
      <w:r w:rsidR="1C8B951F">
        <w:t>,</w:t>
      </w:r>
      <w:r w:rsidR="009D0FD8">
        <w:t xml:space="preserve"> along with the petition form. Failure to provide all necessary documentation wi</w:t>
      </w:r>
      <w:r w:rsidR="00D37C98">
        <w:t xml:space="preserve">ll result in </w:t>
      </w:r>
      <w:r>
        <w:t>the petition being denied.</w:t>
      </w:r>
    </w:p>
    <w:p w14:paraId="4304929E" w14:textId="77777777" w:rsidR="006A6C65" w:rsidRPr="00FA109D" w:rsidRDefault="006A6C65" w:rsidP="000D441E"/>
    <w:p w14:paraId="2C5C01F3" w14:textId="4E759441" w:rsidR="009401AC" w:rsidRPr="00F125BA" w:rsidRDefault="009401AC" w:rsidP="00BE69B5">
      <w:pPr>
        <w:pStyle w:val="Heading3"/>
      </w:pPr>
      <w:bookmarkStart w:id="53" w:name="_Toc174795061"/>
      <w:r w:rsidRPr="00F125BA">
        <w:t>HTHRHSC 4189 and 4998</w:t>
      </w:r>
      <w:r w:rsidR="00232C25" w:rsidRPr="00F125BA">
        <w:t>/4998H</w:t>
      </w:r>
      <w:bookmarkEnd w:id="53"/>
    </w:p>
    <w:p w14:paraId="60C39A12" w14:textId="5F9D16BA" w:rsidR="009401AC" w:rsidRPr="000E052B" w:rsidRDefault="009401AC" w:rsidP="00F125BA">
      <w:pPr>
        <w:pStyle w:val="CommentText"/>
        <w:rPr>
          <w:rStyle w:val="ListParagraphChar"/>
        </w:rPr>
      </w:pPr>
      <w:r w:rsidRPr="3CD5DFD7">
        <w:rPr>
          <w:b/>
          <w:bCs/>
          <w:sz w:val="22"/>
          <w:szCs w:val="22"/>
        </w:rPr>
        <w:t>HTHRHSC 4189</w:t>
      </w:r>
      <w:r w:rsidRPr="3CD5DFD7">
        <w:rPr>
          <w:rStyle w:val="ListParagraphChar"/>
        </w:rPr>
        <w:t xml:space="preserve"> </w:t>
      </w:r>
      <w:r w:rsidRPr="3CD5DFD7">
        <w:rPr>
          <w:rStyle w:val="ListParagraphChar"/>
          <w:sz w:val="22"/>
          <w:szCs w:val="22"/>
        </w:rPr>
        <w:t xml:space="preserve">is the Health Sciences Internship course. This course allows students the opportunity to earn credit for unpaid experiences in </w:t>
      </w:r>
      <w:r w:rsidR="00BB20C8" w:rsidRPr="3CD5DFD7">
        <w:rPr>
          <w:rStyle w:val="ListParagraphChar"/>
          <w:sz w:val="22"/>
          <w:szCs w:val="22"/>
        </w:rPr>
        <w:t>health care</w:t>
      </w:r>
      <w:r w:rsidRPr="3CD5DFD7">
        <w:rPr>
          <w:rStyle w:val="ListParagraphChar"/>
          <w:sz w:val="22"/>
          <w:szCs w:val="22"/>
        </w:rPr>
        <w:t xml:space="preserve"> or a </w:t>
      </w:r>
      <w:r w:rsidR="00F125BA" w:rsidRPr="3CD5DFD7">
        <w:rPr>
          <w:rStyle w:val="ListParagraphChar"/>
          <w:sz w:val="22"/>
          <w:szCs w:val="22"/>
        </w:rPr>
        <w:t>health-related</w:t>
      </w:r>
      <w:r w:rsidRPr="3CD5DFD7">
        <w:rPr>
          <w:rStyle w:val="ListParagraphChar"/>
          <w:sz w:val="22"/>
          <w:szCs w:val="22"/>
        </w:rPr>
        <w:t xml:space="preserve"> field. Students who enroll in HTHRHSC 4189 can </w:t>
      </w:r>
      <w:proofErr w:type="gramStart"/>
      <w:r w:rsidR="00F125BA" w:rsidRPr="3CD5DFD7">
        <w:rPr>
          <w:rStyle w:val="ListParagraphChar"/>
          <w:sz w:val="22"/>
          <w:szCs w:val="22"/>
        </w:rPr>
        <w:t>count</w:t>
      </w:r>
      <w:r w:rsidRPr="3CD5DFD7">
        <w:rPr>
          <w:rStyle w:val="ListParagraphChar"/>
          <w:sz w:val="22"/>
          <w:szCs w:val="22"/>
        </w:rPr>
        <w:t xml:space="preserve"> </w:t>
      </w:r>
      <w:r w:rsidR="00F125BA" w:rsidRPr="3CD5DFD7">
        <w:rPr>
          <w:rStyle w:val="ListParagraphChar"/>
          <w:sz w:val="22"/>
          <w:szCs w:val="22"/>
        </w:rPr>
        <w:t>up</w:t>
      </w:r>
      <w:proofErr w:type="gramEnd"/>
      <w:r w:rsidR="00F125BA" w:rsidRPr="3CD5DFD7">
        <w:rPr>
          <w:rStyle w:val="ListParagraphChar"/>
          <w:sz w:val="22"/>
          <w:szCs w:val="22"/>
        </w:rPr>
        <w:t xml:space="preserve"> to</w:t>
      </w:r>
      <w:r w:rsidRPr="3CD5DFD7">
        <w:rPr>
          <w:rStyle w:val="ListParagraphChar"/>
          <w:sz w:val="22"/>
          <w:szCs w:val="22"/>
        </w:rPr>
        <w:t xml:space="preserve"> 3 hou</w:t>
      </w:r>
      <w:r w:rsidR="00D37C98" w:rsidRPr="3CD5DFD7">
        <w:rPr>
          <w:rStyle w:val="ListParagraphChar"/>
          <w:sz w:val="22"/>
          <w:szCs w:val="22"/>
        </w:rPr>
        <w:t>rs towards their major elective requirements</w:t>
      </w:r>
      <w:r w:rsidR="00CD3C7B" w:rsidRPr="3CD5DFD7">
        <w:rPr>
          <w:rStyle w:val="ListParagraphChar"/>
          <w:sz w:val="22"/>
          <w:szCs w:val="22"/>
        </w:rPr>
        <w:t xml:space="preserve"> in the health sciences program</w:t>
      </w:r>
      <w:r w:rsidR="00D37C98" w:rsidRPr="3CD5DFD7">
        <w:rPr>
          <w:rStyle w:val="ListParagraphChar"/>
          <w:sz w:val="22"/>
          <w:szCs w:val="22"/>
        </w:rPr>
        <w:t>. These hours can be taken</w:t>
      </w:r>
      <w:r w:rsidR="00CD3C7B" w:rsidRPr="3CD5DFD7">
        <w:rPr>
          <w:rStyle w:val="ListParagraphChar"/>
          <w:sz w:val="22"/>
          <w:szCs w:val="22"/>
        </w:rPr>
        <w:t xml:space="preserve"> over multiple semesters</w:t>
      </w:r>
      <w:r w:rsidRPr="3CD5DFD7">
        <w:rPr>
          <w:rStyle w:val="ListParagraphChar"/>
          <w:sz w:val="22"/>
          <w:szCs w:val="22"/>
        </w:rPr>
        <w:t xml:space="preserve"> </w:t>
      </w:r>
      <w:r w:rsidR="00D37C98" w:rsidRPr="3CD5DFD7">
        <w:rPr>
          <w:rStyle w:val="ListParagraphChar"/>
          <w:sz w:val="22"/>
          <w:szCs w:val="22"/>
        </w:rPr>
        <w:t>or in one semester.</w:t>
      </w:r>
    </w:p>
    <w:p w14:paraId="4AFA99BA" w14:textId="77777777" w:rsidR="009401AC" w:rsidRPr="00F125BA" w:rsidRDefault="009401AC" w:rsidP="00BE69B5">
      <w:pPr>
        <w:pStyle w:val="ListParagraph"/>
        <w:numPr>
          <w:ilvl w:val="0"/>
          <w:numId w:val="14"/>
        </w:numPr>
        <w:rPr>
          <w:szCs w:val="24"/>
        </w:rPr>
      </w:pPr>
      <w:r w:rsidRPr="00F125BA">
        <w:rPr>
          <w:rStyle w:val="ListParagraphChar"/>
        </w:rPr>
        <w:t xml:space="preserve">All internships must be unpaid to receive credit for HTHRHSC 4189.  </w:t>
      </w:r>
    </w:p>
    <w:p w14:paraId="0AE851B6" w14:textId="0A609185" w:rsidR="009401AC" w:rsidRPr="00F125BA" w:rsidRDefault="009401AC" w:rsidP="00BE69B5">
      <w:pPr>
        <w:pStyle w:val="ListParagraph"/>
        <w:numPr>
          <w:ilvl w:val="0"/>
          <w:numId w:val="14"/>
        </w:numPr>
        <w:rPr>
          <w:rStyle w:val="ListParagraphChar"/>
        </w:rPr>
      </w:pPr>
      <w:r w:rsidRPr="00F125BA">
        <w:rPr>
          <w:rStyle w:val="ListParagraphChar"/>
        </w:rPr>
        <w:t>For every credit hour a student is enrolled</w:t>
      </w:r>
      <w:r w:rsidR="008A15EC">
        <w:rPr>
          <w:rStyle w:val="ListParagraphChar"/>
        </w:rPr>
        <w:t>,</w:t>
      </w:r>
      <w:r w:rsidRPr="00F125BA">
        <w:rPr>
          <w:rStyle w:val="ListParagraphChar"/>
        </w:rPr>
        <w:t xml:space="preserve"> they must complete 45 hours of work.  2 credit hours require 90 hours of experience. Three credit hours would require 135 hours of experience.</w:t>
      </w:r>
    </w:p>
    <w:p w14:paraId="0D935E21" w14:textId="2D0AB9EC" w:rsidR="009401AC" w:rsidRPr="00F125BA" w:rsidRDefault="009401AC" w:rsidP="00BE69B5">
      <w:pPr>
        <w:pStyle w:val="ListParagraph"/>
        <w:numPr>
          <w:ilvl w:val="0"/>
          <w:numId w:val="14"/>
        </w:numPr>
      </w:pPr>
      <w:r w:rsidRPr="00F125BA">
        <w:t>Students planning to complete HTHRHSC 4189 must complete a contact</w:t>
      </w:r>
      <w:r w:rsidR="008A15EC">
        <w:t xml:space="preserve"> form</w:t>
      </w:r>
      <w:r w:rsidRPr="00F125BA">
        <w:t xml:space="preserve"> </w:t>
      </w:r>
      <w:r w:rsidR="00D37C98" w:rsidRPr="00F125BA">
        <w:t xml:space="preserve">to be sent to the faculty member internship coordinator </w:t>
      </w:r>
      <w:r w:rsidRPr="00F125BA">
        <w:t xml:space="preserve">at least 6 weeks in advance of the semester.  This contract can be found on the </w:t>
      </w:r>
      <w:hyperlink r:id="rId44" w:history="1">
        <w:r w:rsidRPr="00F125BA">
          <w:rPr>
            <w:rStyle w:val="Hyperlink"/>
          </w:rPr>
          <w:t>HTHRHSC 4189 Internship page</w:t>
        </w:r>
      </w:hyperlink>
      <w:r w:rsidRPr="00F125BA">
        <w:t>.</w:t>
      </w:r>
    </w:p>
    <w:p w14:paraId="698ED581" w14:textId="77777777" w:rsidR="009401AC" w:rsidRPr="00F125BA" w:rsidRDefault="009401AC" w:rsidP="009401AC"/>
    <w:p w14:paraId="27A19493" w14:textId="3E39303D" w:rsidR="009401AC" w:rsidRPr="00FA109D" w:rsidRDefault="009401AC" w:rsidP="009401AC">
      <w:pPr>
        <w:rPr>
          <w:rStyle w:val="Hyperlink"/>
          <w:sz w:val="24"/>
          <w:szCs w:val="24"/>
        </w:rPr>
      </w:pPr>
      <w:r w:rsidRPr="00F125BA">
        <w:t>For more information about HTHRHSC 4189, students can visit the</w:t>
      </w:r>
      <w:r w:rsidRPr="00EF7178">
        <w:t xml:space="preserve"> </w:t>
      </w:r>
      <w:hyperlink r:id="rId45" w:history="1">
        <w:r w:rsidRPr="00EF7178">
          <w:rPr>
            <w:rStyle w:val="Hyperlink"/>
          </w:rPr>
          <w:t>HRS Internship page.</w:t>
        </w:r>
      </w:hyperlink>
    </w:p>
    <w:p w14:paraId="32FC780A" w14:textId="77777777" w:rsidR="006A6C65" w:rsidRPr="00FA109D" w:rsidRDefault="006A6C65" w:rsidP="009401AC">
      <w:pPr>
        <w:rPr>
          <w:szCs w:val="24"/>
        </w:rPr>
      </w:pPr>
    </w:p>
    <w:p w14:paraId="75F32818" w14:textId="0F8B4BE8" w:rsidR="009401AC" w:rsidRPr="00F125BA" w:rsidRDefault="009401AC" w:rsidP="009401AC">
      <w:r w:rsidRPr="3CD5DFD7">
        <w:rPr>
          <w:b/>
          <w:bCs/>
        </w:rPr>
        <w:t>HTHRHSC 4998</w:t>
      </w:r>
      <w:r w:rsidR="00232C25" w:rsidRPr="3CD5DFD7">
        <w:rPr>
          <w:b/>
          <w:bCs/>
        </w:rPr>
        <w:t>/4998H</w:t>
      </w:r>
      <w:r w:rsidR="00D37C98" w:rsidRPr="3CD5DFD7">
        <w:rPr>
          <w:sz w:val="20"/>
          <w:szCs w:val="20"/>
        </w:rPr>
        <w:t xml:space="preserve"> </w:t>
      </w:r>
      <w:r w:rsidR="00D37C98">
        <w:t>is an Ohio State</w:t>
      </w:r>
      <w:r>
        <w:t xml:space="preserve"> Undergraduate Research Experience. Students </w:t>
      </w:r>
      <w:r w:rsidR="00D37C98">
        <w:t>can use up to three</w:t>
      </w:r>
      <w:r w:rsidR="00CD3C7B">
        <w:t xml:space="preserve"> credit hours of HTHRHSC 4998 towards their major elective </w:t>
      </w:r>
      <w:proofErr w:type="gramStart"/>
      <w:r w:rsidR="00F125BA">
        <w:t>hours</w:t>
      </w:r>
      <w:proofErr w:type="gramEnd"/>
      <w:r w:rsidR="00CD3C7B">
        <w:t xml:space="preserve"> </w:t>
      </w:r>
      <w:r w:rsidR="00D37C98">
        <w:t xml:space="preserve">requirement </w:t>
      </w:r>
      <w:r w:rsidR="00CD3C7B">
        <w:t>in the health sciences progr</w:t>
      </w:r>
      <w:r w:rsidR="00D37C98">
        <w:t xml:space="preserve">am. </w:t>
      </w:r>
      <w:r w:rsidR="00232C25">
        <w:t xml:space="preserve">Honors students may take HTHRHSC 4998H to assist in meeting Honors requirements within the school. </w:t>
      </w:r>
      <w:r w:rsidR="00D37C98">
        <w:t xml:space="preserve">These hours can be taken </w:t>
      </w:r>
      <w:r w:rsidR="00CD3C7B">
        <w:t xml:space="preserve">over multiple semesters </w:t>
      </w:r>
      <w:r w:rsidR="00D37C98">
        <w:t>or in one semester.</w:t>
      </w:r>
      <w:r w:rsidR="00CD3C7B">
        <w:t xml:space="preserve">  </w:t>
      </w:r>
      <w:r w:rsidR="00D37C98">
        <w:t>S</w:t>
      </w:r>
      <w:r w:rsidR="00CD3C7B">
        <w:t>tudent</w:t>
      </w:r>
      <w:r w:rsidR="00D37C98">
        <w:t xml:space="preserve">s interested in enrolling in </w:t>
      </w:r>
      <w:r w:rsidR="00CD3C7B">
        <w:t xml:space="preserve">HTHRHSC 4998 </w:t>
      </w:r>
      <w:r w:rsidR="00D37C98">
        <w:t>must contact an HRS</w:t>
      </w:r>
      <w:r w:rsidR="00CD3C7B">
        <w:t xml:space="preserve"> faculty member</w:t>
      </w:r>
      <w:r w:rsidR="4C7DABDF">
        <w:t xml:space="preserve"> with</w:t>
      </w:r>
      <w:r w:rsidR="00CD3C7B">
        <w:t xml:space="preserve"> whom they are interested in w</w:t>
      </w:r>
      <w:r w:rsidR="00D37C98">
        <w:t xml:space="preserve">orking. The </w:t>
      </w:r>
      <w:r w:rsidR="00CD3C7B">
        <w:t>HRS fa</w:t>
      </w:r>
      <w:r w:rsidR="00D37C98">
        <w:t xml:space="preserve">culty member and the student must </w:t>
      </w:r>
      <w:r w:rsidR="00CD3C7B">
        <w:t xml:space="preserve">establish guidelines, requirements, and </w:t>
      </w:r>
      <w:r w:rsidR="00D37C98">
        <w:t xml:space="preserve">enrolled </w:t>
      </w:r>
      <w:r w:rsidR="00CD3C7B">
        <w:t xml:space="preserve">credit hours. This information </w:t>
      </w:r>
      <w:r w:rsidR="00D37C98">
        <w:t xml:space="preserve">must be sent to </w:t>
      </w:r>
      <w:r w:rsidR="00CD3C7B">
        <w:t xml:space="preserve">the </w:t>
      </w:r>
      <w:r w:rsidR="00D37C98">
        <w:t xml:space="preserve">student’s Health Sciences </w:t>
      </w:r>
      <w:r w:rsidR="00CD3C7B">
        <w:t>advisor for enrollment</w:t>
      </w:r>
      <w:r w:rsidR="00D37C98">
        <w:t xml:space="preserve"> processing</w:t>
      </w:r>
      <w:r w:rsidR="00CD3C7B">
        <w:t>.</w:t>
      </w:r>
    </w:p>
    <w:p w14:paraId="0C560773" w14:textId="77777777" w:rsidR="00CD3C7B" w:rsidRPr="00F125BA" w:rsidRDefault="00CD3C7B" w:rsidP="009401AC"/>
    <w:p w14:paraId="5B687B73" w14:textId="6F48ECFD" w:rsidR="00CD3C7B" w:rsidRPr="00F125BA" w:rsidRDefault="00D37C98" w:rsidP="00F125BA">
      <w:pPr>
        <w:pStyle w:val="Heading4"/>
      </w:pPr>
      <w:r w:rsidRPr="00F125BA">
        <w:t>Ohio State’s</w:t>
      </w:r>
      <w:r w:rsidR="00CD3C7B" w:rsidRPr="00F125BA">
        <w:t xml:space="preserve"> 4998 Courses</w:t>
      </w:r>
    </w:p>
    <w:p w14:paraId="5254DF37" w14:textId="6431E3C6" w:rsidR="00CD3C7B" w:rsidRPr="00F125BA" w:rsidRDefault="00D37C98" w:rsidP="009401AC">
      <w:r>
        <w:t>Health Sciences s</w:t>
      </w:r>
      <w:r w:rsidR="003B7673">
        <w:t>tudents who enroll in</w:t>
      </w:r>
      <w:r w:rsidR="00CD3C7B">
        <w:t xml:space="preserve"> any </w:t>
      </w:r>
      <w:r w:rsidR="008A15EC">
        <w:t xml:space="preserve">of </w:t>
      </w:r>
      <w:r>
        <w:t xml:space="preserve">Ohio State’s academic </w:t>
      </w:r>
      <w:r w:rsidR="008A15EC">
        <w:t>units’</w:t>
      </w:r>
      <w:r>
        <w:t xml:space="preserve"> </w:t>
      </w:r>
      <w:r w:rsidR="00CD3C7B">
        <w:t xml:space="preserve">4998 or </w:t>
      </w:r>
      <w:r w:rsidR="003B7673">
        <w:t xml:space="preserve">undergraduate </w:t>
      </w:r>
      <w:r>
        <w:t xml:space="preserve">research </w:t>
      </w:r>
      <w:r w:rsidR="008A15EC">
        <w:t>courses</w:t>
      </w:r>
      <w:r>
        <w:t xml:space="preserve"> </w:t>
      </w:r>
      <w:r w:rsidR="00F1131F">
        <w:t xml:space="preserve">are eligible to enroll </w:t>
      </w:r>
      <w:r w:rsidR="00DE6CFE">
        <w:t xml:space="preserve">for </w:t>
      </w:r>
      <w:r w:rsidR="00CD3C7B">
        <w:t>up to 3 credit hours as part of t</w:t>
      </w:r>
      <w:r w:rsidR="00F1131F">
        <w:t>heir major elective requirement</w:t>
      </w:r>
      <w:r w:rsidR="00CD3C7B">
        <w:t xml:space="preserve">. </w:t>
      </w:r>
      <w:r w:rsidR="003B7673">
        <w:t xml:space="preserve">Undergraduate </w:t>
      </w:r>
      <w:r w:rsidR="00F1131F">
        <w:t xml:space="preserve">4998 coursework </w:t>
      </w:r>
      <w:r w:rsidR="00CD3C7B">
        <w:t>can be from any department at the university and do</w:t>
      </w:r>
      <w:r w:rsidR="00DE6CFE">
        <w:t>es</w:t>
      </w:r>
      <w:r w:rsidR="00CD3C7B">
        <w:t xml:space="preserve"> not have to be comple</w:t>
      </w:r>
      <w:r w:rsidR="00F1131F">
        <w:t>ted in HRS. Although non</w:t>
      </w:r>
      <w:r w:rsidR="00DE6CFE">
        <w:t>-</w:t>
      </w:r>
      <w:r w:rsidR="00F1131F">
        <w:t>HRS department courses will not count toward a student’s major without a petition, this type</w:t>
      </w:r>
      <w:r w:rsidR="00FC6563">
        <w:t xml:space="preserve"> </w:t>
      </w:r>
      <w:r w:rsidR="00DE6CFE">
        <w:t>of course</w:t>
      </w:r>
      <w:r w:rsidR="00FC6563">
        <w:t xml:space="preserve"> </w:t>
      </w:r>
      <w:r w:rsidR="00F1131F">
        <w:t>does not require a petition to meet major elective requirements.</w:t>
      </w:r>
    </w:p>
    <w:p w14:paraId="1D042529" w14:textId="75506389" w:rsidR="003B7673" w:rsidRPr="00F125BA" w:rsidRDefault="003B7673" w:rsidP="00977988">
      <w:pPr>
        <w:pStyle w:val="ListParagraph"/>
        <w:numPr>
          <w:ilvl w:val="0"/>
          <w:numId w:val="23"/>
        </w:numPr>
        <w:rPr>
          <w:rStyle w:val="ListParagraphChar"/>
        </w:rPr>
      </w:pPr>
      <w:r w:rsidRPr="3CD5DFD7">
        <w:rPr>
          <w:rStyle w:val="ListParagraphChar"/>
        </w:rPr>
        <w:lastRenderedPageBreak/>
        <w:t>Any student co</w:t>
      </w:r>
      <w:r w:rsidR="00F1131F" w:rsidRPr="3CD5DFD7">
        <w:rPr>
          <w:rStyle w:val="ListParagraphChar"/>
        </w:rPr>
        <w:t>mpleting research outside of Ohio State</w:t>
      </w:r>
      <w:r w:rsidRPr="3CD5DFD7">
        <w:rPr>
          <w:rStyle w:val="ListParagraphChar"/>
        </w:rPr>
        <w:t xml:space="preserve"> or under a department that </w:t>
      </w:r>
      <w:r w:rsidR="00DE6CFE" w:rsidRPr="3CD5DFD7">
        <w:rPr>
          <w:rStyle w:val="ListParagraphChar"/>
        </w:rPr>
        <w:t>cannot</w:t>
      </w:r>
      <w:r w:rsidR="00F1131F" w:rsidRPr="3CD5DFD7">
        <w:rPr>
          <w:rStyle w:val="ListParagraphChar"/>
        </w:rPr>
        <w:t xml:space="preserve"> award credit </w:t>
      </w:r>
      <w:r w:rsidR="00F125BA" w:rsidRPr="3CD5DFD7">
        <w:rPr>
          <w:rStyle w:val="ListParagraphChar"/>
        </w:rPr>
        <w:t xml:space="preserve">must </w:t>
      </w:r>
      <w:r w:rsidR="00F1131F" w:rsidRPr="3CD5DFD7">
        <w:rPr>
          <w:rStyle w:val="ListParagraphChar"/>
        </w:rPr>
        <w:t>speak</w:t>
      </w:r>
      <w:r w:rsidRPr="3CD5DFD7">
        <w:rPr>
          <w:rStyle w:val="ListParagraphChar"/>
        </w:rPr>
        <w:t xml:space="preserve"> to their </w:t>
      </w:r>
      <w:r w:rsidR="00F1131F" w:rsidRPr="3CD5DFD7">
        <w:rPr>
          <w:rStyle w:val="ListParagraphChar"/>
        </w:rPr>
        <w:t xml:space="preserve">Health Sciences </w:t>
      </w:r>
      <w:r w:rsidRPr="3CD5DFD7">
        <w:rPr>
          <w:rStyle w:val="ListParagraphChar"/>
        </w:rPr>
        <w:t xml:space="preserve">advisor to find out if alternative forms of academic credit may be possible. This decision is ultimately up to the Health Sciences division director </w:t>
      </w:r>
      <w:r w:rsidR="00F125BA" w:rsidRPr="3CD5DFD7">
        <w:rPr>
          <w:rStyle w:val="ListParagraphChar"/>
        </w:rPr>
        <w:t>whether</w:t>
      </w:r>
      <w:r w:rsidRPr="3CD5DFD7">
        <w:rPr>
          <w:rStyle w:val="ListParagraphChar"/>
        </w:rPr>
        <w:t xml:space="preserve"> the experience </w:t>
      </w:r>
      <w:r w:rsidR="006F79E2" w:rsidRPr="3CD5DFD7">
        <w:rPr>
          <w:rStyle w:val="ListParagraphChar"/>
        </w:rPr>
        <w:t>can</w:t>
      </w:r>
      <w:r w:rsidRPr="3CD5DFD7">
        <w:rPr>
          <w:rStyle w:val="ListParagraphChar"/>
        </w:rPr>
        <w:t xml:space="preserve"> earn credit.</w:t>
      </w:r>
    </w:p>
    <w:p w14:paraId="43126A1D" w14:textId="77777777" w:rsidR="00CD3C7B" w:rsidRPr="006F79E2" w:rsidRDefault="00CD3C7B" w:rsidP="009401AC"/>
    <w:p w14:paraId="594EBBAC" w14:textId="1C384599" w:rsidR="006A6C65" w:rsidRPr="00FA109D" w:rsidRDefault="006A6C65" w:rsidP="006F3038">
      <w:pPr>
        <w:pStyle w:val="Heading2"/>
      </w:pPr>
      <w:bookmarkStart w:id="54" w:name="_Toc174795062"/>
      <w:r w:rsidRPr="006F79E2">
        <w:t>Substitutions</w:t>
      </w:r>
      <w:r w:rsidRPr="00FA109D">
        <w:t xml:space="preserve"> for Degree</w:t>
      </w:r>
      <w:bookmarkEnd w:id="54"/>
    </w:p>
    <w:p w14:paraId="0E500F11" w14:textId="68FC1F75" w:rsidR="006A6C65" w:rsidRPr="006F79E2" w:rsidRDefault="006A6C65" w:rsidP="006A6C65">
      <w:r>
        <w:t xml:space="preserve">Substitutions may be made for designated </w:t>
      </w:r>
      <w:r w:rsidR="00AB76AC">
        <w:t>prerequisite</w:t>
      </w:r>
      <w:r>
        <w:t xml:space="preserve"> courses as indicated in the following table. For these courses, careful consideration should be given to the impact of the course on the program of </w:t>
      </w:r>
      <w:r w:rsidR="00DE6CFE">
        <w:t>study</w:t>
      </w:r>
      <w:r>
        <w:t xml:space="preserve"> and post</w:t>
      </w:r>
      <w:r w:rsidR="00DE6CFE">
        <w:t>-</w:t>
      </w:r>
      <w:r>
        <w:t xml:space="preserve">baccalaureate plans for a career or graduate/professional program. Substitutions should be communicated to the </w:t>
      </w:r>
      <w:proofErr w:type="gramStart"/>
      <w:r>
        <w:t>advisor</w:t>
      </w:r>
      <w:r w:rsidR="008A15EC">
        <w:t>,</w:t>
      </w:r>
      <w:r>
        <w:t xml:space="preserve"> but</w:t>
      </w:r>
      <w:proofErr w:type="gramEnd"/>
      <w:r>
        <w:t xml:space="preserve"> will not require a petition. The following list is subject to change.</w:t>
      </w:r>
    </w:p>
    <w:tbl>
      <w:tblPr>
        <w:tblStyle w:val="TableGrid"/>
        <w:tblW w:w="0" w:type="auto"/>
        <w:tblLook w:val="04A0" w:firstRow="1" w:lastRow="0" w:firstColumn="1" w:lastColumn="0" w:noHBand="0" w:noVBand="1"/>
      </w:tblPr>
      <w:tblGrid>
        <w:gridCol w:w="4675"/>
        <w:gridCol w:w="4675"/>
      </w:tblGrid>
      <w:tr w:rsidR="006A6C65" w:rsidRPr="00FA109D" w14:paraId="43A11AA7" w14:textId="77777777" w:rsidTr="568C98A6">
        <w:trPr>
          <w:tblHeader/>
        </w:trPr>
        <w:tc>
          <w:tcPr>
            <w:tcW w:w="4675" w:type="dxa"/>
          </w:tcPr>
          <w:p w14:paraId="305EB700" w14:textId="77777777" w:rsidR="006A6C65" w:rsidRPr="006F79E2" w:rsidRDefault="006A6C65" w:rsidP="009234D4">
            <w:pPr>
              <w:jc w:val="center"/>
              <w:rPr>
                <w:b/>
              </w:rPr>
            </w:pPr>
            <w:r w:rsidRPr="006F79E2">
              <w:rPr>
                <w:b/>
              </w:rPr>
              <w:t>Course</w:t>
            </w:r>
          </w:p>
        </w:tc>
        <w:tc>
          <w:tcPr>
            <w:tcW w:w="4675" w:type="dxa"/>
          </w:tcPr>
          <w:p w14:paraId="3C9F3AD7" w14:textId="436BA3CE" w:rsidR="006A6C65" w:rsidRPr="006F79E2" w:rsidRDefault="00EA788B" w:rsidP="009234D4">
            <w:pPr>
              <w:jc w:val="center"/>
              <w:rPr>
                <w:b/>
              </w:rPr>
            </w:pPr>
            <w:r>
              <w:rPr>
                <w:b/>
              </w:rPr>
              <w:t xml:space="preserve">Approved </w:t>
            </w:r>
            <w:r w:rsidR="006A6C65" w:rsidRPr="006F79E2">
              <w:rPr>
                <w:b/>
              </w:rPr>
              <w:t>Substitution</w:t>
            </w:r>
          </w:p>
        </w:tc>
      </w:tr>
      <w:tr w:rsidR="006A6C65" w:rsidRPr="00FA109D" w14:paraId="6BE7262E" w14:textId="77777777" w:rsidTr="568C98A6">
        <w:tc>
          <w:tcPr>
            <w:tcW w:w="4675" w:type="dxa"/>
          </w:tcPr>
          <w:p w14:paraId="16885CA0" w14:textId="77777777" w:rsidR="006A6C65" w:rsidRPr="006F79E2" w:rsidRDefault="006A6C65" w:rsidP="009234D4">
            <w:r w:rsidRPr="006F79E2">
              <w:t>Math 1148 or higher</w:t>
            </w:r>
          </w:p>
        </w:tc>
        <w:tc>
          <w:tcPr>
            <w:tcW w:w="4675" w:type="dxa"/>
          </w:tcPr>
          <w:p w14:paraId="08562571" w14:textId="5CCD91BA" w:rsidR="006A6C65" w:rsidRPr="006F79E2" w:rsidRDefault="006A6C65" w:rsidP="009234D4">
            <w:r>
              <w:t>Math 1130</w:t>
            </w:r>
            <w:r w:rsidR="6A3E2A0E">
              <w:t>, Math 1120/1121, Math 1140/1141</w:t>
            </w:r>
          </w:p>
        </w:tc>
      </w:tr>
      <w:tr w:rsidR="006A6C65" w:rsidRPr="00FA109D" w14:paraId="1A73F799" w14:textId="77777777" w:rsidTr="568C98A6">
        <w:tc>
          <w:tcPr>
            <w:tcW w:w="4675" w:type="dxa"/>
          </w:tcPr>
          <w:p w14:paraId="1DB0B384" w14:textId="77777777" w:rsidR="006A6C65" w:rsidRPr="006F79E2" w:rsidRDefault="006A6C65" w:rsidP="009234D4">
            <w:r w:rsidRPr="006F79E2">
              <w:t>Sociology 1101</w:t>
            </w:r>
          </w:p>
        </w:tc>
        <w:tc>
          <w:tcPr>
            <w:tcW w:w="4675" w:type="dxa"/>
          </w:tcPr>
          <w:p w14:paraId="1EE38BB9" w14:textId="77777777" w:rsidR="006A6C65" w:rsidRPr="006F79E2" w:rsidRDefault="006A6C65" w:rsidP="009234D4">
            <w:r w:rsidRPr="006F79E2">
              <w:t>Rural Sociology 1500</w:t>
            </w:r>
          </w:p>
        </w:tc>
      </w:tr>
      <w:tr w:rsidR="006A6C65" w:rsidRPr="00FA109D" w14:paraId="6C345E41" w14:textId="77777777" w:rsidTr="568C98A6">
        <w:tc>
          <w:tcPr>
            <w:tcW w:w="4675" w:type="dxa"/>
          </w:tcPr>
          <w:p w14:paraId="6DEE75AE" w14:textId="0C43ABDD" w:rsidR="006A6C65" w:rsidRPr="006F79E2" w:rsidRDefault="009234D4" w:rsidP="009234D4">
            <w:r>
              <w:t>Anatomy 2300</w:t>
            </w:r>
          </w:p>
        </w:tc>
        <w:tc>
          <w:tcPr>
            <w:tcW w:w="4675" w:type="dxa"/>
          </w:tcPr>
          <w:p w14:paraId="702590E4" w14:textId="63B286A2" w:rsidR="006A6C65" w:rsidRPr="006F79E2" w:rsidRDefault="006A6C65" w:rsidP="009234D4">
            <w:r>
              <w:t>EEOB 251</w:t>
            </w:r>
            <w:r w:rsidR="1EC8EEDC">
              <w:t>1</w:t>
            </w:r>
            <w:r>
              <w:t>, Anatomy 3300</w:t>
            </w:r>
          </w:p>
        </w:tc>
      </w:tr>
      <w:tr w:rsidR="006A6C65" w:rsidRPr="00FA109D" w14:paraId="36BADEA8" w14:textId="77777777" w:rsidTr="568C98A6">
        <w:tc>
          <w:tcPr>
            <w:tcW w:w="4675" w:type="dxa"/>
          </w:tcPr>
          <w:p w14:paraId="3010E551" w14:textId="77777777" w:rsidR="006A6C65" w:rsidRPr="006F79E2" w:rsidRDefault="006A6C65" w:rsidP="009234D4">
            <w:r w:rsidRPr="006F79E2">
              <w:t>Statistics 1350.01</w:t>
            </w:r>
          </w:p>
        </w:tc>
        <w:tc>
          <w:tcPr>
            <w:tcW w:w="4675" w:type="dxa"/>
          </w:tcPr>
          <w:p w14:paraId="133A1817" w14:textId="77777777" w:rsidR="006A6C65" w:rsidRPr="006F79E2" w:rsidRDefault="006A6C65" w:rsidP="009234D4">
            <w:r w:rsidRPr="006F79E2">
              <w:t>Statistics 1450.01 or higher</w:t>
            </w:r>
          </w:p>
        </w:tc>
      </w:tr>
      <w:tr w:rsidR="006A6C65" w:rsidRPr="00FA109D" w14:paraId="5BF86AFD" w14:textId="77777777" w:rsidTr="568C98A6">
        <w:tc>
          <w:tcPr>
            <w:tcW w:w="4675" w:type="dxa"/>
          </w:tcPr>
          <w:p w14:paraId="39FCA4A1" w14:textId="77777777" w:rsidR="006A6C65" w:rsidRPr="006F79E2" w:rsidRDefault="006A6C65" w:rsidP="009234D4">
            <w:r w:rsidRPr="006F79E2">
              <w:t>HTHRHSC 2500</w:t>
            </w:r>
          </w:p>
        </w:tc>
        <w:tc>
          <w:tcPr>
            <w:tcW w:w="4675" w:type="dxa"/>
          </w:tcPr>
          <w:p w14:paraId="2C4486E9" w14:textId="6398EAA3" w:rsidR="006A6C65" w:rsidRPr="006F79E2" w:rsidRDefault="006A6C65" w:rsidP="009234D4">
            <w:r w:rsidRPr="006F79E2">
              <w:t>Clas</w:t>
            </w:r>
            <w:r w:rsidR="00AB76AC">
              <w:t>sics</w:t>
            </w:r>
            <w:r w:rsidRPr="006F79E2">
              <w:t xml:space="preserve"> 2010</w:t>
            </w:r>
          </w:p>
        </w:tc>
      </w:tr>
    </w:tbl>
    <w:p w14:paraId="642D5DA6" w14:textId="77777777" w:rsidR="006A6C65" w:rsidRPr="00FA109D" w:rsidRDefault="006A6C65" w:rsidP="006A6C65">
      <w:pPr>
        <w:rPr>
          <w:b/>
          <w:szCs w:val="24"/>
          <w:u w:val="single"/>
        </w:rPr>
      </w:pPr>
    </w:p>
    <w:p w14:paraId="347DBAAB" w14:textId="309D3304" w:rsidR="00CD3C7B" w:rsidRPr="00FA109D" w:rsidRDefault="00CD3C7B" w:rsidP="00BE69B5">
      <w:pPr>
        <w:pStyle w:val="Heading3"/>
      </w:pPr>
      <w:bookmarkStart w:id="55" w:name="_Toc174795063"/>
      <w:r w:rsidRPr="00FA109D">
        <w:t xml:space="preserve">Waiving Major </w:t>
      </w:r>
      <w:r w:rsidRPr="006F79E2">
        <w:t>Elective</w:t>
      </w:r>
      <w:r w:rsidRPr="00FA109D">
        <w:t xml:space="preserve"> Requirements</w:t>
      </w:r>
      <w:bookmarkEnd w:id="55"/>
    </w:p>
    <w:p w14:paraId="566F0DAF" w14:textId="15176599" w:rsidR="00CD3C7B" w:rsidRPr="006F79E2" w:rsidRDefault="00CD3C7B" w:rsidP="009401AC">
      <w:r>
        <w:t xml:space="preserve">Students who hold an Associate of Applied Sciences degree are eligible to waive the </w:t>
      </w:r>
      <w:r w:rsidR="00F1131F">
        <w:t xml:space="preserve">required </w:t>
      </w:r>
      <w:r>
        <w:t>12 credit ho</w:t>
      </w:r>
      <w:r w:rsidR="00F1131F">
        <w:t xml:space="preserve">urs of major electives </w:t>
      </w:r>
      <w:r>
        <w:t>in the Health Sciences program. This is due to the additional clinical hours earned during their associate program. Students who hold additional certifications, training, and clinical hours</w:t>
      </w:r>
      <w:r w:rsidR="00073285">
        <w:t xml:space="preserve"> that were </w:t>
      </w:r>
      <w:r w:rsidR="00B878F0">
        <w:t>completed at</w:t>
      </w:r>
      <w:r w:rsidR="00572082">
        <w:t xml:space="preserve"> an </w:t>
      </w:r>
      <w:r>
        <w:t>outside</w:t>
      </w:r>
      <w:r w:rsidR="00073285">
        <w:t xml:space="preserve"> university and earned transferable college credit can petition to waive up to six hours of major electives. </w:t>
      </w:r>
      <w:r>
        <w:t>In the petition</w:t>
      </w:r>
      <w:r w:rsidR="00F1131F">
        <w:t>,</w:t>
      </w:r>
      <w:r>
        <w:t xml:space="preserve"> students must provide supporting documentation</w:t>
      </w:r>
      <w:r w:rsidR="00F1131F">
        <w:t xml:space="preserve"> such as the course syllabus</w:t>
      </w:r>
      <w:r w:rsidR="00B878F0">
        <w:t xml:space="preserve"> with learning objectives</w:t>
      </w:r>
      <w:r w:rsidR="00F1131F">
        <w:t>, a</w:t>
      </w:r>
      <w:r>
        <w:t xml:space="preserve"> description of the courses completed, </w:t>
      </w:r>
      <w:r w:rsidR="00F1131F">
        <w:t xml:space="preserve">an Ohio State transfer credit report, </w:t>
      </w:r>
      <w:r>
        <w:t xml:space="preserve">and a personal statement regarding the </w:t>
      </w:r>
      <w:r w:rsidR="00F1131F">
        <w:t xml:space="preserve">skills learned and </w:t>
      </w:r>
      <w:r w:rsidR="00DE6CFE">
        <w:t xml:space="preserve">the </w:t>
      </w:r>
      <w:r w:rsidR="00F1131F">
        <w:t xml:space="preserve">impact of the experience from the </w:t>
      </w:r>
      <w:r>
        <w:t>program/certific</w:t>
      </w:r>
      <w:r w:rsidR="00B878F0">
        <w:t>ation that was completed. P</w:t>
      </w:r>
      <w:r>
        <w:t xml:space="preserve">etitions will be reviewed by the </w:t>
      </w:r>
      <w:r w:rsidR="00F1131F">
        <w:t>Health Sciences division director on a case-by-</w:t>
      </w:r>
      <w:r>
        <w:t>case basis.</w:t>
      </w:r>
      <w:r w:rsidR="00BD319E">
        <w:t xml:space="preserve"> These are not guaranteed approval.</w:t>
      </w:r>
    </w:p>
    <w:p w14:paraId="5281AD20" w14:textId="365EBA57" w:rsidR="00D01494" w:rsidRPr="00FA109D" w:rsidRDefault="00D01494" w:rsidP="005E2E7F">
      <w:pPr>
        <w:rPr>
          <w:b/>
          <w:szCs w:val="24"/>
          <w:u w:val="single"/>
        </w:rPr>
      </w:pPr>
    </w:p>
    <w:p w14:paraId="53DB8595" w14:textId="19BAEB02" w:rsidR="006C7E62" w:rsidRPr="00FA109D" w:rsidRDefault="008B5513" w:rsidP="00BE69B5">
      <w:pPr>
        <w:pStyle w:val="Heading3"/>
      </w:pPr>
      <w:bookmarkStart w:id="56" w:name="_Toc174795064"/>
      <w:r w:rsidRPr="00FA109D">
        <w:t xml:space="preserve">Quarter </w:t>
      </w:r>
      <w:r w:rsidRPr="006F79E2">
        <w:t>Courses</w:t>
      </w:r>
      <w:bookmarkEnd w:id="56"/>
    </w:p>
    <w:p w14:paraId="27A0809E" w14:textId="2B4FC75D" w:rsidR="00FE76F6" w:rsidRPr="006F79E2" w:rsidRDefault="00F1131F" w:rsidP="005E2E7F">
      <w:r>
        <w:t>Although admitted Health Sciences students were permitted to use courses taken at Ohio State during quarters</w:t>
      </w:r>
      <w:r w:rsidR="008A15EC">
        <w:t xml:space="preserve"> </w:t>
      </w:r>
      <w:r>
        <w:t xml:space="preserve">to meet prerequisite coursework, they will be required to follow the new semester requirements regarding </w:t>
      </w:r>
      <w:r w:rsidR="008B5513">
        <w:t>unive</w:t>
      </w:r>
      <w:r>
        <w:t>rsity GE requirement degree hours for each category. Applying</w:t>
      </w:r>
      <w:r w:rsidR="008B5513">
        <w:t xml:space="preserve"> quarter </w:t>
      </w:r>
      <w:r>
        <w:t xml:space="preserve">credit </w:t>
      </w:r>
      <w:r w:rsidR="008B5513">
        <w:t xml:space="preserve">hours </w:t>
      </w:r>
      <w:r>
        <w:t xml:space="preserve">in semesters may result in the need for a </w:t>
      </w:r>
      <w:r w:rsidR="008B5513">
        <w:t>stu</w:t>
      </w:r>
      <w:r>
        <w:t xml:space="preserve">dent to take additional credits </w:t>
      </w:r>
      <w:r w:rsidR="008B5513">
        <w:t xml:space="preserve">to graduate.  </w:t>
      </w:r>
    </w:p>
    <w:p w14:paraId="3D241D80" w14:textId="77777777" w:rsidR="004749FF" w:rsidRPr="00FA109D" w:rsidRDefault="004749FF" w:rsidP="005E2E7F">
      <w:pPr>
        <w:rPr>
          <w:b/>
          <w:szCs w:val="24"/>
          <w:u w:val="single"/>
        </w:rPr>
      </w:pPr>
    </w:p>
    <w:p w14:paraId="7DAA6F2F" w14:textId="2B5E549F" w:rsidR="00FE76F6" w:rsidRPr="00FA109D" w:rsidRDefault="6CFFEBBB" w:rsidP="00BE69B5">
      <w:pPr>
        <w:pStyle w:val="Heading3"/>
      </w:pPr>
      <w:bookmarkStart w:id="57" w:name="_Toc174795065"/>
      <w:r>
        <w:t>E</w:t>
      </w:r>
      <w:r w:rsidR="6BBE4AF5">
        <w:t xml:space="preserve">xpiration of </w:t>
      </w:r>
      <w:r w:rsidR="57840D21">
        <w:t>C</w:t>
      </w:r>
      <w:r w:rsidR="6BBE4AF5">
        <w:t>redits</w:t>
      </w:r>
      <w:bookmarkEnd w:id="57"/>
    </w:p>
    <w:p w14:paraId="0E785AE8" w14:textId="71E04926" w:rsidR="00FE76F6" w:rsidRPr="006F79E2" w:rsidRDefault="00F1131F" w:rsidP="005E2E7F">
      <w:r>
        <w:t>The</w:t>
      </w:r>
      <w:r w:rsidR="00FE76F6">
        <w:t xml:space="preserve"> </w:t>
      </w:r>
      <w:r>
        <w:t>H</w:t>
      </w:r>
      <w:r w:rsidR="00FE76F6">
        <w:t xml:space="preserve">ealth </w:t>
      </w:r>
      <w:r>
        <w:t>S</w:t>
      </w:r>
      <w:r w:rsidR="00FE76F6">
        <w:t xml:space="preserve">ciences program </w:t>
      </w:r>
      <w:r w:rsidR="00E85EA8">
        <w:t xml:space="preserve">does </w:t>
      </w:r>
      <w:r>
        <w:t xml:space="preserve">not impose </w:t>
      </w:r>
      <w:r w:rsidR="00687191">
        <w:t>an</w:t>
      </w:r>
      <w:r>
        <w:t xml:space="preserve"> </w:t>
      </w:r>
      <w:r w:rsidR="000E052B">
        <w:t xml:space="preserve">expiration </w:t>
      </w:r>
      <w:r>
        <w:t xml:space="preserve">date for GE coursework taken or transferred to Ohio State. </w:t>
      </w:r>
      <w:r w:rsidR="006F79E2">
        <w:t>Thus,</w:t>
      </w:r>
      <w:r>
        <w:t xml:space="preserve"> the program will accept these types of courses </w:t>
      </w:r>
      <w:r w:rsidR="006F79E2">
        <w:t>if</w:t>
      </w:r>
      <w:r>
        <w:t xml:space="preserve"> Ohio State posts the course on the student’s academic record.</w:t>
      </w:r>
      <w:r w:rsidR="00FE76F6">
        <w:t xml:space="preserve"> However, some courses may require </w:t>
      </w:r>
      <w:r w:rsidR="00FE76F6">
        <w:lastRenderedPageBreak/>
        <w:t>additional petitions, review, or information from the division to be accepted</w:t>
      </w:r>
      <w:r w:rsidR="006F79E2">
        <w:t xml:space="preserve"> (</w:t>
      </w:r>
      <w:r w:rsidR="00E85EA8">
        <w:t>example: Chemistry general credit from 15 years ago may require additional evaluation by the division to be approved for use)</w:t>
      </w:r>
      <w:r w:rsidR="7AC41544">
        <w:t>.</w:t>
      </w:r>
      <w:r w:rsidR="006F79E2">
        <w:t xml:space="preserve"> </w:t>
      </w:r>
      <w:r w:rsidR="00FE76F6">
        <w:t>Students who plan to go on to graduate school may be required to retake coursework that was not complete</w:t>
      </w:r>
      <w:r w:rsidR="00DE6CFE">
        <w:t>d</w:t>
      </w:r>
      <w:r w:rsidR="00FE76F6">
        <w:t xml:space="preserve"> within the last 10 years.    </w:t>
      </w:r>
    </w:p>
    <w:p w14:paraId="376F689E" w14:textId="36C21AFE" w:rsidR="008F1841" w:rsidRPr="00FA109D" w:rsidRDefault="008F1841" w:rsidP="005E2E7F">
      <w:pPr>
        <w:rPr>
          <w:b/>
          <w:szCs w:val="24"/>
          <w:u w:val="single"/>
        </w:rPr>
      </w:pPr>
    </w:p>
    <w:p w14:paraId="678F2048" w14:textId="2B392EF0" w:rsidR="008B5513" w:rsidRPr="00FA109D" w:rsidRDefault="000E052B" w:rsidP="00BE69B5">
      <w:pPr>
        <w:pStyle w:val="Heading3"/>
      </w:pPr>
      <w:bookmarkStart w:id="58" w:name="_Toc174795066"/>
      <w:r w:rsidRPr="00FA109D">
        <w:t>Pre</w:t>
      </w:r>
      <w:r>
        <w:t xml:space="preserve">requisite </w:t>
      </w:r>
      <w:r w:rsidR="008B5513" w:rsidRPr="006F79E2">
        <w:t>Exception</w:t>
      </w:r>
      <w:bookmarkEnd w:id="58"/>
    </w:p>
    <w:p w14:paraId="78D645A4" w14:textId="2736C69F" w:rsidR="008B5513" w:rsidRPr="006F79E2" w:rsidRDefault="008B5513" w:rsidP="005E2E7F">
      <w:r>
        <w:t xml:space="preserve">Students who wish to use a course as a </w:t>
      </w:r>
      <w:r w:rsidR="00EA788B">
        <w:t>prerequisite</w:t>
      </w:r>
      <w:r>
        <w:t xml:space="preserve"> that is not generally accepted </w:t>
      </w:r>
      <w:r w:rsidR="0A324569">
        <w:t xml:space="preserve">or is listed as special or technical credit </w:t>
      </w:r>
      <w:r>
        <w:t>must submit a petition to the</w:t>
      </w:r>
      <w:r w:rsidR="00073285">
        <w:t xml:space="preserve">ir academic advisor. A committee will review the request and </w:t>
      </w:r>
      <w:r w:rsidR="69DFD080">
        <w:t>decide</w:t>
      </w:r>
      <w:r w:rsidR="00073285">
        <w:t xml:space="preserve"> to approve or deny the request</w:t>
      </w:r>
      <w:r w:rsidR="029EA70D">
        <w:t xml:space="preserve"> within a month</w:t>
      </w:r>
      <w:r w:rsidR="00073285">
        <w:t xml:space="preserve">. </w:t>
      </w:r>
      <w:r>
        <w:t xml:space="preserve"> If the </w:t>
      </w:r>
      <w:r w:rsidR="00EA788B">
        <w:t>prerequisite</w:t>
      </w:r>
      <w:r>
        <w:t xml:space="preserve"> is accepted, the student will be </w:t>
      </w:r>
      <w:r w:rsidR="006F79E2">
        <w:t>notified,</w:t>
      </w:r>
      <w:r w:rsidR="008F1841">
        <w:t xml:space="preserve"> </w:t>
      </w:r>
      <w:r>
        <w:t>and it will be document</w:t>
      </w:r>
      <w:r w:rsidR="00916599">
        <w:t>ed</w:t>
      </w:r>
      <w:r>
        <w:t xml:space="preserve"> </w:t>
      </w:r>
      <w:r w:rsidR="5593A821">
        <w:t>i</w:t>
      </w:r>
      <w:r>
        <w:t xml:space="preserve">n the </w:t>
      </w:r>
      <w:r w:rsidR="000E052B">
        <w:t>student’s</w:t>
      </w:r>
      <w:r>
        <w:t xml:space="preserve"> file. HRS admissions will be alerted when the student </w:t>
      </w:r>
      <w:r w:rsidR="006F79E2">
        <w:t>applies</w:t>
      </w:r>
      <w:r>
        <w:t>.</w:t>
      </w:r>
      <w:r w:rsidR="00B878F0">
        <w:t xml:space="preserve"> Students whose petitions are denied must take the approved OSU pre-requisites or approved equivalents at other institutions.</w:t>
      </w:r>
    </w:p>
    <w:p w14:paraId="4F3A9C76" w14:textId="49E8C255" w:rsidR="00EA788B" w:rsidRDefault="00EA788B"/>
    <w:p w14:paraId="4A66132F" w14:textId="02E23D4F" w:rsidR="006A6C65" w:rsidRPr="006F79E2" w:rsidRDefault="008978FB" w:rsidP="006F3038">
      <w:pPr>
        <w:pStyle w:val="Heading2"/>
      </w:pPr>
      <w:bookmarkStart w:id="59" w:name="_Toc174795067"/>
      <w:r w:rsidRPr="006F79E2">
        <w:t>Minors</w:t>
      </w:r>
      <w:r w:rsidR="00232C25" w:rsidRPr="006F79E2">
        <w:t xml:space="preserve">, Certificates, and </w:t>
      </w:r>
      <w:r w:rsidR="00916599" w:rsidRPr="006F79E2">
        <w:t>Wa</w:t>
      </w:r>
      <w:r w:rsidR="00CD3C7B" w:rsidRPr="006F79E2">
        <w:t>i</w:t>
      </w:r>
      <w:r w:rsidR="00916599" w:rsidRPr="006F79E2">
        <w:t>v</w:t>
      </w:r>
      <w:r w:rsidR="00CD3C7B" w:rsidRPr="006F79E2">
        <w:t>ers</w:t>
      </w:r>
      <w:bookmarkEnd w:id="59"/>
    </w:p>
    <w:p w14:paraId="44C3EC05" w14:textId="5C995D06" w:rsidR="00873E24" w:rsidRPr="006F79E2" w:rsidRDefault="1D17F696" w:rsidP="00BE69B5">
      <w:pPr>
        <w:pStyle w:val="Heading3"/>
      </w:pPr>
      <w:bookmarkStart w:id="60" w:name="_Toc174795068"/>
      <w:r>
        <w:t xml:space="preserve">Overlap and </w:t>
      </w:r>
      <w:r w:rsidR="7D442306">
        <w:t>W</w:t>
      </w:r>
      <w:r>
        <w:t xml:space="preserve">aiving </w:t>
      </w:r>
      <w:r w:rsidR="7EECC6C3">
        <w:t>C</w:t>
      </w:r>
      <w:r>
        <w:t>ourses</w:t>
      </w:r>
      <w:bookmarkEnd w:id="60"/>
    </w:p>
    <w:p w14:paraId="2C584EA2" w14:textId="607125E5" w:rsidR="008B5513" w:rsidRPr="006F79E2" w:rsidRDefault="008B5513" w:rsidP="005E2E7F">
      <w:r>
        <w:t>A few courses within the health scie</w:t>
      </w:r>
      <w:r w:rsidR="006F79E2">
        <w:t>n</w:t>
      </w:r>
      <w:r>
        <w:t>ces program can be wai</w:t>
      </w:r>
      <w:r w:rsidR="00E33598">
        <w:t xml:space="preserve">ved to assist students with </w:t>
      </w:r>
      <w:r>
        <w:t xml:space="preserve">not repeating </w:t>
      </w:r>
      <w:r w:rsidR="00E33598">
        <w:t xml:space="preserve">similar content </w:t>
      </w:r>
      <w:r>
        <w:t xml:space="preserve">in both their major and minor. The following exceptions are automatic and do not require a petition.  </w:t>
      </w:r>
    </w:p>
    <w:tbl>
      <w:tblPr>
        <w:tblStyle w:val="TableGrid"/>
        <w:tblW w:w="0" w:type="auto"/>
        <w:tblLook w:val="04A0" w:firstRow="1" w:lastRow="0" w:firstColumn="1" w:lastColumn="0" w:noHBand="0" w:noVBand="1"/>
      </w:tblPr>
      <w:tblGrid>
        <w:gridCol w:w="3116"/>
        <w:gridCol w:w="3117"/>
        <w:gridCol w:w="3117"/>
      </w:tblGrid>
      <w:tr w:rsidR="008B5513" w:rsidRPr="006F79E2" w14:paraId="5597212F" w14:textId="77777777" w:rsidTr="568C98A6">
        <w:trPr>
          <w:tblHeader/>
        </w:trPr>
        <w:tc>
          <w:tcPr>
            <w:tcW w:w="3116" w:type="dxa"/>
          </w:tcPr>
          <w:p w14:paraId="52CD6F59" w14:textId="77777777" w:rsidR="008B5513" w:rsidRPr="006F79E2" w:rsidRDefault="008B5513" w:rsidP="005E2E7F">
            <w:pPr>
              <w:rPr>
                <w:b/>
                <w:bCs/>
              </w:rPr>
            </w:pPr>
            <w:r w:rsidRPr="006F79E2">
              <w:rPr>
                <w:b/>
                <w:bCs/>
              </w:rPr>
              <w:t>Minor</w:t>
            </w:r>
          </w:p>
        </w:tc>
        <w:tc>
          <w:tcPr>
            <w:tcW w:w="3117" w:type="dxa"/>
          </w:tcPr>
          <w:p w14:paraId="2E3582A6" w14:textId="77777777" w:rsidR="008B5513" w:rsidRPr="006F79E2" w:rsidRDefault="008B5513" w:rsidP="005E2E7F">
            <w:pPr>
              <w:rPr>
                <w:b/>
                <w:bCs/>
              </w:rPr>
            </w:pPr>
            <w:r w:rsidRPr="006F79E2">
              <w:rPr>
                <w:b/>
                <w:bCs/>
              </w:rPr>
              <w:t>Waive</w:t>
            </w:r>
          </w:p>
        </w:tc>
        <w:tc>
          <w:tcPr>
            <w:tcW w:w="3117" w:type="dxa"/>
          </w:tcPr>
          <w:p w14:paraId="55E1E18F" w14:textId="77777777" w:rsidR="008B5513" w:rsidRPr="006F79E2" w:rsidRDefault="008B5513" w:rsidP="005E2E7F">
            <w:pPr>
              <w:rPr>
                <w:b/>
                <w:bCs/>
              </w:rPr>
            </w:pPr>
            <w:r w:rsidRPr="006F79E2">
              <w:rPr>
                <w:b/>
                <w:bCs/>
              </w:rPr>
              <w:t>Special Instructions</w:t>
            </w:r>
          </w:p>
        </w:tc>
      </w:tr>
      <w:tr w:rsidR="008B5513" w:rsidRPr="006F79E2" w14:paraId="3C60C98E" w14:textId="77777777" w:rsidTr="568C98A6">
        <w:tc>
          <w:tcPr>
            <w:tcW w:w="3116" w:type="dxa"/>
          </w:tcPr>
          <w:p w14:paraId="21E0FA0B" w14:textId="6FC7A70B" w:rsidR="008B5513" w:rsidRPr="006F79E2" w:rsidRDefault="008B5513" w:rsidP="005E2E7F">
            <w:r>
              <w:t xml:space="preserve">Psychology </w:t>
            </w:r>
          </w:p>
        </w:tc>
        <w:tc>
          <w:tcPr>
            <w:tcW w:w="3117" w:type="dxa"/>
          </w:tcPr>
          <w:p w14:paraId="4EE53609" w14:textId="77777777" w:rsidR="008B5513" w:rsidRPr="006F79E2" w:rsidRDefault="008B5513" w:rsidP="005E2E7F">
            <w:r w:rsidRPr="006F79E2">
              <w:t xml:space="preserve">Waive HTHRHSC 5900 due to </w:t>
            </w:r>
          </w:p>
          <w:p w14:paraId="4A56E065" w14:textId="4725DE44" w:rsidR="008B5513" w:rsidRPr="006F79E2" w:rsidRDefault="00DE6CFE" w:rsidP="005E2E7F">
            <w:r>
              <w:t>t</w:t>
            </w:r>
            <w:r w:rsidR="008B5513" w:rsidRPr="006F79E2">
              <w:t xml:space="preserve">aking Psych 2300 for </w:t>
            </w:r>
            <w:r>
              <w:t xml:space="preserve">the </w:t>
            </w:r>
            <w:r w:rsidR="008B5513" w:rsidRPr="006F79E2">
              <w:t>minor.</w:t>
            </w:r>
          </w:p>
        </w:tc>
        <w:tc>
          <w:tcPr>
            <w:tcW w:w="3117" w:type="dxa"/>
          </w:tcPr>
          <w:p w14:paraId="01EB5677" w14:textId="77777777" w:rsidR="008B5513" w:rsidRPr="006F79E2" w:rsidRDefault="008B5513" w:rsidP="005E2E7F">
            <w:r w:rsidRPr="006F79E2">
              <w:t>Students who wai</w:t>
            </w:r>
            <w:r w:rsidR="00434EFE" w:rsidRPr="006F79E2">
              <w:t>ve HTHRHSC 5900 must complete fifteen</w:t>
            </w:r>
            <w:r w:rsidRPr="006F79E2">
              <w:t xml:space="preserve"> ma</w:t>
            </w:r>
            <w:r w:rsidR="00434EFE" w:rsidRPr="006F79E2">
              <w:t>jor elective hours instead of twelve</w:t>
            </w:r>
            <w:r w:rsidRPr="006F79E2">
              <w:t>.</w:t>
            </w:r>
          </w:p>
        </w:tc>
      </w:tr>
      <w:tr w:rsidR="008B5513" w:rsidRPr="006F79E2" w14:paraId="3EBA4FEC" w14:textId="77777777" w:rsidTr="568C98A6">
        <w:tc>
          <w:tcPr>
            <w:tcW w:w="3116" w:type="dxa"/>
          </w:tcPr>
          <w:p w14:paraId="68211A83" w14:textId="77777777" w:rsidR="008B5513" w:rsidRPr="006F79E2" w:rsidRDefault="008B5513" w:rsidP="005E2E7F">
            <w:r w:rsidRPr="006F79E2">
              <w:t>Human Development Family Sciences (HDFS</w:t>
            </w:r>
            <w:r w:rsidR="00434EFE" w:rsidRPr="006F79E2">
              <w:t>)</w:t>
            </w:r>
          </w:p>
        </w:tc>
        <w:tc>
          <w:tcPr>
            <w:tcW w:w="3117" w:type="dxa"/>
          </w:tcPr>
          <w:p w14:paraId="590300D6" w14:textId="11F59C41" w:rsidR="008B5513" w:rsidRPr="006F79E2" w:rsidRDefault="008B5513" w:rsidP="005E2E7F">
            <w:r w:rsidRPr="006F79E2">
              <w:t xml:space="preserve">Waive HTHRHSC 3500 due to taking HDFS 2400 for </w:t>
            </w:r>
            <w:r w:rsidR="00DE6CFE">
              <w:t xml:space="preserve">the </w:t>
            </w:r>
            <w:r w:rsidRPr="006F79E2">
              <w:t>minor</w:t>
            </w:r>
          </w:p>
        </w:tc>
        <w:tc>
          <w:tcPr>
            <w:tcW w:w="3117" w:type="dxa"/>
          </w:tcPr>
          <w:p w14:paraId="6343E523" w14:textId="77777777" w:rsidR="008B5513" w:rsidRPr="006F79E2" w:rsidRDefault="008B5513" w:rsidP="005E2E7F">
            <w:r w:rsidRPr="006F79E2">
              <w:t>Students who wai</w:t>
            </w:r>
            <w:r w:rsidR="00434EFE" w:rsidRPr="006F79E2">
              <w:t>ve HTHRHSC 3500 must complete fifteen</w:t>
            </w:r>
            <w:r w:rsidRPr="006F79E2">
              <w:t xml:space="preserve"> ma</w:t>
            </w:r>
            <w:r w:rsidR="00434EFE" w:rsidRPr="006F79E2">
              <w:t>jor elective hours instead of twelve</w:t>
            </w:r>
            <w:r w:rsidRPr="006F79E2">
              <w:t>.</w:t>
            </w:r>
          </w:p>
        </w:tc>
      </w:tr>
    </w:tbl>
    <w:p w14:paraId="79A83C9B" w14:textId="4CDD00AA" w:rsidR="00E95DE6" w:rsidRPr="006F79E2" w:rsidRDefault="008B5513" w:rsidP="005E2E7F">
      <w:r>
        <w:t>Major courses and minor cour</w:t>
      </w:r>
      <w:r w:rsidR="00434EFE">
        <w:t>ses are not permitted to double</w:t>
      </w:r>
      <w:r w:rsidR="620C1D49">
        <w:t>-</w:t>
      </w:r>
      <w:r w:rsidR="00434EFE">
        <w:t>count</w:t>
      </w:r>
      <w:r>
        <w:t xml:space="preserve">. </w:t>
      </w:r>
      <w:r w:rsidR="00944FCA">
        <w:t>Each m</w:t>
      </w:r>
      <w:r>
        <w:t>inor must contain 12 unique hours</w:t>
      </w:r>
      <w:r w:rsidR="00944FCA">
        <w:t xml:space="preserve"> separate from the major</w:t>
      </w:r>
      <w:r>
        <w:t xml:space="preserve">. General Education requirements may overlap with the minor </w:t>
      </w:r>
      <w:r w:rsidR="00DE6CFE">
        <w:t xml:space="preserve">for </w:t>
      </w:r>
      <w:r>
        <w:t xml:space="preserve">up to 6 hours. Students can also overlap </w:t>
      </w:r>
      <w:r w:rsidR="000E052B">
        <w:t xml:space="preserve">prerequisites </w:t>
      </w:r>
      <w:r>
        <w:t xml:space="preserve">to the Health Sciences program with their minor. </w:t>
      </w:r>
      <w:r w:rsidR="00434EFE">
        <w:t xml:space="preserve">It is the </w:t>
      </w:r>
      <w:r w:rsidR="00232C25">
        <w:t>student’s</w:t>
      </w:r>
      <w:r w:rsidR="00434EFE">
        <w:t xml:space="preserve"> responsibility to read the minor form and understand the minor guidelines. </w:t>
      </w:r>
      <w:r w:rsidR="00944FCA">
        <w:t xml:space="preserve">Some minors have the option to choose HRS courses as part of that minor. </w:t>
      </w:r>
      <w:r w:rsidR="00E95DE6">
        <w:t>These minors include:</w:t>
      </w:r>
    </w:p>
    <w:p w14:paraId="4629FFFE" w14:textId="77777777" w:rsidR="00E95DE6" w:rsidRPr="006F79E2" w:rsidRDefault="00E95DE6" w:rsidP="00977988">
      <w:pPr>
        <w:pStyle w:val="ListParagraph"/>
        <w:numPr>
          <w:ilvl w:val="0"/>
          <w:numId w:val="15"/>
        </w:numPr>
      </w:pPr>
      <w:r w:rsidRPr="006F79E2">
        <w:t>Integrative Approaches to Health and Wellness</w:t>
      </w:r>
    </w:p>
    <w:p w14:paraId="544E8C83" w14:textId="77777777" w:rsidR="00E95DE6" w:rsidRPr="006F79E2" w:rsidRDefault="00E95DE6" w:rsidP="00977988">
      <w:pPr>
        <w:pStyle w:val="ListParagraph"/>
        <w:numPr>
          <w:ilvl w:val="0"/>
          <w:numId w:val="15"/>
        </w:numPr>
      </w:pPr>
      <w:r w:rsidRPr="006F79E2">
        <w:t>Aging</w:t>
      </w:r>
    </w:p>
    <w:p w14:paraId="6471643D" w14:textId="77777777" w:rsidR="00E95DE6" w:rsidRPr="006F79E2" w:rsidRDefault="00E95DE6" w:rsidP="00977988">
      <w:pPr>
        <w:pStyle w:val="ListParagraph"/>
        <w:numPr>
          <w:ilvl w:val="0"/>
          <w:numId w:val="15"/>
        </w:numPr>
      </w:pPr>
      <w:r w:rsidRPr="006F79E2">
        <w:t>Medical Laboratory Sciences</w:t>
      </w:r>
    </w:p>
    <w:p w14:paraId="6D1F7284" w14:textId="77777777" w:rsidR="00E95DE6" w:rsidRPr="006F79E2" w:rsidRDefault="00E95DE6" w:rsidP="00977988">
      <w:pPr>
        <w:pStyle w:val="ListParagraph"/>
        <w:numPr>
          <w:ilvl w:val="0"/>
          <w:numId w:val="15"/>
        </w:numPr>
      </w:pPr>
      <w:r w:rsidRPr="006F79E2">
        <w:t>Medical Humanities</w:t>
      </w:r>
    </w:p>
    <w:p w14:paraId="6A79238B" w14:textId="77777777" w:rsidR="00E95DE6" w:rsidRPr="006F79E2" w:rsidRDefault="00E95DE6" w:rsidP="00977988">
      <w:pPr>
        <w:pStyle w:val="ListParagraph"/>
        <w:numPr>
          <w:ilvl w:val="0"/>
          <w:numId w:val="15"/>
        </w:numPr>
      </w:pPr>
      <w:r w:rsidRPr="006F79E2">
        <w:t>Bioethics</w:t>
      </w:r>
    </w:p>
    <w:p w14:paraId="4455736C" w14:textId="77777777" w:rsidR="00E95DE6" w:rsidRPr="006F79E2" w:rsidRDefault="008978FB" w:rsidP="00977988">
      <w:pPr>
        <w:pStyle w:val="ListParagraph"/>
        <w:numPr>
          <w:ilvl w:val="0"/>
          <w:numId w:val="15"/>
        </w:numPr>
      </w:pPr>
      <w:r w:rsidRPr="006F79E2">
        <w:t>Epidemiology</w:t>
      </w:r>
    </w:p>
    <w:p w14:paraId="4D915ED7" w14:textId="17C8B682" w:rsidR="00E95DE6" w:rsidRPr="006F79E2" w:rsidRDefault="008978FB" w:rsidP="00977988">
      <w:pPr>
        <w:pStyle w:val="ListParagraph"/>
        <w:numPr>
          <w:ilvl w:val="0"/>
          <w:numId w:val="15"/>
        </w:numPr>
      </w:pPr>
      <w:r w:rsidRPr="006F79E2">
        <w:lastRenderedPageBreak/>
        <w:t xml:space="preserve">Global Public Health </w:t>
      </w:r>
    </w:p>
    <w:p w14:paraId="5CF04C66" w14:textId="77957973" w:rsidR="008978FB" w:rsidRPr="006F79E2" w:rsidRDefault="008978FB" w:rsidP="005E2E7F">
      <w:r w:rsidRPr="006F79E2">
        <w:t>Please see a</w:t>
      </w:r>
      <w:r w:rsidR="00434EFE" w:rsidRPr="006F79E2">
        <w:t xml:space="preserve"> Health Sciences</w:t>
      </w:r>
      <w:r w:rsidRPr="006F79E2">
        <w:t xml:space="preserve"> advisor for more information about minors and overlapping courses.</w:t>
      </w:r>
    </w:p>
    <w:p w14:paraId="3C613A0C" w14:textId="7E4162A0" w:rsidR="00232C25" w:rsidRPr="006F79E2" w:rsidRDefault="00232C25" w:rsidP="005E2E7F"/>
    <w:p w14:paraId="2D71924E" w14:textId="5CF9ED04" w:rsidR="00232C25" w:rsidRPr="00FA109D" w:rsidRDefault="00232C25" w:rsidP="00BE69B5">
      <w:pPr>
        <w:pStyle w:val="Heading3"/>
      </w:pPr>
      <w:bookmarkStart w:id="61" w:name="_Toc174795069"/>
      <w:r w:rsidRPr="006F79E2">
        <w:t>Certificates</w:t>
      </w:r>
      <w:bookmarkEnd w:id="61"/>
    </w:p>
    <w:p w14:paraId="31BF4D4D" w14:textId="49F72154" w:rsidR="00232C25" w:rsidRPr="006F79E2" w:rsidRDefault="00232C25" w:rsidP="005E2E7F">
      <w:r>
        <w:t>Students may elect to complete a certificate in place of a minor. Certificates must be completed at Ohio State</w:t>
      </w:r>
      <w:r w:rsidR="7912A6FF">
        <w:t>,</w:t>
      </w:r>
      <w:r>
        <w:t xml:space="preserve"> and outside </w:t>
      </w:r>
      <w:r w:rsidR="008A15EC">
        <w:t>institutions</w:t>
      </w:r>
      <w:r>
        <w:t xml:space="preserve"> certificates will not be eligible. Ce</w:t>
      </w:r>
      <w:r w:rsidR="00B878F0">
        <w:t>rtificates can overlap 100% of</w:t>
      </w:r>
      <w:r>
        <w:t xml:space="preserve"> credits with major req</w:t>
      </w:r>
      <w:r w:rsidR="00B878F0">
        <w:t xml:space="preserve">uirements. Major requirements must still be met even though certificates can overlap more than minors. </w:t>
      </w:r>
      <w:r>
        <w:t xml:space="preserve">Students may have to complete a separate application process to officially declare some certificates.  </w:t>
      </w:r>
    </w:p>
    <w:p w14:paraId="09AFCD49" w14:textId="77777777" w:rsidR="00E33598" w:rsidRPr="00FA109D" w:rsidRDefault="00E33598" w:rsidP="005E2E7F">
      <w:pPr>
        <w:rPr>
          <w:szCs w:val="24"/>
        </w:rPr>
      </w:pPr>
    </w:p>
    <w:p w14:paraId="38631009" w14:textId="74E02679" w:rsidR="00E33598" w:rsidRPr="00FA109D" w:rsidRDefault="00E33598" w:rsidP="00BE69B5">
      <w:pPr>
        <w:pStyle w:val="Heading3"/>
      </w:pPr>
      <w:bookmarkStart w:id="62" w:name="_Toc174795070"/>
      <w:r w:rsidRPr="00FA109D">
        <w:t>Waiving the Minor</w:t>
      </w:r>
      <w:r w:rsidR="00232C25" w:rsidRPr="00FA109D">
        <w:t xml:space="preserve"> or </w:t>
      </w:r>
      <w:r w:rsidR="00232C25" w:rsidRPr="006F79E2">
        <w:t>Certificate</w:t>
      </w:r>
      <w:bookmarkEnd w:id="62"/>
    </w:p>
    <w:p w14:paraId="4B6AEAAE" w14:textId="459D1C19" w:rsidR="00E33598" w:rsidRPr="006F79E2" w:rsidRDefault="00E33598" w:rsidP="005E2E7F">
      <w:r w:rsidRPr="006F79E2">
        <w:t xml:space="preserve">The reasons below </w:t>
      </w:r>
      <w:r w:rsidR="00434EFE" w:rsidRPr="006F79E2">
        <w:t>exempt a Health Sciences</w:t>
      </w:r>
      <w:r w:rsidRPr="006F79E2">
        <w:t xml:space="preserve"> student</w:t>
      </w:r>
      <w:r w:rsidR="00434EFE" w:rsidRPr="006F79E2">
        <w:t xml:space="preserve"> from completing the</w:t>
      </w:r>
      <w:r w:rsidRPr="006F79E2">
        <w:t xml:space="preserve"> mino</w:t>
      </w:r>
      <w:r w:rsidR="00434EFE" w:rsidRPr="006F79E2">
        <w:t>r</w:t>
      </w:r>
      <w:r w:rsidR="00232C25" w:rsidRPr="006F79E2">
        <w:t xml:space="preserve"> or certificate</w:t>
      </w:r>
      <w:r w:rsidR="00434EFE" w:rsidRPr="006F79E2">
        <w:t xml:space="preserve"> requirement</w:t>
      </w:r>
      <w:r w:rsidRPr="006F79E2">
        <w:t>.</w:t>
      </w:r>
    </w:p>
    <w:p w14:paraId="7E5ED180" w14:textId="12AF4F00" w:rsidR="00E33598" w:rsidRPr="006F79E2" w:rsidRDefault="00434EFE" w:rsidP="005E2E7F">
      <w:r w:rsidRPr="006F79E2">
        <w:t xml:space="preserve">Please </w:t>
      </w:r>
      <w:r w:rsidR="006F79E2" w:rsidRPr="006F79E2">
        <w:t>note</w:t>
      </w:r>
      <w:r w:rsidRPr="006F79E2">
        <w:t xml:space="preserve"> </w:t>
      </w:r>
      <w:r w:rsidR="008A15EC">
        <w:t xml:space="preserve">that </w:t>
      </w:r>
      <w:r w:rsidRPr="006F79E2">
        <w:t xml:space="preserve">exempt students are welcome to complete a minor if it suits their </w:t>
      </w:r>
      <w:proofErr w:type="gramStart"/>
      <w:r w:rsidR="008A15EC">
        <w:t>interests</w:t>
      </w:r>
      <w:proofErr w:type="gramEnd"/>
      <w:r w:rsidRPr="006F79E2">
        <w:t xml:space="preserve"> but it will not be required.</w:t>
      </w:r>
    </w:p>
    <w:p w14:paraId="1698090C" w14:textId="77777777" w:rsidR="00E33598" w:rsidRPr="006F79E2" w:rsidRDefault="00434EFE" w:rsidP="00977988">
      <w:pPr>
        <w:pStyle w:val="ListParagraph"/>
        <w:numPr>
          <w:ilvl w:val="0"/>
          <w:numId w:val="16"/>
        </w:numPr>
      </w:pPr>
      <w:r w:rsidRPr="006F79E2">
        <w:t xml:space="preserve">Earned </w:t>
      </w:r>
      <w:proofErr w:type="gramStart"/>
      <w:r w:rsidR="00E33598" w:rsidRPr="006F79E2">
        <w:t>Associate Degree</w:t>
      </w:r>
      <w:proofErr w:type="gramEnd"/>
    </w:p>
    <w:p w14:paraId="619FDA6A" w14:textId="77777777" w:rsidR="00434EFE" w:rsidRPr="006F79E2" w:rsidRDefault="00434EFE" w:rsidP="00977988">
      <w:pPr>
        <w:pStyle w:val="ListParagraph"/>
        <w:numPr>
          <w:ilvl w:val="0"/>
          <w:numId w:val="16"/>
        </w:numPr>
      </w:pPr>
      <w:r w:rsidRPr="006F79E2">
        <w:t>Completing a dual degree at Ohio State</w:t>
      </w:r>
    </w:p>
    <w:p w14:paraId="4C8AF22B" w14:textId="77777777" w:rsidR="00E33598" w:rsidRPr="006F79E2" w:rsidRDefault="00E33598" w:rsidP="00977988">
      <w:pPr>
        <w:pStyle w:val="ListParagraph"/>
        <w:numPr>
          <w:ilvl w:val="0"/>
          <w:numId w:val="16"/>
        </w:numPr>
      </w:pPr>
      <w:r w:rsidRPr="006F79E2">
        <w:t xml:space="preserve">Any student who is completing a double major is also eligible to waive the minor.  </w:t>
      </w:r>
    </w:p>
    <w:p w14:paraId="09793769" w14:textId="6D34C539" w:rsidR="00E33598" w:rsidRPr="006F79E2" w:rsidRDefault="00434EFE" w:rsidP="00977988">
      <w:pPr>
        <w:pStyle w:val="ListParagraph"/>
        <w:numPr>
          <w:ilvl w:val="0"/>
          <w:numId w:val="16"/>
        </w:numPr>
      </w:pPr>
      <w:r w:rsidRPr="006F79E2">
        <w:t xml:space="preserve">Completion of an advanced degree in any area, </w:t>
      </w:r>
      <w:r w:rsidR="00B44454" w:rsidRPr="006F79E2">
        <w:t xml:space="preserve">including outside of </w:t>
      </w:r>
      <w:r w:rsidR="00BB20C8" w:rsidRPr="006F79E2">
        <w:t>health care</w:t>
      </w:r>
      <w:r w:rsidR="00B44454" w:rsidRPr="006F79E2">
        <w:t>.</w:t>
      </w:r>
    </w:p>
    <w:p w14:paraId="0A4F7E2E" w14:textId="740738F5" w:rsidR="00E33598" w:rsidRPr="006F79E2" w:rsidRDefault="00B44454" w:rsidP="00977988">
      <w:pPr>
        <w:pStyle w:val="ListParagraph"/>
        <w:numPr>
          <w:ilvl w:val="0"/>
          <w:numId w:val="16"/>
        </w:numPr>
      </w:pPr>
      <w:r w:rsidRPr="006F79E2">
        <w:t>C</w:t>
      </w:r>
      <w:r w:rsidR="00E33598" w:rsidRPr="006F79E2">
        <w:t>omplet</w:t>
      </w:r>
      <w:r w:rsidRPr="006F79E2">
        <w:t>ion</w:t>
      </w:r>
      <w:r w:rsidR="00E33598" w:rsidRPr="006F79E2">
        <w:t xml:space="preserve"> </w:t>
      </w:r>
      <w:r w:rsidRPr="006F79E2">
        <w:t xml:space="preserve">of </w:t>
      </w:r>
      <w:r w:rsidR="00E33598" w:rsidRPr="006F79E2">
        <w:t>a</w:t>
      </w:r>
      <w:r w:rsidRPr="006F79E2">
        <w:t>n Ohio State</w:t>
      </w:r>
      <w:r w:rsidR="00E33598" w:rsidRPr="006F79E2">
        <w:t xml:space="preserve"> certificate program.</w:t>
      </w:r>
      <w:r w:rsidRPr="006F79E2">
        <w:t xml:space="preserve">  Non-Ohio State certificate programs will require a petition.</w:t>
      </w:r>
      <w:r w:rsidR="00E33598" w:rsidRPr="006F79E2">
        <w:t xml:space="preserve">  </w:t>
      </w:r>
    </w:p>
    <w:p w14:paraId="5420FF05" w14:textId="77777777" w:rsidR="00B75EBF" w:rsidRPr="006F79E2" w:rsidRDefault="00B75EBF" w:rsidP="00B75EBF">
      <w:pPr>
        <w:pStyle w:val="ListParagraph"/>
      </w:pPr>
    </w:p>
    <w:p w14:paraId="5AE3A75B" w14:textId="235CA9CB" w:rsidR="00F313FC" w:rsidRPr="006F79E2" w:rsidRDefault="00B75EBF" w:rsidP="005E2E7F">
      <w:r>
        <w:t>Students must provide official documentation of prior degrees from outside institutions</w:t>
      </w:r>
      <w:r w:rsidR="29EE3D66">
        <w:t>,</w:t>
      </w:r>
      <w:r>
        <w:t xml:space="preserve"> such as official transcripts</w:t>
      </w:r>
      <w:r w:rsidR="0CBE92AD">
        <w:t>,</w:t>
      </w:r>
      <w:r>
        <w:t xml:space="preserve"> </w:t>
      </w:r>
      <w:r w:rsidR="006F79E2">
        <w:t>for</w:t>
      </w:r>
      <w:r>
        <w:t xml:space="preserve"> the minor requirement to be waived. Screenshots and photos sent v</w:t>
      </w:r>
      <w:r w:rsidR="00F313FC">
        <w:t xml:space="preserve">ia email will not be accepted. </w:t>
      </w:r>
      <w:r w:rsidR="00C40B28">
        <w:t>A</w:t>
      </w:r>
      <w:r w:rsidR="00F313FC">
        <w:t>ll requirements of the</w:t>
      </w:r>
      <w:r w:rsidR="00C40B28">
        <w:t xml:space="preserve"> student</w:t>
      </w:r>
      <w:r w:rsidR="00DE6CFE">
        <w:t>'</w:t>
      </w:r>
      <w:r w:rsidR="00C40B28">
        <w:t>s chosen</w:t>
      </w:r>
      <w:r w:rsidR="00F313FC">
        <w:t xml:space="preserve"> minor, double major, or dual degree </w:t>
      </w:r>
      <w:r w:rsidR="00C40B28">
        <w:t xml:space="preserve">from Ohio State must be completed either before or by the term students </w:t>
      </w:r>
      <w:r w:rsidR="00F313FC">
        <w:t>plan to graduate.</w:t>
      </w:r>
      <w:r w:rsidR="00C40B28">
        <w:t xml:space="preserve"> Students cannot graduate with this item in progress.</w:t>
      </w:r>
    </w:p>
    <w:p w14:paraId="25519C2E" w14:textId="77777777" w:rsidR="00FE76F6" w:rsidRPr="006F79E2" w:rsidRDefault="00FE76F6" w:rsidP="005E2E7F">
      <w:pPr>
        <w:rPr>
          <w:b/>
          <w:bCs/>
          <w:highlight w:val="yellow"/>
          <w:u w:val="single"/>
        </w:rPr>
      </w:pPr>
    </w:p>
    <w:p w14:paraId="46E14DA1" w14:textId="6770FE7E" w:rsidR="00E95DE6" w:rsidRPr="00FA109D" w:rsidRDefault="00654FAF" w:rsidP="00BE69B5">
      <w:pPr>
        <w:pStyle w:val="Heading3"/>
      </w:pPr>
      <w:bookmarkStart w:id="63" w:name="_Toc174795071"/>
      <w:r w:rsidRPr="00FA109D">
        <w:t xml:space="preserve">Military </w:t>
      </w:r>
      <w:r w:rsidRPr="006F79E2">
        <w:t>Experience</w:t>
      </w:r>
      <w:bookmarkEnd w:id="63"/>
    </w:p>
    <w:p w14:paraId="4C6BE6D0" w14:textId="2588BD3E" w:rsidR="00654FAF" w:rsidRPr="006F79E2" w:rsidRDefault="00654FAF" w:rsidP="005E2E7F">
      <w:r>
        <w:t xml:space="preserve">Students who have </w:t>
      </w:r>
      <w:r w:rsidR="00607B09">
        <w:t xml:space="preserve">transfer credit from the </w:t>
      </w:r>
      <w:r w:rsidR="009234D4">
        <w:t xml:space="preserve">United States </w:t>
      </w:r>
      <w:r w:rsidR="00607B09">
        <w:t>military</w:t>
      </w:r>
      <w:r>
        <w:t xml:space="preserve"> </w:t>
      </w:r>
      <w:r w:rsidR="00DE6CFE">
        <w:t>can</w:t>
      </w:r>
      <w:r>
        <w:t xml:space="preserve"> submit a petition to waive </w:t>
      </w:r>
      <w:r w:rsidR="00607B09">
        <w:t xml:space="preserve">major elective or minor </w:t>
      </w:r>
      <w:r>
        <w:t xml:space="preserve">coursework in the program. Petitions are not guaranteed to be approved. Any course a student would like to waive outside of HRS will be up to the department offering that course.  Students should work with their </w:t>
      </w:r>
      <w:r w:rsidR="00607B09">
        <w:t>Health Sciences</w:t>
      </w:r>
      <w:r>
        <w:t xml:space="preserve"> advisor to assist with presenting a strong petition to the </w:t>
      </w:r>
      <w:r w:rsidR="00607B09">
        <w:t xml:space="preserve">Health Sciences </w:t>
      </w:r>
      <w:r>
        <w:t>division director.</w:t>
      </w:r>
    </w:p>
    <w:p w14:paraId="6282A4C8" w14:textId="77777777" w:rsidR="00654FAF" w:rsidRPr="006F79E2" w:rsidRDefault="00654FAF" w:rsidP="005E2E7F"/>
    <w:p w14:paraId="48F88A16" w14:textId="5630F614" w:rsidR="00654FAF" w:rsidRPr="00FA109D" w:rsidRDefault="00654FAF" w:rsidP="00BE69B5">
      <w:pPr>
        <w:pStyle w:val="Heading3"/>
      </w:pPr>
      <w:bookmarkStart w:id="64" w:name="_Toc174795072"/>
      <w:r w:rsidRPr="00FA109D">
        <w:t xml:space="preserve">Work </w:t>
      </w:r>
      <w:r w:rsidRPr="006F79E2">
        <w:t>Experience</w:t>
      </w:r>
      <w:bookmarkEnd w:id="64"/>
    </w:p>
    <w:p w14:paraId="01D64A62" w14:textId="466EE7ED" w:rsidR="00654FAF" w:rsidRPr="006F79E2" w:rsidRDefault="00654FAF" w:rsidP="005E2E7F">
      <w:r>
        <w:t>At this time</w:t>
      </w:r>
      <w:r w:rsidR="00607B09">
        <w:t>,</w:t>
      </w:r>
      <w:r>
        <w:t xml:space="preserve"> we do not allow students to waive or petition to waive major coursework based on work experience. However, students who feel they understand the concepts of a course are welcome to take an examination for course credit</w:t>
      </w:r>
      <w:r w:rsidR="00607B09">
        <w:t xml:space="preserve"> or test out</w:t>
      </w:r>
      <w:r>
        <w:t xml:space="preserve">. </w:t>
      </w:r>
      <w:r w:rsidR="00607B09">
        <w:t xml:space="preserve">Students can choose to test out of core classes or major elective coursework. </w:t>
      </w:r>
      <w:r>
        <w:t xml:space="preserve">Any course a student would like to waive outside </w:t>
      </w:r>
      <w:r>
        <w:lastRenderedPageBreak/>
        <w:t>of HRS will be up to the department offering that course. Students can speak to their academic adv</w:t>
      </w:r>
      <w:r w:rsidR="00607B09">
        <w:t xml:space="preserve">isor for more information regarding </w:t>
      </w:r>
      <w:r>
        <w:t>this option.</w:t>
      </w:r>
    </w:p>
    <w:p w14:paraId="14F043A8" w14:textId="77777777" w:rsidR="00654FAF" w:rsidRPr="006F79E2" w:rsidRDefault="00654FAF" w:rsidP="005E2E7F"/>
    <w:p w14:paraId="60604465" w14:textId="2F5D3C80" w:rsidR="00654FAF" w:rsidRPr="00FA109D" w:rsidRDefault="00654FAF" w:rsidP="00BE69B5">
      <w:pPr>
        <w:pStyle w:val="Heading3"/>
      </w:pPr>
      <w:bookmarkStart w:id="65" w:name="_Toc174795073"/>
      <w:r w:rsidRPr="00FA109D">
        <w:t xml:space="preserve">Waiving Medical </w:t>
      </w:r>
      <w:r w:rsidRPr="006F79E2">
        <w:t>Terminology</w:t>
      </w:r>
      <w:bookmarkEnd w:id="65"/>
    </w:p>
    <w:p w14:paraId="682CC8A8" w14:textId="27C458D3" w:rsidR="00654FAF" w:rsidRPr="006F79E2" w:rsidRDefault="00654FAF" w:rsidP="005E2E7F">
      <w:r>
        <w:t xml:space="preserve">All students are required to complete one course in medical or scientific terminology as a co-requisite to the Health Sciences program. This course can be completed </w:t>
      </w:r>
      <w:r w:rsidR="00DE6CFE">
        <w:t>before</w:t>
      </w:r>
      <w:r>
        <w:t xml:space="preserve"> starting the Health Sciences professional coursework or concurrently with the professional coursework.  </w:t>
      </w:r>
    </w:p>
    <w:p w14:paraId="191AB970" w14:textId="77777777" w:rsidR="00654FAF" w:rsidRPr="006F79E2" w:rsidRDefault="00654FAF" w:rsidP="005E2E7F"/>
    <w:p w14:paraId="3148C073" w14:textId="241EC4DD" w:rsidR="00654FAF" w:rsidRDefault="00607B09" w:rsidP="005E2E7F">
      <w:r>
        <w:t>Students with five</w:t>
      </w:r>
      <w:r w:rsidR="00654FAF">
        <w:t xml:space="preserve"> or more years of work experience in a </w:t>
      </w:r>
      <w:r w:rsidR="00BB20C8">
        <w:t>health care</w:t>
      </w:r>
      <w:r>
        <w:t xml:space="preserve"> setting are eligible to opt</w:t>
      </w:r>
      <w:r w:rsidR="7280BF9A">
        <w:t xml:space="preserve"> </w:t>
      </w:r>
      <w:r>
        <w:t>out o</w:t>
      </w:r>
      <w:r w:rsidR="00654FAF">
        <w:t>f the medical terminology co</w:t>
      </w:r>
      <w:r>
        <w:t xml:space="preserve">urse. </w:t>
      </w:r>
      <w:r w:rsidR="004C43A7">
        <w:t>Students who meet this work experience requirement should submit a personal statement to their academic advisor detailing their work experience with positions held and dates. Once this has been received</w:t>
      </w:r>
      <w:r w:rsidR="0E503CB2">
        <w:t>,</w:t>
      </w:r>
      <w:r w:rsidR="004C43A7">
        <w:t xml:space="preserve"> the course will be waived in the </w:t>
      </w:r>
      <w:r w:rsidR="00F867AE">
        <w:t>student’s</w:t>
      </w:r>
      <w:r w:rsidR="004C43A7">
        <w:t xml:space="preserve"> curriculum and documented in </w:t>
      </w:r>
      <w:proofErr w:type="spellStart"/>
      <w:r w:rsidR="004C43A7">
        <w:t>OnCourse</w:t>
      </w:r>
      <w:proofErr w:type="spellEnd"/>
      <w:r w:rsidR="004C43A7">
        <w:t xml:space="preserve">. </w:t>
      </w:r>
      <w:r>
        <w:t>Students with less than five</w:t>
      </w:r>
      <w:r w:rsidR="00654FAF">
        <w:t xml:space="preserve"> years of </w:t>
      </w:r>
      <w:r w:rsidR="00BB20C8">
        <w:t>health care</w:t>
      </w:r>
      <w:r w:rsidR="00654FAF">
        <w:t xml:space="preserve"> experience will be required to complete the medical terminology course or</w:t>
      </w:r>
      <w:r>
        <w:t xml:space="preserve"> choose to test out of the course</w:t>
      </w:r>
      <w:r w:rsidR="00654FAF">
        <w:t>.</w:t>
      </w:r>
    </w:p>
    <w:p w14:paraId="585AB249" w14:textId="19CC3BEE" w:rsidR="00AB1194" w:rsidRDefault="00AB1194" w:rsidP="005E2E7F"/>
    <w:p w14:paraId="3B1BBB2C" w14:textId="77777777" w:rsidR="00AB1194" w:rsidRPr="00BD319E" w:rsidRDefault="00AB1194" w:rsidP="00BE69B5">
      <w:pPr>
        <w:pStyle w:val="Heading3"/>
      </w:pPr>
      <w:bookmarkStart w:id="66" w:name="_Toc174795074"/>
      <w:r w:rsidRPr="00BD319E">
        <w:t>Waiving Bookends and Themes courses</w:t>
      </w:r>
      <w:bookmarkEnd w:id="66"/>
    </w:p>
    <w:p w14:paraId="31E86B51" w14:textId="567FE560" w:rsidR="00AB1194" w:rsidRPr="00BD319E" w:rsidRDefault="00AB1194" w:rsidP="00AB1194">
      <w:r>
        <w:t xml:space="preserve">Students who </w:t>
      </w:r>
      <w:r w:rsidR="00572082">
        <w:t>entered Ohio State between Autumn 2022 and Summer 2024</w:t>
      </w:r>
      <w:r>
        <w:t xml:space="preserve"> and have an Associate of Art, Associate of Science,</w:t>
      </w:r>
      <w:r w:rsidR="00B31A10">
        <w:t xml:space="preserve"> </w:t>
      </w:r>
      <w:r>
        <w:t>or are part of OT36 are eligible to waive the GE Launch and Reflection seminars</w:t>
      </w:r>
      <w:r w:rsidR="00F867AE">
        <w:t>, GENED 1201</w:t>
      </w:r>
      <w:r w:rsidR="00B31A10">
        <w:t>,</w:t>
      </w:r>
      <w:r w:rsidR="00F867AE">
        <w:t xml:space="preserve"> and HTHRHSC 4001</w:t>
      </w:r>
      <w:r>
        <w:t xml:space="preserve">. These items must appear on a student’s transcript upon entrance to the university. </w:t>
      </w:r>
      <w:r w:rsidR="00F867AE">
        <w:t>Any student who earns</w:t>
      </w:r>
      <w:r>
        <w:t xml:space="preserve"> their </w:t>
      </w:r>
      <w:proofErr w:type="gramStart"/>
      <w:r>
        <w:t>Associate Degree</w:t>
      </w:r>
      <w:proofErr w:type="gramEnd"/>
      <w:r>
        <w:t xml:space="preserve"> after starting at Ohio State will be required to complete these seminars.</w:t>
      </w:r>
      <w:r w:rsidR="00572082">
        <w:t xml:space="preserve">  Any student </w:t>
      </w:r>
      <w:r w:rsidR="00F867AE">
        <w:t xml:space="preserve">who enters Ohio State Autumn 2024 and beyond with an </w:t>
      </w:r>
      <w:proofErr w:type="gramStart"/>
      <w:r w:rsidR="00F867AE">
        <w:t>Associate</w:t>
      </w:r>
      <w:proofErr w:type="gramEnd"/>
      <w:r w:rsidR="00F867AE">
        <w:t xml:space="preserve"> degree of any kind </w:t>
      </w:r>
      <w:r w:rsidR="00572082">
        <w:t xml:space="preserve">will be required to complete a connections </w:t>
      </w:r>
      <w:r w:rsidR="00F867AE">
        <w:t xml:space="preserve">seminar </w:t>
      </w:r>
      <w:r w:rsidR="00572082">
        <w:t>course</w:t>
      </w:r>
      <w:r w:rsidR="00F867AE">
        <w:t>, GENED 2601,</w:t>
      </w:r>
      <w:r w:rsidR="00572082">
        <w:t xml:space="preserve"> in place of </w:t>
      </w:r>
      <w:r w:rsidR="00F867AE">
        <w:t>the launch and reflection seminars. This course</w:t>
      </w:r>
      <w:r w:rsidR="00572082">
        <w:t xml:space="preserve"> cannot be waived.</w:t>
      </w:r>
    </w:p>
    <w:p w14:paraId="3C69BE38" w14:textId="77777777" w:rsidR="00AB1194" w:rsidRPr="00BD319E" w:rsidRDefault="00AB1194" w:rsidP="00AB1194"/>
    <w:p w14:paraId="6D1D3BAA" w14:textId="6E693E17" w:rsidR="00E92B4F" w:rsidRPr="00FA109D" w:rsidRDefault="00AB1194" w:rsidP="00F867AE">
      <w:r>
        <w:t>Students who are part of the GEN curriculum and enrolled in HTHRHSC 1100.01, 1100.02, or HTHRHSC 3000 in Autumn 2022 or Spring 2023 can waive six credit hours of the thematic pathway GE requirement in HRS. Students will complete HTHRHSC 4000 for their Citizenship for a Diverse and Just World Thematic Pathway and HTHRHSC 3400 for the Health and Wellbeing Thematic Pathway</w:t>
      </w:r>
      <w:r w:rsidR="00B31A10">
        <w:t>.</w:t>
      </w:r>
      <w:r>
        <w:t xml:space="preserve"> This waiver only applies to students who were part of the courses during the terms listed above.  All other students will be required to complete the full requirements.  </w:t>
      </w:r>
    </w:p>
    <w:sectPr w:rsidR="00E92B4F" w:rsidRPr="00FA109D">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3C264" w14:textId="77777777" w:rsidR="00DE1F77" w:rsidRDefault="00DE1F77" w:rsidP="00241CF9">
      <w:r>
        <w:separator/>
      </w:r>
    </w:p>
  </w:endnote>
  <w:endnote w:type="continuationSeparator" w:id="0">
    <w:p w14:paraId="5BFBEA92" w14:textId="77777777" w:rsidR="00DE1F77" w:rsidRDefault="00DE1F77" w:rsidP="00241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5264181"/>
      <w:docPartObj>
        <w:docPartGallery w:val="Page Numbers (Bottom of Page)"/>
        <w:docPartUnique/>
      </w:docPartObj>
    </w:sdtPr>
    <w:sdtEndPr>
      <w:rPr>
        <w:noProof/>
      </w:rPr>
    </w:sdtEndPr>
    <w:sdtContent>
      <w:p w14:paraId="2F7F88EA" w14:textId="0C3DE201" w:rsidR="00FC6563" w:rsidRDefault="00FC6563">
        <w:pPr>
          <w:pStyle w:val="Footer"/>
          <w:jc w:val="right"/>
        </w:pPr>
        <w:r>
          <w:fldChar w:fldCharType="begin"/>
        </w:r>
        <w:r>
          <w:instrText xml:space="preserve"> PAGE   \* MERGEFORMAT </w:instrText>
        </w:r>
        <w:r>
          <w:fldChar w:fldCharType="separate"/>
        </w:r>
        <w:r w:rsidR="00A15E71">
          <w:rPr>
            <w:noProof/>
          </w:rPr>
          <w:t>1</w:t>
        </w:r>
        <w:r>
          <w:rPr>
            <w:noProof/>
          </w:rPr>
          <w:fldChar w:fldCharType="end"/>
        </w:r>
      </w:p>
    </w:sdtContent>
  </w:sdt>
  <w:p w14:paraId="075A981B" w14:textId="77777777" w:rsidR="00FC6563" w:rsidRDefault="00FC6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5AE2B" w14:textId="77777777" w:rsidR="00DE1F77" w:rsidRDefault="00DE1F77" w:rsidP="00241CF9">
      <w:r>
        <w:separator/>
      </w:r>
    </w:p>
  </w:footnote>
  <w:footnote w:type="continuationSeparator" w:id="0">
    <w:p w14:paraId="6A352AD7" w14:textId="77777777" w:rsidR="00DE1F77" w:rsidRDefault="00DE1F77" w:rsidP="00241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C6563" w14:paraId="0DF03D5F" w14:textId="77777777" w:rsidTr="00875257">
      <w:trPr>
        <w:trHeight w:val="300"/>
      </w:trPr>
      <w:tc>
        <w:tcPr>
          <w:tcW w:w="3120" w:type="dxa"/>
        </w:tcPr>
        <w:p w14:paraId="2508730B" w14:textId="02A76A55" w:rsidR="00FC6563" w:rsidRDefault="00FC6563" w:rsidP="00875257">
          <w:pPr>
            <w:pStyle w:val="Header"/>
            <w:ind w:left="-115"/>
          </w:pPr>
        </w:p>
      </w:tc>
      <w:tc>
        <w:tcPr>
          <w:tcW w:w="3120" w:type="dxa"/>
        </w:tcPr>
        <w:p w14:paraId="19244629" w14:textId="4D1E9DB7" w:rsidR="00FC6563" w:rsidRDefault="00FC6563" w:rsidP="00875257">
          <w:pPr>
            <w:pStyle w:val="Header"/>
            <w:jc w:val="center"/>
          </w:pPr>
        </w:p>
      </w:tc>
      <w:tc>
        <w:tcPr>
          <w:tcW w:w="3120" w:type="dxa"/>
        </w:tcPr>
        <w:p w14:paraId="044F1D6A" w14:textId="47C5837C" w:rsidR="00FC6563" w:rsidRDefault="00FC6563" w:rsidP="00875257">
          <w:pPr>
            <w:pStyle w:val="Header"/>
            <w:ind w:right="-115"/>
            <w:jc w:val="right"/>
          </w:pPr>
        </w:p>
      </w:tc>
    </w:tr>
  </w:tbl>
  <w:p w14:paraId="1A9D40A9" w14:textId="6DF8A5FC" w:rsidR="00FC6563" w:rsidRDefault="00FC6563" w:rsidP="008752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3EACF"/>
    <w:multiLevelType w:val="hybridMultilevel"/>
    <w:tmpl w:val="938868B8"/>
    <w:lvl w:ilvl="0" w:tplc="BA0E3056">
      <w:start w:val="1"/>
      <w:numFmt w:val="bullet"/>
      <w:lvlText w:val="·"/>
      <w:lvlJc w:val="left"/>
      <w:pPr>
        <w:ind w:left="720" w:hanging="360"/>
      </w:pPr>
      <w:rPr>
        <w:rFonts w:ascii="Symbol" w:hAnsi="Symbol" w:hint="default"/>
      </w:rPr>
    </w:lvl>
    <w:lvl w:ilvl="1" w:tplc="B13AB34A">
      <w:start w:val="1"/>
      <w:numFmt w:val="bullet"/>
      <w:lvlText w:val="o"/>
      <w:lvlJc w:val="left"/>
      <w:pPr>
        <w:ind w:left="1440" w:hanging="360"/>
      </w:pPr>
      <w:rPr>
        <w:rFonts w:ascii="Courier New" w:hAnsi="Courier New" w:hint="default"/>
      </w:rPr>
    </w:lvl>
    <w:lvl w:ilvl="2" w:tplc="ADE606CC">
      <w:start w:val="1"/>
      <w:numFmt w:val="bullet"/>
      <w:lvlText w:val=""/>
      <w:lvlJc w:val="left"/>
      <w:pPr>
        <w:ind w:left="2160" w:hanging="360"/>
      </w:pPr>
      <w:rPr>
        <w:rFonts w:ascii="Wingdings" w:hAnsi="Wingdings" w:hint="default"/>
      </w:rPr>
    </w:lvl>
    <w:lvl w:ilvl="3" w:tplc="262CAFEE">
      <w:start w:val="1"/>
      <w:numFmt w:val="bullet"/>
      <w:lvlText w:val=""/>
      <w:lvlJc w:val="left"/>
      <w:pPr>
        <w:ind w:left="2880" w:hanging="360"/>
      </w:pPr>
      <w:rPr>
        <w:rFonts w:ascii="Symbol" w:hAnsi="Symbol" w:hint="default"/>
      </w:rPr>
    </w:lvl>
    <w:lvl w:ilvl="4" w:tplc="DF6E2118">
      <w:start w:val="1"/>
      <w:numFmt w:val="bullet"/>
      <w:lvlText w:val="o"/>
      <w:lvlJc w:val="left"/>
      <w:pPr>
        <w:ind w:left="3600" w:hanging="360"/>
      </w:pPr>
      <w:rPr>
        <w:rFonts w:ascii="Courier New" w:hAnsi="Courier New" w:hint="default"/>
      </w:rPr>
    </w:lvl>
    <w:lvl w:ilvl="5" w:tplc="DE40CA70">
      <w:start w:val="1"/>
      <w:numFmt w:val="bullet"/>
      <w:lvlText w:val=""/>
      <w:lvlJc w:val="left"/>
      <w:pPr>
        <w:ind w:left="4320" w:hanging="360"/>
      </w:pPr>
      <w:rPr>
        <w:rFonts w:ascii="Wingdings" w:hAnsi="Wingdings" w:hint="default"/>
      </w:rPr>
    </w:lvl>
    <w:lvl w:ilvl="6" w:tplc="D638C5E8">
      <w:start w:val="1"/>
      <w:numFmt w:val="bullet"/>
      <w:lvlText w:val=""/>
      <w:lvlJc w:val="left"/>
      <w:pPr>
        <w:ind w:left="5040" w:hanging="360"/>
      </w:pPr>
      <w:rPr>
        <w:rFonts w:ascii="Symbol" w:hAnsi="Symbol" w:hint="default"/>
      </w:rPr>
    </w:lvl>
    <w:lvl w:ilvl="7" w:tplc="0EF05ECE">
      <w:start w:val="1"/>
      <w:numFmt w:val="bullet"/>
      <w:lvlText w:val="o"/>
      <w:lvlJc w:val="left"/>
      <w:pPr>
        <w:ind w:left="5760" w:hanging="360"/>
      </w:pPr>
      <w:rPr>
        <w:rFonts w:ascii="Courier New" w:hAnsi="Courier New" w:hint="default"/>
      </w:rPr>
    </w:lvl>
    <w:lvl w:ilvl="8" w:tplc="5E2073BA">
      <w:start w:val="1"/>
      <w:numFmt w:val="bullet"/>
      <w:lvlText w:val=""/>
      <w:lvlJc w:val="left"/>
      <w:pPr>
        <w:ind w:left="6480" w:hanging="360"/>
      </w:pPr>
      <w:rPr>
        <w:rFonts w:ascii="Wingdings" w:hAnsi="Wingdings" w:hint="default"/>
      </w:rPr>
    </w:lvl>
  </w:abstractNum>
  <w:abstractNum w:abstractNumId="1" w15:restartNumberingAfterBreak="0">
    <w:nsid w:val="14A77D95"/>
    <w:multiLevelType w:val="hybridMultilevel"/>
    <w:tmpl w:val="1AE8B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14CB3"/>
    <w:multiLevelType w:val="hybridMultilevel"/>
    <w:tmpl w:val="119A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F5CEA"/>
    <w:multiLevelType w:val="hybridMultilevel"/>
    <w:tmpl w:val="97CC1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2089B"/>
    <w:multiLevelType w:val="hybridMultilevel"/>
    <w:tmpl w:val="91A4BF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554471"/>
    <w:multiLevelType w:val="hybridMultilevel"/>
    <w:tmpl w:val="E81893D2"/>
    <w:lvl w:ilvl="0" w:tplc="4F3C348A">
      <w:start w:val="1"/>
      <w:numFmt w:val="bullet"/>
      <w:lvlText w:val="·"/>
      <w:lvlJc w:val="left"/>
      <w:pPr>
        <w:ind w:left="720" w:hanging="360"/>
      </w:pPr>
      <w:rPr>
        <w:rFonts w:ascii="Symbol" w:hAnsi="Symbol" w:hint="default"/>
      </w:rPr>
    </w:lvl>
    <w:lvl w:ilvl="1" w:tplc="1C625702">
      <w:start w:val="1"/>
      <w:numFmt w:val="bullet"/>
      <w:lvlText w:val="o"/>
      <w:lvlJc w:val="left"/>
      <w:pPr>
        <w:ind w:left="1440" w:hanging="360"/>
      </w:pPr>
      <w:rPr>
        <w:rFonts w:ascii="Courier New" w:hAnsi="Courier New" w:hint="default"/>
      </w:rPr>
    </w:lvl>
    <w:lvl w:ilvl="2" w:tplc="4C7CBE20">
      <w:start w:val="1"/>
      <w:numFmt w:val="bullet"/>
      <w:lvlText w:val=""/>
      <w:lvlJc w:val="left"/>
      <w:pPr>
        <w:ind w:left="2160" w:hanging="360"/>
      </w:pPr>
      <w:rPr>
        <w:rFonts w:ascii="Wingdings" w:hAnsi="Wingdings" w:hint="default"/>
      </w:rPr>
    </w:lvl>
    <w:lvl w:ilvl="3" w:tplc="5560C58E">
      <w:start w:val="1"/>
      <w:numFmt w:val="bullet"/>
      <w:lvlText w:val=""/>
      <w:lvlJc w:val="left"/>
      <w:pPr>
        <w:ind w:left="2880" w:hanging="360"/>
      </w:pPr>
      <w:rPr>
        <w:rFonts w:ascii="Symbol" w:hAnsi="Symbol" w:hint="default"/>
      </w:rPr>
    </w:lvl>
    <w:lvl w:ilvl="4" w:tplc="5B08C416">
      <w:start w:val="1"/>
      <w:numFmt w:val="bullet"/>
      <w:lvlText w:val="o"/>
      <w:lvlJc w:val="left"/>
      <w:pPr>
        <w:ind w:left="3600" w:hanging="360"/>
      </w:pPr>
      <w:rPr>
        <w:rFonts w:ascii="Courier New" w:hAnsi="Courier New" w:hint="default"/>
      </w:rPr>
    </w:lvl>
    <w:lvl w:ilvl="5" w:tplc="00E8125C">
      <w:start w:val="1"/>
      <w:numFmt w:val="bullet"/>
      <w:lvlText w:val=""/>
      <w:lvlJc w:val="left"/>
      <w:pPr>
        <w:ind w:left="4320" w:hanging="360"/>
      </w:pPr>
      <w:rPr>
        <w:rFonts w:ascii="Wingdings" w:hAnsi="Wingdings" w:hint="default"/>
      </w:rPr>
    </w:lvl>
    <w:lvl w:ilvl="6" w:tplc="98463E1A">
      <w:start w:val="1"/>
      <w:numFmt w:val="bullet"/>
      <w:lvlText w:val=""/>
      <w:lvlJc w:val="left"/>
      <w:pPr>
        <w:ind w:left="5040" w:hanging="360"/>
      </w:pPr>
      <w:rPr>
        <w:rFonts w:ascii="Symbol" w:hAnsi="Symbol" w:hint="default"/>
      </w:rPr>
    </w:lvl>
    <w:lvl w:ilvl="7" w:tplc="F78C647C">
      <w:start w:val="1"/>
      <w:numFmt w:val="bullet"/>
      <w:lvlText w:val="o"/>
      <w:lvlJc w:val="left"/>
      <w:pPr>
        <w:ind w:left="5760" w:hanging="360"/>
      </w:pPr>
      <w:rPr>
        <w:rFonts w:ascii="Courier New" w:hAnsi="Courier New" w:hint="default"/>
      </w:rPr>
    </w:lvl>
    <w:lvl w:ilvl="8" w:tplc="470E301A">
      <w:start w:val="1"/>
      <w:numFmt w:val="bullet"/>
      <w:lvlText w:val=""/>
      <w:lvlJc w:val="left"/>
      <w:pPr>
        <w:ind w:left="6480" w:hanging="360"/>
      </w:pPr>
      <w:rPr>
        <w:rFonts w:ascii="Wingdings" w:hAnsi="Wingdings" w:hint="default"/>
      </w:rPr>
    </w:lvl>
  </w:abstractNum>
  <w:abstractNum w:abstractNumId="6" w15:restartNumberingAfterBreak="0">
    <w:nsid w:val="2DAAB6F6"/>
    <w:multiLevelType w:val="hybridMultilevel"/>
    <w:tmpl w:val="3E1E7964"/>
    <w:lvl w:ilvl="0" w:tplc="6A26B1E4">
      <w:start w:val="1"/>
      <w:numFmt w:val="bullet"/>
      <w:lvlText w:val="·"/>
      <w:lvlJc w:val="left"/>
      <w:pPr>
        <w:ind w:left="720" w:hanging="360"/>
      </w:pPr>
      <w:rPr>
        <w:rFonts w:ascii="Symbol" w:hAnsi="Symbol" w:hint="default"/>
      </w:rPr>
    </w:lvl>
    <w:lvl w:ilvl="1" w:tplc="E6F60BA4">
      <w:start w:val="1"/>
      <w:numFmt w:val="bullet"/>
      <w:lvlText w:val="o"/>
      <w:lvlJc w:val="left"/>
      <w:pPr>
        <w:ind w:left="1440" w:hanging="360"/>
      </w:pPr>
      <w:rPr>
        <w:rFonts w:ascii="Courier New" w:hAnsi="Courier New" w:hint="default"/>
      </w:rPr>
    </w:lvl>
    <w:lvl w:ilvl="2" w:tplc="1238626A">
      <w:start w:val="1"/>
      <w:numFmt w:val="bullet"/>
      <w:lvlText w:val=""/>
      <w:lvlJc w:val="left"/>
      <w:pPr>
        <w:ind w:left="2160" w:hanging="360"/>
      </w:pPr>
      <w:rPr>
        <w:rFonts w:ascii="Wingdings" w:hAnsi="Wingdings" w:hint="default"/>
      </w:rPr>
    </w:lvl>
    <w:lvl w:ilvl="3" w:tplc="D334EDC8">
      <w:start w:val="1"/>
      <w:numFmt w:val="bullet"/>
      <w:lvlText w:val=""/>
      <w:lvlJc w:val="left"/>
      <w:pPr>
        <w:ind w:left="2880" w:hanging="360"/>
      </w:pPr>
      <w:rPr>
        <w:rFonts w:ascii="Symbol" w:hAnsi="Symbol" w:hint="default"/>
      </w:rPr>
    </w:lvl>
    <w:lvl w:ilvl="4" w:tplc="8FE6F11C">
      <w:start w:val="1"/>
      <w:numFmt w:val="bullet"/>
      <w:lvlText w:val="o"/>
      <w:lvlJc w:val="left"/>
      <w:pPr>
        <w:ind w:left="3600" w:hanging="360"/>
      </w:pPr>
      <w:rPr>
        <w:rFonts w:ascii="Courier New" w:hAnsi="Courier New" w:hint="default"/>
      </w:rPr>
    </w:lvl>
    <w:lvl w:ilvl="5" w:tplc="65781F3C">
      <w:start w:val="1"/>
      <w:numFmt w:val="bullet"/>
      <w:lvlText w:val=""/>
      <w:lvlJc w:val="left"/>
      <w:pPr>
        <w:ind w:left="4320" w:hanging="360"/>
      </w:pPr>
      <w:rPr>
        <w:rFonts w:ascii="Wingdings" w:hAnsi="Wingdings" w:hint="default"/>
      </w:rPr>
    </w:lvl>
    <w:lvl w:ilvl="6" w:tplc="B8B44C22">
      <w:start w:val="1"/>
      <w:numFmt w:val="bullet"/>
      <w:lvlText w:val=""/>
      <w:lvlJc w:val="left"/>
      <w:pPr>
        <w:ind w:left="5040" w:hanging="360"/>
      </w:pPr>
      <w:rPr>
        <w:rFonts w:ascii="Symbol" w:hAnsi="Symbol" w:hint="default"/>
      </w:rPr>
    </w:lvl>
    <w:lvl w:ilvl="7" w:tplc="418A98EE">
      <w:start w:val="1"/>
      <w:numFmt w:val="bullet"/>
      <w:lvlText w:val="o"/>
      <w:lvlJc w:val="left"/>
      <w:pPr>
        <w:ind w:left="5760" w:hanging="360"/>
      </w:pPr>
      <w:rPr>
        <w:rFonts w:ascii="Courier New" w:hAnsi="Courier New" w:hint="default"/>
      </w:rPr>
    </w:lvl>
    <w:lvl w:ilvl="8" w:tplc="7B226CD0">
      <w:start w:val="1"/>
      <w:numFmt w:val="bullet"/>
      <w:lvlText w:val=""/>
      <w:lvlJc w:val="left"/>
      <w:pPr>
        <w:ind w:left="6480" w:hanging="360"/>
      </w:pPr>
      <w:rPr>
        <w:rFonts w:ascii="Wingdings" w:hAnsi="Wingdings" w:hint="default"/>
      </w:rPr>
    </w:lvl>
  </w:abstractNum>
  <w:abstractNum w:abstractNumId="7" w15:restartNumberingAfterBreak="0">
    <w:nsid w:val="2E250F9F"/>
    <w:multiLevelType w:val="hybridMultilevel"/>
    <w:tmpl w:val="E5B87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708D2"/>
    <w:multiLevelType w:val="hybridMultilevel"/>
    <w:tmpl w:val="FCB43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E7BF5"/>
    <w:multiLevelType w:val="hybridMultilevel"/>
    <w:tmpl w:val="9010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0" w15:restartNumberingAfterBreak="0">
    <w:nsid w:val="39307FC3"/>
    <w:multiLevelType w:val="hybridMultilevel"/>
    <w:tmpl w:val="C3FC47A8"/>
    <w:lvl w:ilvl="0" w:tplc="822C559E">
      <w:start w:val="1"/>
      <w:numFmt w:val="bullet"/>
      <w:lvlText w:val="·"/>
      <w:lvlJc w:val="left"/>
      <w:pPr>
        <w:ind w:left="720" w:hanging="360"/>
      </w:pPr>
      <w:rPr>
        <w:rFonts w:ascii="Symbol" w:hAnsi="Symbol" w:hint="default"/>
      </w:rPr>
    </w:lvl>
    <w:lvl w:ilvl="1" w:tplc="04B86480">
      <w:start w:val="1"/>
      <w:numFmt w:val="bullet"/>
      <w:lvlText w:val="o"/>
      <w:lvlJc w:val="left"/>
      <w:pPr>
        <w:ind w:left="1440" w:hanging="360"/>
      </w:pPr>
      <w:rPr>
        <w:rFonts w:ascii="Courier New" w:hAnsi="Courier New" w:hint="default"/>
      </w:rPr>
    </w:lvl>
    <w:lvl w:ilvl="2" w:tplc="1BAE421A">
      <w:start w:val="1"/>
      <w:numFmt w:val="bullet"/>
      <w:lvlText w:val=""/>
      <w:lvlJc w:val="left"/>
      <w:pPr>
        <w:ind w:left="2160" w:hanging="360"/>
      </w:pPr>
      <w:rPr>
        <w:rFonts w:ascii="Wingdings" w:hAnsi="Wingdings" w:hint="default"/>
      </w:rPr>
    </w:lvl>
    <w:lvl w:ilvl="3" w:tplc="4A7CC5EC">
      <w:start w:val="1"/>
      <w:numFmt w:val="bullet"/>
      <w:lvlText w:val=""/>
      <w:lvlJc w:val="left"/>
      <w:pPr>
        <w:ind w:left="2880" w:hanging="360"/>
      </w:pPr>
      <w:rPr>
        <w:rFonts w:ascii="Symbol" w:hAnsi="Symbol" w:hint="default"/>
      </w:rPr>
    </w:lvl>
    <w:lvl w:ilvl="4" w:tplc="9E86E9DE">
      <w:start w:val="1"/>
      <w:numFmt w:val="bullet"/>
      <w:lvlText w:val="o"/>
      <w:lvlJc w:val="left"/>
      <w:pPr>
        <w:ind w:left="3600" w:hanging="360"/>
      </w:pPr>
      <w:rPr>
        <w:rFonts w:ascii="Courier New" w:hAnsi="Courier New" w:hint="default"/>
      </w:rPr>
    </w:lvl>
    <w:lvl w:ilvl="5" w:tplc="ADB6BA98">
      <w:start w:val="1"/>
      <w:numFmt w:val="bullet"/>
      <w:lvlText w:val=""/>
      <w:lvlJc w:val="left"/>
      <w:pPr>
        <w:ind w:left="4320" w:hanging="360"/>
      </w:pPr>
      <w:rPr>
        <w:rFonts w:ascii="Wingdings" w:hAnsi="Wingdings" w:hint="default"/>
      </w:rPr>
    </w:lvl>
    <w:lvl w:ilvl="6" w:tplc="0DA02340">
      <w:start w:val="1"/>
      <w:numFmt w:val="bullet"/>
      <w:lvlText w:val=""/>
      <w:lvlJc w:val="left"/>
      <w:pPr>
        <w:ind w:left="5040" w:hanging="360"/>
      </w:pPr>
      <w:rPr>
        <w:rFonts w:ascii="Symbol" w:hAnsi="Symbol" w:hint="default"/>
      </w:rPr>
    </w:lvl>
    <w:lvl w:ilvl="7" w:tplc="98C68834">
      <w:start w:val="1"/>
      <w:numFmt w:val="bullet"/>
      <w:lvlText w:val="o"/>
      <w:lvlJc w:val="left"/>
      <w:pPr>
        <w:ind w:left="5760" w:hanging="360"/>
      </w:pPr>
      <w:rPr>
        <w:rFonts w:ascii="Courier New" w:hAnsi="Courier New" w:hint="default"/>
      </w:rPr>
    </w:lvl>
    <w:lvl w:ilvl="8" w:tplc="C978A66E">
      <w:start w:val="1"/>
      <w:numFmt w:val="bullet"/>
      <w:lvlText w:val=""/>
      <w:lvlJc w:val="left"/>
      <w:pPr>
        <w:ind w:left="6480" w:hanging="360"/>
      </w:pPr>
      <w:rPr>
        <w:rFonts w:ascii="Wingdings" w:hAnsi="Wingdings" w:hint="default"/>
      </w:rPr>
    </w:lvl>
  </w:abstractNum>
  <w:abstractNum w:abstractNumId="11" w15:restartNumberingAfterBreak="0">
    <w:nsid w:val="3F43401B"/>
    <w:multiLevelType w:val="hybridMultilevel"/>
    <w:tmpl w:val="C21C2B38"/>
    <w:lvl w:ilvl="0" w:tplc="6742B2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14C4BF"/>
    <w:multiLevelType w:val="hybridMultilevel"/>
    <w:tmpl w:val="44BE8F72"/>
    <w:lvl w:ilvl="0" w:tplc="7C727FA8">
      <w:start w:val="1"/>
      <w:numFmt w:val="bullet"/>
      <w:lvlText w:val="·"/>
      <w:lvlJc w:val="left"/>
      <w:pPr>
        <w:ind w:left="720" w:hanging="360"/>
      </w:pPr>
      <w:rPr>
        <w:rFonts w:ascii="Symbol" w:hAnsi="Symbol" w:hint="default"/>
      </w:rPr>
    </w:lvl>
    <w:lvl w:ilvl="1" w:tplc="BF489FBA">
      <w:start w:val="1"/>
      <w:numFmt w:val="bullet"/>
      <w:lvlText w:val="o"/>
      <w:lvlJc w:val="left"/>
      <w:pPr>
        <w:ind w:left="1440" w:hanging="360"/>
      </w:pPr>
      <w:rPr>
        <w:rFonts w:ascii="Courier New" w:hAnsi="Courier New" w:hint="default"/>
      </w:rPr>
    </w:lvl>
    <w:lvl w:ilvl="2" w:tplc="3FFE4CA6">
      <w:start w:val="1"/>
      <w:numFmt w:val="bullet"/>
      <w:lvlText w:val=""/>
      <w:lvlJc w:val="left"/>
      <w:pPr>
        <w:ind w:left="2160" w:hanging="360"/>
      </w:pPr>
      <w:rPr>
        <w:rFonts w:ascii="Wingdings" w:hAnsi="Wingdings" w:hint="default"/>
      </w:rPr>
    </w:lvl>
    <w:lvl w:ilvl="3" w:tplc="0186AE9E">
      <w:start w:val="1"/>
      <w:numFmt w:val="bullet"/>
      <w:lvlText w:val=""/>
      <w:lvlJc w:val="left"/>
      <w:pPr>
        <w:ind w:left="2880" w:hanging="360"/>
      </w:pPr>
      <w:rPr>
        <w:rFonts w:ascii="Symbol" w:hAnsi="Symbol" w:hint="default"/>
      </w:rPr>
    </w:lvl>
    <w:lvl w:ilvl="4" w:tplc="90BE76C2">
      <w:start w:val="1"/>
      <w:numFmt w:val="bullet"/>
      <w:lvlText w:val="o"/>
      <w:lvlJc w:val="left"/>
      <w:pPr>
        <w:ind w:left="3600" w:hanging="360"/>
      </w:pPr>
      <w:rPr>
        <w:rFonts w:ascii="Courier New" w:hAnsi="Courier New" w:hint="default"/>
      </w:rPr>
    </w:lvl>
    <w:lvl w:ilvl="5" w:tplc="7AF4692C">
      <w:start w:val="1"/>
      <w:numFmt w:val="bullet"/>
      <w:lvlText w:val=""/>
      <w:lvlJc w:val="left"/>
      <w:pPr>
        <w:ind w:left="4320" w:hanging="360"/>
      </w:pPr>
      <w:rPr>
        <w:rFonts w:ascii="Wingdings" w:hAnsi="Wingdings" w:hint="default"/>
      </w:rPr>
    </w:lvl>
    <w:lvl w:ilvl="6" w:tplc="4D8A136A">
      <w:start w:val="1"/>
      <w:numFmt w:val="bullet"/>
      <w:lvlText w:val=""/>
      <w:lvlJc w:val="left"/>
      <w:pPr>
        <w:ind w:left="5040" w:hanging="360"/>
      </w:pPr>
      <w:rPr>
        <w:rFonts w:ascii="Symbol" w:hAnsi="Symbol" w:hint="default"/>
      </w:rPr>
    </w:lvl>
    <w:lvl w:ilvl="7" w:tplc="34F28EC4">
      <w:start w:val="1"/>
      <w:numFmt w:val="bullet"/>
      <w:lvlText w:val="o"/>
      <w:lvlJc w:val="left"/>
      <w:pPr>
        <w:ind w:left="5760" w:hanging="360"/>
      </w:pPr>
      <w:rPr>
        <w:rFonts w:ascii="Courier New" w:hAnsi="Courier New" w:hint="default"/>
      </w:rPr>
    </w:lvl>
    <w:lvl w:ilvl="8" w:tplc="667631FA">
      <w:start w:val="1"/>
      <w:numFmt w:val="bullet"/>
      <w:lvlText w:val=""/>
      <w:lvlJc w:val="left"/>
      <w:pPr>
        <w:ind w:left="6480" w:hanging="360"/>
      </w:pPr>
      <w:rPr>
        <w:rFonts w:ascii="Wingdings" w:hAnsi="Wingdings" w:hint="default"/>
      </w:rPr>
    </w:lvl>
  </w:abstractNum>
  <w:abstractNum w:abstractNumId="13" w15:restartNumberingAfterBreak="0">
    <w:nsid w:val="45A05015"/>
    <w:multiLevelType w:val="hybridMultilevel"/>
    <w:tmpl w:val="BE00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A5950"/>
    <w:multiLevelType w:val="hybridMultilevel"/>
    <w:tmpl w:val="F0C8ED34"/>
    <w:lvl w:ilvl="0" w:tplc="844E45C2">
      <w:start w:val="1"/>
      <w:numFmt w:val="bullet"/>
      <w:lvlText w:val="·"/>
      <w:lvlJc w:val="left"/>
      <w:pPr>
        <w:ind w:left="720" w:hanging="360"/>
      </w:pPr>
      <w:rPr>
        <w:rFonts w:ascii="Symbol" w:hAnsi="Symbol" w:hint="default"/>
      </w:rPr>
    </w:lvl>
    <w:lvl w:ilvl="1" w:tplc="87F65D82">
      <w:start w:val="1"/>
      <w:numFmt w:val="bullet"/>
      <w:lvlText w:val="o"/>
      <w:lvlJc w:val="left"/>
      <w:pPr>
        <w:ind w:left="1440" w:hanging="360"/>
      </w:pPr>
      <w:rPr>
        <w:rFonts w:ascii="Courier New" w:hAnsi="Courier New" w:hint="default"/>
      </w:rPr>
    </w:lvl>
    <w:lvl w:ilvl="2" w:tplc="BA6C4CDA">
      <w:start w:val="1"/>
      <w:numFmt w:val="bullet"/>
      <w:lvlText w:val=""/>
      <w:lvlJc w:val="left"/>
      <w:pPr>
        <w:ind w:left="2160" w:hanging="360"/>
      </w:pPr>
      <w:rPr>
        <w:rFonts w:ascii="Wingdings" w:hAnsi="Wingdings" w:hint="default"/>
      </w:rPr>
    </w:lvl>
    <w:lvl w:ilvl="3" w:tplc="DD12A1EA">
      <w:start w:val="1"/>
      <w:numFmt w:val="bullet"/>
      <w:lvlText w:val=""/>
      <w:lvlJc w:val="left"/>
      <w:pPr>
        <w:ind w:left="2880" w:hanging="360"/>
      </w:pPr>
      <w:rPr>
        <w:rFonts w:ascii="Symbol" w:hAnsi="Symbol" w:hint="default"/>
      </w:rPr>
    </w:lvl>
    <w:lvl w:ilvl="4" w:tplc="3614E820">
      <w:start w:val="1"/>
      <w:numFmt w:val="bullet"/>
      <w:lvlText w:val="o"/>
      <w:lvlJc w:val="left"/>
      <w:pPr>
        <w:ind w:left="3600" w:hanging="360"/>
      </w:pPr>
      <w:rPr>
        <w:rFonts w:ascii="Courier New" w:hAnsi="Courier New" w:hint="default"/>
      </w:rPr>
    </w:lvl>
    <w:lvl w:ilvl="5" w:tplc="AF76C31E">
      <w:start w:val="1"/>
      <w:numFmt w:val="bullet"/>
      <w:lvlText w:val=""/>
      <w:lvlJc w:val="left"/>
      <w:pPr>
        <w:ind w:left="4320" w:hanging="360"/>
      </w:pPr>
      <w:rPr>
        <w:rFonts w:ascii="Wingdings" w:hAnsi="Wingdings" w:hint="default"/>
      </w:rPr>
    </w:lvl>
    <w:lvl w:ilvl="6" w:tplc="1324A686">
      <w:start w:val="1"/>
      <w:numFmt w:val="bullet"/>
      <w:lvlText w:val=""/>
      <w:lvlJc w:val="left"/>
      <w:pPr>
        <w:ind w:left="5040" w:hanging="360"/>
      </w:pPr>
      <w:rPr>
        <w:rFonts w:ascii="Symbol" w:hAnsi="Symbol" w:hint="default"/>
      </w:rPr>
    </w:lvl>
    <w:lvl w:ilvl="7" w:tplc="046E681C">
      <w:start w:val="1"/>
      <w:numFmt w:val="bullet"/>
      <w:lvlText w:val="o"/>
      <w:lvlJc w:val="left"/>
      <w:pPr>
        <w:ind w:left="5760" w:hanging="360"/>
      </w:pPr>
      <w:rPr>
        <w:rFonts w:ascii="Courier New" w:hAnsi="Courier New" w:hint="default"/>
      </w:rPr>
    </w:lvl>
    <w:lvl w:ilvl="8" w:tplc="91222AFA">
      <w:start w:val="1"/>
      <w:numFmt w:val="bullet"/>
      <w:lvlText w:val=""/>
      <w:lvlJc w:val="left"/>
      <w:pPr>
        <w:ind w:left="6480" w:hanging="360"/>
      </w:pPr>
      <w:rPr>
        <w:rFonts w:ascii="Wingdings" w:hAnsi="Wingdings" w:hint="default"/>
      </w:rPr>
    </w:lvl>
  </w:abstractNum>
  <w:abstractNum w:abstractNumId="15" w15:restartNumberingAfterBreak="0">
    <w:nsid w:val="467C5861"/>
    <w:multiLevelType w:val="hybridMultilevel"/>
    <w:tmpl w:val="740C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D62FD"/>
    <w:multiLevelType w:val="hybridMultilevel"/>
    <w:tmpl w:val="DEDAFEE6"/>
    <w:lvl w:ilvl="0" w:tplc="6DD04F44">
      <w:start w:val="1"/>
      <w:numFmt w:val="bullet"/>
      <w:lvlText w:val="·"/>
      <w:lvlJc w:val="left"/>
      <w:pPr>
        <w:ind w:left="720" w:hanging="360"/>
      </w:pPr>
      <w:rPr>
        <w:rFonts w:ascii="Symbol" w:hAnsi="Symbol" w:hint="default"/>
      </w:rPr>
    </w:lvl>
    <w:lvl w:ilvl="1" w:tplc="6A2443B8">
      <w:start w:val="1"/>
      <w:numFmt w:val="bullet"/>
      <w:lvlText w:val="o"/>
      <w:lvlJc w:val="left"/>
      <w:pPr>
        <w:ind w:left="1440" w:hanging="360"/>
      </w:pPr>
      <w:rPr>
        <w:rFonts w:ascii="Courier New" w:hAnsi="Courier New" w:hint="default"/>
      </w:rPr>
    </w:lvl>
    <w:lvl w:ilvl="2" w:tplc="4350C256">
      <w:start w:val="1"/>
      <w:numFmt w:val="bullet"/>
      <w:lvlText w:val=""/>
      <w:lvlJc w:val="left"/>
      <w:pPr>
        <w:ind w:left="2160" w:hanging="360"/>
      </w:pPr>
      <w:rPr>
        <w:rFonts w:ascii="Wingdings" w:hAnsi="Wingdings" w:hint="default"/>
      </w:rPr>
    </w:lvl>
    <w:lvl w:ilvl="3" w:tplc="116A8862">
      <w:start w:val="1"/>
      <w:numFmt w:val="bullet"/>
      <w:lvlText w:val=""/>
      <w:lvlJc w:val="left"/>
      <w:pPr>
        <w:ind w:left="2880" w:hanging="360"/>
      </w:pPr>
      <w:rPr>
        <w:rFonts w:ascii="Symbol" w:hAnsi="Symbol" w:hint="default"/>
      </w:rPr>
    </w:lvl>
    <w:lvl w:ilvl="4" w:tplc="B53657C8">
      <w:start w:val="1"/>
      <w:numFmt w:val="bullet"/>
      <w:lvlText w:val="o"/>
      <w:lvlJc w:val="left"/>
      <w:pPr>
        <w:ind w:left="3600" w:hanging="360"/>
      </w:pPr>
      <w:rPr>
        <w:rFonts w:ascii="Courier New" w:hAnsi="Courier New" w:hint="default"/>
      </w:rPr>
    </w:lvl>
    <w:lvl w:ilvl="5" w:tplc="FA426030">
      <w:start w:val="1"/>
      <w:numFmt w:val="bullet"/>
      <w:lvlText w:val=""/>
      <w:lvlJc w:val="left"/>
      <w:pPr>
        <w:ind w:left="4320" w:hanging="360"/>
      </w:pPr>
      <w:rPr>
        <w:rFonts w:ascii="Wingdings" w:hAnsi="Wingdings" w:hint="default"/>
      </w:rPr>
    </w:lvl>
    <w:lvl w:ilvl="6" w:tplc="9F866558">
      <w:start w:val="1"/>
      <w:numFmt w:val="bullet"/>
      <w:lvlText w:val=""/>
      <w:lvlJc w:val="left"/>
      <w:pPr>
        <w:ind w:left="5040" w:hanging="360"/>
      </w:pPr>
      <w:rPr>
        <w:rFonts w:ascii="Symbol" w:hAnsi="Symbol" w:hint="default"/>
      </w:rPr>
    </w:lvl>
    <w:lvl w:ilvl="7" w:tplc="75B88F3A">
      <w:start w:val="1"/>
      <w:numFmt w:val="bullet"/>
      <w:lvlText w:val="o"/>
      <w:lvlJc w:val="left"/>
      <w:pPr>
        <w:ind w:left="5760" w:hanging="360"/>
      </w:pPr>
      <w:rPr>
        <w:rFonts w:ascii="Courier New" w:hAnsi="Courier New" w:hint="default"/>
      </w:rPr>
    </w:lvl>
    <w:lvl w:ilvl="8" w:tplc="302C7200">
      <w:start w:val="1"/>
      <w:numFmt w:val="bullet"/>
      <w:lvlText w:val=""/>
      <w:lvlJc w:val="left"/>
      <w:pPr>
        <w:ind w:left="6480" w:hanging="360"/>
      </w:pPr>
      <w:rPr>
        <w:rFonts w:ascii="Wingdings" w:hAnsi="Wingdings" w:hint="default"/>
      </w:rPr>
    </w:lvl>
  </w:abstractNum>
  <w:abstractNum w:abstractNumId="17" w15:restartNumberingAfterBreak="0">
    <w:nsid w:val="477A5C5C"/>
    <w:multiLevelType w:val="hybridMultilevel"/>
    <w:tmpl w:val="DA10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F84926"/>
    <w:multiLevelType w:val="hybridMultilevel"/>
    <w:tmpl w:val="E368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9B172B"/>
    <w:multiLevelType w:val="hybridMultilevel"/>
    <w:tmpl w:val="651EBE34"/>
    <w:lvl w:ilvl="0" w:tplc="827C484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E0317"/>
    <w:multiLevelType w:val="hybridMultilevel"/>
    <w:tmpl w:val="3C66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43C59"/>
    <w:multiLevelType w:val="hybridMultilevel"/>
    <w:tmpl w:val="23BC3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2C2EC5"/>
    <w:multiLevelType w:val="hybridMultilevel"/>
    <w:tmpl w:val="4846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6725D9"/>
    <w:multiLevelType w:val="hybridMultilevel"/>
    <w:tmpl w:val="EDD80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C058A8"/>
    <w:multiLevelType w:val="hybridMultilevel"/>
    <w:tmpl w:val="A8F8B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B0FE3"/>
    <w:multiLevelType w:val="hybridMultilevel"/>
    <w:tmpl w:val="480A2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96CF4"/>
    <w:multiLevelType w:val="hybridMultilevel"/>
    <w:tmpl w:val="B1FA3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7" w15:restartNumberingAfterBreak="0">
    <w:nsid w:val="5C102416"/>
    <w:multiLevelType w:val="hybridMultilevel"/>
    <w:tmpl w:val="2DC41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A54533"/>
    <w:multiLevelType w:val="hybridMultilevel"/>
    <w:tmpl w:val="CA0A7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7140F7"/>
    <w:multiLevelType w:val="hybridMultilevel"/>
    <w:tmpl w:val="19448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ED12B1"/>
    <w:multiLevelType w:val="hybridMultilevel"/>
    <w:tmpl w:val="A450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B3D33"/>
    <w:multiLevelType w:val="hybridMultilevel"/>
    <w:tmpl w:val="29ECB3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1CC96"/>
    <w:multiLevelType w:val="hybridMultilevel"/>
    <w:tmpl w:val="FCB69A0C"/>
    <w:lvl w:ilvl="0" w:tplc="51DE1E1C">
      <w:start w:val="1"/>
      <w:numFmt w:val="bullet"/>
      <w:lvlText w:val="·"/>
      <w:lvlJc w:val="left"/>
      <w:pPr>
        <w:ind w:left="720" w:hanging="360"/>
      </w:pPr>
      <w:rPr>
        <w:rFonts w:ascii="Symbol" w:hAnsi="Symbol" w:hint="default"/>
      </w:rPr>
    </w:lvl>
    <w:lvl w:ilvl="1" w:tplc="928C72B2">
      <w:start w:val="1"/>
      <w:numFmt w:val="bullet"/>
      <w:lvlText w:val="o"/>
      <w:lvlJc w:val="left"/>
      <w:pPr>
        <w:ind w:left="1440" w:hanging="360"/>
      </w:pPr>
      <w:rPr>
        <w:rFonts w:ascii="Courier New" w:hAnsi="Courier New" w:hint="default"/>
      </w:rPr>
    </w:lvl>
    <w:lvl w:ilvl="2" w:tplc="A3E89358">
      <w:start w:val="1"/>
      <w:numFmt w:val="bullet"/>
      <w:lvlText w:val=""/>
      <w:lvlJc w:val="left"/>
      <w:pPr>
        <w:ind w:left="2160" w:hanging="360"/>
      </w:pPr>
      <w:rPr>
        <w:rFonts w:ascii="Wingdings" w:hAnsi="Wingdings" w:hint="default"/>
      </w:rPr>
    </w:lvl>
    <w:lvl w:ilvl="3" w:tplc="FF7E48AA">
      <w:start w:val="1"/>
      <w:numFmt w:val="bullet"/>
      <w:lvlText w:val=""/>
      <w:lvlJc w:val="left"/>
      <w:pPr>
        <w:ind w:left="2880" w:hanging="360"/>
      </w:pPr>
      <w:rPr>
        <w:rFonts w:ascii="Symbol" w:hAnsi="Symbol" w:hint="default"/>
      </w:rPr>
    </w:lvl>
    <w:lvl w:ilvl="4" w:tplc="05D8A7E0">
      <w:start w:val="1"/>
      <w:numFmt w:val="bullet"/>
      <w:lvlText w:val="o"/>
      <w:lvlJc w:val="left"/>
      <w:pPr>
        <w:ind w:left="3600" w:hanging="360"/>
      </w:pPr>
      <w:rPr>
        <w:rFonts w:ascii="Courier New" w:hAnsi="Courier New" w:hint="default"/>
      </w:rPr>
    </w:lvl>
    <w:lvl w:ilvl="5" w:tplc="DEDA0FAA">
      <w:start w:val="1"/>
      <w:numFmt w:val="bullet"/>
      <w:lvlText w:val=""/>
      <w:lvlJc w:val="left"/>
      <w:pPr>
        <w:ind w:left="4320" w:hanging="360"/>
      </w:pPr>
      <w:rPr>
        <w:rFonts w:ascii="Wingdings" w:hAnsi="Wingdings" w:hint="default"/>
      </w:rPr>
    </w:lvl>
    <w:lvl w:ilvl="6" w:tplc="6636C342">
      <w:start w:val="1"/>
      <w:numFmt w:val="bullet"/>
      <w:lvlText w:val=""/>
      <w:lvlJc w:val="left"/>
      <w:pPr>
        <w:ind w:left="5040" w:hanging="360"/>
      </w:pPr>
      <w:rPr>
        <w:rFonts w:ascii="Symbol" w:hAnsi="Symbol" w:hint="default"/>
      </w:rPr>
    </w:lvl>
    <w:lvl w:ilvl="7" w:tplc="6276D126">
      <w:start w:val="1"/>
      <w:numFmt w:val="bullet"/>
      <w:lvlText w:val="o"/>
      <w:lvlJc w:val="left"/>
      <w:pPr>
        <w:ind w:left="5760" w:hanging="360"/>
      </w:pPr>
      <w:rPr>
        <w:rFonts w:ascii="Courier New" w:hAnsi="Courier New" w:hint="default"/>
      </w:rPr>
    </w:lvl>
    <w:lvl w:ilvl="8" w:tplc="2CAE59EA">
      <w:start w:val="1"/>
      <w:numFmt w:val="bullet"/>
      <w:lvlText w:val=""/>
      <w:lvlJc w:val="left"/>
      <w:pPr>
        <w:ind w:left="6480" w:hanging="360"/>
      </w:pPr>
      <w:rPr>
        <w:rFonts w:ascii="Wingdings" w:hAnsi="Wingdings" w:hint="default"/>
      </w:rPr>
    </w:lvl>
  </w:abstractNum>
  <w:abstractNum w:abstractNumId="33" w15:restartNumberingAfterBreak="0">
    <w:nsid w:val="6C0A5CE0"/>
    <w:multiLevelType w:val="hybridMultilevel"/>
    <w:tmpl w:val="6C16F774"/>
    <w:lvl w:ilvl="0" w:tplc="BB961346">
      <w:start w:val="1"/>
      <w:numFmt w:val="bullet"/>
      <w:lvlText w:val="·"/>
      <w:lvlJc w:val="left"/>
      <w:pPr>
        <w:ind w:left="720" w:hanging="360"/>
      </w:pPr>
      <w:rPr>
        <w:rFonts w:ascii="Symbol" w:hAnsi="Symbol" w:hint="default"/>
      </w:rPr>
    </w:lvl>
    <w:lvl w:ilvl="1" w:tplc="D380801A">
      <w:start w:val="1"/>
      <w:numFmt w:val="bullet"/>
      <w:lvlText w:val="o"/>
      <w:lvlJc w:val="left"/>
      <w:pPr>
        <w:ind w:left="1440" w:hanging="360"/>
      </w:pPr>
      <w:rPr>
        <w:rFonts w:ascii="Courier New" w:hAnsi="Courier New" w:hint="default"/>
      </w:rPr>
    </w:lvl>
    <w:lvl w:ilvl="2" w:tplc="CE1EE5C0">
      <w:start w:val="1"/>
      <w:numFmt w:val="bullet"/>
      <w:lvlText w:val=""/>
      <w:lvlJc w:val="left"/>
      <w:pPr>
        <w:ind w:left="2160" w:hanging="360"/>
      </w:pPr>
      <w:rPr>
        <w:rFonts w:ascii="Wingdings" w:hAnsi="Wingdings" w:hint="default"/>
      </w:rPr>
    </w:lvl>
    <w:lvl w:ilvl="3" w:tplc="A5F415DE">
      <w:start w:val="1"/>
      <w:numFmt w:val="bullet"/>
      <w:lvlText w:val=""/>
      <w:lvlJc w:val="left"/>
      <w:pPr>
        <w:ind w:left="2880" w:hanging="360"/>
      </w:pPr>
      <w:rPr>
        <w:rFonts w:ascii="Symbol" w:hAnsi="Symbol" w:hint="default"/>
      </w:rPr>
    </w:lvl>
    <w:lvl w:ilvl="4" w:tplc="65FAB640">
      <w:start w:val="1"/>
      <w:numFmt w:val="bullet"/>
      <w:lvlText w:val="o"/>
      <w:lvlJc w:val="left"/>
      <w:pPr>
        <w:ind w:left="3600" w:hanging="360"/>
      </w:pPr>
      <w:rPr>
        <w:rFonts w:ascii="Courier New" w:hAnsi="Courier New" w:hint="default"/>
      </w:rPr>
    </w:lvl>
    <w:lvl w:ilvl="5" w:tplc="63BED06E">
      <w:start w:val="1"/>
      <w:numFmt w:val="bullet"/>
      <w:lvlText w:val=""/>
      <w:lvlJc w:val="left"/>
      <w:pPr>
        <w:ind w:left="4320" w:hanging="360"/>
      </w:pPr>
      <w:rPr>
        <w:rFonts w:ascii="Wingdings" w:hAnsi="Wingdings" w:hint="default"/>
      </w:rPr>
    </w:lvl>
    <w:lvl w:ilvl="6" w:tplc="B12A35D6">
      <w:start w:val="1"/>
      <w:numFmt w:val="bullet"/>
      <w:lvlText w:val=""/>
      <w:lvlJc w:val="left"/>
      <w:pPr>
        <w:ind w:left="5040" w:hanging="360"/>
      </w:pPr>
      <w:rPr>
        <w:rFonts w:ascii="Symbol" w:hAnsi="Symbol" w:hint="default"/>
      </w:rPr>
    </w:lvl>
    <w:lvl w:ilvl="7" w:tplc="D7E8774A">
      <w:start w:val="1"/>
      <w:numFmt w:val="bullet"/>
      <w:lvlText w:val="o"/>
      <w:lvlJc w:val="left"/>
      <w:pPr>
        <w:ind w:left="5760" w:hanging="360"/>
      </w:pPr>
      <w:rPr>
        <w:rFonts w:ascii="Courier New" w:hAnsi="Courier New" w:hint="default"/>
      </w:rPr>
    </w:lvl>
    <w:lvl w:ilvl="8" w:tplc="E50467E4">
      <w:start w:val="1"/>
      <w:numFmt w:val="bullet"/>
      <w:lvlText w:val=""/>
      <w:lvlJc w:val="left"/>
      <w:pPr>
        <w:ind w:left="6480" w:hanging="360"/>
      </w:pPr>
      <w:rPr>
        <w:rFonts w:ascii="Wingdings" w:hAnsi="Wingdings" w:hint="default"/>
      </w:rPr>
    </w:lvl>
  </w:abstractNum>
  <w:abstractNum w:abstractNumId="34" w15:restartNumberingAfterBreak="0">
    <w:nsid w:val="6EA50B19"/>
    <w:multiLevelType w:val="hybridMultilevel"/>
    <w:tmpl w:val="5A6A0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653541"/>
    <w:multiLevelType w:val="hybridMultilevel"/>
    <w:tmpl w:val="964E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45236C"/>
    <w:multiLevelType w:val="hybridMultilevel"/>
    <w:tmpl w:val="9AA2D7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F17B3"/>
    <w:multiLevelType w:val="hybridMultilevel"/>
    <w:tmpl w:val="34A4E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5488610">
    <w:abstractNumId w:val="14"/>
  </w:num>
  <w:num w:numId="2" w16cid:durableId="1856535796">
    <w:abstractNumId w:val="12"/>
  </w:num>
  <w:num w:numId="3" w16cid:durableId="689138929">
    <w:abstractNumId w:val="0"/>
  </w:num>
  <w:num w:numId="4" w16cid:durableId="848254032">
    <w:abstractNumId w:val="6"/>
  </w:num>
  <w:num w:numId="5" w16cid:durableId="742988780">
    <w:abstractNumId w:val="16"/>
  </w:num>
  <w:num w:numId="6" w16cid:durableId="10647677">
    <w:abstractNumId w:val="5"/>
  </w:num>
  <w:num w:numId="7" w16cid:durableId="832985324">
    <w:abstractNumId w:val="10"/>
  </w:num>
  <w:num w:numId="8" w16cid:durableId="2042438371">
    <w:abstractNumId w:val="33"/>
  </w:num>
  <w:num w:numId="9" w16cid:durableId="1814104809">
    <w:abstractNumId w:val="32"/>
  </w:num>
  <w:num w:numId="10" w16cid:durableId="1113015308">
    <w:abstractNumId w:val="25"/>
  </w:num>
  <w:num w:numId="11" w16cid:durableId="714739276">
    <w:abstractNumId w:val="1"/>
  </w:num>
  <w:num w:numId="12" w16cid:durableId="1341928819">
    <w:abstractNumId w:val="31"/>
  </w:num>
  <w:num w:numId="13" w16cid:durableId="2061317503">
    <w:abstractNumId w:val="37"/>
  </w:num>
  <w:num w:numId="14" w16cid:durableId="496699002">
    <w:abstractNumId w:val="4"/>
  </w:num>
  <w:num w:numId="15" w16cid:durableId="1675258814">
    <w:abstractNumId w:val="28"/>
  </w:num>
  <w:num w:numId="16" w16cid:durableId="1648047093">
    <w:abstractNumId w:val="13"/>
  </w:num>
  <w:num w:numId="17" w16cid:durableId="1341662308">
    <w:abstractNumId w:val="27"/>
  </w:num>
  <w:num w:numId="18" w16cid:durableId="696001355">
    <w:abstractNumId w:val="2"/>
  </w:num>
  <w:num w:numId="19" w16cid:durableId="1053895626">
    <w:abstractNumId w:val="8"/>
  </w:num>
  <w:num w:numId="20" w16cid:durableId="614753521">
    <w:abstractNumId w:val="18"/>
  </w:num>
  <w:num w:numId="21" w16cid:durableId="680620071">
    <w:abstractNumId w:val="3"/>
  </w:num>
  <w:num w:numId="22" w16cid:durableId="1196623851">
    <w:abstractNumId w:val="17"/>
  </w:num>
  <w:num w:numId="23" w16cid:durableId="1284270486">
    <w:abstractNumId w:val="29"/>
  </w:num>
  <w:num w:numId="24" w16cid:durableId="1830290515">
    <w:abstractNumId w:val="19"/>
  </w:num>
  <w:num w:numId="25" w16cid:durableId="117185612">
    <w:abstractNumId w:val="35"/>
  </w:num>
  <w:num w:numId="26" w16cid:durableId="61223393">
    <w:abstractNumId w:val="22"/>
  </w:num>
  <w:num w:numId="27" w16cid:durableId="153451227">
    <w:abstractNumId w:val="34"/>
  </w:num>
  <w:num w:numId="28" w16cid:durableId="1888639645">
    <w:abstractNumId w:val="7"/>
  </w:num>
  <w:num w:numId="29" w16cid:durableId="306790235">
    <w:abstractNumId w:val="26"/>
  </w:num>
  <w:num w:numId="30" w16cid:durableId="1131437899">
    <w:abstractNumId w:val="9"/>
  </w:num>
  <w:num w:numId="31" w16cid:durableId="850073356">
    <w:abstractNumId w:val="36"/>
  </w:num>
  <w:num w:numId="32" w16cid:durableId="3557252">
    <w:abstractNumId w:val="24"/>
  </w:num>
  <w:num w:numId="33" w16cid:durableId="617494525">
    <w:abstractNumId w:val="20"/>
  </w:num>
  <w:num w:numId="34" w16cid:durableId="1597591366">
    <w:abstractNumId w:val="21"/>
  </w:num>
  <w:num w:numId="35" w16cid:durableId="649797755">
    <w:abstractNumId w:val="30"/>
  </w:num>
  <w:num w:numId="36" w16cid:durableId="1593052107">
    <w:abstractNumId w:val="23"/>
  </w:num>
  <w:num w:numId="37" w16cid:durableId="384570210">
    <w:abstractNumId w:val="11"/>
  </w:num>
  <w:num w:numId="38" w16cid:durableId="381179121">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sDA2Nra0NLUwszRV0lEKTi0uzszPAykwqgUASPt6LSwAAAA="/>
  </w:docVars>
  <w:rsids>
    <w:rsidRoot w:val="00F453B3"/>
    <w:rsid w:val="00013F8B"/>
    <w:rsid w:val="000210EE"/>
    <w:rsid w:val="00021747"/>
    <w:rsid w:val="0002397A"/>
    <w:rsid w:val="00050D0D"/>
    <w:rsid w:val="000511B5"/>
    <w:rsid w:val="00052B38"/>
    <w:rsid w:val="000548AE"/>
    <w:rsid w:val="000600C6"/>
    <w:rsid w:val="000604D7"/>
    <w:rsid w:val="000662F1"/>
    <w:rsid w:val="000702D8"/>
    <w:rsid w:val="00073285"/>
    <w:rsid w:val="00074435"/>
    <w:rsid w:val="00075755"/>
    <w:rsid w:val="000765AE"/>
    <w:rsid w:val="00081D07"/>
    <w:rsid w:val="000848FD"/>
    <w:rsid w:val="00087773"/>
    <w:rsid w:val="00091AAA"/>
    <w:rsid w:val="00097C07"/>
    <w:rsid w:val="000A3B2D"/>
    <w:rsid w:val="000B443C"/>
    <w:rsid w:val="000D441E"/>
    <w:rsid w:val="000D7906"/>
    <w:rsid w:val="000E052B"/>
    <w:rsid w:val="000E0F63"/>
    <w:rsid w:val="000E65BA"/>
    <w:rsid w:val="000F0C83"/>
    <w:rsid w:val="00104305"/>
    <w:rsid w:val="00105E8D"/>
    <w:rsid w:val="0012032A"/>
    <w:rsid w:val="001235EC"/>
    <w:rsid w:val="0012490B"/>
    <w:rsid w:val="00131B57"/>
    <w:rsid w:val="001551AE"/>
    <w:rsid w:val="0016263F"/>
    <w:rsid w:val="001A4090"/>
    <w:rsid w:val="001B4ACC"/>
    <w:rsid w:val="001C68B6"/>
    <w:rsid w:val="001D2B93"/>
    <w:rsid w:val="001D3133"/>
    <w:rsid w:val="001D356A"/>
    <w:rsid w:val="001D5A9F"/>
    <w:rsid w:val="001D733F"/>
    <w:rsid w:val="001E00D3"/>
    <w:rsid w:val="001E20E6"/>
    <w:rsid w:val="001F1D22"/>
    <w:rsid w:val="001F1FD4"/>
    <w:rsid w:val="001F6334"/>
    <w:rsid w:val="0020194A"/>
    <w:rsid w:val="00232C25"/>
    <w:rsid w:val="00241CF9"/>
    <w:rsid w:val="00242D97"/>
    <w:rsid w:val="00244D1C"/>
    <w:rsid w:val="0025276B"/>
    <w:rsid w:val="00290F0B"/>
    <w:rsid w:val="002934AA"/>
    <w:rsid w:val="00296F69"/>
    <w:rsid w:val="002A2FFC"/>
    <w:rsid w:val="002A46CE"/>
    <w:rsid w:val="002B46B7"/>
    <w:rsid w:val="002B5FC8"/>
    <w:rsid w:val="002D6800"/>
    <w:rsid w:val="002E0ED7"/>
    <w:rsid w:val="002E695E"/>
    <w:rsid w:val="002E6F42"/>
    <w:rsid w:val="002F33F4"/>
    <w:rsid w:val="003027BD"/>
    <w:rsid w:val="00310339"/>
    <w:rsid w:val="00314A17"/>
    <w:rsid w:val="00315C54"/>
    <w:rsid w:val="00316EBA"/>
    <w:rsid w:val="00320E3B"/>
    <w:rsid w:val="00333043"/>
    <w:rsid w:val="0035278D"/>
    <w:rsid w:val="0036131C"/>
    <w:rsid w:val="003713CE"/>
    <w:rsid w:val="00383E37"/>
    <w:rsid w:val="00387226"/>
    <w:rsid w:val="003A4B3E"/>
    <w:rsid w:val="003A6676"/>
    <w:rsid w:val="003B7673"/>
    <w:rsid w:val="003C1B7E"/>
    <w:rsid w:val="003C29EB"/>
    <w:rsid w:val="003C55EB"/>
    <w:rsid w:val="003C79D1"/>
    <w:rsid w:val="00412459"/>
    <w:rsid w:val="004206F3"/>
    <w:rsid w:val="0042402A"/>
    <w:rsid w:val="00424165"/>
    <w:rsid w:val="00434EFE"/>
    <w:rsid w:val="0045317C"/>
    <w:rsid w:val="00455B64"/>
    <w:rsid w:val="004606AD"/>
    <w:rsid w:val="00463938"/>
    <w:rsid w:val="00466401"/>
    <w:rsid w:val="00471AE7"/>
    <w:rsid w:val="00472BD6"/>
    <w:rsid w:val="004749FF"/>
    <w:rsid w:val="00496B1D"/>
    <w:rsid w:val="004A1750"/>
    <w:rsid w:val="004A72D9"/>
    <w:rsid w:val="004C3D5C"/>
    <w:rsid w:val="004C43A7"/>
    <w:rsid w:val="004C52E6"/>
    <w:rsid w:val="004D2506"/>
    <w:rsid w:val="004D6F60"/>
    <w:rsid w:val="004E1C19"/>
    <w:rsid w:val="004E453C"/>
    <w:rsid w:val="004E4D47"/>
    <w:rsid w:val="00507DCF"/>
    <w:rsid w:val="005271CA"/>
    <w:rsid w:val="00533E5A"/>
    <w:rsid w:val="00542B0B"/>
    <w:rsid w:val="00545769"/>
    <w:rsid w:val="00545A5B"/>
    <w:rsid w:val="0055E555"/>
    <w:rsid w:val="00560957"/>
    <w:rsid w:val="00565680"/>
    <w:rsid w:val="00566C9F"/>
    <w:rsid w:val="00567D9B"/>
    <w:rsid w:val="00572082"/>
    <w:rsid w:val="00584BFC"/>
    <w:rsid w:val="00586AD5"/>
    <w:rsid w:val="005874E6"/>
    <w:rsid w:val="00587E73"/>
    <w:rsid w:val="005A0AB0"/>
    <w:rsid w:val="005A23E0"/>
    <w:rsid w:val="005A254D"/>
    <w:rsid w:val="005A39ED"/>
    <w:rsid w:val="005C3C1F"/>
    <w:rsid w:val="005E2E7F"/>
    <w:rsid w:val="005E63E9"/>
    <w:rsid w:val="005E7436"/>
    <w:rsid w:val="005F15E8"/>
    <w:rsid w:val="005F4BB8"/>
    <w:rsid w:val="00602375"/>
    <w:rsid w:val="00607B09"/>
    <w:rsid w:val="00607E48"/>
    <w:rsid w:val="0062351F"/>
    <w:rsid w:val="0063300F"/>
    <w:rsid w:val="0064284C"/>
    <w:rsid w:val="006478AA"/>
    <w:rsid w:val="006546EE"/>
    <w:rsid w:val="00654FAF"/>
    <w:rsid w:val="00661355"/>
    <w:rsid w:val="006739CA"/>
    <w:rsid w:val="00674624"/>
    <w:rsid w:val="00681E0A"/>
    <w:rsid w:val="00687191"/>
    <w:rsid w:val="006941AD"/>
    <w:rsid w:val="00694A74"/>
    <w:rsid w:val="006A331B"/>
    <w:rsid w:val="006A6C65"/>
    <w:rsid w:val="006B62AB"/>
    <w:rsid w:val="006B687F"/>
    <w:rsid w:val="006C7E62"/>
    <w:rsid w:val="006D0666"/>
    <w:rsid w:val="006D3EDD"/>
    <w:rsid w:val="006D7985"/>
    <w:rsid w:val="006E2E2F"/>
    <w:rsid w:val="006F0D10"/>
    <w:rsid w:val="006F0FF4"/>
    <w:rsid w:val="006F3038"/>
    <w:rsid w:val="006F5AEB"/>
    <w:rsid w:val="006F79E2"/>
    <w:rsid w:val="00707007"/>
    <w:rsid w:val="00707C70"/>
    <w:rsid w:val="00711615"/>
    <w:rsid w:val="00720A1E"/>
    <w:rsid w:val="007268D4"/>
    <w:rsid w:val="00727C91"/>
    <w:rsid w:val="007340F6"/>
    <w:rsid w:val="007376E8"/>
    <w:rsid w:val="00741B67"/>
    <w:rsid w:val="00757739"/>
    <w:rsid w:val="00760F57"/>
    <w:rsid w:val="007618EA"/>
    <w:rsid w:val="00767BDA"/>
    <w:rsid w:val="0077537E"/>
    <w:rsid w:val="00780FFA"/>
    <w:rsid w:val="00785485"/>
    <w:rsid w:val="007A0F31"/>
    <w:rsid w:val="007A2D91"/>
    <w:rsid w:val="007B3CDE"/>
    <w:rsid w:val="007C6B46"/>
    <w:rsid w:val="007E45BA"/>
    <w:rsid w:val="007E4CB0"/>
    <w:rsid w:val="007F5026"/>
    <w:rsid w:val="007F67A8"/>
    <w:rsid w:val="00800A1C"/>
    <w:rsid w:val="00801853"/>
    <w:rsid w:val="00801E6A"/>
    <w:rsid w:val="00822BC3"/>
    <w:rsid w:val="008371E7"/>
    <w:rsid w:val="008461DF"/>
    <w:rsid w:val="0085603D"/>
    <w:rsid w:val="00856538"/>
    <w:rsid w:val="00873E24"/>
    <w:rsid w:val="00875257"/>
    <w:rsid w:val="008775B4"/>
    <w:rsid w:val="0088307C"/>
    <w:rsid w:val="008903B1"/>
    <w:rsid w:val="008978FB"/>
    <w:rsid w:val="008A15EC"/>
    <w:rsid w:val="008A1B66"/>
    <w:rsid w:val="008B2567"/>
    <w:rsid w:val="008B5513"/>
    <w:rsid w:val="008D0474"/>
    <w:rsid w:val="008D20BB"/>
    <w:rsid w:val="008E6AC8"/>
    <w:rsid w:val="008F1841"/>
    <w:rsid w:val="008F3F8C"/>
    <w:rsid w:val="008F6522"/>
    <w:rsid w:val="00903229"/>
    <w:rsid w:val="009158C7"/>
    <w:rsid w:val="00916599"/>
    <w:rsid w:val="009206A8"/>
    <w:rsid w:val="009234D4"/>
    <w:rsid w:val="0092408A"/>
    <w:rsid w:val="00931FD4"/>
    <w:rsid w:val="0093678E"/>
    <w:rsid w:val="00936CB7"/>
    <w:rsid w:val="009401AC"/>
    <w:rsid w:val="00941051"/>
    <w:rsid w:val="00944FCA"/>
    <w:rsid w:val="00963C26"/>
    <w:rsid w:val="009645E5"/>
    <w:rsid w:val="009648A4"/>
    <w:rsid w:val="009663D2"/>
    <w:rsid w:val="00976C8C"/>
    <w:rsid w:val="00977988"/>
    <w:rsid w:val="00977B29"/>
    <w:rsid w:val="00982329"/>
    <w:rsid w:val="00982C00"/>
    <w:rsid w:val="00983D93"/>
    <w:rsid w:val="009867A8"/>
    <w:rsid w:val="00990166"/>
    <w:rsid w:val="00991EE1"/>
    <w:rsid w:val="009A2302"/>
    <w:rsid w:val="009B0858"/>
    <w:rsid w:val="009B09A4"/>
    <w:rsid w:val="009B577F"/>
    <w:rsid w:val="009B7320"/>
    <w:rsid w:val="009C1AB4"/>
    <w:rsid w:val="009C4350"/>
    <w:rsid w:val="009D0FD8"/>
    <w:rsid w:val="009D5FB7"/>
    <w:rsid w:val="009E0BF9"/>
    <w:rsid w:val="009E3BAB"/>
    <w:rsid w:val="009E78AD"/>
    <w:rsid w:val="009F4573"/>
    <w:rsid w:val="009F5DF0"/>
    <w:rsid w:val="00A03173"/>
    <w:rsid w:val="00A07B7B"/>
    <w:rsid w:val="00A12F17"/>
    <w:rsid w:val="00A1497F"/>
    <w:rsid w:val="00A15E71"/>
    <w:rsid w:val="00A161C2"/>
    <w:rsid w:val="00A23178"/>
    <w:rsid w:val="00A26464"/>
    <w:rsid w:val="00A36C40"/>
    <w:rsid w:val="00A448B4"/>
    <w:rsid w:val="00A501E8"/>
    <w:rsid w:val="00A54401"/>
    <w:rsid w:val="00A61EB2"/>
    <w:rsid w:val="00A707C7"/>
    <w:rsid w:val="00A7463D"/>
    <w:rsid w:val="00A83309"/>
    <w:rsid w:val="00A83C16"/>
    <w:rsid w:val="00A929B3"/>
    <w:rsid w:val="00AA0905"/>
    <w:rsid w:val="00AB1194"/>
    <w:rsid w:val="00AB76AC"/>
    <w:rsid w:val="00AB7820"/>
    <w:rsid w:val="00AC148D"/>
    <w:rsid w:val="00AC4FD4"/>
    <w:rsid w:val="00AD5F0E"/>
    <w:rsid w:val="00AE0BE9"/>
    <w:rsid w:val="00AF008C"/>
    <w:rsid w:val="00AF2024"/>
    <w:rsid w:val="00AF50C3"/>
    <w:rsid w:val="00B03313"/>
    <w:rsid w:val="00B11796"/>
    <w:rsid w:val="00B12E40"/>
    <w:rsid w:val="00B20FFC"/>
    <w:rsid w:val="00B31A10"/>
    <w:rsid w:val="00B400F1"/>
    <w:rsid w:val="00B40E8D"/>
    <w:rsid w:val="00B44454"/>
    <w:rsid w:val="00B51D1C"/>
    <w:rsid w:val="00B557D5"/>
    <w:rsid w:val="00B6209F"/>
    <w:rsid w:val="00B6364D"/>
    <w:rsid w:val="00B75EBF"/>
    <w:rsid w:val="00B76915"/>
    <w:rsid w:val="00B8119E"/>
    <w:rsid w:val="00B826F1"/>
    <w:rsid w:val="00B86D9F"/>
    <w:rsid w:val="00B8765E"/>
    <w:rsid w:val="00B878F0"/>
    <w:rsid w:val="00B90F6F"/>
    <w:rsid w:val="00B958FB"/>
    <w:rsid w:val="00BA200D"/>
    <w:rsid w:val="00BB1DB9"/>
    <w:rsid w:val="00BB20C8"/>
    <w:rsid w:val="00BD319E"/>
    <w:rsid w:val="00BE0054"/>
    <w:rsid w:val="00BE5B10"/>
    <w:rsid w:val="00BE69B5"/>
    <w:rsid w:val="00BF724B"/>
    <w:rsid w:val="00BF7AB5"/>
    <w:rsid w:val="00C06F02"/>
    <w:rsid w:val="00C0740F"/>
    <w:rsid w:val="00C143E2"/>
    <w:rsid w:val="00C16783"/>
    <w:rsid w:val="00C16843"/>
    <w:rsid w:val="00C22E7C"/>
    <w:rsid w:val="00C27F99"/>
    <w:rsid w:val="00C320CD"/>
    <w:rsid w:val="00C40B28"/>
    <w:rsid w:val="00C42E6B"/>
    <w:rsid w:val="00C52014"/>
    <w:rsid w:val="00C60053"/>
    <w:rsid w:val="00C66874"/>
    <w:rsid w:val="00C81FB9"/>
    <w:rsid w:val="00C822A8"/>
    <w:rsid w:val="00C945A0"/>
    <w:rsid w:val="00CA314B"/>
    <w:rsid w:val="00CB1AC0"/>
    <w:rsid w:val="00CB320A"/>
    <w:rsid w:val="00CD3C7B"/>
    <w:rsid w:val="00CE029F"/>
    <w:rsid w:val="00CE0891"/>
    <w:rsid w:val="00CE71C4"/>
    <w:rsid w:val="00CF1BAB"/>
    <w:rsid w:val="00CF266C"/>
    <w:rsid w:val="00CF33E1"/>
    <w:rsid w:val="00CF767D"/>
    <w:rsid w:val="00CF77D4"/>
    <w:rsid w:val="00D01494"/>
    <w:rsid w:val="00D068BA"/>
    <w:rsid w:val="00D37C98"/>
    <w:rsid w:val="00D46EBB"/>
    <w:rsid w:val="00D508F9"/>
    <w:rsid w:val="00D52128"/>
    <w:rsid w:val="00D55694"/>
    <w:rsid w:val="00D75727"/>
    <w:rsid w:val="00D75CD9"/>
    <w:rsid w:val="00D75E65"/>
    <w:rsid w:val="00D7654F"/>
    <w:rsid w:val="00DA0ABD"/>
    <w:rsid w:val="00DA248A"/>
    <w:rsid w:val="00DA361A"/>
    <w:rsid w:val="00DB2BDB"/>
    <w:rsid w:val="00DB5B4B"/>
    <w:rsid w:val="00DC1453"/>
    <w:rsid w:val="00DC20A8"/>
    <w:rsid w:val="00DC61EC"/>
    <w:rsid w:val="00DD17A1"/>
    <w:rsid w:val="00DD2775"/>
    <w:rsid w:val="00DD69B7"/>
    <w:rsid w:val="00DE1F77"/>
    <w:rsid w:val="00DE6BBC"/>
    <w:rsid w:val="00DE6CFE"/>
    <w:rsid w:val="00DF1154"/>
    <w:rsid w:val="00DF5F7F"/>
    <w:rsid w:val="00E0008E"/>
    <w:rsid w:val="00E044A2"/>
    <w:rsid w:val="00E07D91"/>
    <w:rsid w:val="00E134AF"/>
    <w:rsid w:val="00E142F0"/>
    <w:rsid w:val="00E177E3"/>
    <w:rsid w:val="00E230C5"/>
    <w:rsid w:val="00E249D3"/>
    <w:rsid w:val="00E2665F"/>
    <w:rsid w:val="00E33598"/>
    <w:rsid w:val="00E41C96"/>
    <w:rsid w:val="00E54773"/>
    <w:rsid w:val="00E61AF0"/>
    <w:rsid w:val="00E62CEC"/>
    <w:rsid w:val="00E63DF3"/>
    <w:rsid w:val="00E71826"/>
    <w:rsid w:val="00E74AA8"/>
    <w:rsid w:val="00E85EA8"/>
    <w:rsid w:val="00E909E5"/>
    <w:rsid w:val="00E91FDD"/>
    <w:rsid w:val="00E9236D"/>
    <w:rsid w:val="00E92B4F"/>
    <w:rsid w:val="00E95DE6"/>
    <w:rsid w:val="00EA788B"/>
    <w:rsid w:val="00EB50F5"/>
    <w:rsid w:val="00EC4A85"/>
    <w:rsid w:val="00EE0906"/>
    <w:rsid w:val="00EF3760"/>
    <w:rsid w:val="00EF7178"/>
    <w:rsid w:val="00F05F96"/>
    <w:rsid w:val="00F1131F"/>
    <w:rsid w:val="00F125BA"/>
    <w:rsid w:val="00F230AC"/>
    <w:rsid w:val="00F313FC"/>
    <w:rsid w:val="00F31E89"/>
    <w:rsid w:val="00F453B3"/>
    <w:rsid w:val="00F46908"/>
    <w:rsid w:val="00F519BA"/>
    <w:rsid w:val="00F52F93"/>
    <w:rsid w:val="00F55A17"/>
    <w:rsid w:val="00F82129"/>
    <w:rsid w:val="00F867AE"/>
    <w:rsid w:val="00F92ED8"/>
    <w:rsid w:val="00F95373"/>
    <w:rsid w:val="00FA02EB"/>
    <w:rsid w:val="00FA109D"/>
    <w:rsid w:val="00FB26B2"/>
    <w:rsid w:val="00FC6563"/>
    <w:rsid w:val="00FD1706"/>
    <w:rsid w:val="00FD6CF9"/>
    <w:rsid w:val="00FE76F6"/>
    <w:rsid w:val="0125FE4C"/>
    <w:rsid w:val="01A5F397"/>
    <w:rsid w:val="029EA70D"/>
    <w:rsid w:val="02FAD86E"/>
    <w:rsid w:val="040B64F6"/>
    <w:rsid w:val="04B185D7"/>
    <w:rsid w:val="0594BCB7"/>
    <w:rsid w:val="05EE9DDF"/>
    <w:rsid w:val="061330EC"/>
    <w:rsid w:val="06560F3C"/>
    <w:rsid w:val="068ABABB"/>
    <w:rsid w:val="07E7E02F"/>
    <w:rsid w:val="0870716D"/>
    <w:rsid w:val="0A324569"/>
    <w:rsid w:val="0AD63EFF"/>
    <w:rsid w:val="0B264544"/>
    <w:rsid w:val="0C1D5165"/>
    <w:rsid w:val="0C3FAFF6"/>
    <w:rsid w:val="0C981E7D"/>
    <w:rsid w:val="0C9DEEE0"/>
    <w:rsid w:val="0CBE92AD"/>
    <w:rsid w:val="0CD03F4A"/>
    <w:rsid w:val="0DB1BCA9"/>
    <w:rsid w:val="0DDFDAB5"/>
    <w:rsid w:val="0E26A88C"/>
    <w:rsid w:val="0E4D4944"/>
    <w:rsid w:val="0E503CB2"/>
    <w:rsid w:val="0F2EAD48"/>
    <w:rsid w:val="0F597E93"/>
    <w:rsid w:val="0F6FD5EF"/>
    <w:rsid w:val="0FA487B7"/>
    <w:rsid w:val="106D2F8D"/>
    <w:rsid w:val="10FD172C"/>
    <w:rsid w:val="10FE9179"/>
    <w:rsid w:val="115E820F"/>
    <w:rsid w:val="1177E60B"/>
    <w:rsid w:val="118862AB"/>
    <w:rsid w:val="11D0CA8B"/>
    <w:rsid w:val="11D50FC4"/>
    <w:rsid w:val="127CC1A4"/>
    <w:rsid w:val="12BEDAB2"/>
    <w:rsid w:val="12F1CF1A"/>
    <w:rsid w:val="136C58F2"/>
    <w:rsid w:val="14F16C06"/>
    <w:rsid w:val="15D21A08"/>
    <w:rsid w:val="16326841"/>
    <w:rsid w:val="16DE9E3E"/>
    <w:rsid w:val="18769013"/>
    <w:rsid w:val="194D2F0F"/>
    <w:rsid w:val="198D9B66"/>
    <w:rsid w:val="19DA0BBA"/>
    <w:rsid w:val="19E754AD"/>
    <w:rsid w:val="1A1C6B2A"/>
    <w:rsid w:val="1A3AAC76"/>
    <w:rsid w:val="1A71F99F"/>
    <w:rsid w:val="1ABA50FE"/>
    <w:rsid w:val="1B4D5A16"/>
    <w:rsid w:val="1B99F8BA"/>
    <w:rsid w:val="1BA4EE0F"/>
    <w:rsid w:val="1BB53C7D"/>
    <w:rsid w:val="1C8B951F"/>
    <w:rsid w:val="1D17F696"/>
    <w:rsid w:val="1D2BB5DA"/>
    <w:rsid w:val="1E2B417A"/>
    <w:rsid w:val="1EAA6F7A"/>
    <w:rsid w:val="1EC8EEDC"/>
    <w:rsid w:val="1EDB6345"/>
    <w:rsid w:val="1EDBFD94"/>
    <w:rsid w:val="1EF284B8"/>
    <w:rsid w:val="1F4B682C"/>
    <w:rsid w:val="1F89265E"/>
    <w:rsid w:val="213DBAAB"/>
    <w:rsid w:val="21ACC6B6"/>
    <w:rsid w:val="223FA3E4"/>
    <w:rsid w:val="224556B7"/>
    <w:rsid w:val="22CC9A18"/>
    <w:rsid w:val="22E51457"/>
    <w:rsid w:val="238BA7B5"/>
    <w:rsid w:val="23C98D31"/>
    <w:rsid w:val="23CEFFB0"/>
    <w:rsid w:val="23F3411A"/>
    <w:rsid w:val="245D818C"/>
    <w:rsid w:val="24F34850"/>
    <w:rsid w:val="25275606"/>
    <w:rsid w:val="268CF5F6"/>
    <w:rsid w:val="26C7734B"/>
    <w:rsid w:val="26F9BD24"/>
    <w:rsid w:val="277996E0"/>
    <w:rsid w:val="280EAFDC"/>
    <w:rsid w:val="2884648B"/>
    <w:rsid w:val="297FB9FA"/>
    <w:rsid w:val="29EE3D66"/>
    <w:rsid w:val="2A65F24F"/>
    <w:rsid w:val="2B716DF0"/>
    <w:rsid w:val="2C1354B2"/>
    <w:rsid w:val="2C289217"/>
    <w:rsid w:val="2D14B55C"/>
    <w:rsid w:val="2DCB375E"/>
    <w:rsid w:val="2DE2655B"/>
    <w:rsid w:val="2DEFA250"/>
    <w:rsid w:val="2F26A0A9"/>
    <w:rsid w:val="2F56E114"/>
    <w:rsid w:val="30A31F20"/>
    <w:rsid w:val="319B2B03"/>
    <w:rsid w:val="32297ADC"/>
    <w:rsid w:val="32CB73E4"/>
    <w:rsid w:val="32CD88D5"/>
    <w:rsid w:val="33C46D5D"/>
    <w:rsid w:val="33FA877D"/>
    <w:rsid w:val="34591015"/>
    <w:rsid w:val="35561DAE"/>
    <w:rsid w:val="35B6CDBE"/>
    <w:rsid w:val="36482691"/>
    <w:rsid w:val="36EC843A"/>
    <w:rsid w:val="378CA0CB"/>
    <w:rsid w:val="37A0F2CF"/>
    <w:rsid w:val="384229B6"/>
    <w:rsid w:val="386B2782"/>
    <w:rsid w:val="38F86449"/>
    <w:rsid w:val="396C7868"/>
    <w:rsid w:val="3A8F1BB5"/>
    <w:rsid w:val="3B18644F"/>
    <w:rsid w:val="3C62EB19"/>
    <w:rsid w:val="3C726B51"/>
    <w:rsid w:val="3CD5DFD7"/>
    <w:rsid w:val="3D0B2161"/>
    <w:rsid w:val="3DF7ADDA"/>
    <w:rsid w:val="3E208708"/>
    <w:rsid w:val="3EA393CD"/>
    <w:rsid w:val="3F1A28C5"/>
    <w:rsid w:val="3F3ADEAE"/>
    <w:rsid w:val="3FB1DCBA"/>
    <w:rsid w:val="4035724B"/>
    <w:rsid w:val="40565602"/>
    <w:rsid w:val="40801C31"/>
    <w:rsid w:val="4203245E"/>
    <w:rsid w:val="43030F08"/>
    <w:rsid w:val="431C2773"/>
    <w:rsid w:val="43806F69"/>
    <w:rsid w:val="43FBBA0C"/>
    <w:rsid w:val="44C54E82"/>
    <w:rsid w:val="457E84CC"/>
    <w:rsid w:val="464FC20F"/>
    <w:rsid w:val="477C9CAA"/>
    <w:rsid w:val="47AC163A"/>
    <w:rsid w:val="47B6DAA1"/>
    <w:rsid w:val="485255B9"/>
    <w:rsid w:val="48801F58"/>
    <w:rsid w:val="48E2E0D1"/>
    <w:rsid w:val="49695F69"/>
    <w:rsid w:val="499D2884"/>
    <w:rsid w:val="49ED323D"/>
    <w:rsid w:val="4ADB3E4C"/>
    <w:rsid w:val="4AFCEF0B"/>
    <w:rsid w:val="4BBF438A"/>
    <w:rsid w:val="4C7DABDF"/>
    <w:rsid w:val="4CC5570E"/>
    <w:rsid w:val="4D558D85"/>
    <w:rsid w:val="4E7799B2"/>
    <w:rsid w:val="4EF807E2"/>
    <w:rsid w:val="4F09BD66"/>
    <w:rsid w:val="4F3A6028"/>
    <w:rsid w:val="4F6019FE"/>
    <w:rsid w:val="4F92BC77"/>
    <w:rsid w:val="5009030F"/>
    <w:rsid w:val="50A2A7D2"/>
    <w:rsid w:val="516A28C6"/>
    <w:rsid w:val="518570E0"/>
    <w:rsid w:val="51D06557"/>
    <w:rsid w:val="529F96DD"/>
    <w:rsid w:val="53FA83D6"/>
    <w:rsid w:val="544BCAFA"/>
    <w:rsid w:val="55450611"/>
    <w:rsid w:val="559024C4"/>
    <w:rsid w:val="5593A821"/>
    <w:rsid w:val="55DEF751"/>
    <w:rsid w:val="562C171B"/>
    <w:rsid w:val="56384BB3"/>
    <w:rsid w:val="568C98A6"/>
    <w:rsid w:val="56968E5E"/>
    <w:rsid w:val="56A6E415"/>
    <w:rsid w:val="57840D21"/>
    <w:rsid w:val="57E5E569"/>
    <w:rsid w:val="5947974A"/>
    <w:rsid w:val="5A13D3F6"/>
    <w:rsid w:val="5AE09E74"/>
    <w:rsid w:val="5B222CA1"/>
    <w:rsid w:val="5B583487"/>
    <w:rsid w:val="5C62A311"/>
    <w:rsid w:val="5CA6C0B8"/>
    <w:rsid w:val="5D7B3966"/>
    <w:rsid w:val="5DDD3ECC"/>
    <w:rsid w:val="5E982F3B"/>
    <w:rsid w:val="5F7CC232"/>
    <w:rsid w:val="5FE3D8AD"/>
    <w:rsid w:val="6004F370"/>
    <w:rsid w:val="60338EE0"/>
    <w:rsid w:val="607EF78A"/>
    <w:rsid w:val="6186329E"/>
    <w:rsid w:val="620C1D49"/>
    <w:rsid w:val="628BE75B"/>
    <w:rsid w:val="631FE595"/>
    <w:rsid w:val="64D38F37"/>
    <w:rsid w:val="64D4270F"/>
    <w:rsid w:val="65D704C5"/>
    <w:rsid w:val="66E5C320"/>
    <w:rsid w:val="66EE7A2E"/>
    <w:rsid w:val="6739AA83"/>
    <w:rsid w:val="6805F96D"/>
    <w:rsid w:val="68370BCB"/>
    <w:rsid w:val="684BA593"/>
    <w:rsid w:val="688C6BEF"/>
    <w:rsid w:val="689A749F"/>
    <w:rsid w:val="690AA3F3"/>
    <w:rsid w:val="69DFD080"/>
    <w:rsid w:val="6A2D6A1F"/>
    <w:rsid w:val="6A3E2A0E"/>
    <w:rsid w:val="6BBE4AF5"/>
    <w:rsid w:val="6CFFEBBB"/>
    <w:rsid w:val="6D125BC8"/>
    <w:rsid w:val="6D3A2855"/>
    <w:rsid w:val="6DA00DDA"/>
    <w:rsid w:val="6E7EA575"/>
    <w:rsid w:val="6E97A0AF"/>
    <w:rsid w:val="6ED40C6F"/>
    <w:rsid w:val="6F2EEC78"/>
    <w:rsid w:val="6F2F7C70"/>
    <w:rsid w:val="70144CDB"/>
    <w:rsid w:val="701ACEC1"/>
    <w:rsid w:val="70573589"/>
    <w:rsid w:val="71831BC2"/>
    <w:rsid w:val="71C5FC9D"/>
    <w:rsid w:val="71D741A5"/>
    <w:rsid w:val="722913D7"/>
    <w:rsid w:val="7280BF9A"/>
    <w:rsid w:val="729525B8"/>
    <w:rsid w:val="72970983"/>
    <w:rsid w:val="72CA47AE"/>
    <w:rsid w:val="72D74B1A"/>
    <w:rsid w:val="735EFB80"/>
    <w:rsid w:val="743BB270"/>
    <w:rsid w:val="74622DFC"/>
    <w:rsid w:val="7520C11F"/>
    <w:rsid w:val="76F71C60"/>
    <w:rsid w:val="787895D4"/>
    <w:rsid w:val="78CB3B85"/>
    <w:rsid w:val="7912A6FF"/>
    <w:rsid w:val="791A25AC"/>
    <w:rsid w:val="7998F11A"/>
    <w:rsid w:val="79BD091A"/>
    <w:rsid w:val="79D72A99"/>
    <w:rsid w:val="79DDDFAF"/>
    <w:rsid w:val="79F766B7"/>
    <w:rsid w:val="7A10D12C"/>
    <w:rsid w:val="7A6E4EE2"/>
    <w:rsid w:val="7A8254A4"/>
    <w:rsid w:val="7AB70758"/>
    <w:rsid w:val="7AC41544"/>
    <w:rsid w:val="7BA15296"/>
    <w:rsid w:val="7C600B04"/>
    <w:rsid w:val="7D04D846"/>
    <w:rsid w:val="7D442306"/>
    <w:rsid w:val="7D99D062"/>
    <w:rsid w:val="7EE6D699"/>
    <w:rsid w:val="7EECC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EA788D"/>
  <w15:chartTrackingRefBased/>
  <w15:docId w15:val="{CF1A4340-9747-401E-B7E6-D2AF376D9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6F3"/>
    <w:rPr>
      <w:sz w:val="24"/>
    </w:rPr>
  </w:style>
  <w:style w:type="paragraph" w:styleId="Heading1">
    <w:name w:val="heading 1"/>
    <w:basedOn w:val="Normal"/>
    <w:link w:val="Heading1Char"/>
    <w:uiPriority w:val="1"/>
    <w:qFormat/>
    <w:rsid w:val="006F3038"/>
    <w:pPr>
      <w:widowControl w:val="0"/>
      <w:pBdr>
        <w:bottom w:val="single" w:sz="4" w:space="1" w:color="auto"/>
      </w:pBdr>
      <w:spacing w:before="240"/>
      <w:outlineLvl w:val="0"/>
    </w:pPr>
    <w:rPr>
      <w:rFonts w:ascii="Arial" w:eastAsia="Calibri Light" w:hAnsi="Arial" w:cs="Arial"/>
      <w:b/>
      <w:bCs/>
      <w:sz w:val="32"/>
      <w:szCs w:val="32"/>
    </w:rPr>
  </w:style>
  <w:style w:type="paragraph" w:styleId="Heading2">
    <w:name w:val="heading 2"/>
    <w:basedOn w:val="Normal"/>
    <w:link w:val="Heading2Char"/>
    <w:uiPriority w:val="1"/>
    <w:qFormat/>
    <w:rsid w:val="006F3038"/>
    <w:pPr>
      <w:widowControl w:val="0"/>
      <w:spacing w:before="65"/>
      <w:outlineLvl w:val="1"/>
    </w:pPr>
    <w:rPr>
      <w:rFonts w:ascii="Arial" w:eastAsia="Arial" w:hAnsi="Arial"/>
      <w:b/>
      <w:bCs/>
      <w:color w:val="3F4443"/>
      <w:sz w:val="28"/>
      <w:szCs w:val="28"/>
    </w:rPr>
  </w:style>
  <w:style w:type="paragraph" w:styleId="Heading3">
    <w:name w:val="heading 3"/>
    <w:basedOn w:val="Normal"/>
    <w:link w:val="Heading3Char"/>
    <w:uiPriority w:val="1"/>
    <w:qFormat/>
    <w:rsid w:val="00BE69B5"/>
    <w:pPr>
      <w:widowControl w:val="0"/>
      <w:spacing w:before="51"/>
      <w:outlineLvl w:val="2"/>
    </w:pPr>
    <w:rPr>
      <w:rFonts w:eastAsia="Calibri"/>
      <w:bCs/>
      <w:sz w:val="28"/>
      <w:szCs w:val="28"/>
    </w:rPr>
  </w:style>
  <w:style w:type="paragraph" w:styleId="Heading4">
    <w:name w:val="heading 4"/>
    <w:basedOn w:val="Normal"/>
    <w:link w:val="Heading4Char"/>
    <w:uiPriority w:val="1"/>
    <w:qFormat/>
    <w:rsid w:val="00BE69B5"/>
    <w:pPr>
      <w:widowControl w:val="0"/>
      <w:pBdr>
        <w:bottom w:val="single" w:sz="2" w:space="1" w:color="auto"/>
      </w:pBdr>
      <w:ind w:left="360" w:hanging="360"/>
      <w:outlineLvl w:val="3"/>
    </w:pPr>
    <w:rPr>
      <w:rFonts w:ascii="Calibri" w:eastAsia="Calibri" w:hAnsi="Calibri"/>
      <w:szCs w:val="24"/>
    </w:rPr>
  </w:style>
  <w:style w:type="paragraph" w:styleId="Heading5">
    <w:name w:val="heading 5"/>
    <w:basedOn w:val="Normal"/>
    <w:link w:val="Heading5Char"/>
    <w:uiPriority w:val="1"/>
    <w:qFormat/>
    <w:rsid w:val="00E92B4F"/>
    <w:pPr>
      <w:widowControl w:val="0"/>
      <w:ind w:left="500"/>
      <w:outlineLvl w:val="4"/>
    </w:pPr>
    <w:rPr>
      <w:rFonts w:ascii="Calibri" w:eastAsia="Calibri" w:hAnsi="Calibri"/>
      <w:i/>
      <w:szCs w:val="24"/>
    </w:rPr>
  </w:style>
  <w:style w:type="paragraph" w:styleId="Heading6">
    <w:name w:val="heading 6"/>
    <w:basedOn w:val="Normal"/>
    <w:link w:val="Heading6Char"/>
    <w:uiPriority w:val="1"/>
    <w:qFormat/>
    <w:rsid w:val="00E92B4F"/>
    <w:pPr>
      <w:widowControl w:val="0"/>
      <w:ind w:left="120"/>
      <w:outlineLvl w:val="5"/>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sid w:val="00760F57"/>
    <w:rPr>
      <w:color w:val="0563C1" w:themeColor="hyperlink"/>
      <w:sz w:val="22"/>
      <w:u w:val="single"/>
    </w:rPr>
  </w:style>
  <w:style w:type="paragraph" w:styleId="ListParagraph">
    <w:name w:val="List Paragraph"/>
    <w:basedOn w:val="Normal"/>
    <w:link w:val="ListParagraphChar"/>
    <w:uiPriority w:val="34"/>
    <w:qFormat/>
    <w:rsid w:val="00241CF9"/>
    <w:pPr>
      <w:ind w:left="720"/>
      <w:contextualSpacing/>
    </w:pPr>
  </w:style>
  <w:style w:type="paragraph" w:styleId="Header">
    <w:name w:val="header"/>
    <w:basedOn w:val="Normal"/>
    <w:link w:val="HeaderChar"/>
    <w:uiPriority w:val="99"/>
    <w:unhideWhenUsed/>
    <w:rsid w:val="00241CF9"/>
    <w:pPr>
      <w:tabs>
        <w:tab w:val="center" w:pos="4680"/>
        <w:tab w:val="right" w:pos="9360"/>
      </w:tabs>
    </w:pPr>
  </w:style>
  <w:style w:type="character" w:customStyle="1" w:styleId="HeaderChar">
    <w:name w:val="Header Char"/>
    <w:basedOn w:val="DefaultParagraphFont"/>
    <w:link w:val="Header"/>
    <w:uiPriority w:val="99"/>
    <w:rsid w:val="00241CF9"/>
  </w:style>
  <w:style w:type="paragraph" w:styleId="Footer">
    <w:name w:val="footer"/>
    <w:basedOn w:val="Normal"/>
    <w:link w:val="FooterChar"/>
    <w:uiPriority w:val="99"/>
    <w:unhideWhenUsed/>
    <w:rsid w:val="00241CF9"/>
    <w:pPr>
      <w:tabs>
        <w:tab w:val="center" w:pos="4680"/>
        <w:tab w:val="right" w:pos="9360"/>
      </w:tabs>
    </w:pPr>
  </w:style>
  <w:style w:type="character" w:customStyle="1" w:styleId="FooterChar">
    <w:name w:val="Footer Char"/>
    <w:basedOn w:val="DefaultParagraphFont"/>
    <w:link w:val="Footer"/>
    <w:uiPriority w:val="99"/>
    <w:rsid w:val="00241CF9"/>
  </w:style>
  <w:style w:type="character" w:styleId="FollowedHyperlink">
    <w:name w:val="FollowedHyperlink"/>
    <w:basedOn w:val="DefaultParagraphFont"/>
    <w:uiPriority w:val="99"/>
    <w:semiHidden/>
    <w:unhideWhenUsed/>
    <w:rsid w:val="002A2FFC"/>
    <w:rPr>
      <w:color w:val="954F72" w:themeColor="followedHyperlink"/>
      <w:u w:val="single"/>
    </w:rPr>
  </w:style>
  <w:style w:type="table" w:styleId="TableGrid">
    <w:name w:val="Table Grid"/>
    <w:basedOn w:val="TableNormal"/>
    <w:uiPriority w:val="39"/>
    <w:rsid w:val="002A2F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B62AB"/>
    <w:pPr>
      <w:widowControl w:val="0"/>
      <w:ind w:left="1592"/>
    </w:pPr>
    <w:rPr>
      <w:rFonts w:ascii="Calibri" w:eastAsia="Calibri" w:hAnsi="Calibri"/>
      <w:szCs w:val="24"/>
    </w:rPr>
  </w:style>
  <w:style w:type="character" w:customStyle="1" w:styleId="BodyTextChar">
    <w:name w:val="Body Text Char"/>
    <w:basedOn w:val="DefaultParagraphFont"/>
    <w:link w:val="BodyText"/>
    <w:uiPriority w:val="1"/>
    <w:rsid w:val="006B62AB"/>
    <w:rPr>
      <w:rFonts w:ascii="Calibri" w:eastAsia="Calibri" w:hAnsi="Calibri"/>
      <w:sz w:val="24"/>
      <w:szCs w:val="24"/>
    </w:rPr>
  </w:style>
  <w:style w:type="character" w:customStyle="1" w:styleId="Heading1Char">
    <w:name w:val="Heading 1 Char"/>
    <w:basedOn w:val="DefaultParagraphFont"/>
    <w:link w:val="Heading1"/>
    <w:uiPriority w:val="1"/>
    <w:rsid w:val="006F3038"/>
    <w:rPr>
      <w:rFonts w:ascii="Arial" w:eastAsia="Calibri Light" w:hAnsi="Arial" w:cs="Arial"/>
      <w:b/>
      <w:bCs/>
      <w:sz w:val="32"/>
      <w:szCs w:val="32"/>
    </w:rPr>
  </w:style>
  <w:style w:type="character" w:customStyle="1" w:styleId="Heading2Char">
    <w:name w:val="Heading 2 Char"/>
    <w:basedOn w:val="DefaultParagraphFont"/>
    <w:link w:val="Heading2"/>
    <w:uiPriority w:val="1"/>
    <w:rsid w:val="006F3038"/>
    <w:rPr>
      <w:rFonts w:ascii="Arial" w:eastAsia="Arial" w:hAnsi="Arial"/>
      <w:b/>
      <w:bCs/>
      <w:color w:val="3F4443"/>
      <w:sz w:val="28"/>
      <w:szCs w:val="28"/>
    </w:rPr>
  </w:style>
  <w:style w:type="character" w:customStyle="1" w:styleId="Heading3Char">
    <w:name w:val="Heading 3 Char"/>
    <w:basedOn w:val="DefaultParagraphFont"/>
    <w:link w:val="Heading3"/>
    <w:uiPriority w:val="1"/>
    <w:rsid w:val="00BE69B5"/>
    <w:rPr>
      <w:rFonts w:eastAsia="Calibri"/>
      <w:bCs/>
      <w:sz w:val="28"/>
      <w:szCs w:val="28"/>
    </w:rPr>
  </w:style>
  <w:style w:type="character" w:customStyle="1" w:styleId="Heading4Char">
    <w:name w:val="Heading 4 Char"/>
    <w:basedOn w:val="DefaultParagraphFont"/>
    <w:link w:val="Heading4"/>
    <w:uiPriority w:val="1"/>
    <w:rsid w:val="00BE69B5"/>
    <w:rPr>
      <w:rFonts w:ascii="Calibri" w:eastAsia="Calibri" w:hAnsi="Calibri"/>
      <w:sz w:val="24"/>
      <w:szCs w:val="24"/>
    </w:rPr>
  </w:style>
  <w:style w:type="character" w:customStyle="1" w:styleId="Heading5Char">
    <w:name w:val="Heading 5 Char"/>
    <w:basedOn w:val="DefaultParagraphFont"/>
    <w:link w:val="Heading5"/>
    <w:uiPriority w:val="1"/>
    <w:rsid w:val="00E92B4F"/>
    <w:rPr>
      <w:rFonts w:ascii="Calibri" w:eastAsia="Calibri" w:hAnsi="Calibri"/>
      <w:i/>
      <w:sz w:val="24"/>
      <w:szCs w:val="24"/>
    </w:rPr>
  </w:style>
  <w:style w:type="character" w:customStyle="1" w:styleId="Heading6Char">
    <w:name w:val="Heading 6 Char"/>
    <w:basedOn w:val="DefaultParagraphFont"/>
    <w:link w:val="Heading6"/>
    <w:uiPriority w:val="1"/>
    <w:rsid w:val="00E92B4F"/>
    <w:rPr>
      <w:rFonts w:ascii="Calibri" w:eastAsia="Calibri" w:hAnsi="Calibri"/>
      <w:b/>
      <w:bCs/>
    </w:rPr>
  </w:style>
  <w:style w:type="paragraph" w:styleId="TOC1">
    <w:name w:val="toc 1"/>
    <w:basedOn w:val="Normal"/>
    <w:uiPriority w:val="39"/>
    <w:qFormat/>
    <w:rsid w:val="00E92B4F"/>
    <w:pPr>
      <w:widowControl w:val="0"/>
      <w:ind w:left="112"/>
    </w:pPr>
    <w:rPr>
      <w:rFonts w:ascii="Calibri" w:eastAsia="Calibri" w:hAnsi="Calibri"/>
    </w:rPr>
  </w:style>
  <w:style w:type="paragraph" w:styleId="TOC2">
    <w:name w:val="toc 2"/>
    <w:basedOn w:val="Normal"/>
    <w:uiPriority w:val="39"/>
    <w:qFormat/>
    <w:rsid w:val="00E92B4F"/>
    <w:pPr>
      <w:widowControl w:val="0"/>
      <w:ind w:left="214"/>
    </w:pPr>
    <w:rPr>
      <w:rFonts w:ascii="Calibri" w:eastAsia="Calibri" w:hAnsi="Calibri"/>
    </w:rPr>
  </w:style>
  <w:style w:type="paragraph" w:styleId="TOC3">
    <w:name w:val="toc 3"/>
    <w:basedOn w:val="Normal"/>
    <w:uiPriority w:val="39"/>
    <w:qFormat/>
    <w:rsid w:val="00E92B4F"/>
    <w:pPr>
      <w:widowControl w:val="0"/>
      <w:ind w:left="221"/>
    </w:pPr>
    <w:rPr>
      <w:rFonts w:ascii="Calibri" w:eastAsia="Calibri" w:hAnsi="Calibri"/>
    </w:rPr>
  </w:style>
  <w:style w:type="paragraph" w:styleId="TOC4">
    <w:name w:val="toc 4"/>
    <w:basedOn w:val="Normal"/>
    <w:link w:val="TOC4Char"/>
    <w:uiPriority w:val="1"/>
    <w:qFormat/>
    <w:rsid w:val="00E92B4F"/>
    <w:pPr>
      <w:widowControl w:val="0"/>
      <w:ind w:left="315"/>
    </w:pPr>
    <w:rPr>
      <w:rFonts w:ascii="Calibri" w:eastAsia="Calibri" w:hAnsi="Calibri"/>
    </w:rPr>
  </w:style>
  <w:style w:type="paragraph" w:customStyle="1" w:styleId="TableParagraph">
    <w:name w:val="Table Paragraph"/>
    <w:basedOn w:val="Normal"/>
    <w:link w:val="TableParagraphChar"/>
    <w:uiPriority w:val="1"/>
    <w:qFormat/>
    <w:rsid w:val="00E92B4F"/>
    <w:pPr>
      <w:widowControl w:val="0"/>
    </w:pPr>
  </w:style>
  <w:style w:type="paragraph" w:styleId="BalloonText">
    <w:name w:val="Balloon Text"/>
    <w:basedOn w:val="Normal"/>
    <w:link w:val="BalloonTextChar"/>
    <w:uiPriority w:val="99"/>
    <w:semiHidden/>
    <w:unhideWhenUsed/>
    <w:rsid w:val="00A61E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EB2"/>
    <w:rPr>
      <w:rFonts w:ascii="Segoe UI" w:hAnsi="Segoe UI" w:cs="Segoe UI"/>
      <w:sz w:val="18"/>
      <w:szCs w:val="18"/>
    </w:rPr>
  </w:style>
  <w:style w:type="character" w:styleId="CommentReference">
    <w:name w:val="annotation reference"/>
    <w:basedOn w:val="DefaultParagraphFont"/>
    <w:uiPriority w:val="99"/>
    <w:semiHidden/>
    <w:unhideWhenUsed/>
    <w:rsid w:val="00074435"/>
    <w:rPr>
      <w:sz w:val="16"/>
      <w:szCs w:val="16"/>
    </w:rPr>
  </w:style>
  <w:style w:type="paragraph" w:styleId="CommentText">
    <w:name w:val="annotation text"/>
    <w:basedOn w:val="Normal"/>
    <w:link w:val="CommentTextChar"/>
    <w:uiPriority w:val="99"/>
    <w:unhideWhenUsed/>
    <w:rsid w:val="00074435"/>
    <w:rPr>
      <w:sz w:val="20"/>
      <w:szCs w:val="20"/>
    </w:rPr>
  </w:style>
  <w:style w:type="character" w:customStyle="1" w:styleId="CommentTextChar">
    <w:name w:val="Comment Text Char"/>
    <w:basedOn w:val="DefaultParagraphFont"/>
    <w:link w:val="CommentText"/>
    <w:uiPriority w:val="99"/>
    <w:rsid w:val="00074435"/>
    <w:rPr>
      <w:sz w:val="20"/>
      <w:szCs w:val="20"/>
    </w:rPr>
  </w:style>
  <w:style w:type="paragraph" w:styleId="CommentSubject">
    <w:name w:val="annotation subject"/>
    <w:basedOn w:val="CommentText"/>
    <w:next w:val="CommentText"/>
    <w:link w:val="CommentSubjectChar"/>
    <w:uiPriority w:val="99"/>
    <w:semiHidden/>
    <w:unhideWhenUsed/>
    <w:rsid w:val="00074435"/>
    <w:rPr>
      <w:b/>
      <w:bCs/>
    </w:rPr>
  </w:style>
  <w:style w:type="character" w:customStyle="1" w:styleId="CommentSubjectChar">
    <w:name w:val="Comment Subject Char"/>
    <w:basedOn w:val="CommentTextChar"/>
    <w:link w:val="CommentSubject"/>
    <w:uiPriority w:val="99"/>
    <w:semiHidden/>
    <w:rsid w:val="00074435"/>
    <w:rPr>
      <w:b/>
      <w:bCs/>
      <w:sz w:val="20"/>
      <w:szCs w:val="20"/>
    </w:rPr>
  </w:style>
  <w:style w:type="paragraph" w:styleId="NormalWeb">
    <w:name w:val="Normal (Web)"/>
    <w:basedOn w:val="Normal"/>
    <w:uiPriority w:val="99"/>
    <w:unhideWhenUsed/>
    <w:rsid w:val="000E0F63"/>
    <w:pPr>
      <w:spacing w:before="100" w:beforeAutospacing="1" w:after="100" w:afterAutospacing="1"/>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DD69B7"/>
    <w:pPr>
      <w:keepNext/>
      <w:keepLines/>
      <w:widowControl/>
      <w:spacing w:line="259" w:lineRule="auto"/>
      <w:outlineLvl w:val="9"/>
    </w:pPr>
    <w:rPr>
      <w:rFonts w:asciiTheme="majorHAnsi" w:eastAsiaTheme="majorEastAsia" w:hAnsiTheme="majorHAnsi" w:cstheme="majorBidi"/>
      <w:color w:val="2E74B5" w:themeColor="accent1" w:themeShade="BF"/>
    </w:rPr>
  </w:style>
  <w:style w:type="character" w:customStyle="1" w:styleId="TableParagraphChar">
    <w:name w:val="Table Paragraph Char"/>
    <w:basedOn w:val="DefaultParagraphFont"/>
    <w:link w:val="TableParagraph"/>
    <w:uiPriority w:val="1"/>
    <w:rsid w:val="00FA109D"/>
  </w:style>
  <w:style w:type="character" w:customStyle="1" w:styleId="ListParagraphChar">
    <w:name w:val="List Paragraph Char"/>
    <w:basedOn w:val="DefaultParagraphFont"/>
    <w:link w:val="ListParagraph"/>
    <w:uiPriority w:val="34"/>
    <w:rsid w:val="00383E37"/>
  </w:style>
  <w:style w:type="paragraph" w:styleId="Revision">
    <w:name w:val="Revision"/>
    <w:hidden/>
    <w:uiPriority w:val="99"/>
    <w:semiHidden/>
    <w:rsid w:val="00E909E5"/>
  </w:style>
  <w:style w:type="character" w:customStyle="1" w:styleId="TOC4Char">
    <w:name w:val="TOC 4 Char"/>
    <w:basedOn w:val="DefaultParagraphFont"/>
    <w:link w:val="TOC4"/>
    <w:uiPriority w:val="1"/>
    <w:rsid w:val="00AB76AC"/>
    <w:rPr>
      <w:rFonts w:ascii="Calibri" w:eastAsia="Calibri" w:hAnsi="Calibri"/>
    </w:rPr>
  </w:style>
  <w:style w:type="character" w:customStyle="1" w:styleId="UnresolvedMention1">
    <w:name w:val="Unresolved Mention1"/>
    <w:basedOn w:val="DefaultParagraphFont"/>
    <w:uiPriority w:val="99"/>
    <w:semiHidden/>
    <w:unhideWhenUsed/>
    <w:rsid w:val="00760F57"/>
    <w:rPr>
      <w:color w:val="605E5C"/>
      <w:shd w:val="clear" w:color="auto" w:fill="E1DFDD"/>
    </w:rPr>
  </w:style>
  <w:style w:type="character" w:styleId="UnresolvedMention">
    <w:name w:val="Unresolved Mention"/>
    <w:basedOn w:val="DefaultParagraphFont"/>
    <w:uiPriority w:val="99"/>
    <w:semiHidden/>
    <w:unhideWhenUsed/>
    <w:rsid w:val="00F46908"/>
    <w:rPr>
      <w:color w:val="605E5C"/>
      <w:shd w:val="clear" w:color="auto" w:fill="E1DFDD"/>
    </w:rPr>
  </w:style>
  <w:style w:type="character" w:styleId="Mention">
    <w:name w:val="Mention"/>
    <w:basedOn w:val="DefaultParagraphFont"/>
    <w:uiPriority w:val="99"/>
    <w:unhideWhenUsed/>
    <w:rsid w:val="006941A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474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conduct.osu.edu/" TargetMode="External"/><Relationship Id="rId18" Type="http://schemas.openxmlformats.org/officeDocument/2006/relationships/hyperlink" Target="mailto:https://advising.osu.edu/file-reinstatement" TargetMode="External"/><Relationship Id="rId26" Type="http://schemas.openxmlformats.org/officeDocument/2006/relationships/hyperlink" Target="https://trustees.osu.edu/sites/default/files/migrated/assets/files/RuleBook/UniversityFacultyRules.pdf" TargetMode="External"/><Relationship Id="rId39" Type="http://schemas.openxmlformats.org/officeDocument/2006/relationships/hyperlink" Target="https://hrs.osu.edu/academics/undergraduate-programs/health-sciences/curriculum" TargetMode="External"/><Relationship Id="rId21" Type="http://schemas.openxmlformats.org/officeDocument/2006/relationships/hyperlink" Target="https://registrar.osu.edu/transfer_credit/tcc_list.asp" TargetMode="External"/><Relationship Id="rId34" Type="http://schemas.openxmlformats.org/officeDocument/2006/relationships/hyperlink" Target="https://hrs.osu.edu/-/media/files/hrs/academics/academic-resources/student-handbooks/hrs-student-handbook.pdf?la=en&amp;hash=B843B9FBB8EC6F8F9F4C42E511D49E33B2447192" TargetMode="External"/><Relationship Id="rId42" Type="http://schemas.openxmlformats.org/officeDocument/2006/relationships/hyperlink" Target="https://registrar.osu.edu/FeeTables/MainFeeTables.asp"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hrs.osu.edu/academics/undergraduate-programs/health-sciences" TargetMode="External"/><Relationship Id="rId29" Type="http://schemas.openxmlformats.org/officeDocument/2006/relationships/hyperlink" Target="https://hrs.osu.edu/~/media/Files/HRS/Academics/Academic-Resources/Student-Handbooks/HRS-Student-Handbook.pdf?la=en" TargetMode="External"/><Relationship Id="rId11" Type="http://schemas.openxmlformats.org/officeDocument/2006/relationships/image" Target="media/image1.jpeg"/><Relationship Id="rId24" Type="http://schemas.openxmlformats.org/officeDocument/2006/relationships/hyperlink" Target="https://hrs.osu.edu/academics/academic-resources/student-handbooks" TargetMode="External"/><Relationship Id="rId32" Type="http://schemas.openxmlformats.org/officeDocument/2006/relationships/hyperlink" Target="https://hrs.osu.edu/-/media/files/hrs/academics/academic-resources/student-handbooks/hrs-student-handbook.pdf?la=en&amp;hash=B843B9FBB8EC6F8F9F4C42E511D49E33B2447192" TargetMode="External"/><Relationship Id="rId37" Type="http://schemas.openxmlformats.org/officeDocument/2006/relationships/hyperlink" Target="https://teaching.resources.osu.edu/toolsets/carmencanvas/guides/getting-started-carmen-students" TargetMode="External"/><Relationship Id="rId40" Type="http://schemas.openxmlformats.org/officeDocument/2006/relationships/hyperlink" Target="https://artsandsciences.osu.edu/academics/programs/minors" TargetMode="External"/><Relationship Id="rId45" Type="http://schemas.openxmlformats.org/officeDocument/2006/relationships/hyperlink" Target="https://u.osu.edu/hrs4189/" TargetMode="External"/><Relationship Id="rId5" Type="http://schemas.openxmlformats.org/officeDocument/2006/relationships/numbering" Target="numbering.xml"/><Relationship Id="rId15" Type="http://schemas.openxmlformats.org/officeDocument/2006/relationships/hyperlink" Target="http://gpadmissions.osu.edu/" TargetMode="External"/><Relationship Id="rId23" Type="http://schemas.openxmlformats.org/officeDocument/2006/relationships/hyperlink" Target="https://hrs.osu.edu/academics/graduation-and-commencement" TargetMode="External"/><Relationship Id="rId28" Type="http://schemas.openxmlformats.org/officeDocument/2006/relationships/hyperlink" Target="https://hrs.osu.edu/academics/academic-resources/student-handbooks" TargetMode="External"/><Relationship Id="rId36" Type="http://schemas.openxmlformats.org/officeDocument/2006/relationships/hyperlink" Target="https://hrs.osu.edu/-/media/files/hrs/academics/academic-resources/student-handbooks/hrs-student-handbook.docx?sc_lang=en&amp;hash=5EC092B3586A8139CD2B36FBD8B56BAA"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rs.osu.edu/academics/academic-resources/student-handbooks" TargetMode="External"/><Relationship Id="rId31" Type="http://schemas.openxmlformats.org/officeDocument/2006/relationships/hyperlink" Target="https://hrs.osu.edu/academics/academic-resources/student-handbooks" TargetMode="External"/><Relationship Id="rId44" Type="http://schemas.openxmlformats.org/officeDocument/2006/relationships/hyperlink" Target="https://u.osu.edu/hrs418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hec.org/ches" TargetMode="External"/><Relationship Id="rId22" Type="http://schemas.openxmlformats.org/officeDocument/2006/relationships/hyperlink" Target="http://commencement.osu.edu" TargetMode="External"/><Relationship Id="rId27" Type="http://schemas.openxmlformats.org/officeDocument/2006/relationships/hyperlink" Target="https://hrs.osu.edu/academics/academic-resources/student-handbooks" TargetMode="External"/><Relationship Id="rId30" Type="http://schemas.openxmlformats.org/officeDocument/2006/relationships/hyperlink" Target="https://hrs.osu.edu/~/media/Files/HRS/Academics/Academic-Resources/Student-Handbooks/HRS-Student-Handbook.pdf?la=en" TargetMode="External"/><Relationship Id="rId35" Type="http://schemas.openxmlformats.org/officeDocument/2006/relationships/hyperlink" Target="https://registrar.osu.edu/FeeTables/MainFeeTables.asp" TargetMode="External"/><Relationship Id="rId43" Type="http://schemas.openxmlformats.org/officeDocument/2006/relationships/hyperlink" Target="https://hrs.osu.edu/-/media/files/hrs/academics/undergraduate-programs/health-sciences/curriculum/hs-course-schedule-cols-campus.pdf?la=en&amp;hash=D145163E385B444692F74DFD3E12DF4AEAF165DA"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rs.osu.edu/academics/academic-resources/student-handbooks" TargetMode="External"/><Relationship Id="rId17" Type="http://schemas.openxmlformats.org/officeDocument/2006/relationships/hyperlink" Target="https://registrar.osu.edu/faculty-support/forms-facultystaff/" TargetMode="External"/><Relationship Id="rId25" Type="http://schemas.openxmlformats.org/officeDocument/2006/relationships/hyperlink" Target="https://studentconduct.osu.edu/" TargetMode="External"/><Relationship Id="rId33" Type="http://schemas.openxmlformats.org/officeDocument/2006/relationships/hyperlink" Target="https://hrs.osu.edu/-/media/files/hrs/academics/academic-resources/student-handbooks/hrs-student-handbook.pdf?la=en&amp;hash=B843B9FBB8EC6F8F9F4C42E511D49E33B2447192" TargetMode="External"/><Relationship Id="rId38" Type="http://schemas.openxmlformats.org/officeDocument/2006/relationships/hyperlink" Target="https://teaching.resources.osu.edu/toolsets/carmenzoom" TargetMode="External"/><Relationship Id="rId46" Type="http://schemas.openxmlformats.org/officeDocument/2006/relationships/header" Target="header1.xml"/><Relationship Id="rId20" Type="http://schemas.openxmlformats.org/officeDocument/2006/relationships/hyperlink" Target="https://hrs.osu.edu/academics/academic-resources/student-handbooks" TargetMode="External"/><Relationship Id="rId41" Type="http://schemas.openxmlformats.org/officeDocument/2006/relationships/hyperlink" Target="https://artsandsciences.osu.edu/academics/programs/certificate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b85cf51-a7af-4e85-824c-de9e0f054368">
      <Terms xmlns="http://schemas.microsoft.com/office/infopath/2007/PartnerControls"/>
    </lcf76f155ced4ddcb4097134ff3c332f>
    <TaxCatchAll xmlns="3db73266-e1dd-4f2c-a5e8-f9ab511651b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B26F4F8B8DD14896DBCE6F938A8E84" ma:contentTypeVersion="18" ma:contentTypeDescription="Create a new document." ma:contentTypeScope="" ma:versionID="8d0157538d53fbb69ffc08cc1410685c">
  <xsd:schema xmlns:xsd="http://www.w3.org/2001/XMLSchema" xmlns:xs="http://www.w3.org/2001/XMLSchema" xmlns:p="http://schemas.microsoft.com/office/2006/metadata/properties" xmlns:ns1="http://schemas.microsoft.com/sharepoint/v3" xmlns:ns2="7b85cf51-a7af-4e85-824c-de9e0f054368" xmlns:ns3="3db73266-e1dd-4f2c-a5e8-f9ab511651b6" targetNamespace="http://schemas.microsoft.com/office/2006/metadata/properties" ma:root="true" ma:fieldsID="9fcff2df48047101c18b5b8086d53cbb" ns1:_="" ns2:_="" ns3:_="">
    <xsd:import namespace="http://schemas.microsoft.com/sharepoint/v3"/>
    <xsd:import namespace="7b85cf51-a7af-4e85-824c-de9e0f054368"/>
    <xsd:import namespace="3db73266-e1dd-4f2c-a5e8-f9ab511651b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85cf51-a7af-4e85-824c-de9e0f054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f133747-7f49-46b8-8a37-07c8968d0231"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b73266-e1dd-4f2c-a5e8-f9ab511651b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870633f-da66-45af-977a-ebcb52a03efb}" ma:internalName="TaxCatchAll" ma:showField="CatchAllData" ma:web="3db73266-e1dd-4f2c-a5e8-f9ab511651b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571403-F412-4BC9-A207-602BAB9C2EBA}">
  <ds:schemaRefs>
    <ds:schemaRef ds:uri="http://schemas.microsoft.com/office/2006/metadata/properties"/>
    <ds:schemaRef ds:uri="http://schemas.microsoft.com/office/infopath/2007/PartnerControls"/>
    <ds:schemaRef ds:uri="7b85cf51-a7af-4e85-824c-de9e0f054368"/>
    <ds:schemaRef ds:uri="3db73266-e1dd-4f2c-a5e8-f9ab511651b6"/>
    <ds:schemaRef ds:uri="http://schemas.microsoft.com/sharepoint/v3"/>
  </ds:schemaRefs>
</ds:datastoreItem>
</file>

<file path=customXml/itemProps2.xml><?xml version="1.0" encoding="utf-8"?>
<ds:datastoreItem xmlns:ds="http://schemas.openxmlformats.org/officeDocument/2006/customXml" ds:itemID="{2521269B-2693-4D89-8AEE-16EF01A9A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b85cf51-a7af-4e85-824c-de9e0f054368"/>
    <ds:schemaRef ds:uri="3db73266-e1dd-4f2c-a5e8-f9ab51165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DADDE-55EE-469B-91DD-864196CDEEE0}">
  <ds:schemaRefs>
    <ds:schemaRef ds:uri="http://schemas.openxmlformats.org/officeDocument/2006/bibliography"/>
  </ds:schemaRefs>
</ds:datastoreItem>
</file>

<file path=customXml/itemProps4.xml><?xml version="1.0" encoding="utf-8"?>
<ds:datastoreItem xmlns:ds="http://schemas.openxmlformats.org/officeDocument/2006/customXml" ds:itemID="{BED4FFE6-8EAC-44EF-BCC8-EC241D814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9598</Words>
  <Characters>54710</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gord, Christie</dc:creator>
  <cp:keywords/>
  <dc:description/>
  <cp:lastModifiedBy>Hoffer, Michael</cp:lastModifiedBy>
  <cp:revision>5</cp:revision>
  <cp:lastPrinted>2023-08-21T22:11:00Z</cp:lastPrinted>
  <dcterms:created xsi:type="dcterms:W3CDTF">2025-08-26T16:29:00Z</dcterms:created>
  <dcterms:modified xsi:type="dcterms:W3CDTF">2025-08-2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B26F4F8B8DD14896DBCE6F938A8E84</vt:lpwstr>
  </property>
  <property fmtid="{D5CDD505-2E9C-101B-9397-08002B2CF9AE}" pid="3" name="MediaServiceImageTags">
    <vt:lpwstr/>
  </property>
  <property fmtid="{D5CDD505-2E9C-101B-9397-08002B2CF9AE}" pid="4" name="GrammarlyDocumentId">
    <vt:lpwstr>41539b35-348f-4ce7-a2c5-ea6bbfd5a809</vt:lpwstr>
  </property>
</Properties>
</file>